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882778" w14:textId="42BDD80E" w:rsidR="000825D4" w:rsidRDefault="00A378DB" w:rsidP="00D14515">
      <w:pPr>
        <w:tabs>
          <w:tab w:val="center" w:pos="3240"/>
        </w:tabs>
        <w:suppressAutoHyphens/>
        <w:spacing w:line="200" w:lineRule="exact"/>
        <w:ind w:firstLine="720"/>
        <w:jc w:val="center"/>
        <w:rPr>
          <w:rFonts w:ascii="Times New Roman" w:hAnsi="Times New Roman"/>
          <w:b/>
          <w:spacing w:val="-2"/>
          <w:sz w:val="21"/>
          <w:szCs w:val="21"/>
        </w:rPr>
      </w:pPr>
      <w:r>
        <w:rPr>
          <w:rFonts w:ascii="Times New Roman" w:hAnsi="Times New Roman"/>
          <w:b/>
          <w:spacing w:val="-2"/>
          <w:sz w:val="21"/>
          <w:szCs w:val="21"/>
        </w:rPr>
        <w:t>FAITH OVER FEELINGS</w:t>
      </w:r>
    </w:p>
    <w:p w14:paraId="225EEDC7" w14:textId="77777777" w:rsidR="000825D4" w:rsidRDefault="000825D4">
      <w:pPr>
        <w:tabs>
          <w:tab w:val="left" w:pos="-720"/>
        </w:tabs>
        <w:suppressAutoHyphens/>
        <w:spacing w:line="200" w:lineRule="exact"/>
        <w:jc w:val="both"/>
        <w:rPr>
          <w:rFonts w:ascii="Times New Roman" w:hAnsi="Times New Roman"/>
          <w:spacing w:val="-2"/>
          <w:sz w:val="21"/>
        </w:rPr>
      </w:pPr>
    </w:p>
    <w:p w14:paraId="0A080E55" w14:textId="3B76AB2D" w:rsidR="00ED2E8C" w:rsidRDefault="000825D4">
      <w:pPr>
        <w:tabs>
          <w:tab w:val="left" w:pos="-720"/>
        </w:tabs>
        <w:suppressAutoHyphens/>
        <w:spacing w:line="200" w:lineRule="exact"/>
        <w:jc w:val="both"/>
        <w:rPr>
          <w:rFonts w:ascii="Times New Roman" w:hAnsi="Times New Roman"/>
          <w:spacing w:val="-2"/>
          <w:sz w:val="21"/>
        </w:rPr>
      </w:pPr>
      <w:r>
        <w:rPr>
          <w:rFonts w:ascii="Times New Roman" w:hAnsi="Times New Roman"/>
          <w:b/>
          <w:spacing w:val="-2"/>
          <w:sz w:val="21"/>
        </w:rPr>
        <w:t>Week Used:</w:t>
      </w:r>
      <w:r>
        <w:rPr>
          <w:rFonts w:ascii="Times New Roman" w:hAnsi="Times New Roman"/>
          <w:spacing w:val="-2"/>
          <w:sz w:val="21"/>
        </w:rPr>
        <w:t xml:space="preserve"> </w:t>
      </w:r>
      <w:r w:rsidR="00D73E79">
        <w:rPr>
          <w:rFonts w:ascii="Times New Roman" w:hAnsi="Times New Roman"/>
          <w:spacing w:val="-2"/>
          <w:sz w:val="21"/>
        </w:rPr>
        <w:t>9</w:t>
      </w:r>
      <w:r w:rsidR="00674DDD">
        <w:rPr>
          <w:rFonts w:ascii="Times New Roman" w:hAnsi="Times New Roman"/>
          <w:spacing w:val="-2"/>
          <w:sz w:val="21"/>
        </w:rPr>
        <w:t>/</w:t>
      </w:r>
      <w:r w:rsidR="00D73E79">
        <w:rPr>
          <w:rFonts w:ascii="Times New Roman" w:hAnsi="Times New Roman"/>
          <w:spacing w:val="-2"/>
          <w:sz w:val="21"/>
        </w:rPr>
        <w:t>5</w:t>
      </w:r>
      <w:r w:rsidR="00AD7F13">
        <w:rPr>
          <w:rFonts w:ascii="Times New Roman" w:hAnsi="Times New Roman"/>
          <w:spacing w:val="-2"/>
          <w:sz w:val="21"/>
        </w:rPr>
        <w:t xml:space="preserve"> </w:t>
      </w:r>
      <w:r w:rsidR="00CE5486">
        <w:rPr>
          <w:rFonts w:ascii="Times New Roman" w:hAnsi="Times New Roman"/>
          <w:spacing w:val="-2"/>
          <w:sz w:val="21"/>
        </w:rPr>
        <w:t xml:space="preserve">Fri San Clemente (Br. Jim/Allen); </w:t>
      </w:r>
      <w:r w:rsidR="00834573">
        <w:rPr>
          <w:rFonts w:ascii="Times New Roman" w:hAnsi="Times New Roman"/>
          <w:spacing w:val="-2"/>
          <w:sz w:val="21"/>
        </w:rPr>
        <w:t>9</w:t>
      </w:r>
      <w:r w:rsidR="00440A3D">
        <w:rPr>
          <w:rFonts w:ascii="Times New Roman" w:hAnsi="Times New Roman"/>
          <w:spacing w:val="-2"/>
          <w:sz w:val="21"/>
        </w:rPr>
        <w:t>/1</w:t>
      </w:r>
      <w:r w:rsidR="00834573">
        <w:rPr>
          <w:rFonts w:ascii="Times New Roman" w:hAnsi="Times New Roman"/>
          <w:spacing w:val="-2"/>
          <w:sz w:val="21"/>
        </w:rPr>
        <w:t>9</w:t>
      </w:r>
      <w:r w:rsidR="005A12D9">
        <w:rPr>
          <w:rFonts w:ascii="Times New Roman" w:hAnsi="Times New Roman"/>
          <w:spacing w:val="-2"/>
          <w:sz w:val="21"/>
        </w:rPr>
        <w:t xml:space="preserve"> -</w:t>
      </w:r>
      <w:r w:rsidR="000D5FE3">
        <w:rPr>
          <w:rFonts w:ascii="Times New Roman" w:hAnsi="Times New Roman"/>
          <w:spacing w:val="-2"/>
          <w:sz w:val="21"/>
        </w:rPr>
        <w:t xml:space="preserve"> </w:t>
      </w:r>
      <w:r w:rsidR="00DE51E1">
        <w:rPr>
          <w:rFonts w:ascii="Times New Roman" w:hAnsi="Times New Roman"/>
          <w:spacing w:val="-2"/>
          <w:sz w:val="21"/>
        </w:rPr>
        <w:t xml:space="preserve">Mission Viejo (Sis. Kessi/Kathy); </w:t>
      </w:r>
      <w:r w:rsidR="00FC5DFD">
        <w:rPr>
          <w:rFonts w:ascii="Times New Roman" w:hAnsi="Times New Roman"/>
          <w:spacing w:val="-2"/>
          <w:sz w:val="21"/>
        </w:rPr>
        <w:t>9</w:t>
      </w:r>
      <w:r w:rsidR="0054491D">
        <w:rPr>
          <w:rFonts w:ascii="Times New Roman" w:hAnsi="Times New Roman"/>
          <w:spacing w:val="-2"/>
          <w:sz w:val="21"/>
        </w:rPr>
        <w:t>/</w:t>
      </w:r>
      <w:r w:rsidR="008C083A">
        <w:rPr>
          <w:rFonts w:ascii="Times New Roman" w:hAnsi="Times New Roman"/>
          <w:spacing w:val="-2"/>
          <w:sz w:val="21"/>
        </w:rPr>
        <w:t>2</w:t>
      </w:r>
      <w:r w:rsidR="00FC5DFD">
        <w:rPr>
          <w:rFonts w:ascii="Times New Roman" w:hAnsi="Times New Roman"/>
          <w:spacing w:val="-2"/>
          <w:sz w:val="21"/>
        </w:rPr>
        <w:t>2</w:t>
      </w:r>
      <w:r w:rsidR="005E7495">
        <w:rPr>
          <w:rFonts w:ascii="Times New Roman" w:hAnsi="Times New Roman"/>
          <w:spacing w:val="-2"/>
          <w:sz w:val="21"/>
        </w:rPr>
        <w:t xml:space="preserve"> </w:t>
      </w:r>
      <w:r w:rsidR="000D5FE3" w:rsidRPr="001468AD">
        <w:rPr>
          <w:rFonts w:ascii="Times New Roman" w:hAnsi="Times New Roman"/>
          <w:spacing w:val="-2"/>
          <w:sz w:val="21"/>
        </w:rPr>
        <w:t>MC Lake Forest (</w:t>
      </w:r>
      <w:r w:rsidR="00A7079A">
        <w:rPr>
          <w:rFonts w:ascii="Times New Roman" w:hAnsi="Times New Roman"/>
          <w:spacing w:val="-2"/>
          <w:sz w:val="21"/>
        </w:rPr>
        <w:t xml:space="preserve">Bro. Paul &amp; Sis. </w:t>
      </w:r>
      <w:r w:rsidR="0054491D">
        <w:rPr>
          <w:rFonts w:ascii="Times New Roman" w:hAnsi="Times New Roman"/>
          <w:spacing w:val="-2"/>
          <w:sz w:val="21"/>
        </w:rPr>
        <w:t>Lianne</w:t>
      </w:r>
      <w:r w:rsidR="0054491D" w:rsidRPr="001468AD">
        <w:rPr>
          <w:rFonts w:ascii="Times New Roman" w:hAnsi="Times New Roman"/>
          <w:spacing w:val="-2"/>
          <w:sz w:val="21"/>
        </w:rPr>
        <w:t>)</w:t>
      </w:r>
      <w:r w:rsidR="007C266A">
        <w:rPr>
          <w:rFonts w:ascii="Times New Roman" w:hAnsi="Times New Roman"/>
          <w:spacing w:val="-2"/>
          <w:sz w:val="21"/>
        </w:rPr>
        <w:t xml:space="preserve">; </w:t>
      </w:r>
      <w:r w:rsidR="00A324BB">
        <w:rPr>
          <w:rFonts w:ascii="Times New Roman" w:hAnsi="Times New Roman"/>
          <w:spacing w:val="-2"/>
          <w:sz w:val="21"/>
        </w:rPr>
        <w:t xml:space="preserve">TBD </w:t>
      </w:r>
      <w:r w:rsidR="007C266A">
        <w:rPr>
          <w:rFonts w:ascii="Times New Roman" w:hAnsi="Times New Roman"/>
          <w:spacing w:val="-2"/>
          <w:sz w:val="21"/>
        </w:rPr>
        <w:t xml:space="preserve">- </w:t>
      </w:r>
      <w:r w:rsidR="005E7495">
        <w:rPr>
          <w:rFonts w:ascii="Times New Roman" w:hAnsi="Times New Roman"/>
          <w:spacing w:val="-2"/>
          <w:sz w:val="21"/>
        </w:rPr>
        <w:t xml:space="preserve"> C&amp;C Connect (</w:t>
      </w:r>
      <w:r w:rsidR="005E7495">
        <w:rPr>
          <w:rFonts w:ascii="Times New Roman" w:hAnsi="Times New Roman"/>
          <w:i/>
          <w:iCs/>
          <w:spacing w:val="-2"/>
          <w:sz w:val="21"/>
        </w:rPr>
        <w:t>Bro Dylan &amp; Dayna</w:t>
      </w:r>
      <w:r w:rsidR="005E7495">
        <w:rPr>
          <w:rFonts w:ascii="Times New Roman" w:hAnsi="Times New Roman"/>
          <w:spacing w:val="-2"/>
          <w:sz w:val="21"/>
        </w:rPr>
        <w:t xml:space="preserve">); </w:t>
      </w:r>
    </w:p>
    <w:p w14:paraId="238800E2" w14:textId="40A0FC62" w:rsidR="00AB6FA2" w:rsidRDefault="00A7079A">
      <w:pPr>
        <w:tabs>
          <w:tab w:val="left" w:pos="-720"/>
        </w:tabs>
        <w:suppressAutoHyphens/>
        <w:spacing w:line="200" w:lineRule="exact"/>
        <w:jc w:val="both"/>
        <w:rPr>
          <w:rFonts w:ascii="Times New Roman" w:hAnsi="Times New Roman"/>
          <w:spacing w:val="-2"/>
          <w:sz w:val="21"/>
        </w:rPr>
      </w:pPr>
      <w:r>
        <w:rPr>
          <w:rFonts w:ascii="Times New Roman" w:hAnsi="Times New Roman"/>
          <w:spacing w:val="-2"/>
          <w:sz w:val="21"/>
        </w:rPr>
        <w:t xml:space="preserve"> </w:t>
      </w:r>
    </w:p>
    <w:p w14:paraId="36947BD0" w14:textId="3D0C8579" w:rsidR="00AB6FA2" w:rsidRDefault="00AB6FA2">
      <w:pPr>
        <w:tabs>
          <w:tab w:val="left" w:pos="-720"/>
        </w:tabs>
        <w:suppressAutoHyphens/>
        <w:spacing w:line="200" w:lineRule="exact"/>
        <w:jc w:val="both"/>
        <w:rPr>
          <w:rFonts w:ascii="Times New Roman" w:hAnsi="Times New Roman"/>
          <w:spacing w:val="-2"/>
          <w:sz w:val="21"/>
        </w:rPr>
      </w:pPr>
      <w:r w:rsidRPr="00141E51">
        <w:rPr>
          <w:rFonts w:ascii="Times New Roman" w:hAnsi="Times New Roman"/>
          <w:b/>
          <w:bCs/>
          <w:spacing w:val="-2"/>
          <w:sz w:val="21"/>
        </w:rPr>
        <w:t>GOAL</w:t>
      </w:r>
      <w:r>
        <w:rPr>
          <w:rFonts w:ascii="Times New Roman" w:hAnsi="Times New Roman"/>
          <w:spacing w:val="-2"/>
          <w:sz w:val="21"/>
        </w:rPr>
        <w:t>:</w:t>
      </w:r>
      <w:r w:rsidR="000933A4">
        <w:rPr>
          <w:rFonts w:ascii="Times New Roman" w:hAnsi="Times New Roman"/>
          <w:spacing w:val="-2"/>
          <w:sz w:val="21"/>
        </w:rPr>
        <w:t xml:space="preserve"> The goal of a Connect Group is to facilitate </w:t>
      </w:r>
      <w:r w:rsidR="000933A4" w:rsidRPr="004E5D59">
        <w:rPr>
          <w:rFonts w:ascii="Times New Roman" w:hAnsi="Times New Roman"/>
          <w:color w:val="C00000"/>
          <w:spacing w:val="-2"/>
          <w:sz w:val="21"/>
          <w:u w:val="single"/>
        </w:rPr>
        <w:t>discussion</w:t>
      </w:r>
      <w:r w:rsidR="000933A4">
        <w:rPr>
          <w:rFonts w:ascii="Times New Roman" w:hAnsi="Times New Roman"/>
          <w:spacing w:val="-2"/>
          <w:sz w:val="21"/>
        </w:rPr>
        <w:t xml:space="preserve"> </w:t>
      </w:r>
      <w:r w:rsidR="001C7C04">
        <w:rPr>
          <w:rFonts w:ascii="Times New Roman" w:hAnsi="Times New Roman"/>
          <w:spacing w:val="-2"/>
          <w:sz w:val="21"/>
        </w:rPr>
        <w:t>so that</w:t>
      </w:r>
      <w:r w:rsidR="000933A4">
        <w:rPr>
          <w:rFonts w:ascii="Times New Roman" w:hAnsi="Times New Roman"/>
          <w:spacing w:val="-2"/>
          <w:sz w:val="21"/>
        </w:rPr>
        <w:t xml:space="preserve"> everyone may</w:t>
      </w:r>
      <w:r w:rsidR="00DC0913">
        <w:rPr>
          <w:rFonts w:ascii="Times New Roman" w:hAnsi="Times New Roman"/>
          <w:spacing w:val="-2"/>
          <w:sz w:val="21"/>
        </w:rPr>
        <w:t xml:space="preserve"> </w:t>
      </w:r>
      <w:r w:rsidR="00141E51">
        <w:rPr>
          <w:rFonts w:ascii="Times New Roman" w:hAnsi="Times New Roman"/>
          <w:spacing w:val="-2"/>
          <w:sz w:val="21"/>
        </w:rPr>
        <w:t xml:space="preserve">be ministered to, </w:t>
      </w:r>
      <w:r w:rsidR="00DC0913">
        <w:rPr>
          <w:rFonts w:ascii="Times New Roman" w:hAnsi="Times New Roman"/>
          <w:spacing w:val="-2"/>
          <w:sz w:val="21"/>
        </w:rPr>
        <w:t xml:space="preserve">grow &amp; </w:t>
      </w:r>
      <w:r w:rsidR="00141E51">
        <w:rPr>
          <w:rFonts w:ascii="Times New Roman" w:hAnsi="Times New Roman"/>
          <w:spacing w:val="-2"/>
          <w:sz w:val="21"/>
        </w:rPr>
        <w:t>e</w:t>
      </w:r>
      <w:r w:rsidR="001C7C04">
        <w:rPr>
          <w:rFonts w:ascii="Times New Roman" w:hAnsi="Times New Roman"/>
          <w:spacing w:val="-2"/>
          <w:sz w:val="21"/>
        </w:rPr>
        <w:t>ncouraged</w:t>
      </w:r>
      <w:r w:rsidR="00DC0913">
        <w:rPr>
          <w:rFonts w:ascii="Times New Roman" w:hAnsi="Times New Roman"/>
          <w:spacing w:val="-2"/>
          <w:sz w:val="21"/>
        </w:rPr>
        <w:t>.</w:t>
      </w:r>
      <w:r w:rsidR="001C7C04">
        <w:rPr>
          <w:rFonts w:ascii="Times New Roman" w:hAnsi="Times New Roman"/>
          <w:spacing w:val="-2"/>
          <w:sz w:val="21"/>
        </w:rPr>
        <w:t xml:space="preserve"> This is found in </w:t>
      </w:r>
      <w:r w:rsidR="001C7C04" w:rsidRPr="0095146D">
        <w:rPr>
          <w:rFonts w:ascii="Times New Roman" w:hAnsi="Times New Roman"/>
          <w:i/>
          <w:iCs/>
          <w:spacing w:val="-2"/>
          <w:sz w:val="21"/>
        </w:rPr>
        <w:t>1Corinthians</w:t>
      </w:r>
      <w:r w:rsidR="00604E42" w:rsidRPr="0095146D">
        <w:rPr>
          <w:rFonts w:ascii="Times New Roman" w:hAnsi="Times New Roman"/>
          <w:i/>
          <w:iCs/>
          <w:spacing w:val="-2"/>
          <w:sz w:val="21"/>
        </w:rPr>
        <w:t xml:space="preserve"> 14:26</w:t>
      </w:r>
      <w:r w:rsidR="00604E42">
        <w:rPr>
          <w:rFonts w:ascii="Times New Roman" w:hAnsi="Times New Roman"/>
          <w:spacing w:val="-2"/>
          <w:sz w:val="21"/>
        </w:rPr>
        <w:t xml:space="preserve">. It is </w:t>
      </w:r>
      <w:r w:rsidR="00604E42" w:rsidRPr="005900CF">
        <w:rPr>
          <w:rFonts w:ascii="Times New Roman" w:hAnsi="Times New Roman"/>
          <w:spacing w:val="-2"/>
          <w:sz w:val="21"/>
          <w:u w:val="single"/>
        </w:rPr>
        <w:t>not</w:t>
      </w:r>
      <w:r w:rsidR="00604E42">
        <w:rPr>
          <w:rFonts w:ascii="Times New Roman" w:hAnsi="Times New Roman"/>
          <w:spacing w:val="-2"/>
          <w:sz w:val="21"/>
        </w:rPr>
        <w:t xml:space="preserve"> primarily to teach but </w:t>
      </w:r>
      <w:r w:rsidR="001924D5">
        <w:rPr>
          <w:rFonts w:ascii="Times New Roman" w:hAnsi="Times New Roman"/>
          <w:spacing w:val="-2"/>
          <w:sz w:val="21"/>
        </w:rPr>
        <w:t>speak</w:t>
      </w:r>
      <w:r w:rsidR="00BB625F">
        <w:rPr>
          <w:rFonts w:ascii="Times New Roman" w:hAnsi="Times New Roman"/>
          <w:spacing w:val="-2"/>
          <w:sz w:val="21"/>
        </w:rPr>
        <w:t xml:space="preserve"> enough ‘</w:t>
      </w:r>
      <w:r w:rsidR="001924D5" w:rsidRPr="00A77F82">
        <w:rPr>
          <w:rFonts w:ascii="Times New Roman" w:hAnsi="Times New Roman"/>
          <w:i/>
          <w:iCs/>
          <w:spacing w:val="-2"/>
          <w:sz w:val="21"/>
        </w:rPr>
        <w:t>seed-</w:t>
      </w:r>
      <w:r w:rsidR="00BB625F" w:rsidRPr="00A77F82">
        <w:rPr>
          <w:rFonts w:ascii="Times New Roman" w:hAnsi="Times New Roman"/>
          <w:i/>
          <w:iCs/>
          <w:spacing w:val="-2"/>
          <w:sz w:val="21"/>
        </w:rPr>
        <w:t>thought</w:t>
      </w:r>
      <w:r w:rsidR="00BB625F">
        <w:rPr>
          <w:rFonts w:ascii="Times New Roman" w:hAnsi="Times New Roman"/>
          <w:spacing w:val="-2"/>
          <w:sz w:val="21"/>
        </w:rPr>
        <w:t xml:space="preserve">’ that will lead to </w:t>
      </w:r>
      <w:r w:rsidR="00217E4A">
        <w:rPr>
          <w:rFonts w:ascii="Times New Roman" w:hAnsi="Times New Roman"/>
          <w:spacing w:val="-2"/>
          <w:sz w:val="21"/>
        </w:rPr>
        <w:t xml:space="preserve">spirit-led </w:t>
      </w:r>
      <w:r w:rsidR="00BB625F">
        <w:rPr>
          <w:rFonts w:ascii="Times New Roman" w:hAnsi="Times New Roman"/>
          <w:spacing w:val="-2"/>
          <w:sz w:val="21"/>
        </w:rPr>
        <w:t>discussion</w:t>
      </w:r>
      <w:r w:rsidR="00FA550C">
        <w:rPr>
          <w:rFonts w:ascii="Times New Roman" w:hAnsi="Times New Roman"/>
          <w:spacing w:val="-2"/>
          <w:sz w:val="21"/>
        </w:rPr>
        <w:t>s</w:t>
      </w:r>
      <w:r w:rsidR="00BB625F">
        <w:rPr>
          <w:rFonts w:ascii="Times New Roman" w:hAnsi="Times New Roman"/>
          <w:spacing w:val="-2"/>
          <w:sz w:val="21"/>
        </w:rPr>
        <w:t>.</w:t>
      </w:r>
    </w:p>
    <w:p w14:paraId="4B25DC2B" w14:textId="77777777" w:rsidR="000933A4" w:rsidRDefault="000933A4">
      <w:pPr>
        <w:tabs>
          <w:tab w:val="left" w:pos="-720"/>
        </w:tabs>
        <w:suppressAutoHyphens/>
        <w:spacing w:line="200" w:lineRule="exact"/>
        <w:jc w:val="both"/>
        <w:rPr>
          <w:rFonts w:ascii="Times New Roman" w:hAnsi="Times New Roman"/>
          <w:spacing w:val="-2"/>
          <w:sz w:val="21"/>
        </w:rPr>
      </w:pPr>
    </w:p>
    <w:p w14:paraId="18038A45" w14:textId="4991FD83" w:rsidR="00AB6FA2" w:rsidRPr="00CE7709" w:rsidRDefault="000933A4" w:rsidP="00CE7709">
      <w:pPr>
        <w:tabs>
          <w:tab w:val="left" w:pos="-720"/>
        </w:tabs>
        <w:suppressAutoHyphens/>
        <w:rPr>
          <w:rFonts w:ascii="Times New Roman" w:hAnsi="Times New Roman"/>
          <w:b/>
          <w:bCs/>
          <w:i/>
          <w:iCs/>
          <w:color w:val="C00000"/>
          <w:spacing w:val="-2"/>
          <w:sz w:val="20"/>
          <w:u w:val="single"/>
        </w:rPr>
      </w:pPr>
      <w:r w:rsidRPr="000933A4">
        <w:rPr>
          <w:rFonts w:ascii="Times New Roman" w:hAnsi="Times New Roman"/>
          <w:b/>
          <w:bCs/>
          <w:i/>
          <w:iCs/>
          <w:color w:val="C00000"/>
          <w:spacing w:val="-2"/>
          <w:sz w:val="21"/>
          <w:u w:val="single"/>
        </w:rPr>
        <w:t>1 Corinthians 14:26</w:t>
      </w:r>
      <w:r w:rsidR="001F14DA">
        <w:rPr>
          <w:rFonts w:ascii="Times New Roman" w:hAnsi="Times New Roman"/>
          <w:b/>
          <w:bCs/>
          <w:i/>
          <w:iCs/>
          <w:color w:val="C00000"/>
          <w:spacing w:val="-2"/>
          <w:sz w:val="21"/>
          <w:u w:val="single"/>
        </w:rPr>
        <w:br/>
      </w:r>
      <w:r w:rsidR="00AB6FA2" w:rsidRPr="00BE0F03">
        <w:rPr>
          <w:rFonts w:asciiTheme="majorBidi" w:hAnsiTheme="majorBidi" w:cstheme="majorBidi"/>
          <w:b/>
          <w:i/>
          <w:sz w:val="20"/>
          <w:lang w:bidi="he-IL"/>
        </w:rPr>
        <w:t>Order in Church Meetings</w:t>
      </w:r>
      <w:r w:rsidR="00013431" w:rsidRPr="00BE0F03">
        <w:rPr>
          <w:rFonts w:ascii="Times New Roman" w:hAnsi="Times New Roman"/>
          <w:b/>
          <w:bCs/>
          <w:i/>
          <w:iCs/>
          <w:color w:val="C00000"/>
          <w:spacing w:val="-2"/>
          <w:sz w:val="20"/>
          <w:u w:val="single"/>
        </w:rPr>
        <w:br/>
      </w:r>
      <w:r w:rsidR="00AB6FA2" w:rsidRPr="00AB6FA2">
        <w:rPr>
          <w:rFonts w:asciiTheme="majorBidi" w:hAnsiTheme="majorBidi" w:cstheme="majorBidi"/>
          <w:sz w:val="22"/>
          <w:szCs w:val="22"/>
          <w:vertAlign w:val="superscript"/>
          <w:lang w:bidi="he-IL"/>
        </w:rPr>
        <w:t>26 </w:t>
      </w:r>
      <w:r w:rsidR="00AB6FA2" w:rsidRPr="0080581D">
        <w:rPr>
          <w:rFonts w:asciiTheme="majorBidi" w:hAnsiTheme="majorBidi" w:cstheme="majorBidi"/>
          <w:sz w:val="20"/>
          <w:lang w:bidi="he-IL"/>
        </w:rPr>
        <w:t>How is it then, brethren? Whenever you come together, each of you has a psalm, has a teaching, has a tongue, has a revelation, has an interpretation. Let all things be done for edification.</w:t>
      </w:r>
    </w:p>
    <w:p w14:paraId="3111D841" w14:textId="099C9F0D" w:rsidR="000825D4" w:rsidRDefault="0084604D" w:rsidP="4A3C83EE">
      <w:pPr>
        <w:suppressAutoHyphens/>
        <w:spacing w:line="200" w:lineRule="exact"/>
        <w:jc w:val="center"/>
        <w:rPr>
          <w:rFonts w:ascii="Times New Roman" w:hAnsi="Times New Roman"/>
          <w:b/>
          <w:color w:val="C00000"/>
          <w:spacing w:val="-2"/>
          <w:sz w:val="21"/>
          <w:szCs w:val="21"/>
        </w:rPr>
      </w:pPr>
      <w:r w:rsidRPr="4A3C83EE">
        <w:rPr>
          <w:rFonts w:ascii="Times New Roman" w:hAnsi="Times New Roman"/>
          <w:b/>
          <w:color w:val="C00000"/>
          <w:spacing w:val="-2"/>
          <w:sz w:val="21"/>
          <w:szCs w:val="21"/>
          <w:u w:val="single"/>
        </w:rPr>
        <w:t xml:space="preserve">Open with </w:t>
      </w:r>
      <w:r w:rsidR="000825D4" w:rsidRPr="4A3C83EE">
        <w:rPr>
          <w:rFonts w:ascii="Times New Roman" w:hAnsi="Times New Roman"/>
          <w:b/>
          <w:color w:val="C00000"/>
          <w:spacing w:val="-2"/>
          <w:sz w:val="21"/>
          <w:szCs w:val="21"/>
          <w:u w:val="single"/>
        </w:rPr>
        <w:t>Pray</w:t>
      </w:r>
      <w:r w:rsidRPr="4A3C83EE">
        <w:rPr>
          <w:rFonts w:ascii="Times New Roman" w:hAnsi="Times New Roman"/>
          <w:b/>
          <w:color w:val="C00000"/>
          <w:spacing w:val="-2"/>
          <w:sz w:val="21"/>
          <w:szCs w:val="21"/>
          <w:u w:val="single"/>
        </w:rPr>
        <w:t>er</w:t>
      </w:r>
      <w:r w:rsidR="000825D4" w:rsidRPr="4A3C83EE">
        <w:rPr>
          <w:rFonts w:ascii="Times New Roman" w:hAnsi="Times New Roman"/>
          <w:b/>
          <w:color w:val="C00000"/>
          <w:spacing w:val="-2"/>
          <w:sz w:val="21"/>
          <w:szCs w:val="21"/>
          <w:u w:val="single"/>
        </w:rPr>
        <w:t xml:space="preserve"> First</w:t>
      </w:r>
      <w:r w:rsidRPr="4A3C83EE">
        <w:rPr>
          <w:rFonts w:ascii="Times New Roman" w:hAnsi="Times New Roman"/>
          <w:b/>
          <w:color w:val="C00000"/>
          <w:spacing w:val="-2"/>
          <w:sz w:val="21"/>
          <w:szCs w:val="21"/>
        </w:rPr>
        <w:t>!</w:t>
      </w:r>
    </w:p>
    <w:p w14:paraId="3831B400" w14:textId="55C185A1" w:rsidR="0054492D" w:rsidRPr="007005BD" w:rsidRDefault="0054492D" w:rsidP="4A3C83EE">
      <w:pPr>
        <w:suppressAutoHyphens/>
        <w:spacing w:line="200" w:lineRule="exact"/>
        <w:jc w:val="center"/>
        <w:rPr>
          <w:rFonts w:ascii="Times New Roman" w:hAnsi="Times New Roman"/>
          <w:color w:val="C00000"/>
          <w:spacing w:val="-2"/>
          <w:sz w:val="21"/>
          <w:szCs w:val="21"/>
        </w:rPr>
      </w:pPr>
    </w:p>
    <w:p w14:paraId="029BCC11" w14:textId="15EF171E" w:rsidR="000825D4" w:rsidRDefault="000825D4" w:rsidP="00280E47">
      <w:pPr>
        <w:tabs>
          <w:tab w:val="left" w:pos="-720"/>
        </w:tabs>
        <w:suppressAutoHyphens/>
        <w:spacing w:line="200" w:lineRule="exact"/>
        <w:jc w:val="both"/>
        <w:rPr>
          <w:rFonts w:asciiTheme="majorBidi" w:hAnsiTheme="majorBidi" w:cstheme="majorBidi"/>
          <w:sz w:val="20"/>
        </w:rPr>
      </w:pPr>
      <w:r>
        <w:rPr>
          <w:rFonts w:ascii="Times New Roman" w:hAnsi="Times New Roman"/>
          <w:b/>
          <w:spacing w:val="-2"/>
          <w:sz w:val="21"/>
        </w:rPr>
        <w:t xml:space="preserve">ICE BREAKER: </w:t>
      </w:r>
      <w:r w:rsidR="002011EC">
        <w:rPr>
          <w:rFonts w:ascii="Times New Roman" w:hAnsi="Times New Roman"/>
          <w:spacing w:val="-2"/>
          <w:sz w:val="21"/>
        </w:rPr>
        <w:t xml:space="preserve"> </w:t>
      </w:r>
      <w:r w:rsidR="00CF47C8">
        <w:rPr>
          <w:rFonts w:asciiTheme="majorBidi" w:hAnsiTheme="majorBidi" w:cstheme="majorBidi"/>
          <w:sz w:val="20"/>
        </w:rPr>
        <w:t xml:space="preserve">On a scale of 1 to 10 how emotional are you? Do you trust yourself </w:t>
      </w:r>
      <w:r w:rsidR="009878D4">
        <w:rPr>
          <w:rFonts w:asciiTheme="majorBidi" w:hAnsiTheme="majorBidi" w:cstheme="majorBidi"/>
          <w:sz w:val="20"/>
        </w:rPr>
        <w:t xml:space="preserve">in making </w:t>
      </w:r>
      <w:r w:rsidR="00DF4BBE">
        <w:rPr>
          <w:rFonts w:asciiTheme="majorBidi" w:hAnsiTheme="majorBidi" w:cstheme="majorBidi"/>
          <w:sz w:val="20"/>
        </w:rPr>
        <w:t>decisions</w:t>
      </w:r>
      <w:r w:rsidR="009878D4">
        <w:rPr>
          <w:rFonts w:asciiTheme="majorBidi" w:hAnsiTheme="majorBidi" w:cstheme="majorBidi"/>
          <w:sz w:val="20"/>
        </w:rPr>
        <w:t xml:space="preserve"> when you are emotional?</w:t>
      </w:r>
    </w:p>
    <w:p w14:paraId="57D712FA" w14:textId="77777777" w:rsidR="00280E47" w:rsidRDefault="00280E47" w:rsidP="00280E47">
      <w:pPr>
        <w:tabs>
          <w:tab w:val="left" w:pos="-720"/>
        </w:tabs>
        <w:suppressAutoHyphens/>
        <w:spacing w:line="200" w:lineRule="exact"/>
        <w:jc w:val="both"/>
        <w:rPr>
          <w:rFonts w:ascii="Times New Roman" w:hAnsi="Times New Roman"/>
          <w:spacing w:val="-2"/>
          <w:sz w:val="21"/>
        </w:rPr>
      </w:pPr>
    </w:p>
    <w:p w14:paraId="2DF05CA1" w14:textId="6D1638D1" w:rsidR="000825D4" w:rsidRDefault="000825D4">
      <w:pPr>
        <w:tabs>
          <w:tab w:val="left" w:pos="-720"/>
        </w:tabs>
        <w:suppressAutoHyphens/>
        <w:spacing w:line="200" w:lineRule="exact"/>
        <w:jc w:val="both"/>
        <w:rPr>
          <w:rFonts w:ascii="Times New Roman" w:hAnsi="Times New Roman"/>
          <w:spacing w:val="-2"/>
          <w:sz w:val="21"/>
        </w:rPr>
      </w:pPr>
      <w:r>
        <w:rPr>
          <w:rFonts w:ascii="Times New Roman" w:hAnsi="Times New Roman"/>
          <w:b/>
          <w:spacing w:val="-2"/>
          <w:sz w:val="21"/>
        </w:rPr>
        <w:t xml:space="preserve">WORSHIP: </w:t>
      </w:r>
      <w:r>
        <w:rPr>
          <w:rFonts w:ascii="Times New Roman" w:hAnsi="Times New Roman"/>
          <w:spacing w:val="-2"/>
          <w:sz w:val="21"/>
        </w:rPr>
        <w:t>(Worship. Wait. Then, ask if anyone has heard from the Lord)</w:t>
      </w:r>
    </w:p>
    <w:p w14:paraId="791E45A8" w14:textId="77777777" w:rsidR="000825D4" w:rsidRDefault="000825D4">
      <w:pPr>
        <w:tabs>
          <w:tab w:val="left" w:pos="-720"/>
        </w:tabs>
        <w:suppressAutoHyphens/>
        <w:spacing w:line="200" w:lineRule="exact"/>
        <w:jc w:val="both"/>
        <w:rPr>
          <w:rFonts w:ascii="Times New Roman" w:hAnsi="Times New Roman"/>
          <w:b/>
          <w:spacing w:val="-2"/>
          <w:sz w:val="21"/>
        </w:rPr>
      </w:pPr>
    </w:p>
    <w:p w14:paraId="19634594" w14:textId="56ABEDC4" w:rsidR="000825D4" w:rsidRDefault="000825D4">
      <w:pPr>
        <w:tabs>
          <w:tab w:val="left" w:pos="-720"/>
        </w:tabs>
        <w:suppressAutoHyphens/>
        <w:spacing w:line="200" w:lineRule="exact"/>
        <w:jc w:val="both"/>
        <w:rPr>
          <w:rFonts w:ascii="Times New Roman" w:hAnsi="Times New Roman"/>
          <w:spacing w:val="-2"/>
          <w:sz w:val="21"/>
        </w:rPr>
      </w:pPr>
      <w:r>
        <w:rPr>
          <w:rFonts w:ascii="Times New Roman" w:hAnsi="Times New Roman"/>
          <w:b/>
          <w:spacing w:val="-2"/>
          <w:sz w:val="21"/>
        </w:rPr>
        <w:t>TESTIMONY &amp; SCRIPTURE SHARING TIME:</w:t>
      </w:r>
      <w:r>
        <w:rPr>
          <w:rFonts w:ascii="Times New Roman" w:hAnsi="Times New Roman"/>
          <w:spacing w:val="-2"/>
          <w:sz w:val="21"/>
        </w:rPr>
        <w:t xml:space="preserve"> (Ask for a few </w:t>
      </w:r>
      <w:r w:rsidRPr="00D30663">
        <w:rPr>
          <w:rFonts w:ascii="Times New Roman" w:hAnsi="Times New Roman"/>
          <w:b/>
          <w:bCs/>
          <w:color w:val="C00000"/>
          <w:spacing w:val="-2"/>
          <w:sz w:val="21"/>
          <w:highlight w:val="yellow"/>
          <w:u w:val="single"/>
        </w:rPr>
        <w:t>brief</w:t>
      </w:r>
      <w:r w:rsidR="002E18BC">
        <w:rPr>
          <w:rFonts w:ascii="Times New Roman" w:hAnsi="Times New Roman"/>
          <w:b/>
          <w:bCs/>
          <w:color w:val="FF0000"/>
          <w:spacing w:val="-2"/>
          <w:sz w:val="21"/>
          <w:u w:val="single"/>
        </w:rPr>
        <w:t xml:space="preserve"> (</w:t>
      </w:r>
      <w:r w:rsidR="008A46B8">
        <w:rPr>
          <w:rFonts w:ascii="Times New Roman" w:hAnsi="Times New Roman"/>
          <w:b/>
          <w:bCs/>
          <w:color w:val="FF0000"/>
          <w:spacing w:val="-2"/>
          <w:sz w:val="21"/>
          <w:u w:val="single"/>
        </w:rPr>
        <w:t>1</w:t>
      </w:r>
      <w:r w:rsidR="002E18BC">
        <w:rPr>
          <w:rFonts w:ascii="Times New Roman" w:hAnsi="Times New Roman"/>
          <w:b/>
          <w:bCs/>
          <w:color w:val="FF0000"/>
          <w:spacing w:val="-2"/>
          <w:sz w:val="21"/>
          <w:u w:val="single"/>
        </w:rPr>
        <w:t>min</w:t>
      </w:r>
      <w:r w:rsidR="00806795">
        <w:rPr>
          <w:rFonts w:ascii="Times New Roman" w:hAnsi="Times New Roman"/>
          <w:spacing w:val="-2"/>
          <w:sz w:val="21"/>
        </w:rPr>
        <w:t xml:space="preserve"> </w:t>
      </w:r>
      <w:r w:rsidR="00AF75A8">
        <w:rPr>
          <w:rFonts w:ascii="Times New Roman" w:hAnsi="Times New Roman"/>
          <w:spacing w:val="-2"/>
          <w:sz w:val="21"/>
        </w:rPr>
        <w:t>testimonies OR</w:t>
      </w:r>
      <w:r>
        <w:rPr>
          <w:rFonts w:ascii="Times New Roman" w:hAnsi="Times New Roman"/>
          <w:spacing w:val="-2"/>
          <w:sz w:val="21"/>
        </w:rPr>
        <w:t xml:space="preserve"> have someone share a verse of Scripture)</w:t>
      </w:r>
    </w:p>
    <w:p w14:paraId="107108DF" w14:textId="77777777" w:rsidR="000825D4" w:rsidRDefault="000825D4">
      <w:pPr>
        <w:tabs>
          <w:tab w:val="left" w:pos="-720"/>
        </w:tabs>
        <w:suppressAutoHyphens/>
        <w:spacing w:line="200" w:lineRule="exact"/>
        <w:jc w:val="both"/>
        <w:rPr>
          <w:rFonts w:ascii="Times New Roman" w:hAnsi="Times New Roman"/>
          <w:spacing w:val="-2"/>
          <w:sz w:val="21"/>
        </w:rPr>
      </w:pPr>
    </w:p>
    <w:p w14:paraId="3BCD4D8D" w14:textId="3E05DB70" w:rsidR="00435042" w:rsidRPr="00380C0C" w:rsidRDefault="000825D4" w:rsidP="006909FF">
      <w:pPr>
        <w:pStyle w:val="p1"/>
        <w:ind w:left="1440" w:hanging="1440"/>
        <w:rPr>
          <w:rFonts w:ascii="Times New Roman" w:hAnsi="Times New Roman"/>
          <w:b/>
          <w:i/>
          <w:color w:val="auto"/>
          <w:sz w:val="21"/>
          <w:szCs w:val="21"/>
        </w:rPr>
      </w:pPr>
      <w:r>
        <w:rPr>
          <w:rFonts w:ascii="Times New Roman" w:hAnsi="Times New Roman"/>
          <w:b/>
          <w:spacing w:val="-2"/>
          <w:sz w:val="21"/>
        </w:rPr>
        <w:t xml:space="preserve">SCRIPTURES: </w:t>
      </w:r>
      <w:r w:rsidR="00CD5509">
        <w:rPr>
          <w:rFonts w:ascii="Times New Roman" w:hAnsi="Times New Roman"/>
          <w:b/>
          <w:spacing w:val="-2"/>
          <w:sz w:val="21"/>
        </w:rPr>
        <w:t xml:space="preserve">  </w:t>
      </w:r>
      <w:r w:rsidR="00CA7D9F">
        <w:rPr>
          <w:rFonts w:asciiTheme="majorBidi" w:hAnsiTheme="majorBidi" w:cstheme="majorBidi"/>
          <w:b/>
          <w:i/>
          <w:iCs/>
          <w:color w:val="C00000"/>
          <w:sz w:val="21"/>
          <w:szCs w:val="21"/>
        </w:rPr>
        <w:t>Jeremiah</w:t>
      </w:r>
      <w:r w:rsidR="004F735C">
        <w:rPr>
          <w:rFonts w:asciiTheme="majorBidi" w:hAnsiTheme="majorBidi" w:cstheme="majorBidi"/>
          <w:b/>
          <w:i/>
          <w:iCs/>
          <w:color w:val="C00000"/>
          <w:sz w:val="21"/>
          <w:szCs w:val="21"/>
        </w:rPr>
        <w:t xml:space="preserve"> 1</w:t>
      </w:r>
      <w:r w:rsidR="001426CC">
        <w:rPr>
          <w:rFonts w:asciiTheme="majorBidi" w:hAnsiTheme="majorBidi" w:cstheme="majorBidi"/>
          <w:b/>
          <w:i/>
          <w:iCs/>
          <w:color w:val="C00000"/>
          <w:sz w:val="21"/>
          <w:szCs w:val="21"/>
        </w:rPr>
        <w:t>7</w:t>
      </w:r>
      <w:r w:rsidR="004F735C">
        <w:rPr>
          <w:rFonts w:asciiTheme="majorBidi" w:hAnsiTheme="majorBidi" w:cstheme="majorBidi"/>
          <w:b/>
          <w:i/>
          <w:iCs/>
          <w:color w:val="C00000"/>
          <w:sz w:val="21"/>
          <w:szCs w:val="21"/>
        </w:rPr>
        <w:t>:9</w:t>
      </w:r>
      <w:r w:rsidR="00620A5B" w:rsidRPr="00D37F77">
        <w:rPr>
          <w:rFonts w:ascii="Times New Roman" w:hAnsi="Times New Roman"/>
          <w:b/>
          <w:i/>
          <w:iCs/>
          <w:sz w:val="21"/>
          <w:szCs w:val="21"/>
        </w:rPr>
        <w:t xml:space="preserve"> </w:t>
      </w:r>
      <w:r w:rsidR="004A20C2" w:rsidRPr="00D37F77">
        <w:rPr>
          <w:rFonts w:ascii="Times New Roman" w:hAnsi="Times New Roman"/>
          <w:b/>
          <w:i/>
          <w:iCs/>
          <w:sz w:val="21"/>
          <w:szCs w:val="21"/>
        </w:rPr>
        <w:t xml:space="preserve"> </w:t>
      </w:r>
      <w:r w:rsidR="00D74E24">
        <w:rPr>
          <w:rFonts w:ascii="Times New Roman" w:hAnsi="Times New Roman"/>
          <w:b/>
          <w:i/>
          <w:iCs/>
          <w:sz w:val="21"/>
          <w:szCs w:val="21"/>
        </w:rPr>
        <w:t xml:space="preserve">  </w:t>
      </w:r>
      <w:r w:rsidR="00CA7D9F">
        <w:rPr>
          <w:rFonts w:ascii="Times New Roman" w:hAnsi="Times New Roman"/>
          <w:b/>
          <w:bCs/>
          <w:i/>
          <w:iCs/>
          <w:color w:val="000000" w:themeColor="text1"/>
          <w:sz w:val="21"/>
          <w:szCs w:val="21"/>
        </w:rPr>
        <w:t>Mark 7:21-23</w:t>
      </w:r>
      <w:r w:rsidR="00342F30" w:rsidRPr="00D37F77">
        <w:rPr>
          <w:rFonts w:ascii="Times New Roman" w:hAnsi="Times New Roman"/>
          <w:i/>
          <w:iCs/>
          <w:color w:val="C00000"/>
          <w:sz w:val="21"/>
          <w:szCs w:val="21"/>
        </w:rPr>
        <w:t xml:space="preserve"> </w:t>
      </w:r>
      <w:r w:rsidR="00D74E24">
        <w:rPr>
          <w:rFonts w:ascii="Times New Roman" w:hAnsi="Times New Roman"/>
          <w:i/>
          <w:iCs/>
          <w:color w:val="C00000"/>
          <w:sz w:val="21"/>
          <w:szCs w:val="21"/>
        </w:rPr>
        <w:t xml:space="preserve">   </w:t>
      </w:r>
      <w:r w:rsidR="009F6C7C">
        <w:rPr>
          <w:rFonts w:asciiTheme="majorBidi" w:hAnsiTheme="majorBidi" w:cstheme="majorBidi"/>
          <w:b/>
          <w:bCs/>
          <w:i/>
          <w:iCs/>
          <w:color w:val="C00000"/>
          <w:sz w:val="21"/>
          <w:szCs w:val="21"/>
          <w:lang w:bidi="he-IL"/>
        </w:rPr>
        <w:t>2Cor.5:7</w:t>
      </w:r>
      <w:r w:rsidR="00EF1468">
        <w:rPr>
          <w:rFonts w:asciiTheme="majorBidi" w:hAnsiTheme="majorBidi" w:cstheme="majorBidi"/>
          <w:b/>
          <w:bCs/>
          <w:i/>
          <w:iCs/>
          <w:color w:val="C00000"/>
          <w:sz w:val="21"/>
          <w:szCs w:val="21"/>
          <w:lang w:bidi="he-IL"/>
        </w:rPr>
        <w:t xml:space="preserve"> </w:t>
      </w:r>
      <w:r w:rsidR="00D74E24">
        <w:rPr>
          <w:rFonts w:asciiTheme="majorBidi" w:hAnsiTheme="majorBidi" w:cstheme="majorBidi"/>
          <w:b/>
          <w:bCs/>
          <w:i/>
          <w:iCs/>
          <w:color w:val="C00000"/>
          <w:sz w:val="21"/>
          <w:szCs w:val="21"/>
          <w:lang w:bidi="he-IL"/>
        </w:rPr>
        <w:t xml:space="preserve"> </w:t>
      </w:r>
      <w:r w:rsidR="00027B35">
        <w:rPr>
          <w:rFonts w:asciiTheme="majorBidi" w:hAnsiTheme="majorBidi" w:cstheme="majorBidi"/>
          <w:b/>
          <w:bCs/>
          <w:i/>
          <w:iCs/>
          <w:color w:val="auto"/>
          <w:sz w:val="21"/>
          <w:szCs w:val="21"/>
          <w:lang w:bidi="he-IL"/>
        </w:rPr>
        <w:t xml:space="preserve">Deut 31:6   </w:t>
      </w:r>
      <w:r w:rsidR="00027B35" w:rsidRPr="00027B35">
        <w:rPr>
          <w:rFonts w:asciiTheme="majorBidi" w:hAnsiTheme="majorBidi" w:cstheme="majorBidi"/>
          <w:b/>
          <w:bCs/>
          <w:i/>
          <w:iCs/>
          <w:color w:val="C00000"/>
          <w:sz w:val="21"/>
          <w:szCs w:val="21"/>
          <w:lang w:bidi="he-IL"/>
        </w:rPr>
        <w:t>Heb 13:5</w:t>
      </w:r>
    </w:p>
    <w:p w14:paraId="52EA26C3" w14:textId="77777777" w:rsidR="00576EDC" w:rsidRPr="00700F94" w:rsidRDefault="00576EDC" w:rsidP="001B444C">
      <w:pPr>
        <w:tabs>
          <w:tab w:val="center" w:pos="3240"/>
        </w:tabs>
        <w:suppressAutoHyphens/>
        <w:spacing w:line="200" w:lineRule="exact"/>
        <w:jc w:val="both"/>
        <w:rPr>
          <w:rFonts w:ascii="Times New Roman" w:hAnsi="Times New Roman"/>
          <w:b/>
          <w:spacing w:val="-2"/>
          <w:sz w:val="21"/>
        </w:rPr>
      </w:pPr>
    </w:p>
    <w:p w14:paraId="067F16C1" w14:textId="0F50623E" w:rsidR="000825D4" w:rsidRDefault="000825D4" w:rsidP="001B444C">
      <w:pPr>
        <w:tabs>
          <w:tab w:val="center" w:pos="3240"/>
        </w:tabs>
        <w:suppressAutoHyphens/>
        <w:spacing w:line="200" w:lineRule="exact"/>
        <w:jc w:val="both"/>
        <w:rPr>
          <w:rFonts w:ascii="Times New Roman" w:hAnsi="Times New Roman"/>
          <w:spacing w:val="-2"/>
          <w:sz w:val="21"/>
          <w:u w:val="single"/>
        </w:rPr>
      </w:pPr>
      <w:r>
        <w:rPr>
          <w:rFonts w:ascii="Times New Roman" w:hAnsi="Times New Roman"/>
          <w:b/>
          <w:spacing w:val="-2"/>
          <w:sz w:val="21"/>
        </w:rPr>
        <w:t>TOPIC:</w:t>
      </w:r>
      <w:r>
        <w:rPr>
          <w:rFonts w:ascii="Times New Roman" w:hAnsi="Times New Roman"/>
          <w:spacing w:val="-2"/>
          <w:sz w:val="21"/>
        </w:rPr>
        <w:tab/>
      </w:r>
      <w:r w:rsidR="00FB58FE">
        <w:rPr>
          <w:rFonts w:ascii="Times New Roman" w:hAnsi="Times New Roman"/>
          <w:spacing w:val="-2"/>
          <w:sz w:val="21"/>
        </w:rPr>
        <w:t xml:space="preserve">         </w:t>
      </w:r>
      <w:r w:rsidR="0086184C">
        <w:rPr>
          <w:rFonts w:ascii="Times New Roman" w:hAnsi="Times New Roman"/>
          <w:spacing w:val="-2"/>
          <w:sz w:val="21"/>
        </w:rPr>
        <w:t>FAITH OVER FEELINGS</w:t>
      </w:r>
    </w:p>
    <w:p w14:paraId="5690FEE5" w14:textId="26CF4948" w:rsidR="00E702EA" w:rsidRDefault="00104779" w:rsidP="00F904E6">
      <w:pPr>
        <w:jc w:val="both"/>
        <w:rPr>
          <w:rFonts w:asciiTheme="majorBidi" w:hAnsiTheme="majorBidi" w:cstheme="majorBidi"/>
          <w:sz w:val="20"/>
        </w:rPr>
      </w:pPr>
      <w:r>
        <w:rPr>
          <w:rFonts w:asciiTheme="majorBidi" w:hAnsiTheme="majorBidi" w:cstheme="majorBidi"/>
          <w:sz w:val="20"/>
        </w:rPr>
        <w:t>Society places so much emphasis on feelings.</w:t>
      </w:r>
      <w:r w:rsidR="000517BE">
        <w:rPr>
          <w:rFonts w:asciiTheme="majorBidi" w:hAnsiTheme="majorBidi" w:cstheme="majorBidi"/>
          <w:sz w:val="20"/>
        </w:rPr>
        <w:t xml:space="preserve"> Phrases such as, ‘If it feels good, do it!’</w:t>
      </w:r>
      <w:r w:rsidR="00B16F20">
        <w:rPr>
          <w:rFonts w:asciiTheme="majorBidi" w:hAnsiTheme="majorBidi" w:cstheme="majorBidi"/>
          <w:sz w:val="20"/>
        </w:rPr>
        <w:t xml:space="preserve"> or ‘</w:t>
      </w:r>
      <w:r w:rsidR="00B16F20" w:rsidRPr="00AB7DC6">
        <w:rPr>
          <w:rFonts w:asciiTheme="majorBidi" w:hAnsiTheme="majorBidi" w:cstheme="majorBidi"/>
          <w:sz w:val="20"/>
        </w:rPr>
        <w:t xml:space="preserve">Listen to your </w:t>
      </w:r>
      <w:r w:rsidR="0042294D" w:rsidRPr="00AB7DC6">
        <w:rPr>
          <w:rFonts w:asciiTheme="majorBidi" w:hAnsiTheme="majorBidi" w:cstheme="majorBidi"/>
          <w:sz w:val="20"/>
        </w:rPr>
        <w:t>heart</w:t>
      </w:r>
      <w:r w:rsidR="00A11C88">
        <w:rPr>
          <w:rFonts w:asciiTheme="majorBidi" w:hAnsiTheme="majorBidi" w:cstheme="majorBidi"/>
          <w:sz w:val="20"/>
        </w:rPr>
        <w:t>,</w:t>
      </w:r>
      <w:r w:rsidR="0042294D">
        <w:rPr>
          <w:rFonts w:asciiTheme="majorBidi" w:hAnsiTheme="majorBidi" w:cstheme="majorBidi"/>
          <w:sz w:val="20"/>
        </w:rPr>
        <w:t>”</w:t>
      </w:r>
      <w:r w:rsidR="00880B25">
        <w:rPr>
          <w:rFonts w:asciiTheme="majorBidi" w:hAnsiTheme="majorBidi" w:cstheme="majorBidi"/>
          <w:sz w:val="20"/>
        </w:rPr>
        <w:t xml:space="preserve"> </w:t>
      </w:r>
      <w:r w:rsidR="00A11C88">
        <w:rPr>
          <w:rFonts w:asciiTheme="majorBidi" w:hAnsiTheme="majorBidi" w:cstheme="majorBidi"/>
          <w:sz w:val="20"/>
        </w:rPr>
        <w:t>d</w:t>
      </w:r>
      <w:r w:rsidR="00880B25">
        <w:rPr>
          <w:rFonts w:asciiTheme="majorBidi" w:hAnsiTheme="majorBidi" w:cstheme="majorBidi"/>
          <w:sz w:val="20"/>
        </w:rPr>
        <w:t xml:space="preserve">irectly or indirectly </w:t>
      </w:r>
      <w:r w:rsidR="00827DF6">
        <w:rPr>
          <w:rFonts w:asciiTheme="majorBidi" w:hAnsiTheme="majorBidi" w:cstheme="majorBidi"/>
          <w:sz w:val="20"/>
        </w:rPr>
        <w:t xml:space="preserve">teaches </w:t>
      </w:r>
      <w:r w:rsidR="00880B25">
        <w:rPr>
          <w:rFonts w:asciiTheme="majorBidi" w:hAnsiTheme="majorBidi" w:cstheme="majorBidi"/>
          <w:sz w:val="20"/>
        </w:rPr>
        <w:t xml:space="preserve">people </w:t>
      </w:r>
      <w:r w:rsidR="0042294D">
        <w:rPr>
          <w:rFonts w:asciiTheme="majorBidi" w:hAnsiTheme="majorBidi" w:cstheme="majorBidi"/>
          <w:sz w:val="20"/>
        </w:rPr>
        <w:t>to think that feelings are</w:t>
      </w:r>
      <w:r w:rsidR="00827DF6">
        <w:rPr>
          <w:rFonts w:asciiTheme="majorBidi" w:hAnsiTheme="majorBidi" w:cstheme="majorBidi"/>
          <w:sz w:val="20"/>
        </w:rPr>
        <w:t xml:space="preserve"> </w:t>
      </w:r>
      <w:r w:rsidR="0042294D">
        <w:rPr>
          <w:rFonts w:asciiTheme="majorBidi" w:hAnsiTheme="majorBidi" w:cstheme="majorBidi"/>
          <w:sz w:val="20"/>
        </w:rPr>
        <w:t>reliable.</w:t>
      </w:r>
      <w:r w:rsidR="00F904E6">
        <w:rPr>
          <w:rFonts w:asciiTheme="majorBidi" w:hAnsiTheme="majorBidi" w:cstheme="majorBidi"/>
          <w:sz w:val="20"/>
        </w:rPr>
        <w:t xml:space="preserve"> However, </w:t>
      </w:r>
      <w:r w:rsidR="00E702EA">
        <w:rPr>
          <w:rFonts w:asciiTheme="majorBidi" w:hAnsiTheme="majorBidi" w:cstheme="majorBidi"/>
          <w:sz w:val="20"/>
        </w:rPr>
        <w:t xml:space="preserve">God created us to have a Body, Soul &amp; spirit. The Soul will live forever and is composed of our mind, will &amp; emotions. So, our emotions come from </w:t>
      </w:r>
      <w:r w:rsidR="00902F03">
        <w:rPr>
          <w:rFonts w:asciiTheme="majorBidi" w:hAnsiTheme="majorBidi" w:cstheme="majorBidi"/>
          <w:sz w:val="20"/>
        </w:rPr>
        <w:t>God,</w:t>
      </w:r>
      <w:r w:rsidR="00E702EA">
        <w:rPr>
          <w:rFonts w:asciiTheme="majorBidi" w:hAnsiTheme="majorBidi" w:cstheme="majorBidi"/>
          <w:sz w:val="20"/>
        </w:rPr>
        <w:t xml:space="preserve"> but it cannot be the primary motivator in making life-changing decisions!</w:t>
      </w:r>
    </w:p>
    <w:p w14:paraId="032FC4AE" w14:textId="138F6CEA" w:rsidR="00AB7DC6" w:rsidRPr="00AB7DC6" w:rsidRDefault="00AB7DC6" w:rsidP="00AB7DC6">
      <w:pPr>
        <w:rPr>
          <w:rFonts w:asciiTheme="majorBidi" w:hAnsiTheme="majorBidi" w:cstheme="majorBidi"/>
          <w:sz w:val="20"/>
        </w:rPr>
      </w:pPr>
    </w:p>
    <w:p w14:paraId="11BEB068" w14:textId="6DAB39FE" w:rsidR="00133D0A" w:rsidRPr="008F08E2" w:rsidRDefault="00BF559E" w:rsidP="002932C8">
      <w:pPr>
        <w:ind w:left="-15" w:right="14"/>
        <w:jc w:val="both"/>
        <w:rPr>
          <w:rFonts w:asciiTheme="majorBidi" w:hAnsiTheme="majorBidi" w:cstheme="majorBidi"/>
          <w:b/>
          <w:bCs/>
          <w:sz w:val="22"/>
          <w:szCs w:val="22"/>
        </w:rPr>
      </w:pPr>
      <w:r>
        <w:rPr>
          <w:rFonts w:ascii="Times New Roman" w:hAnsi="Times New Roman"/>
          <w:b/>
          <w:bCs/>
          <w:color w:val="C00000"/>
          <w:sz w:val="21"/>
          <w:szCs w:val="21"/>
          <w:u w:val="single"/>
        </w:rPr>
        <w:t>CONVERSATION STARTERS</w:t>
      </w:r>
      <w:r w:rsidR="00133D0A">
        <w:rPr>
          <w:rFonts w:ascii="Times New Roman" w:hAnsi="Times New Roman"/>
          <w:sz w:val="21"/>
          <w:szCs w:val="21"/>
        </w:rPr>
        <w:t xml:space="preserve">: </w:t>
      </w:r>
      <w:r w:rsidR="008F08E2" w:rsidRPr="008F08E2">
        <w:rPr>
          <w:rFonts w:asciiTheme="majorBidi" w:hAnsiTheme="majorBidi" w:cstheme="majorBidi"/>
          <w:b/>
          <w:bCs/>
        </w:rPr>
        <w:t>When you make decisions or do something based on what you feel, does the result end up good or bad?</w:t>
      </w:r>
    </w:p>
    <w:p w14:paraId="683BAC0A" w14:textId="77777777" w:rsidR="00A3466C" w:rsidRDefault="00A3466C" w:rsidP="00D13A58">
      <w:pPr>
        <w:ind w:left="-15" w:right="14"/>
        <w:jc w:val="both"/>
        <w:rPr>
          <w:rFonts w:ascii="Times New Roman" w:hAnsi="Times New Roman"/>
          <w:b/>
          <w:sz w:val="21"/>
          <w:szCs w:val="21"/>
        </w:rPr>
      </w:pPr>
    </w:p>
    <w:p w14:paraId="207C3683" w14:textId="21C3DE3C" w:rsidR="00241081" w:rsidRPr="009F29AC" w:rsidRDefault="00241081" w:rsidP="009F29AC">
      <w:pPr>
        <w:jc w:val="both"/>
        <w:rPr>
          <w:rFonts w:asciiTheme="majorBidi" w:hAnsiTheme="majorBidi" w:cstheme="majorBidi"/>
          <w:sz w:val="20"/>
        </w:rPr>
      </w:pPr>
      <w:r w:rsidRPr="009F29AC">
        <w:rPr>
          <w:rFonts w:asciiTheme="majorBidi" w:hAnsiTheme="majorBidi" w:cstheme="majorBidi"/>
          <w:sz w:val="20"/>
        </w:rPr>
        <w:t xml:space="preserve">Relying on our feelings is </w:t>
      </w:r>
      <w:r w:rsidR="003C0A66">
        <w:rPr>
          <w:rFonts w:asciiTheme="majorBidi" w:hAnsiTheme="majorBidi" w:cstheme="majorBidi"/>
          <w:sz w:val="20"/>
        </w:rPr>
        <w:t xml:space="preserve">the </w:t>
      </w:r>
      <w:r w:rsidR="003C0A66" w:rsidRPr="009F29AC">
        <w:rPr>
          <w:rFonts w:asciiTheme="majorBidi" w:hAnsiTheme="majorBidi" w:cstheme="majorBidi"/>
          <w:sz w:val="20"/>
        </w:rPr>
        <w:t>opposite</w:t>
      </w:r>
      <w:r w:rsidRPr="009F29AC">
        <w:rPr>
          <w:rFonts w:asciiTheme="majorBidi" w:hAnsiTheme="majorBidi" w:cstheme="majorBidi"/>
          <w:sz w:val="20"/>
        </w:rPr>
        <w:t xml:space="preserve"> of what God teaches</w:t>
      </w:r>
      <w:r w:rsidR="003C0A66">
        <w:rPr>
          <w:rFonts w:asciiTheme="majorBidi" w:hAnsiTheme="majorBidi" w:cstheme="majorBidi"/>
          <w:sz w:val="20"/>
        </w:rPr>
        <w:t xml:space="preserve"> in</w:t>
      </w:r>
      <w:r w:rsidRPr="009F29AC">
        <w:rPr>
          <w:rFonts w:asciiTheme="majorBidi" w:hAnsiTheme="majorBidi" w:cstheme="majorBidi"/>
          <w:sz w:val="20"/>
        </w:rPr>
        <w:t xml:space="preserve"> Jeremiah 17:9 that</w:t>
      </w:r>
      <w:r w:rsidR="003C0A66">
        <w:rPr>
          <w:rFonts w:asciiTheme="majorBidi" w:hAnsiTheme="majorBidi" w:cstheme="majorBidi"/>
          <w:sz w:val="20"/>
        </w:rPr>
        <w:t xml:space="preserve"> says</w:t>
      </w:r>
      <w:r w:rsidRPr="009F29AC">
        <w:rPr>
          <w:rFonts w:asciiTheme="majorBidi" w:hAnsiTheme="majorBidi" w:cstheme="majorBidi"/>
          <w:sz w:val="20"/>
        </w:rPr>
        <w:t xml:space="preserve"> the heart is deceitful above all things and desperately wicked. This verse tells us that human emotions are not trustworthy, our emotions constantly </w:t>
      </w:r>
      <w:r w:rsidR="00FF1050" w:rsidRPr="009F29AC">
        <w:rPr>
          <w:rFonts w:asciiTheme="majorBidi" w:hAnsiTheme="majorBidi" w:cstheme="majorBidi"/>
          <w:sz w:val="20"/>
        </w:rPr>
        <w:t>chang</w:t>
      </w:r>
      <w:r w:rsidR="00FF1050">
        <w:rPr>
          <w:rFonts w:asciiTheme="majorBidi" w:hAnsiTheme="majorBidi" w:cstheme="majorBidi"/>
          <w:sz w:val="20"/>
        </w:rPr>
        <w:t>e</w:t>
      </w:r>
      <w:r w:rsidR="00047333">
        <w:rPr>
          <w:rFonts w:asciiTheme="majorBidi" w:hAnsiTheme="majorBidi" w:cstheme="majorBidi"/>
          <w:sz w:val="20"/>
        </w:rPr>
        <w:t xml:space="preserve">, </w:t>
      </w:r>
      <w:r w:rsidRPr="009F29AC">
        <w:rPr>
          <w:rFonts w:asciiTheme="majorBidi" w:hAnsiTheme="majorBidi" w:cstheme="majorBidi"/>
          <w:sz w:val="20"/>
        </w:rPr>
        <w:t xml:space="preserve">is influenced by people, </w:t>
      </w:r>
      <w:r w:rsidR="00047333">
        <w:rPr>
          <w:rFonts w:asciiTheme="majorBidi" w:hAnsiTheme="majorBidi" w:cstheme="majorBidi"/>
          <w:sz w:val="20"/>
        </w:rPr>
        <w:t>events</w:t>
      </w:r>
      <w:r w:rsidRPr="009F29AC">
        <w:rPr>
          <w:rFonts w:asciiTheme="majorBidi" w:hAnsiTheme="majorBidi" w:cstheme="majorBidi"/>
          <w:sz w:val="20"/>
        </w:rPr>
        <w:t>, and our sin</w:t>
      </w:r>
      <w:r w:rsidR="00047333">
        <w:rPr>
          <w:rFonts w:asciiTheme="majorBidi" w:hAnsiTheme="majorBidi" w:cstheme="majorBidi"/>
          <w:sz w:val="20"/>
        </w:rPr>
        <w:t>ful nature</w:t>
      </w:r>
      <w:r w:rsidRPr="009F29AC">
        <w:rPr>
          <w:rFonts w:asciiTheme="majorBidi" w:hAnsiTheme="majorBidi" w:cstheme="majorBidi"/>
          <w:sz w:val="20"/>
        </w:rPr>
        <w:t>.</w:t>
      </w:r>
    </w:p>
    <w:p w14:paraId="5843F743" w14:textId="77777777" w:rsidR="00241081" w:rsidRDefault="00241081" w:rsidP="00241081"/>
    <w:p w14:paraId="42719D9B" w14:textId="78BA36BD" w:rsidR="00241081" w:rsidRPr="00D461E8" w:rsidRDefault="00BE7DAF" w:rsidP="00D461E8">
      <w:pPr>
        <w:jc w:val="both"/>
        <w:rPr>
          <w:rFonts w:asciiTheme="majorBidi" w:hAnsiTheme="majorBidi" w:cstheme="majorBidi"/>
          <w:sz w:val="20"/>
        </w:rPr>
      </w:pPr>
      <w:r>
        <w:rPr>
          <w:rFonts w:asciiTheme="majorBidi" w:hAnsiTheme="majorBidi" w:cstheme="majorBidi"/>
          <w:sz w:val="20"/>
        </w:rPr>
        <w:t xml:space="preserve">We </w:t>
      </w:r>
      <w:r w:rsidR="00241081" w:rsidRPr="00D461E8">
        <w:rPr>
          <w:rFonts w:asciiTheme="majorBidi" w:hAnsiTheme="majorBidi" w:cstheme="majorBidi"/>
          <w:sz w:val="20"/>
        </w:rPr>
        <w:t xml:space="preserve">are instructed to live by faith (2 Corinthians 5:7), not by feelings or </w:t>
      </w:r>
      <w:r w:rsidR="00CB05ED">
        <w:rPr>
          <w:rFonts w:asciiTheme="majorBidi" w:hAnsiTheme="majorBidi" w:cstheme="majorBidi"/>
          <w:sz w:val="20"/>
        </w:rPr>
        <w:t>events that affect us</w:t>
      </w:r>
      <w:r w:rsidR="00241081" w:rsidRPr="00D461E8">
        <w:rPr>
          <w:rFonts w:asciiTheme="majorBidi" w:hAnsiTheme="majorBidi" w:cstheme="majorBidi"/>
          <w:sz w:val="20"/>
        </w:rPr>
        <w:t>. A lot of believers fall away from their faith because they rely on what they feel. When they sin, they condemn themselves and think that God has not forgiven them</w:t>
      </w:r>
      <w:r w:rsidR="00CB05ED">
        <w:rPr>
          <w:rFonts w:asciiTheme="majorBidi" w:hAnsiTheme="majorBidi" w:cstheme="majorBidi"/>
          <w:sz w:val="20"/>
        </w:rPr>
        <w:t xml:space="preserve">. </w:t>
      </w:r>
      <w:r w:rsidR="00241081" w:rsidRPr="00D461E8">
        <w:rPr>
          <w:rFonts w:asciiTheme="majorBidi" w:hAnsiTheme="majorBidi" w:cstheme="majorBidi"/>
          <w:sz w:val="20"/>
        </w:rPr>
        <w:t>When in fact, God said that He is faithful to forgive us if we just confess our sins (1 John 1:9). The Word tells us the right way to deal with sins and that is through confession and repentance.</w:t>
      </w:r>
    </w:p>
    <w:p w14:paraId="4A138C9C" w14:textId="77777777" w:rsidR="00D60776" w:rsidRPr="00D461E8" w:rsidRDefault="00D60776" w:rsidP="00D461E8">
      <w:pPr>
        <w:ind w:right="14"/>
        <w:jc w:val="both"/>
        <w:rPr>
          <w:rFonts w:asciiTheme="majorBidi" w:hAnsiTheme="majorBidi" w:cstheme="majorBidi"/>
          <w:b/>
          <w:bCs/>
          <w:sz w:val="22"/>
          <w:szCs w:val="22"/>
        </w:rPr>
      </w:pPr>
    </w:p>
    <w:p w14:paraId="70AC71B3" w14:textId="5554DB06" w:rsidR="005E75D1" w:rsidRPr="004720AC" w:rsidRDefault="00BF559E" w:rsidP="004720AC">
      <w:pPr>
        <w:ind w:left="-15" w:right="14"/>
        <w:jc w:val="both"/>
        <w:rPr>
          <w:rFonts w:asciiTheme="majorBidi" w:hAnsiTheme="majorBidi" w:cstheme="majorBidi"/>
          <w:b/>
          <w:bCs/>
          <w:sz w:val="22"/>
          <w:szCs w:val="22"/>
        </w:rPr>
      </w:pPr>
      <w:r>
        <w:rPr>
          <w:rFonts w:ascii="Times New Roman" w:hAnsi="Times New Roman"/>
          <w:b/>
          <w:bCs/>
          <w:color w:val="C00000"/>
          <w:sz w:val="21"/>
          <w:szCs w:val="21"/>
          <w:u w:val="single"/>
        </w:rPr>
        <w:t>CONVERSATION STARTERS</w:t>
      </w:r>
      <w:r w:rsidR="009A6F8B">
        <w:rPr>
          <w:rFonts w:ascii="Times New Roman" w:hAnsi="Times New Roman"/>
          <w:sz w:val="21"/>
          <w:szCs w:val="21"/>
        </w:rPr>
        <w:t xml:space="preserve">: </w:t>
      </w:r>
      <w:r w:rsidR="004720AC" w:rsidRPr="004720AC">
        <w:rPr>
          <w:rFonts w:asciiTheme="majorBidi" w:hAnsiTheme="majorBidi" w:cstheme="majorBidi"/>
          <w:b/>
          <w:bCs/>
        </w:rPr>
        <w:t>Do you actually believe that God forgives you when you confess? Then why do you think it is difficult for people to forgive themselves when they sin?</w:t>
      </w:r>
    </w:p>
    <w:p w14:paraId="330CA317" w14:textId="77777777" w:rsidR="004720AC" w:rsidRDefault="004720AC" w:rsidP="00196E67">
      <w:pPr>
        <w:jc w:val="both"/>
        <w:rPr>
          <w:rFonts w:asciiTheme="majorBidi" w:hAnsiTheme="majorBidi" w:cstheme="majorBidi"/>
          <w:sz w:val="20"/>
        </w:rPr>
      </w:pPr>
    </w:p>
    <w:p w14:paraId="16890A97" w14:textId="25F6B8C1" w:rsidR="006259E0" w:rsidRPr="00294932" w:rsidRDefault="006259E0" w:rsidP="00294932">
      <w:pPr>
        <w:jc w:val="both"/>
        <w:rPr>
          <w:rFonts w:asciiTheme="majorBidi" w:hAnsiTheme="majorBidi" w:cstheme="majorBidi"/>
          <w:sz w:val="20"/>
        </w:rPr>
      </w:pPr>
      <w:r w:rsidRPr="00294932">
        <w:rPr>
          <w:rFonts w:asciiTheme="majorBidi" w:hAnsiTheme="majorBidi" w:cstheme="majorBidi"/>
          <w:sz w:val="20"/>
        </w:rPr>
        <w:t xml:space="preserve">God promises to never leave us nor forsake us. He </w:t>
      </w:r>
      <w:r w:rsidR="006F6919">
        <w:rPr>
          <w:rFonts w:asciiTheme="majorBidi" w:hAnsiTheme="majorBidi" w:cstheme="majorBidi"/>
          <w:sz w:val="20"/>
        </w:rPr>
        <w:t>stated</w:t>
      </w:r>
      <w:r w:rsidRPr="00294932">
        <w:rPr>
          <w:rFonts w:asciiTheme="majorBidi" w:hAnsiTheme="majorBidi" w:cstheme="majorBidi"/>
          <w:sz w:val="20"/>
        </w:rPr>
        <w:t xml:space="preserve"> this in Deuteronomy 31:6 and Hebrews 13:5. Do you believe it? Or do you doubt it, especially when you are put in situations wherein you don’t </w:t>
      </w:r>
      <w:r w:rsidRPr="006F6919">
        <w:rPr>
          <w:rFonts w:asciiTheme="majorBidi" w:hAnsiTheme="majorBidi" w:cstheme="majorBidi"/>
          <w:sz w:val="20"/>
          <w:u w:val="single"/>
        </w:rPr>
        <w:t>feel</w:t>
      </w:r>
      <w:r w:rsidRPr="00294932">
        <w:rPr>
          <w:rFonts w:asciiTheme="majorBidi" w:hAnsiTheme="majorBidi" w:cstheme="majorBidi"/>
          <w:sz w:val="20"/>
        </w:rPr>
        <w:t xml:space="preserve"> His presence?</w:t>
      </w:r>
    </w:p>
    <w:p w14:paraId="22680C4A" w14:textId="77777777" w:rsidR="006259E0" w:rsidRPr="00294932" w:rsidRDefault="006259E0" w:rsidP="00294932">
      <w:pPr>
        <w:jc w:val="both"/>
        <w:rPr>
          <w:rFonts w:asciiTheme="majorBidi" w:hAnsiTheme="majorBidi" w:cstheme="majorBidi"/>
          <w:sz w:val="20"/>
        </w:rPr>
      </w:pPr>
    </w:p>
    <w:p w14:paraId="0CAC26A9" w14:textId="7D23444F" w:rsidR="006259E0" w:rsidRPr="00294932" w:rsidRDefault="006259E0" w:rsidP="00294932">
      <w:pPr>
        <w:jc w:val="both"/>
        <w:rPr>
          <w:rFonts w:asciiTheme="majorBidi" w:hAnsiTheme="majorBidi" w:cstheme="majorBidi"/>
          <w:sz w:val="20"/>
        </w:rPr>
      </w:pPr>
      <w:r w:rsidRPr="00294932">
        <w:rPr>
          <w:rFonts w:asciiTheme="majorBidi" w:hAnsiTheme="majorBidi" w:cstheme="majorBidi"/>
          <w:sz w:val="20"/>
        </w:rPr>
        <w:t xml:space="preserve">When </w:t>
      </w:r>
      <w:r w:rsidR="00021431">
        <w:rPr>
          <w:rFonts w:asciiTheme="majorBidi" w:hAnsiTheme="majorBidi" w:cstheme="majorBidi"/>
          <w:sz w:val="20"/>
        </w:rPr>
        <w:t>J</w:t>
      </w:r>
      <w:r w:rsidRPr="00294932">
        <w:rPr>
          <w:rFonts w:asciiTheme="majorBidi" w:hAnsiTheme="majorBidi" w:cstheme="majorBidi"/>
          <w:sz w:val="20"/>
        </w:rPr>
        <w:t>ob</w:t>
      </w:r>
      <w:r w:rsidR="00021431">
        <w:rPr>
          <w:rFonts w:asciiTheme="majorBidi" w:hAnsiTheme="majorBidi" w:cstheme="majorBidi"/>
          <w:sz w:val="20"/>
        </w:rPr>
        <w:t xml:space="preserve"> was being tested,</w:t>
      </w:r>
      <w:r w:rsidRPr="00294932">
        <w:rPr>
          <w:rFonts w:asciiTheme="majorBidi" w:hAnsiTheme="majorBidi" w:cstheme="majorBidi"/>
          <w:sz w:val="20"/>
        </w:rPr>
        <w:t xml:space="preserve"> </w:t>
      </w:r>
      <w:r w:rsidR="00956F3E">
        <w:rPr>
          <w:rFonts w:asciiTheme="majorBidi" w:hAnsiTheme="majorBidi" w:cstheme="majorBidi"/>
          <w:sz w:val="20"/>
        </w:rPr>
        <w:t>his feeling</w:t>
      </w:r>
      <w:r w:rsidR="00021431">
        <w:rPr>
          <w:rFonts w:asciiTheme="majorBidi" w:hAnsiTheme="majorBidi" w:cstheme="majorBidi"/>
          <w:sz w:val="20"/>
        </w:rPr>
        <w:t>s</w:t>
      </w:r>
      <w:r w:rsidR="00956F3E">
        <w:rPr>
          <w:rFonts w:asciiTheme="majorBidi" w:hAnsiTheme="majorBidi" w:cstheme="majorBidi"/>
          <w:sz w:val="20"/>
        </w:rPr>
        <w:t xml:space="preserve"> &amp; circumstances were contrary</w:t>
      </w:r>
      <w:r w:rsidR="00021431">
        <w:rPr>
          <w:rFonts w:asciiTheme="majorBidi" w:hAnsiTheme="majorBidi" w:cstheme="majorBidi"/>
          <w:sz w:val="20"/>
        </w:rPr>
        <w:t xml:space="preserve"> to what he knew about God</w:t>
      </w:r>
      <w:r w:rsidRPr="00294932">
        <w:rPr>
          <w:rFonts w:asciiTheme="majorBidi" w:hAnsiTheme="majorBidi" w:cstheme="majorBidi"/>
          <w:sz w:val="20"/>
        </w:rPr>
        <w:t xml:space="preserve">. </w:t>
      </w:r>
    </w:p>
    <w:p w14:paraId="4353E894" w14:textId="77777777" w:rsidR="006259E0" w:rsidRPr="00294932" w:rsidRDefault="006259E0" w:rsidP="00294932">
      <w:pPr>
        <w:jc w:val="both"/>
        <w:rPr>
          <w:rFonts w:asciiTheme="majorBidi" w:hAnsiTheme="majorBidi" w:cstheme="majorBidi"/>
          <w:sz w:val="20"/>
        </w:rPr>
      </w:pPr>
    </w:p>
    <w:p w14:paraId="050E3EAD" w14:textId="77777777" w:rsidR="006259E0" w:rsidRPr="00294932" w:rsidRDefault="006259E0" w:rsidP="00294932">
      <w:pPr>
        <w:jc w:val="both"/>
        <w:rPr>
          <w:rFonts w:asciiTheme="majorBidi" w:hAnsiTheme="majorBidi" w:cstheme="majorBidi"/>
          <w:sz w:val="20"/>
        </w:rPr>
      </w:pPr>
      <w:r w:rsidRPr="00294932">
        <w:rPr>
          <w:rFonts w:asciiTheme="majorBidi" w:hAnsiTheme="majorBidi" w:cstheme="majorBidi"/>
          <w:sz w:val="20"/>
        </w:rPr>
        <w:t>Job 23:8-10 KJV</w:t>
      </w:r>
    </w:p>
    <w:p w14:paraId="70520148" w14:textId="77777777" w:rsidR="006259E0" w:rsidRPr="00294932" w:rsidRDefault="006259E0" w:rsidP="00AC3BDA">
      <w:pPr>
        <w:jc w:val="both"/>
        <w:rPr>
          <w:rFonts w:asciiTheme="majorBidi" w:hAnsiTheme="majorBidi" w:cstheme="majorBidi"/>
          <w:sz w:val="20"/>
        </w:rPr>
      </w:pPr>
      <w:r w:rsidRPr="00294932">
        <w:rPr>
          <w:rFonts w:asciiTheme="majorBidi" w:hAnsiTheme="majorBidi" w:cstheme="majorBidi"/>
          <w:sz w:val="20"/>
        </w:rPr>
        <w:t>8 Behold, I go forward, but he is not there; and backward, but I cannot perceive him:</w:t>
      </w:r>
    </w:p>
    <w:p w14:paraId="150813CE" w14:textId="77777777" w:rsidR="006259E0" w:rsidRPr="00294932" w:rsidRDefault="006259E0" w:rsidP="00AC3BDA">
      <w:pPr>
        <w:jc w:val="both"/>
        <w:rPr>
          <w:rFonts w:asciiTheme="majorBidi" w:hAnsiTheme="majorBidi" w:cstheme="majorBidi"/>
          <w:sz w:val="20"/>
        </w:rPr>
      </w:pPr>
      <w:r w:rsidRPr="00294932">
        <w:rPr>
          <w:rFonts w:asciiTheme="majorBidi" w:hAnsiTheme="majorBidi" w:cstheme="majorBidi"/>
          <w:sz w:val="20"/>
        </w:rPr>
        <w:t>9 On the left hand, where he doth work, but I cannot behold him: he hideth himself on the right hand, that I cannot see him:</w:t>
      </w:r>
    </w:p>
    <w:p w14:paraId="71EC87FF" w14:textId="77777777" w:rsidR="006259E0" w:rsidRPr="00294932" w:rsidRDefault="006259E0" w:rsidP="00AC3BDA">
      <w:pPr>
        <w:jc w:val="both"/>
        <w:rPr>
          <w:rFonts w:asciiTheme="majorBidi" w:hAnsiTheme="majorBidi" w:cstheme="majorBidi"/>
          <w:sz w:val="20"/>
        </w:rPr>
      </w:pPr>
      <w:r w:rsidRPr="00294932">
        <w:rPr>
          <w:rFonts w:asciiTheme="majorBidi" w:hAnsiTheme="majorBidi" w:cstheme="majorBidi"/>
          <w:sz w:val="20"/>
        </w:rPr>
        <w:t>10 But he knoweth the way that I take: when he hath tried me, I shall come forth as gold.</w:t>
      </w:r>
    </w:p>
    <w:p w14:paraId="1A2A2A64" w14:textId="77777777" w:rsidR="006259E0" w:rsidRPr="00294932" w:rsidRDefault="006259E0" w:rsidP="00294932">
      <w:pPr>
        <w:jc w:val="both"/>
        <w:rPr>
          <w:rFonts w:asciiTheme="majorBidi" w:hAnsiTheme="majorBidi" w:cstheme="majorBidi"/>
          <w:sz w:val="20"/>
        </w:rPr>
      </w:pPr>
    </w:p>
    <w:p w14:paraId="5EA8EF68" w14:textId="77777777" w:rsidR="006259E0" w:rsidRPr="00294932" w:rsidRDefault="006259E0" w:rsidP="00294932">
      <w:pPr>
        <w:jc w:val="both"/>
        <w:rPr>
          <w:rFonts w:asciiTheme="majorBidi" w:hAnsiTheme="majorBidi" w:cstheme="majorBidi"/>
          <w:sz w:val="20"/>
        </w:rPr>
      </w:pPr>
      <w:r w:rsidRPr="00294932">
        <w:rPr>
          <w:rFonts w:asciiTheme="majorBidi" w:hAnsiTheme="majorBidi" w:cstheme="majorBidi"/>
          <w:sz w:val="20"/>
        </w:rPr>
        <w:t>Job could not feel or see God in the midst of his pain, but he trusted that God was watching over him, so he faithfully waited for God to work on his situation.</w:t>
      </w:r>
    </w:p>
    <w:p w14:paraId="299CBDA7" w14:textId="77777777" w:rsidR="00043BA9" w:rsidRDefault="00043BA9" w:rsidP="006E336D">
      <w:pPr>
        <w:ind w:left="-15" w:right="14"/>
        <w:jc w:val="both"/>
        <w:rPr>
          <w:rFonts w:asciiTheme="majorBidi" w:hAnsiTheme="majorBidi" w:cstheme="majorBidi"/>
          <w:i/>
          <w:sz w:val="22"/>
          <w:szCs w:val="22"/>
        </w:rPr>
      </w:pPr>
    </w:p>
    <w:p w14:paraId="5DA0E7BB" w14:textId="7845177A" w:rsidR="00534B4D" w:rsidRPr="00870985" w:rsidRDefault="00BF559E" w:rsidP="00870985">
      <w:pPr>
        <w:ind w:left="-15" w:right="14"/>
        <w:jc w:val="both"/>
        <w:rPr>
          <w:rFonts w:asciiTheme="majorBidi" w:hAnsiTheme="majorBidi" w:cstheme="majorBidi"/>
          <w:b/>
          <w:bCs/>
          <w:color w:val="C00000"/>
          <w:sz w:val="21"/>
          <w:szCs w:val="21"/>
          <w:u w:val="single"/>
        </w:rPr>
      </w:pPr>
      <w:r>
        <w:rPr>
          <w:rFonts w:asciiTheme="majorBidi" w:hAnsiTheme="majorBidi" w:cstheme="majorBidi"/>
          <w:b/>
          <w:bCs/>
          <w:i/>
          <w:color w:val="C00000"/>
          <w:sz w:val="22"/>
          <w:szCs w:val="22"/>
          <w:u w:val="single"/>
        </w:rPr>
        <w:t>CONVERSATION STARTERS</w:t>
      </w:r>
      <w:r w:rsidR="008C2DD3">
        <w:rPr>
          <w:rFonts w:asciiTheme="majorBidi" w:hAnsiTheme="majorBidi" w:cstheme="majorBidi"/>
          <w:i/>
          <w:sz w:val="22"/>
          <w:szCs w:val="22"/>
        </w:rPr>
        <w:t xml:space="preserve">: </w:t>
      </w:r>
      <w:r w:rsidR="00870985" w:rsidRPr="00870985">
        <w:rPr>
          <w:rFonts w:asciiTheme="majorBidi" w:hAnsiTheme="majorBidi" w:cstheme="majorBidi"/>
          <w:b/>
          <w:bCs/>
        </w:rPr>
        <w:t xml:space="preserve">Why do you think it is difficult to feel the presence of God when you are in a difficult situation? </w:t>
      </w:r>
      <w:r w:rsidR="003674D5">
        <w:rPr>
          <w:rFonts w:asciiTheme="majorBidi" w:hAnsiTheme="majorBidi" w:cstheme="majorBidi"/>
          <w:b/>
          <w:bCs/>
        </w:rPr>
        <w:t>And w</w:t>
      </w:r>
      <w:r w:rsidR="00870985" w:rsidRPr="00870985">
        <w:rPr>
          <w:rFonts w:asciiTheme="majorBidi" w:hAnsiTheme="majorBidi" w:cstheme="majorBidi"/>
          <w:b/>
          <w:bCs/>
        </w:rPr>
        <w:t>hy do you think God allows it?</w:t>
      </w:r>
    </w:p>
    <w:p w14:paraId="2EC03B41" w14:textId="77777777" w:rsidR="00870985" w:rsidRDefault="00870985" w:rsidP="0094147A">
      <w:pPr>
        <w:jc w:val="both"/>
        <w:rPr>
          <w:rFonts w:asciiTheme="majorBidi" w:hAnsiTheme="majorBidi" w:cstheme="majorBidi"/>
          <w:sz w:val="20"/>
        </w:rPr>
      </w:pPr>
    </w:p>
    <w:p w14:paraId="25CD3CEC" w14:textId="7BF3FA28" w:rsidR="003F63A3" w:rsidRPr="003F63A3" w:rsidRDefault="003F63A3" w:rsidP="003F63A3">
      <w:pPr>
        <w:jc w:val="both"/>
        <w:rPr>
          <w:rFonts w:asciiTheme="majorBidi" w:hAnsiTheme="majorBidi" w:cstheme="majorBidi"/>
          <w:sz w:val="20"/>
        </w:rPr>
      </w:pPr>
      <w:r w:rsidRPr="003F63A3">
        <w:rPr>
          <w:rFonts w:asciiTheme="majorBidi" w:hAnsiTheme="majorBidi" w:cstheme="majorBidi"/>
          <w:sz w:val="20"/>
        </w:rPr>
        <w:t xml:space="preserve">God promises that He will never leave us, but He never promises that we will always feel His presence. When God seems distant, we sometimes think that He is disciplining us for a sin we have </w:t>
      </w:r>
      <w:r w:rsidR="00765D15" w:rsidRPr="003F63A3">
        <w:rPr>
          <w:rFonts w:asciiTheme="majorBidi" w:hAnsiTheme="majorBidi" w:cstheme="majorBidi"/>
          <w:sz w:val="20"/>
        </w:rPr>
        <w:t>committed,</w:t>
      </w:r>
      <w:r w:rsidRPr="003F63A3">
        <w:rPr>
          <w:rFonts w:asciiTheme="majorBidi" w:hAnsiTheme="majorBidi" w:cstheme="majorBidi"/>
          <w:sz w:val="20"/>
        </w:rPr>
        <w:t xml:space="preserve"> or He has abandoned us. Job did not sin, but he did not feel the presence of God when he was at his lowest point. But we kn</w:t>
      </w:r>
      <w:r w:rsidR="00765D15">
        <w:rPr>
          <w:rFonts w:asciiTheme="majorBidi" w:hAnsiTheme="majorBidi" w:cstheme="majorBidi"/>
          <w:sz w:val="20"/>
        </w:rPr>
        <w:t>o</w:t>
      </w:r>
      <w:r w:rsidRPr="003F63A3">
        <w:rPr>
          <w:rFonts w:asciiTheme="majorBidi" w:hAnsiTheme="majorBidi" w:cstheme="majorBidi"/>
          <w:sz w:val="20"/>
        </w:rPr>
        <w:t>w God did not abandon Job</w:t>
      </w:r>
      <w:r w:rsidR="00150A90">
        <w:rPr>
          <w:rFonts w:asciiTheme="majorBidi" w:hAnsiTheme="majorBidi" w:cstheme="majorBidi"/>
          <w:sz w:val="20"/>
        </w:rPr>
        <w:t>. He was in fact</w:t>
      </w:r>
      <w:r w:rsidR="00F77765">
        <w:rPr>
          <w:rFonts w:asciiTheme="majorBidi" w:hAnsiTheme="majorBidi" w:cstheme="majorBidi"/>
          <w:sz w:val="20"/>
        </w:rPr>
        <w:t xml:space="preserve"> boasting about Job &amp; confident that he will prove the adversary wrong!</w:t>
      </w:r>
    </w:p>
    <w:p w14:paraId="4DA6F5F0" w14:textId="77777777" w:rsidR="003F63A3" w:rsidRPr="003F63A3" w:rsidRDefault="003F63A3" w:rsidP="003F63A3">
      <w:pPr>
        <w:jc w:val="both"/>
        <w:rPr>
          <w:rFonts w:asciiTheme="majorBidi" w:hAnsiTheme="majorBidi" w:cstheme="majorBidi"/>
          <w:sz w:val="20"/>
        </w:rPr>
      </w:pPr>
    </w:p>
    <w:p w14:paraId="1935C79D" w14:textId="31AAAF53" w:rsidR="003F63A3" w:rsidRPr="003F63A3" w:rsidRDefault="003F63A3" w:rsidP="003F63A3">
      <w:pPr>
        <w:jc w:val="both"/>
        <w:rPr>
          <w:rFonts w:asciiTheme="majorBidi" w:hAnsiTheme="majorBidi" w:cstheme="majorBidi"/>
          <w:sz w:val="20"/>
        </w:rPr>
      </w:pPr>
      <w:r w:rsidRPr="003F63A3">
        <w:rPr>
          <w:rFonts w:asciiTheme="majorBidi" w:hAnsiTheme="majorBidi" w:cstheme="majorBidi"/>
          <w:sz w:val="20"/>
        </w:rPr>
        <w:t xml:space="preserve">We sometimes allow our feelings to dictate our stance with God rather than what His Word already tells us. It is God and His Word that should </w:t>
      </w:r>
      <w:r w:rsidR="00503D50">
        <w:rPr>
          <w:rFonts w:asciiTheme="majorBidi" w:hAnsiTheme="majorBidi" w:cstheme="majorBidi"/>
          <w:sz w:val="20"/>
        </w:rPr>
        <w:t>govern</w:t>
      </w:r>
      <w:r w:rsidRPr="003F63A3">
        <w:rPr>
          <w:rFonts w:asciiTheme="majorBidi" w:hAnsiTheme="majorBidi" w:cstheme="majorBidi"/>
          <w:sz w:val="20"/>
        </w:rPr>
        <w:t xml:space="preserve"> our feelings, not the other way around. When we are tempted to listen to our feelings, stop and go back to the </w:t>
      </w:r>
      <w:r w:rsidR="00503D50">
        <w:rPr>
          <w:rFonts w:asciiTheme="majorBidi" w:hAnsiTheme="majorBidi" w:cstheme="majorBidi"/>
          <w:sz w:val="20"/>
        </w:rPr>
        <w:t>S</w:t>
      </w:r>
      <w:r w:rsidRPr="003F63A3">
        <w:rPr>
          <w:rFonts w:asciiTheme="majorBidi" w:hAnsiTheme="majorBidi" w:cstheme="majorBidi"/>
          <w:sz w:val="20"/>
        </w:rPr>
        <w:t>cripture</w:t>
      </w:r>
      <w:r w:rsidR="00503D50">
        <w:rPr>
          <w:rFonts w:asciiTheme="majorBidi" w:hAnsiTheme="majorBidi" w:cstheme="majorBidi"/>
          <w:sz w:val="20"/>
        </w:rPr>
        <w:t>s</w:t>
      </w:r>
    </w:p>
    <w:p w14:paraId="3F379A31" w14:textId="77777777" w:rsidR="003F63A3" w:rsidRPr="003F63A3" w:rsidRDefault="003F63A3" w:rsidP="003F63A3">
      <w:pPr>
        <w:jc w:val="both"/>
        <w:rPr>
          <w:rFonts w:asciiTheme="majorBidi" w:hAnsiTheme="majorBidi" w:cstheme="majorBidi"/>
          <w:sz w:val="20"/>
        </w:rPr>
      </w:pPr>
    </w:p>
    <w:p w14:paraId="53232091" w14:textId="64364324" w:rsidR="003F63A3" w:rsidRPr="003F63A3" w:rsidRDefault="003F63A3" w:rsidP="003F63A3">
      <w:pPr>
        <w:jc w:val="both"/>
        <w:rPr>
          <w:rFonts w:asciiTheme="majorBidi" w:hAnsiTheme="majorBidi" w:cstheme="majorBidi"/>
          <w:sz w:val="20"/>
        </w:rPr>
      </w:pPr>
      <w:r w:rsidRPr="003F63A3">
        <w:rPr>
          <w:rFonts w:asciiTheme="majorBidi" w:hAnsiTheme="majorBidi" w:cstheme="majorBidi"/>
          <w:sz w:val="20"/>
        </w:rPr>
        <w:t xml:space="preserve">Compare what you are feeling to what the scripture says. If what you feel contradicts God’s Word, you need to say “no” to them. Those are the feelings we </w:t>
      </w:r>
      <w:r w:rsidR="006E5923">
        <w:rPr>
          <w:rFonts w:asciiTheme="majorBidi" w:hAnsiTheme="majorBidi" w:cstheme="majorBidi"/>
          <w:sz w:val="20"/>
        </w:rPr>
        <w:t>shake</w:t>
      </w:r>
      <w:r w:rsidRPr="003F63A3">
        <w:rPr>
          <w:rFonts w:asciiTheme="majorBidi" w:hAnsiTheme="majorBidi" w:cstheme="majorBidi"/>
          <w:sz w:val="20"/>
        </w:rPr>
        <w:t xml:space="preserve"> off and ignore. Though your feelings are real, they are not reliable. God’s Word must be our source, weapon and foundation, </w:t>
      </w:r>
      <w:r w:rsidR="003E4894">
        <w:rPr>
          <w:rFonts w:asciiTheme="majorBidi" w:hAnsiTheme="majorBidi" w:cstheme="majorBidi"/>
          <w:sz w:val="20"/>
        </w:rPr>
        <w:t>and not place the emphasis on our feelings!</w:t>
      </w:r>
    </w:p>
    <w:p w14:paraId="0665F75C" w14:textId="77777777" w:rsidR="00A4066C" w:rsidRDefault="00A4066C" w:rsidP="0003540C">
      <w:pPr>
        <w:ind w:left="-15" w:right="14"/>
        <w:jc w:val="both"/>
        <w:rPr>
          <w:rFonts w:ascii="Times New Roman" w:hAnsi="Times New Roman"/>
          <w:b/>
          <w:bCs/>
          <w:color w:val="C00000"/>
          <w:sz w:val="21"/>
          <w:szCs w:val="21"/>
          <w:u w:val="single"/>
        </w:rPr>
      </w:pPr>
    </w:p>
    <w:p w14:paraId="223B5E80" w14:textId="595E6255" w:rsidR="00B27DF5" w:rsidRDefault="00BF559E" w:rsidP="00B27DF5">
      <w:pPr>
        <w:jc w:val="both"/>
      </w:pPr>
      <w:r>
        <w:rPr>
          <w:rFonts w:ascii="Times New Roman" w:hAnsi="Times New Roman"/>
          <w:b/>
          <w:bCs/>
          <w:color w:val="C00000"/>
          <w:sz w:val="21"/>
          <w:szCs w:val="21"/>
          <w:u w:val="single"/>
        </w:rPr>
        <w:t>CONVERSATION STARTERS</w:t>
      </w:r>
      <w:r w:rsidR="00532814">
        <w:rPr>
          <w:rFonts w:ascii="Times New Roman" w:hAnsi="Times New Roman"/>
          <w:sz w:val="21"/>
          <w:szCs w:val="21"/>
        </w:rPr>
        <w:t xml:space="preserve">: </w:t>
      </w:r>
      <w:r w:rsidR="00B27DF5" w:rsidRPr="00B27DF5">
        <w:rPr>
          <w:rFonts w:asciiTheme="majorBidi" w:hAnsiTheme="majorBidi" w:cstheme="majorBidi"/>
          <w:b/>
          <w:bCs/>
        </w:rPr>
        <w:t xml:space="preserve">What are the hindrances to trusting God, and how can we overcome them? (Possible answers: </w:t>
      </w:r>
      <w:r w:rsidR="00E228EA">
        <w:rPr>
          <w:rFonts w:asciiTheme="majorBidi" w:hAnsiTheme="majorBidi" w:cstheme="majorBidi"/>
          <w:b/>
          <w:bCs/>
        </w:rPr>
        <w:t>Sin, Prayerlessness, Un</w:t>
      </w:r>
      <w:r w:rsidR="00B27DF5" w:rsidRPr="00B27DF5">
        <w:rPr>
          <w:rFonts w:asciiTheme="majorBidi" w:hAnsiTheme="majorBidi" w:cstheme="majorBidi"/>
          <w:b/>
          <w:bCs/>
        </w:rPr>
        <w:t xml:space="preserve">belief, </w:t>
      </w:r>
      <w:r w:rsidR="00E228EA">
        <w:rPr>
          <w:rFonts w:asciiTheme="majorBidi" w:hAnsiTheme="majorBidi" w:cstheme="majorBidi"/>
          <w:b/>
          <w:bCs/>
        </w:rPr>
        <w:t>S</w:t>
      </w:r>
      <w:r w:rsidR="00B27DF5" w:rsidRPr="00B27DF5">
        <w:rPr>
          <w:rFonts w:asciiTheme="majorBidi" w:hAnsiTheme="majorBidi" w:cstheme="majorBidi"/>
          <w:b/>
          <w:bCs/>
        </w:rPr>
        <w:t xml:space="preserve">elf-sufficiency, </w:t>
      </w:r>
      <w:r w:rsidR="00E228EA">
        <w:rPr>
          <w:rFonts w:asciiTheme="majorBidi" w:hAnsiTheme="majorBidi" w:cstheme="majorBidi"/>
          <w:b/>
          <w:bCs/>
        </w:rPr>
        <w:t>D</w:t>
      </w:r>
      <w:r w:rsidR="00B27DF5" w:rsidRPr="00B27DF5">
        <w:rPr>
          <w:rFonts w:asciiTheme="majorBidi" w:hAnsiTheme="majorBidi" w:cstheme="majorBidi"/>
          <w:b/>
          <w:bCs/>
        </w:rPr>
        <w:t xml:space="preserve">oubt, </w:t>
      </w:r>
      <w:r w:rsidR="0094571C">
        <w:rPr>
          <w:rFonts w:asciiTheme="majorBidi" w:hAnsiTheme="majorBidi" w:cstheme="majorBidi"/>
          <w:b/>
          <w:bCs/>
        </w:rPr>
        <w:t>F</w:t>
      </w:r>
      <w:r w:rsidR="00B27DF5" w:rsidRPr="00B27DF5">
        <w:rPr>
          <w:rFonts w:asciiTheme="majorBidi" w:hAnsiTheme="majorBidi" w:cstheme="majorBidi"/>
          <w:b/>
          <w:bCs/>
        </w:rPr>
        <w:t xml:space="preserve">ear, </w:t>
      </w:r>
      <w:r w:rsidR="0094571C">
        <w:rPr>
          <w:rFonts w:asciiTheme="majorBidi" w:hAnsiTheme="majorBidi" w:cstheme="majorBidi"/>
          <w:b/>
          <w:bCs/>
        </w:rPr>
        <w:t>F</w:t>
      </w:r>
      <w:r w:rsidR="00B27DF5" w:rsidRPr="00B27DF5">
        <w:rPr>
          <w:rFonts w:asciiTheme="majorBidi" w:hAnsiTheme="majorBidi" w:cstheme="majorBidi"/>
          <w:b/>
          <w:bCs/>
        </w:rPr>
        <w:t>ocusing on our circumstances</w:t>
      </w:r>
      <w:r w:rsidR="0094571C">
        <w:t xml:space="preserve"> </w:t>
      </w:r>
      <w:r w:rsidR="00B27DF5" w:rsidRPr="00B27DF5">
        <w:rPr>
          <w:rFonts w:asciiTheme="majorBidi" w:hAnsiTheme="majorBidi" w:cstheme="majorBidi"/>
          <w:b/>
          <w:bCs/>
        </w:rPr>
        <w:t xml:space="preserve">rather than God, </w:t>
      </w:r>
      <w:r w:rsidR="0094571C">
        <w:rPr>
          <w:rFonts w:asciiTheme="majorBidi" w:hAnsiTheme="majorBidi" w:cstheme="majorBidi"/>
          <w:b/>
          <w:bCs/>
        </w:rPr>
        <w:t xml:space="preserve">Isolation, </w:t>
      </w:r>
      <w:r w:rsidR="00B27DF5" w:rsidRPr="00B27DF5">
        <w:rPr>
          <w:rFonts w:asciiTheme="majorBidi" w:hAnsiTheme="majorBidi" w:cstheme="majorBidi"/>
          <w:b/>
          <w:bCs/>
        </w:rPr>
        <w:t>etc.)</w:t>
      </w:r>
    </w:p>
    <w:p w14:paraId="1C87FED9" w14:textId="5AA50F3A" w:rsidR="005344C1" w:rsidRDefault="005344C1" w:rsidP="00B27DF5">
      <w:pPr>
        <w:ind w:left="-15" w:right="14"/>
        <w:jc w:val="both"/>
        <w:rPr>
          <w:b/>
          <w:sz w:val="22"/>
          <w:szCs w:val="22"/>
        </w:rPr>
      </w:pPr>
    </w:p>
    <w:p w14:paraId="5DB4A3E7" w14:textId="03A8E94A" w:rsidR="00D82D21" w:rsidRPr="00DF668F" w:rsidRDefault="00DA0A65" w:rsidP="00D82D21">
      <w:pPr>
        <w:tabs>
          <w:tab w:val="left" w:pos="-720"/>
        </w:tabs>
        <w:suppressAutoHyphens/>
        <w:spacing w:line="200" w:lineRule="exact"/>
        <w:jc w:val="both"/>
        <w:rPr>
          <w:rFonts w:ascii="Times New Roman" w:hAnsi="Times New Roman"/>
          <w:spacing w:val="-2"/>
          <w:sz w:val="20"/>
        </w:rPr>
      </w:pPr>
      <w:r w:rsidRPr="00DF668F">
        <w:rPr>
          <w:rFonts w:ascii="Times New Roman" w:hAnsi="Times New Roman"/>
          <w:i/>
          <w:spacing w:val="-2"/>
          <w:sz w:val="20"/>
          <w:u w:val="single"/>
        </w:rPr>
        <w:t xml:space="preserve">Note to </w:t>
      </w:r>
      <w:r w:rsidR="006E5CA9" w:rsidRPr="00DF668F">
        <w:rPr>
          <w:rFonts w:ascii="Times New Roman" w:hAnsi="Times New Roman"/>
          <w:i/>
          <w:spacing w:val="-2"/>
          <w:sz w:val="20"/>
          <w:u w:val="single"/>
        </w:rPr>
        <w:t>Facilitator</w:t>
      </w:r>
      <w:r w:rsidR="006E5CA9" w:rsidRPr="00DF668F">
        <w:rPr>
          <w:rFonts w:ascii="Times New Roman" w:hAnsi="Times New Roman"/>
          <w:spacing w:val="-2"/>
          <w:sz w:val="20"/>
        </w:rPr>
        <w:t>:</w:t>
      </w:r>
      <w:r w:rsidR="00B35342">
        <w:rPr>
          <w:rFonts w:ascii="Times New Roman" w:hAnsi="Times New Roman"/>
          <w:spacing w:val="-2"/>
          <w:sz w:val="20"/>
        </w:rPr>
        <w:t xml:space="preserve"> </w:t>
      </w:r>
      <w:r w:rsidR="000825D4" w:rsidRPr="00DF668F">
        <w:rPr>
          <w:rFonts w:ascii="Times New Roman" w:hAnsi="Times New Roman"/>
          <w:b/>
          <w:bCs/>
          <w:color w:val="C00000"/>
          <w:spacing w:val="-2"/>
          <w:sz w:val="20"/>
        </w:rPr>
        <w:t xml:space="preserve">Pray for all </w:t>
      </w:r>
      <w:r w:rsidR="005A3C1D" w:rsidRPr="00DF668F">
        <w:rPr>
          <w:rFonts w:ascii="Times New Roman" w:hAnsi="Times New Roman"/>
          <w:b/>
          <w:bCs/>
          <w:color w:val="C00000"/>
          <w:spacing w:val="-2"/>
          <w:sz w:val="20"/>
        </w:rPr>
        <w:t>the needs</w:t>
      </w:r>
      <w:r w:rsidR="0056312D" w:rsidRPr="00DF668F">
        <w:rPr>
          <w:rFonts w:ascii="Times New Roman" w:hAnsi="Times New Roman"/>
          <w:b/>
          <w:bCs/>
          <w:color w:val="C00000"/>
          <w:spacing w:val="-2"/>
          <w:sz w:val="20"/>
        </w:rPr>
        <w:t xml:space="preserve"> exposed during the lesson or discussions!</w:t>
      </w:r>
    </w:p>
    <w:p w14:paraId="3206D38B" w14:textId="77777777" w:rsidR="007444A9" w:rsidRDefault="007444A9" w:rsidP="002802C7">
      <w:pPr>
        <w:tabs>
          <w:tab w:val="left" w:pos="360"/>
        </w:tabs>
        <w:autoSpaceDE w:val="0"/>
        <w:autoSpaceDN w:val="0"/>
        <w:adjustRightInd w:val="0"/>
        <w:ind w:left="720" w:hanging="720"/>
        <w:rPr>
          <w:rFonts w:asciiTheme="majorBidi" w:hAnsiTheme="majorBidi" w:cstheme="majorBidi"/>
          <w:b/>
          <w:bCs/>
          <w:i/>
          <w:color w:val="C00000"/>
          <w:sz w:val="22"/>
          <w:szCs w:val="22"/>
          <w:u w:val="single"/>
        </w:rPr>
      </w:pPr>
    </w:p>
    <w:p w14:paraId="34A6875C" w14:textId="19246EB7" w:rsidR="002802C7" w:rsidRPr="00677983" w:rsidRDefault="00A177E4" w:rsidP="002802C7">
      <w:pPr>
        <w:tabs>
          <w:tab w:val="left" w:pos="360"/>
        </w:tabs>
        <w:autoSpaceDE w:val="0"/>
        <w:autoSpaceDN w:val="0"/>
        <w:adjustRightInd w:val="0"/>
        <w:ind w:left="720" w:hanging="720"/>
        <w:rPr>
          <w:rFonts w:asciiTheme="majorBidi" w:hAnsiTheme="majorBidi" w:cstheme="majorBidi"/>
          <w:b/>
          <w:bCs/>
          <w:i/>
          <w:color w:val="C00000"/>
          <w:sz w:val="22"/>
          <w:szCs w:val="22"/>
          <w:u w:val="single"/>
        </w:rPr>
      </w:pPr>
      <w:r w:rsidRPr="00677983">
        <w:rPr>
          <w:rFonts w:asciiTheme="majorBidi" w:hAnsiTheme="majorBidi" w:cstheme="majorBidi"/>
          <w:b/>
          <w:bCs/>
          <w:i/>
          <w:color w:val="C00000"/>
          <w:sz w:val="22"/>
          <w:szCs w:val="22"/>
          <w:u w:val="single"/>
        </w:rPr>
        <w:t>Jeremiah 17:9</w:t>
      </w:r>
    </w:p>
    <w:p w14:paraId="19D843D8" w14:textId="7447BDCE" w:rsidR="001426CC" w:rsidRPr="00677983" w:rsidRDefault="00A177E4" w:rsidP="001426CC">
      <w:pPr>
        <w:jc w:val="both"/>
        <w:rPr>
          <w:rFonts w:asciiTheme="majorBidi" w:hAnsiTheme="majorBidi" w:cstheme="majorBidi"/>
          <w:b/>
          <w:i/>
          <w:color w:val="C00000"/>
          <w:sz w:val="22"/>
          <w:szCs w:val="22"/>
          <w:u w:val="single"/>
        </w:rPr>
      </w:pPr>
      <w:r w:rsidRPr="00677983">
        <w:rPr>
          <w:rFonts w:asciiTheme="majorBidi" w:hAnsiTheme="majorBidi" w:cstheme="majorBidi"/>
          <w:sz w:val="22"/>
          <w:szCs w:val="22"/>
          <w:vertAlign w:val="superscript"/>
          <w:lang w:bidi="he-IL"/>
        </w:rPr>
        <w:t>9 </w:t>
      </w:r>
      <w:r w:rsidRPr="00677983">
        <w:rPr>
          <w:rFonts w:asciiTheme="majorBidi" w:hAnsiTheme="majorBidi" w:cstheme="majorBidi"/>
          <w:sz w:val="22"/>
          <w:szCs w:val="22"/>
          <w:lang w:bidi="he-IL"/>
        </w:rPr>
        <w:t xml:space="preserve">The heart </w:t>
      </w:r>
      <w:r w:rsidRPr="00677983">
        <w:rPr>
          <w:rFonts w:asciiTheme="majorBidi" w:hAnsiTheme="majorBidi" w:cstheme="majorBidi"/>
          <w:i/>
          <w:sz w:val="22"/>
          <w:szCs w:val="22"/>
          <w:lang w:bidi="he-IL"/>
        </w:rPr>
        <w:t>is</w:t>
      </w:r>
      <w:r w:rsidRPr="00677983">
        <w:rPr>
          <w:rFonts w:asciiTheme="majorBidi" w:hAnsiTheme="majorBidi" w:cstheme="majorBidi"/>
          <w:sz w:val="22"/>
          <w:szCs w:val="22"/>
          <w:lang w:bidi="he-IL"/>
        </w:rPr>
        <w:t xml:space="preserve"> deceitful above all </w:t>
      </w:r>
      <w:r w:rsidRPr="00677983">
        <w:rPr>
          <w:rFonts w:asciiTheme="majorBidi" w:hAnsiTheme="majorBidi" w:cstheme="majorBidi"/>
          <w:i/>
          <w:sz w:val="22"/>
          <w:szCs w:val="22"/>
          <w:lang w:bidi="he-IL"/>
        </w:rPr>
        <w:t>things</w:t>
      </w:r>
      <w:r w:rsidRPr="00677983">
        <w:rPr>
          <w:rFonts w:asciiTheme="majorBidi" w:hAnsiTheme="majorBidi" w:cstheme="majorBidi"/>
          <w:sz w:val="22"/>
          <w:szCs w:val="22"/>
          <w:lang w:bidi="he-IL"/>
        </w:rPr>
        <w:t>, and desperately wicked: who can know it?</w:t>
      </w:r>
    </w:p>
    <w:p w14:paraId="2751A154" w14:textId="77777777" w:rsidR="00BB596C" w:rsidRPr="00677983" w:rsidRDefault="00BB596C" w:rsidP="00067E24">
      <w:pPr>
        <w:jc w:val="both"/>
        <w:rPr>
          <w:rFonts w:asciiTheme="majorBidi" w:hAnsiTheme="majorBidi" w:cstheme="majorBidi"/>
          <w:b/>
          <w:i/>
          <w:color w:val="C00000"/>
          <w:sz w:val="22"/>
          <w:szCs w:val="22"/>
          <w:u w:val="single"/>
        </w:rPr>
      </w:pPr>
    </w:p>
    <w:p w14:paraId="6D0D1DD1" w14:textId="151FB910" w:rsidR="00067E24" w:rsidRPr="00677983" w:rsidRDefault="000E7867" w:rsidP="00067E24">
      <w:pPr>
        <w:jc w:val="both"/>
        <w:rPr>
          <w:rFonts w:asciiTheme="majorBidi" w:hAnsiTheme="majorBidi" w:cstheme="majorBidi"/>
          <w:b/>
          <w:i/>
          <w:color w:val="C00000"/>
          <w:sz w:val="22"/>
          <w:szCs w:val="22"/>
          <w:u w:val="single"/>
        </w:rPr>
      </w:pPr>
      <w:r w:rsidRPr="00677983">
        <w:rPr>
          <w:rFonts w:asciiTheme="majorBidi" w:hAnsiTheme="majorBidi" w:cstheme="majorBidi"/>
          <w:b/>
          <w:i/>
          <w:color w:val="C00000"/>
          <w:sz w:val="22"/>
          <w:szCs w:val="22"/>
          <w:u w:val="single"/>
        </w:rPr>
        <w:t>Mark 7:21-23</w:t>
      </w:r>
    </w:p>
    <w:p w14:paraId="105349B6" w14:textId="68C81CE1" w:rsidR="008A425F" w:rsidRPr="00677983" w:rsidRDefault="000E7867" w:rsidP="008A425F">
      <w:pPr>
        <w:widowControl/>
        <w:autoSpaceDE w:val="0"/>
        <w:autoSpaceDN w:val="0"/>
        <w:adjustRightInd w:val="0"/>
        <w:jc w:val="both"/>
        <w:rPr>
          <w:rFonts w:asciiTheme="majorBidi" w:hAnsiTheme="majorBidi" w:cstheme="majorBidi"/>
          <w:sz w:val="22"/>
          <w:szCs w:val="22"/>
          <w:lang w:bidi="he-IL"/>
        </w:rPr>
      </w:pPr>
      <w:r w:rsidRPr="00677983">
        <w:rPr>
          <w:rFonts w:asciiTheme="majorBidi" w:hAnsiTheme="majorBidi" w:cstheme="majorBidi"/>
          <w:sz w:val="22"/>
          <w:szCs w:val="22"/>
          <w:vertAlign w:val="superscript"/>
          <w:lang w:bidi="he-IL"/>
        </w:rPr>
        <w:t>21 </w:t>
      </w:r>
      <w:r w:rsidRPr="00677983">
        <w:rPr>
          <w:rFonts w:asciiTheme="majorBidi" w:hAnsiTheme="majorBidi" w:cstheme="majorBidi"/>
          <w:sz w:val="22"/>
          <w:szCs w:val="22"/>
          <w:lang w:bidi="he-IL"/>
        </w:rPr>
        <w:t xml:space="preserve">For from within, out of the heart of men, proceed evil thoughts, adulteries, fornications, murders, </w:t>
      </w:r>
      <w:r w:rsidRPr="00677983">
        <w:rPr>
          <w:rFonts w:asciiTheme="majorBidi" w:hAnsiTheme="majorBidi" w:cstheme="majorBidi"/>
          <w:sz w:val="22"/>
          <w:szCs w:val="22"/>
          <w:vertAlign w:val="superscript"/>
          <w:lang w:bidi="he-IL"/>
        </w:rPr>
        <w:t>22 </w:t>
      </w:r>
      <w:r w:rsidRPr="00677983">
        <w:rPr>
          <w:rFonts w:asciiTheme="majorBidi" w:hAnsiTheme="majorBidi" w:cstheme="majorBidi"/>
          <w:sz w:val="22"/>
          <w:szCs w:val="22"/>
          <w:lang w:bidi="he-IL"/>
        </w:rPr>
        <w:t xml:space="preserve">Thefts, </w:t>
      </w:r>
      <w:r w:rsidRPr="00677983">
        <w:rPr>
          <w:rFonts w:asciiTheme="majorBidi" w:hAnsiTheme="majorBidi" w:cstheme="majorBidi"/>
          <w:sz w:val="22"/>
          <w:szCs w:val="22"/>
          <w:vertAlign w:val="superscript"/>
          <w:lang w:bidi="he-IL"/>
        </w:rPr>
        <w:t>n</w:t>
      </w:r>
      <w:r w:rsidRPr="00677983">
        <w:rPr>
          <w:rFonts w:asciiTheme="majorBidi" w:hAnsiTheme="majorBidi" w:cstheme="majorBidi"/>
          <w:sz w:val="22"/>
          <w:szCs w:val="22"/>
          <w:lang w:bidi="he-IL"/>
        </w:rPr>
        <w:t xml:space="preserve">covetousness, wickedness, deceit, lasciviousness, an evil eye, blasphemy, pride, foolishness: </w:t>
      </w:r>
      <w:r w:rsidRPr="00677983">
        <w:rPr>
          <w:rFonts w:asciiTheme="majorBidi" w:hAnsiTheme="majorBidi" w:cstheme="majorBidi"/>
          <w:sz w:val="22"/>
          <w:szCs w:val="22"/>
          <w:vertAlign w:val="superscript"/>
          <w:lang w:bidi="he-IL"/>
        </w:rPr>
        <w:t>23 </w:t>
      </w:r>
      <w:r w:rsidRPr="00677983">
        <w:rPr>
          <w:rFonts w:asciiTheme="majorBidi" w:hAnsiTheme="majorBidi" w:cstheme="majorBidi"/>
          <w:sz w:val="22"/>
          <w:szCs w:val="22"/>
          <w:lang w:bidi="he-IL"/>
        </w:rPr>
        <w:t>All these evil things come from within, and defile the man.</w:t>
      </w:r>
    </w:p>
    <w:p w14:paraId="7F1B641F" w14:textId="77777777" w:rsidR="00310035" w:rsidRPr="00677983" w:rsidRDefault="00310035" w:rsidP="00310035">
      <w:pPr>
        <w:tabs>
          <w:tab w:val="left" w:pos="720"/>
        </w:tabs>
        <w:rPr>
          <w:rFonts w:asciiTheme="majorBidi" w:hAnsiTheme="majorBidi" w:cstheme="majorBidi"/>
          <w:sz w:val="22"/>
          <w:szCs w:val="22"/>
          <w:lang w:bidi="he-IL"/>
        </w:rPr>
      </w:pPr>
    </w:p>
    <w:p w14:paraId="2BFD7EB0" w14:textId="323B9B3D" w:rsidR="00065885" w:rsidRPr="00677983" w:rsidRDefault="00E943F6" w:rsidP="00065885">
      <w:pPr>
        <w:widowControl/>
        <w:autoSpaceDE w:val="0"/>
        <w:autoSpaceDN w:val="0"/>
        <w:adjustRightInd w:val="0"/>
        <w:jc w:val="both"/>
        <w:rPr>
          <w:rFonts w:asciiTheme="majorBidi" w:hAnsiTheme="majorBidi" w:cstheme="majorBidi"/>
          <w:b/>
          <w:bCs/>
          <w:i/>
          <w:iCs/>
          <w:color w:val="C00000"/>
          <w:sz w:val="22"/>
          <w:szCs w:val="22"/>
          <w:u w:val="single"/>
          <w:lang w:bidi="he-IL"/>
        </w:rPr>
      </w:pPr>
      <w:r w:rsidRPr="00677983">
        <w:rPr>
          <w:rFonts w:asciiTheme="majorBidi" w:hAnsiTheme="majorBidi" w:cstheme="majorBidi"/>
          <w:b/>
          <w:bCs/>
          <w:i/>
          <w:iCs/>
          <w:color w:val="C00000"/>
          <w:sz w:val="22"/>
          <w:szCs w:val="22"/>
          <w:u w:val="single"/>
          <w:lang w:bidi="he-IL"/>
        </w:rPr>
        <w:t>2 Corinthians 5:7</w:t>
      </w:r>
    </w:p>
    <w:p w14:paraId="4E990563" w14:textId="37100F82" w:rsidR="005C50C4" w:rsidRPr="00677983" w:rsidRDefault="00906A09" w:rsidP="00492B84">
      <w:pPr>
        <w:widowControl/>
        <w:autoSpaceDE w:val="0"/>
        <w:autoSpaceDN w:val="0"/>
        <w:adjustRightInd w:val="0"/>
        <w:jc w:val="both"/>
        <w:rPr>
          <w:rFonts w:asciiTheme="majorBidi" w:hAnsiTheme="majorBidi" w:cstheme="majorBidi"/>
          <w:sz w:val="22"/>
          <w:szCs w:val="22"/>
          <w:lang w:bidi="he-IL"/>
        </w:rPr>
      </w:pPr>
      <w:r w:rsidRPr="00677983">
        <w:rPr>
          <w:rFonts w:asciiTheme="majorBidi" w:hAnsiTheme="majorBidi" w:cstheme="majorBidi"/>
          <w:sz w:val="22"/>
          <w:szCs w:val="22"/>
          <w:vertAlign w:val="superscript"/>
          <w:lang w:bidi="he-IL"/>
        </w:rPr>
        <w:t>7 </w:t>
      </w:r>
      <w:r w:rsidRPr="00677983">
        <w:rPr>
          <w:rFonts w:asciiTheme="majorBidi" w:hAnsiTheme="majorBidi" w:cstheme="majorBidi"/>
          <w:sz w:val="22"/>
          <w:szCs w:val="22"/>
          <w:lang w:bidi="he-IL"/>
        </w:rPr>
        <w:t>(For we walk by faith, not by sight:)</w:t>
      </w:r>
    </w:p>
    <w:p w14:paraId="1471468A" w14:textId="77777777" w:rsidR="009F7611" w:rsidRPr="00677983" w:rsidRDefault="009F7611" w:rsidP="00492B84">
      <w:pPr>
        <w:widowControl/>
        <w:autoSpaceDE w:val="0"/>
        <w:autoSpaceDN w:val="0"/>
        <w:adjustRightInd w:val="0"/>
        <w:jc w:val="both"/>
        <w:rPr>
          <w:rFonts w:asciiTheme="majorBidi" w:hAnsiTheme="majorBidi" w:cstheme="majorBidi"/>
          <w:sz w:val="22"/>
          <w:szCs w:val="22"/>
          <w:lang w:bidi="he-IL"/>
        </w:rPr>
      </w:pPr>
    </w:p>
    <w:p w14:paraId="5999AABE" w14:textId="2C357F6B" w:rsidR="00F22264" w:rsidRPr="00677983" w:rsidRDefault="004F2FCA" w:rsidP="00F22264">
      <w:pPr>
        <w:shd w:val="clear" w:color="auto" w:fill="FFFFFF"/>
        <w:rPr>
          <w:rFonts w:asciiTheme="majorBidi" w:hAnsiTheme="majorBidi" w:cstheme="majorBidi"/>
          <w:b/>
          <w:i/>
          <w:iCs/>
          <w:color w:val="C00000"/>
          <w:sz w:val="22"/>
          <w:szCs w:val="22"/>
          <w:highlight w:val="white"/>
          <w:u w:val="single"/>
        </w:rPr>
      </w:pPr>
      <w:r w:rsidRPr="00677983">
        <w:rPr>
          <w:rFonts w:asciiTheme="majorBidi" w:hAnsiTheme="majorBidi" w:cstheme="majorBidi"/>
          <w:b/>
          <w:i/>
          <w:iCs/>
          <w:color w:val="C00000"/>
          <w:sz w:val="22"/>
          <w:szCs w:val="22"/>
          <w:highlight w:val="white"/>
          <w:u w:val="single"/>
        </w:rPr>
        <w:t>Deuteronomy 31:6</w:t>
      </w:r>
    </w:p>
    <w:p w14:paraId="4E46CA2A" w14:textId="77777777" w:rsidR="00E404E6" w:rsidRPr="00677983" w:rsidRDefault="004F2FCA" w:rsidP="00492B84">
      <w:pPr>
        <w:widowControl/>
        <w:autoSpaceDE w:val="0"/>
        <w:autoSpaceDN w:val="0"/>
        <w:adjustRightInd w:val="0"/>
        <w:jc w:val="both"/>
        <w:rPr>
          <w:rFonts w:asciiTheme="majorBidi" w:hAnsiTheme="majorBidi" w:cstheme="majorBidi"/>
          <w:sz w:val="22"/>
          <w:szCs w:val="22"/>
          <w:lang w:bidi="he-IL"/>
        </w:rPr>
      </w:pPr>
      <w:r w:rsidRPr="00677983">
        <w:rPr>
          <w:rFonts w:asciiTheme="majorBidi" w:hAnsiTheme="majorBidi" w:cstheme="majorBidi"/>
          <w:sz w:val="22"/>
          <w:szCs w:val="22"/>
          <w:vertAlign w:val="superscript"/>
          <w:lang w:bidi="he-IL"/>
        </w:rPr>
        <w:t>6 </w:t>
      </w:r>
      <w:r w:rsidRPr="00677983">
        <w:rPr>
          <w:rFonts w:asciiTheme="majorBidi" w:hAnsiTheme="majorBidi" w:cstheme="majorBidi"/>
          <w:sz w:val="22"/>
          <w:szCs w:val="22"/>
          <w:lang w:bidi="he-IL"/>
        </w:rPr>
        <w:t xml:space="preserve">Be strong and of a good courage, fear not, nor be afraid of them: for the </w:t>
      </w:r>
      <w:r w:rsidRPr="00677983">
        <w:rPr>
          <w:rFonts w:asciiTheme="majorBidi" w:hAnsiTheme="majorBidi" w:cstheme="majorBidi"/>
          <w:smallCaps/>
          <w:sz w:val="22"/>
          <w:szCs w:val="22"/>
          <w:lang w:bidi="he-IL"/>
        </w:rPr>
        <w:t>Lord</w:t>
      </w:r>
      <w:r w:rsidRPr="00677983">
        <w:rPr>
          <w:rFonts w:asciiTheme="majorBidi" w:hAnsiTheme="majorBidi" w:cstheme="majorBidi"/>
          <w:sz w:val="22"/>
          <w:szCs w:val="22"/>
          <w:lang w:bidi="he-IL"/>
        </w:rPr>
        <w:t xml:space="preserve"> thy God, he </w:t>
      </w:r>
      <w:r w:rsidRPr="00677983">
        <w:rPr>
          <w:rFonts w:asciiTheme="majorBidi" w:hAnsiTheme="majorBidi" w:cstheme="majorBidi"/>
          <w:i/>
          <w:sz w:val="22"/>
          <w:szCs w:val="22"/>
          <w:lang w:bidi="he-IL"/>
        </w:rPr>
        <w:t>it is</w:t>
      </w:r>
      <w:r w:rsidRPr="00677983">
        <w:rPr>
          <w:rFonts w:asciiTheme="majorBidi" w:hAnsiTheme="majorBidi" w:cstheme="majorBidi"/>
          <w:sz w:val="22"/>
          <w:szCs w:val="22"/>
          <w:lang w:bidi="he-IL"/>
        </w:rPr>
        <w:t xml:space="preserve"> that doth go with thee; he will not fail thee, nor forsake thee</w:t>
      </w:r>
      <w:r w:rsidRPr="00677983">
        <w:rPr>
          <w:rFonts w:asciiTheme="majorBidi" w:hAnsiTheme="majorBidi" w:cstheme="majorBidi"/>
          <w:sz w:val="22"/>
          <w:szCs w:val="22"/>
          <w:lang w:bidi="he-IL"/>
        </w:rPr>
        <w:t xml:space="preserve">. </w:t>
      </w:r>
    </w:p>
    <w:p w14:paraId="369B82DE" w14:textId="77777777" w:rsidR="00E404E6" w:rsidRPr="00677983" w:rsidRDefault="00E404E6" w:rsidP="00492B84">
      <w:pPr>
        <w:widowControl/>
        <w:autoSpaceDE w:val="0"/>
        <w:autoSpaceDN w:val="0"/>
        <w:adjustRightInd w:val="0"/>
        <w:jc w:val="both"/>
        <w:rPr>
          <w:rFonts w:asciiTheme="majorBidi" w:hAnsiTheme="majorBidi" w:cstheme="majorBidi"/>
          <w:sz w:val="22"/>
          <w:szCs w:val="22"/>
          <w:lang w:bidi="he-IL"/>
        </w:rPr>
      </w:pPr>
    </w:p>
    <w:p w14:paraId="396E92A6" w14:textId="77777777" w:rsidR="00E404E6" w:rsidRPr="0086184C" w:rsidRDefault="00E404E6" w:rsidP="00492B84">
      <w:pPr>
        <w:widowControl/>
        <w:autoSpaceDE w:val="0"/>
        <w:autoSpaceDN w:val="0"/>
        <w:adjustRightInd w:val="0"/>
        <w:jc w:val="both"/>
        <w:rPr>
          <w:rFonts w:asciiTheme="majorBidi" w:hAnsiTheme="majorBidi" w:cstheme="majorBidi"/>
          <w:b/>
          <w:bCs/>
          <w:i/>
          <w:iCs/>
          <w:color w:val="C00000"/>
          <w:sz w:val="22"/>
          <w:szCs w:val="22"/>
          <w:u w:val="single"/>
          <w:lang w:bidi="he-IL"/>
        </w:rPr>
      </w:pPr>
      <w:r w:rsidRPr="0086184C">
        <w:rPr>
          <w:rFonts w:asciiTheme="majorBidi" w:hAnsiTheme="majorBidi" w:cstheme="majorBidi"/>
          <w:b/>
          <w:bCs/>
          <w:i/>
          <w:iCs/>
          <w:color w:val="C00000"/>
          <w:sz w:val="22"/>
          <w:szCs w:val="22"/>
          <w:u w:val="single"/>
          <w:lang w:bidi="he-IL"/>
        </w:rPr>
        <w:t>Hebrews 13:5</w:t>
      </w:r>
    </w:p>
    <w:p w14:paraId="7207ED85" w14:textId="0C58C429" w:rsidR="00023720" w:rsidRPr="00677983" w:rsidRDefault="00E404E6" w:rsidP="0019121A">
      <w:pPr>
        <w:widowControl/>
        <w:autoSpaceDE w:val="0"/>
        <w:autoSpaceDN w:val="0"/>
        <w:adjustRightInd w:val="0"/>
        <w:jc w:val="both"/>
        <w:rPr>
          <w:rFonts w:asciiTheme="majorBidi" w:hAnsiTheme="majorBidi" w:cstheme="majorBidi"/>
          <w:sz w:val="22"/>
          <w:szCs w:val="22"/>
          <w:lang w:bidi="he-IL"/>
        </w:rPr>
      </w:pPr>
      <w:r w:rsidRPr="00677983">
        <w:rPr>
          <w:rFonts w:asciiTheme="majorBidi" w:hAnsiTheme="majorBidi" w:cstheme="majorBidi"/>
          <w:sz w:val="22"/>
          <w:szCs w:val="22"/>
          <w:vertAlign w:val="superscript"/>
          <w:lang w:bidi="he-IL"/>
        </w:rPr>
        <w:t>5 </w:t>
      </w:r>
      <w:r w:rsidRPr="00677983">
        <w:rPr>
          <w:rFonts w:asciiTheme="majorBidi" w:hAnsiTheme="majorBidi" w:cstheme="majorBidi"/>
          <w:i/>
          <w:sz w:val="22"/>
          <w:szCs w:val="22"/>
          <w:lang w:bidi="he-IL"/>
        </w:rPr>
        <w:t>Let your</w:t>
      </w:r>
      <w:r w:rsidRPr="00677983">
        <w:rPr>
          <w:rFonts w:asciiTheme="majorBidi" w:hAnsiTheme="majorBidi" w:cstheme="majorBidi"/>
          <w:sz w:val="22"/>
          <w:szCs w:val="22"/>
          <w:lang w:bidi="he-IL"/>
        </w:rPr>
        <w:t xml:space="preserve"> conversation </w:t>
      </w:r>
      <w:r w:rsidRPr="00677983">
        <w:rPr>
          <w:rFonts w:asciiTheme="majorBidi" w:hAnsiTheme="majorBidi" w:cstheme="majorBidi"/>
          <w:i/>
          <w:sz w:val="22"/>
          <w:szCs w:val="22"/>
          <w:lang w:bidi="he-IL"/>
        </w:rPr>
        <w:t>be</w:t>
      </w:r>
      <w:r w:rsidRPr="00677983">
        <w:rPr>
          <w:rFonts w:asciiTheme="majorBidi" w:hAnsiTheme="majorBidi" w:cstheme="majorBidi"/>
          <w:sz w:val="22"/>
          <w:szCs w:val="22"/>
          <w:lang w:bidi="he-IL"/>
        </w:rPr>
        <w:t xml:space="preserve"> without covetousness; </w:t>
      </w:r>
      <w:r w:rsidRPr="00677983">
        <w:rPr>
          <w:rFonts w:asciiTheme="majorBidi" w:hAnsiTheme="majorBidi" w:cstheme="majorBidi"/>
          <w:i/>
          <w:sz w:val="22"/>
          <w:szCs w:val="22"/>
          <w:lang w:bidi="he-IL"/>
        </w:rPr>
        <w:t>and</w:t>
      </w:r>
      <w:r w:rsidRPr="00677983">
        <w:rPr>
          <w:rFonts w:asciiTheme="majorBidi" w:hAnsiTheme="majorBidi" w:cstheme="majorBidi"/>
          <w:sz w:val="22"/>
          <w:szCs w:val="22"/>
          <w:lang w:bidi="he-IL"/>
        </w:rPr>
        <w:t xml:space="preserve"> </w:t>
      </w:r>
      <w:r w:rsidRPr="00677983">
        <w:rPr>
          <w:rFonts w:asciiTheme="majorBidi" w:hAnsiTheme="majorBidi" w:cstheme="majorBidi"/>
          <w:i/>
          <w:sz w:val="22"/>
          <w:szCs w:val="22"/>
          <w:lang w:bidi="he-IL"/>
        </w:rPr>
        <w:t>be</w:t>
      </w:r>
      <w:r w:rsidRPr="00677983">
        <w:rPr>
          <w:rFonts w:asciiTheme="majorBidi" w:hAnsiTheme="majorBidi" w:cstheme="majorBidi"/>
          <w:sz w:val="22"/>
          <w:szCs w:val="22"/>
          <w:lang w:bidi="he-IL"/>
        </w:rPr>
        <w:t xml:space="preserve"> content with such things as ye have: for he hath said, I will never leave thee, nor forsake thee.</w:t>
      </w:r>
      <w:r w:rsidR="0019121A" w:rsidRPr="00677983">
        <w:rPr>
          <w:rFonts w:asciiTheme="majorBidi" w:hAnsiTheme="majorBidi" w:cstheme="majorBidi"/>
          <w:sz w:val="22"/>
          <w:szCs w:val="22"/>
          <w:lang w:bidi="he-IL"/>
        </w:rPr>
        <w:t xml:space="preserve"> </w:t>
      </w:r>
      <w:r w:rsidR="00877C1E" w:rsidRPr="00677983">
        <w:rPr>
          <w:rFonts w:asciiTheme="majorBidi" w:hAnsiTheme="majorBidi" w:cstheme="majorBidi"/>
          <w:sz w:val="22"/>
          <w:szCs w:val="22"/>
          <w:lang w:bidi="he-IL"/>
        </w:rPr>
        <w:t>‬</w:t>
      </w:r>
      <w:r w:rsidR="00877C1E" w:rsidRPr="00677983">
        <w:rPr>
          <w:rFonts w:asciiTheme="majorBidi" w:hAnsiTheme="majorBidi" w:cstheme="majorBidi"/>
          <w:sz w:val="22"/>
          <w:szCs w:val="22"/>
          <w:lang w:bidi="he-IL"/>
        </w:rPr>
        <w:t>‬</w:t>
      </w:r>
      <w:r w:rsidR="00046073" w:rsidRPr="00677983">
        <w:rPr>
          <w:rFonts w:asciiTheme="majorBidi" w:hAnsiTheme="majorBidi" w:cstheme="majorBidi"/>
          <w:sz w:val="22"/>
          <w:szCs w:val="22"/>
        </w:rPr>
        <w:t>‬</w:t>
      </w:r>
      <w:r w:rsidR="00046073" w:rsidRPr="00677983">
        <w:rPr>
          <w:rFonts w:asciiTheme="majorBidi" w:hAnsiTheme="majorBidi" w:cstheme="majorBidi"/>
          <w:sz w:val="22"/>
          <w:szCs w:val="22"/>
        </w:rPr>
        <w:t>‬</w:t>
      </w:r>
      <w:r w:rsidR="00046073" w:rsidRPr="00677983">
        <w:rPr>
          <w:rFonts w:asciiTheme="majorBidi" w:hAnsiTheme="majorBidi" w:cstheme="majorBidi"/>
          <w:sz w:val="22"/>
          <w:szCs w:val="22"/>
        </w:rPr>
        <w:t>‬</w:t>
      </w:r>
      <w:r w:rsidR="00046073" w:rsidRPr="00677983">
        <w:rPr>
          <w:rFonts w:asciiTheme="majorBidi" w:hAnsiTheme="majorBidi" w:cstheme="majorBidi"/>
          <w:sz w:val="22"/>
          <w:szCs w:val="22"/>
        </w:rPr>
        <w:t>‬</w:t>
      </w:r>
      <w:r w:rsidR="00046073" w:rsidRPr="00677983">
        <w:rPr>
          <w:rFonts w:asciiTheme="majorBidi" w:hAnsiTheme="majorBidi" w:cstheme="majorBidi"/>
          <w:sz w:val="22"/>
          <w:szCs w:val="22"/>
        </w:rPr>
        <w:t>‬</w:t>
      </w:r>
      <w:r w:rsidR="00046073" w:rsidRPr="00677983">
        <w:rPr>
          <w:rFonts w:asciiTheme="majorBidi" w:hAnsiTheme="majorBidi" w:cstheme="majorBidi"/>
          <w:sz w:val="22"/>
          <w:szCs w:val="22"/>
        </w:rPr>
        <w:t>‬</w:t>
      </w:r>
      <w:r w:rsidR="00046073" w:rsidRPr="00677983">
        <w:rPr>
          <w:rFonts w:asciiTheme="majorBidi" w:hAnsiTheme="majorBidi" w:cstheme="majorBidi"/>
          <w:sz w:val="22"/>
          <w:szCs w:val="22"/>
        </w:rPr>
        <w:t>‬</w:t>
      </w:r>
      <w:r w:rsidR="00046073" w:rsidRPr="00677983">
        <w:rPr>
          <w:rFonts w:asciiTheme="majorBidi" w:hAnsiTheme="majorBidi" w:cstheme="majorBidi"/>
          <w:sz w:val="22"/>
          <w:szCs w:val="22"/>
        </w:rPr>
        <w:t>‬</w:t>
      </w:r>
      <w:r w:rsidR="00B9345C" w:rsidRPr="00677983">
        <w:rPr>
          <w:rFonts w:asciiTheme="majorBidi" w:hAnsiTheme="majorBidi" w:cstheme="majorBidi"/>
          <w:sz w:val="22"/>
          <w:szCs w:val="22"/>
        </w:rPr>
        <w:t>‬</w:t>
      </w:r>
      <w:r w:rsidR="00B9345C" w:rsidRPr="00677983">
        <w:rPr>
          <w:rFonts w:asciiTheme="majorBidi" w:hAnsiTheme="majorBidi" w:cstheme="majorBidi"/>
          <w:sz w:val="22"/>
          <w:szCs w:val="22"/>
        </w:rPr>
        <w:t>‬</w:t>
      </w:r>
      <w:r w:rsidR="00C40BAE" w:rsidRPr="00677983">
        <w:rPr>
          <w:rFonts w:asciiTheme="majorBidi" w:hAnsiTheme="majorBidi" w:cstheme="majorBidi"/>
          <w:sz w:val="22"/>
          <w:szCs w:val="22"/>
        </w:rPr>
        <w:t>‬</w:t>
      </w:r>
      <w:r w:rsidR="00C40BAE"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9516EB" w:rsidRPr="00677983">
        <w:rPr>
          <w:rFonts w:asciiTheme="majorBidi" w:hAnsiTheme="majorBidi" w:cstheme="majorBidi"/>
          <w:sz w:val="22"/>
          <w:szCs w:val="22"/>
        </w:rPr>
        <w:t>‬</w:t>
      </w:r>
      <w:r w:rsidR="000C1F6E" w:rsidRPr="00677983">
        <w:rPr>
          <w:rFonts w:asciiTheme="majorBidi" w:hAnsiTheme="majorBidi" w:cstheme="majorBidi"/>
          <w:sz w:val="22"/>
          <w:szCs w:val="22"/>
        </w:rPr>
        <w:t>‬</w:t>
      </w:r>
    </w:p>
    <w:sectPr w:rsidR="00023720" w:rsidRPr="00677983" w:rsidSect="00913C9C">
      <w:endnotePr>
        <w:numFmt w:val="decimal"/>
      </w:endnotePr>
      <w:pgSz w:w="15840" w:h="12240" w:orient="landscape"/>
      <w:pgMar w:top="270" w:right="630" w:bottom="540" w:left="720" w:header="720" w:footer="720" w:gutter="0"/>
      <w:pgNumType w:start="1"/>
      <w:cols w:num="2" w:space="54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7BE01" w14:textId="77777777" w:rsidR="004B20F9" w:rsidRDefault="004B20F9">
      <w:pPr>
        <w:spacing w:line="20" w:lineRule="exact"/>
      </w:pPr>
    </w:p>
  </w:endnote>
  <w:endnote w:type="continuationSeparator" w:id="0">
    <w:p w14:paraId="6CDE0CD5" w14:textId="77777777" w:rsidR="004B20F9" w:rsidRDefault="004B20F9">
      <w:r>
        <w:t xml:space="preserve"> </w:t>
      </w:r>
    </w:p>
  </w:endnote>
  <w:endnote w:type="continuationNotice" w:id="1">
    <w:p w14:paraId="7F67F4E1" w14:textId="77777777" w:rsidR="004B20F9" w:rsidRDefault="004B20F9">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3C376" w14:textId="77777777" w:rsidR="004B20F9" w:rsidRDefault="004B20F9">
      <w:r>
        <w:separator/>
      </w:r>
    </w:p>
  </w:footnote>
  <w:footnote w:type="continuationSeparator" w:id="0">
    <w:p w14:paraId="1465FA10" w14:textId="77777777" w:rsidR="004B20F9" w:rsidRDefault="004B20F9">
      <w:r>
        <w:continuationSeparator/>
      </w:r>
    </w:p>
  </w:footnote>
  <w:footnote w:type="continuationNotice" w:id="1">
    <w:p w14:paraId="025D3701" w14:textId="77777777" w:rsidR="004B20F9" w:rsidRDefault="004B20F9"/>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003C0"/>
    <w:multiLevelType w:val="hybridMultilevel"/>
    <w:tmpl w:val="4D180D6A"/>
    <w:lvl w:ilvl="0" w:tplc="6E3A26FE">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5E4F4D"/>
    <w:multiLevelType w:val="hybridMultilevel"/>
    <w:tmpl w:val="0A8E5844"/>
    <w:lvl w:ilvl="0" w:tplc="934C6C0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0FB1C49"/>
    <w:multiLevelType w:val="hybridMultilevel"/>
    <w:tmpl w:val="C9148890"/>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002BDA"/>
    <w:multiLevelType w:val="hybridMultilevel"/>
    <w:tmpl w:val="DEA4E794"/>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7479DB"/>
    <w:multiLevelType w:val="hybridMultilevel"/>
    <w:tmpl w:val="8BFCC6F6"/>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0100AF"/>
    <w:multiLevelType w:val="hybridMultilevel"/>
    <w:tmpl w:val="E724E77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A1970D2"/>
    <w:multiLevelType w:val="hybridMultilevel"/>
    <w:tmpl w:val="F40AC1A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7" w15:restartNumberingAfterBreak="0">
    <w:nsid w:val="1BCF005C"/>
    <w:multiLevelType w:val="hybridMultilevel"/>
    <w:tmpl w:val="D190124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8" w15:restartNumberingAfterBreak="0">
    <w:nsid w:val="1E891EE8"/>
    <w:multiLevelType w:val="hybridMultilevel"/>
    <w:tmpl w:val="B9823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24FC8"/>
    <w:multiLevelType w:val="hybridMultilevel"/>
    <w:tmpl w:val="CDD6399E"/>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27495BA7"/>
    <w:multiLevelType w:val="hybridMultilevel"/>
    <w:tmpl w:val="A71A2A0E"/>
    <w:lvl w:ilvl="0" w:tplc="82EE80A4">
      <w:start w:val="40"/>
      <w:numFmt w:val="decimal"/>
      <w:lvlText w:val="%1"/>
      <w:lvlJc w:val="left"/>
      <w:pPr>
        <w:tabs>
          <w:tab w:val="num" w:pos="360"/>
        </w:tabs>
        <w:ind w:left="360" w:hanging="360"/>
      </w:pPr>
      <w:rPr>
        <w:rFonts w:hint="default"/>
      </w:rPr>
    </w:lvl>
    <w:lvl w:ilvl="1" w:tplc="778A7D50">
      <w:numFmt w:val="decimal"/>
      <w:lvlText w:val=""/>
      <w:lvlJc w:val="left"/>
    </w:lvl>
    <w:lvl w:ilvl="2" w:tplc="EB18AC86">
      <w:numFmt w:val="decimal"/>
      <w:lvlText w:val=""/>
      <w:lvlJc w:val="left"/>
    </w:lvl>
    <w:lvl w:ilvl="3" w:tplc="0C5A5078">
      <w:numFmt w:val="decimal"/>
      <w:lvlText w:val=""/>
      <w:lvlJc w:val="left"/>
    </w:lvl>
    <w:lvl w:ilvl="4" w:tplc="73587272">
      <w:numFmt w:val="decimal"/>
      <w:lvlText w:val=""/>
      <w:lvlJc w:val="left"/>
    </w:lvl>
    <w:lvl w:ilvl="5" w:tplc="E3B0889A">
      <w:numFmt w:val="decimal"/>
      <w:lvlText w:val=""/>
      <w:lvlJc w:val="left"/>
    </w:lvl>
    <w:lvl w:ilvl="6" w:tplc="0E2C234E">
      <w:numFmt w:val="decimal"/>
      <w:lvlText w:val=""/>
      <w:lvlJc w:val="left"/>
    </w:lvl>
    <w:lvl w:ilvl="7" w:tplc="D74402E8">
      <w:numFmt w:val="decimal"/>
      <w:lvlText w:val=""/>
      <w:lvlJc w:val="left"/>
    </w:lvl>
    <w:lvl w:ilvl="8" w:tplc="BF385750">
      <w:numFmt w:val="decimal"/>
      <w:lvlText w:val=""/>
      <w:lvlJc w:val="left"/>
    </w:lvl>
  </w:abstractNum>
  <w:abstractNum w:abstractNumId="11" w15:restartNumberingAfterBreak="0">
    <w:nsid w:val="31E54833"/>
    <w:multiLevelType w:val="hybridMultilevel"/>
    <w:tmpl w:val="4E64D2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97E5FF4"/>
    <w:multiLevelType w:val="hybridMultilevel"/>
    <w:tmpl w:val="B956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641112"/>
    <w:multiLevelType w:val="hybridMultilevel"/>
    <w:tmpl w:val="3E302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B800AC"/>
    <w:multiLevelType w:val="hybridMultilevel"/>
    <w:tmpl w:val="E028026A"/>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488B3147"/>
    <w:multiLevelType w:val="hybridMultilevel"/>
    <w:tmpl w:val="F42868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4E511B"/>
    <w:multiLevelType w:val="hybridMultilevel"/>
    <w:tmpl w:val="A442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211B0B"/>
    <w:multiLevelType w:val="hybridMultilevel"/>
    <w:tmpl w:val="35AA1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2B831F4"/>
    <w:multiLevelType w:val="hybridMultilevel"/>
    <w:tmpl w:val="46022AD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9" w15:restartNumberingAfterBreak="0">
    <w:nsid w:val="573429BB"/>
    <w:multiLevelType w:val="hybridMultilevel"/>
    <w:tmpl w:val="43B86444"/>
    <w:lvl w:ilvl="0" w:tplc="04090001">
      <w:start w:val="1"/>
      <w:numFmt w:val="bullet"/>
      <w:lvlText w:val=""/>
      <w:lvlJc w:val="left"/>
      <w:pPr>
        <w:ind w:left="705" w:hanging="360"/>
      </w:pPr>
      <w:rPr>
        <w:rFonts w:ascii="Symbol" w:hAnsi="Symbol" w:hint="default"/>
      </w:rPr>
    </w:lvl>
    <w:lvl w:ilvl="1" w:tplc="04090003">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0" w15:restartNumberingAfterBreak="0">
    <w:nsid w:val="668E320E"/>
    <w:multiLevelType w:val="hybridMultilevel"/>
    <w:tmpl w:val="16CABB16"/>
    <w:lvl w:ilvl="0" w:tplc="0FF216A4">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EE47780"/>
    <w:multiLevelType w:val="hybridMultilevel"/>
    <w:tmpl w:val="8F9A87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F8A53B9"/>
    <w:multiLevelType w:val="hybridMultilevel"/>
    <w:tmpl w:val="515828E0"/>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3" w15:restartNumberingAfterBreak="0">
    <w:nsid w:val="70D90582"/>
    <w:multiLevelType w:val="hybridMultilevel"/>
    <w:tmpl w:val="51D480AE"/>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24E5B03"/>
    <w:multiLevelType w:val="multilevel"/>
    <w:tmpl w:val="7E7A9DE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5" w15:restartNumberingAfterBreak="0">
    <w:nsid w:val="7C035AE1"/>
    <w:multiLevelType w:val="hybridMultilevel"/>
    <w:tmpl w:val="5150DAB6"/>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C495C78"/>
    <w:multiLevelType w:val="hybridMultilevel"/>
    <w:tmpl w:val="4FC0DAA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8423158">
    <w:abstractNumId w:val="10"/>
  </w:num>
  <w:num w:numId="2" w16cid:durableId="1415274368">
    <w:abstractNumId w:val="1"/>
  </w:num>
  <w:num w:numId="3" w16cid:durableId="722019726">
    <w:abstractNumId w:val="21"/>
  </w:num>
  <w:num w:numId="4" w16cid:durableId="112527696">
    <w:abstractNumId w:val="2"/>
  </w:num>
  <w:num w:numId="5" w16cid:durableId="1330407104">
    <w:abstractNumId w:val="11"/>
  </w:num>
  <w:num w:numId="6" w16cid:durableId="1636333691">
    <w:abstractNumId w:val="4"/>
  </w:num>
  <w:num w:numId="7" w16cid:durableId="1201479864">
    <w:abstractNumId w:val="5"/>
  </w:num>
  <w:num w:numId="8" w16cid:durableId="1162819404">
    <w:abstractNumId w:val="14"/>
  </w:num>
  <w:num w:numId="9" w16cid:durableId="185146256">
    <w:abstractNumId w:val="25"/>
  </w:num>
  <w:num w:numId="10" w16cid:durableId="817724634">
    <w:abstractNumId w:val="23"/>
  </w:num>
  <w:num w:numId="11" w16cid:durableId="319776818">
    <w:abstractNumId w:val="17"/>
  </w:num>
  <w:num w:numId="12" w16cid:durableId="712577279">
    <w:abstractNumId w:val="3"/>
  </w:num>
  <w:num w:numId="13" w16cid:durableId="191580761">
    <w:abstractNumId w:val="20"/>
  </w:num>
  <w:num w:numId="14" w16cid:durableId="623080929">
    <w:abstractNumId w:val="0"/>
  </w:num>
  <w:num w:numId="15" w16cid:durableId="1312827301">
    <w:abstractNumId w:val="15"/>
  </w:num>
  <w:num w:numId="16" w16cid:durableId="640958349">
    <w:abstractNumId w:val="19"/>
  </w:num>
  <w:num w:numId="17" w16cid:durableId="730273907">
    <w:abstractNumId w:val="9"/>
  </w:num>
  <w:num w:numId="18" w16cid:durableId="438188376">
    <w:abstractNumId w:val="7"/>
  </w:num>
  <w:num w:numId="19" w16cid:durableId="809395995">
    <w:abstractNumId w:val="16"/>
  </w:num>
  <w:num w:numId="20" w16cid:durableId="1775202776">
    <w:abstractNumId w:val="13"/>
  </w:num>
  <w:num w:numId="21" w16cid:durableId="1031733338">
    <w:abstractNumId w:val="26"/>
  </w:num>
  <w:num w:numId="22" w16cid:durableId="983894473">
    <w:abstractNumId w:val="6"/>
  </w:num>
  <w:num w:numId="23" w16cid:durableId="1193228645">
    <w:abstractNumId w:val="8"/>
  </w:num>
  <w:num w:numId="24" w16cid:durableId="403338654">
    <w:abstractNumId w:val="22"/>
  </w:num>
  <w:num w:numId="25" w16cid:durableId="34473305">
    <w:abstractNumId w:val="18"/>
  </w:num>
  <w:num w:numId="26" w16cid:durableId="1454444672">
    <w:abstractNumId w:val="12"/>
  </w:num>
  <w:num w:numId="27" w16cid:durableId="2765271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1316"/>
  <w:doNotHyphenateCaps/>
  <w:displayHorizontalDrawingGridEvery w:val="0"/>
  <w:displayVerticalDrawingGridEvery w:val="0"/>
  <w:doNotUseMarginsForDrawingGridOrigin/>
  <w:doNotShadeFormData/>
  <w:noPunctuationKerning/>
  <w:characterSpacingControl w:val="doNotCompres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zAxNTCwMAASlko6SsGpxcWZ+XkgBeaGtQDWSR/ULQAAAA=="/>
  </w:docVars>
  <w:rsids>
    <w:rsidRoot w:val="002E18BC"/>
    <w:rsid w:val="000005BD"/>
    <w:rsid w:val="00000A4C"/>
    <w:rsid w:val="0000168B"/>
    <w:rsid w:val="000016FC"/>
    <w:rsid w:val="00001705"/>
    <w:rsid w:val="00001D44"/>
    <w:rsid w:val="00002083"/>
    <w:rsid w:val="000020AF"/>
    <w:rsid w:val="0000234A"/>
    <w:rsid w:val="00002D3A"/>
    <w:rsid w:val="00002DF1"/>
    <w:rsid w:val="000032E0"/>
    <w:rsid w:val="00003AC4"/>
    <w:rsid w:val="00003AF4"/>
    <w:rsid w:val="0000413D"/>
    <w:rsid w:val="000044F3"/>
    <w:rsid w:val="0000512E"/>
    <w:rsid w:val="0000545F"/>
    <w:rsid w:val="00005FFE"/>
    <w:rsid w:val="00006403"/>
    <w:rsid w:val="000064F5"/>
    <w:rsid w:val="0000650C"/>
    <w:rsid w:val="00006722"/>
    <w:rsid w:val="000075F5"/>
    <w:rsid w:val="00007CA1"/>
    <w:rsid w:val="00007D07"/>
    <w:rsid w:val="00007E9A"/>
    <w:rsid w:val="00010052"/>
    <w:rsid w:val="0001049C"/>
    <w:rsid w:val="00010569"/>
    <w:rsid w:val="000106B4"/>
    <w:rsid w:val="00010A07"/>
    <w:rsid w:val="00010CE0"/>
    <w:rsid w:val="000110B4"/>
    <w:rsid w:val="00011310"/>
    <w:rsid w:val="00011741"/>
    <w:rsid w:val="00011BD8"/>
    <w:rsid w:val="00011C22"/>
    <w:rsid w:val="0001206B"/>
    <w:rsid w:val="00012234"/>
    <w:rsid w:val="0001227A"/>
    <w:rsid w:val="00012391"/>
    <w:rsid w:val="00012B03"/>
    <w:rsid w:val="00012BFE"/>
    <w:rsid w:val="00012F15"/>
    <w:rsid w:val="00013431"/>
    <w:rsid w:val="000134F5"/>
    <w:rsid w:val="00013FB5"/>
    <w:rsid w:val="000143F8"/>
    <w:rsid w:val="00014495"/>
    <w:rsid w:val="000149B6"/>
    <w:rsid w:val="00014DE9"/>
    <w:rsid w:val="0001516B"/>
    <w:rsid w:val="000154AE"/>
    <w:rsid w:val="00015B53"/>
    <w:rsid w:val="000167BF"/>
    <w:rsid w:val="000168FE"/>
    <w:rsid w:val="00017347"/>
    <w:rsid w:val="000173FB"/>
    <w:rsid w:val="00017B9F"/>
    <w:rsid w:val="00017D65"/>
    <w:rsid w:val="00017F7B"/>
    <w:rsid w:val="00017F92"/>
    <w:rsid w:val="00020040"/>
    <w:rsid w:val="000202D1"/>
    <w:rsid w:val="00020351"/>
    <w:rsid w:val="0002105A"/>
    <w:rsid w:val="00021431"/>
    <w:rsid w:val="00021A60"/>
    <w:rsid w:val="00021B89"/>
    <w:rsid w:val="00021BE5"/>
    <w:rsid w:val="00022405"/>
    <w:rsid w:val="00022580"/>
    <w:rsid w:val="0002274C"/>
    <w:rsid w:val="0002287F"/>
    <w:rsid w:val="00022A64"/>
    <w:rsid w:val="00022B43"/>
    <w:rsid w:val="0002301E"/>
    <w:rsid w:val="00023411"/>
    <w:rsid w:val="000234F4"/>
    <w:rsid w:val="000236C6"/>
    <w:rsid w:val="00023720"/>
    <w:rsid w:val="0002437F"/>
    <w:rsid w:val="000248EB"/>
    <w:rsid w:val="00024999"/>
    <w:rsid w:val="00024C37"/>
    <w:rsid w:val="00024C54"/>
    <w:rsid w:val="000251F0"/>
    <w:rsid w:val="00025A8B"/>
    <w:rsid w:val="00026311"/>
    <w:rsid w:val="0002763E"/>
    <w:rsid w:val="0002781A"/>
    <w:rsid w:val="0002788B"/>
    <w:rsid w:val="00027898"/>
    <w:rsid w:val="000278DD"/>
    <w:rsid w:val="0002798F"/>
    <w:rsid w:val="00027B35"/>
    <w:rsid w:val="00030006"/>
    <w:rsid w:val="0003054E"/>
    <w:rsid w:val="00030C65"/>
    <w:rsid w:val="00030F8F"/>
    <w:rsid w:val="00031084"/>
    <w:rsid w:val="00031853"/>
    <w:rsid w:val="00033699"/>
    <w:rsid w:val="0003390F"/>
    <w:rsid w:val="00033F52"/>
    <w:rsid w:val="00034093"/>
    <w:rsid w:val="00034231"/>
    <w:rsid w:val="000343D7"/>
    <w:rsid w:val="000344E8"/>
    <w:rsid w:val="00034880"/>
    <w:rsid w:val="00034B13"/>
    <w:rsid w:val="000351A1"/>
    <w:rsid w:val="0003527E"/>
    <w:rsid w:val="0003540C"/>
    <w:rsid w:val="000357B8"/>
    <w:rsid w:val="000359D4"/>
    <w:rsid w:val="00035A17"/>
    <w:rsid w:val="0003610A"/>
    <w:rsid w:val="00036185"/>
    <w:rsid w:val="000363EF"/>
    <w:rsid w:val="00036A9E"/>
    <w:rsid w:val="00036BB5"/>
    <w:rsid w:val="00036F70"/>
    <w:rsid w:val="000371A2"/>
    <w:rsid w:val="0003745D"/>
    <w:rsid w:val="000377C9"/>
    <w:rsid w:val="0004044D"/>
    <w:rsid w:val="0004057C"/>
    <w:rsid w:val="000409AD"/>
    <w:rsid w:val="00041091"/>
    <w:rsid w:val="00041791"/>
    <w:rsid w:val="00041C3D"/>
    <w:rsid w:val="000426F1"/>
    <w:rsid w:val="00042945"/>
    <w:rsid w:val="00042CD8"/>
    <w:rsid w:val="00042D1A"/>
    <w:rsid w:val="00042FCC"/>
    <w:rsid w:val="000431F9"/>
    <w:rsid w:val="00043320"/>
    <w:rsid w:val="000433C8"/>
    <w:rsid w:val="000434DC"/>
    <w:rsid w:val="00043892"/>
    <w:rsid w:val="00043954"/>
    <w:rsid w:val="00043BA9"/>
    <w:rsid w:val="00043E58"/>
    <w:rsid w:val="0004405F"/>
    <w:rsid w:val="00044248"/>
    <w:rsid w:val="000443CF"/>
    <w:rsid w:val="00044AB4"/>
    <w:rsid w:val="00044FB3"/>
    <w:rsid w:val="0004518D"/>
    <w:rsid w:val="0004532A"/>
    <w:rsid w:val="0004582E"/>
    <w:rsid w:val="00045994"/>
    <w:rsid w:val="00046073"/>
    <w:rsid w:val="00046F9F"/>
    <w:rsid w:val="00047119"/>
    <w:rsid w:val="000472F7"/>
    <w:rsid w:val="00047333"/>
    <w:rsid w:val="0004779F"/>
    <w:rsid w:val="00047B04"/>
    <w:rsid w:val="00047F73"/>
    <w:rsid w:val="000502A9"/>
    <w:rsid w:val="000504A0"/>
    <w:rsid w:val="00050582"/>
    <w:rsid w:val="00050632"/>
    <w:rsid w:val="00050705"/>
    <w:rsid w:val="00050812"/>
    <w:rsid w:val="0005089B"/>
    <w:rsid w:val="000512E5"/>
    <w:rsid w:val="00051682"/>
    <w:rsid w:val="000517BE"/>
    <w:rsid w:val="000517FA"/>
    <w:rsid w:val="00052099"/>
    <w:rsid w:val="0005261B"/>
    <w:rsid w:val="00053034"/>
    <w:rsid w:val="00053676"/>
    <w:rsid w:val="00053DF1"/>
    <w:rsid w:val="00054029"/>
    <w:rsid w:val="0005456A"/>
    <w:rsid w:val="00055495"/>
    <w:rsid w:val="000560EC"/>
    <w:rsid w:val="000561B8"/>
    <w:rsid w:val="0005638F"/>
    <w:rsid w:val="0005641A"/>
    <w:rsid w:val="0005656A"/>
    <w:rsid w:val="00056920"/>
    <w:rsid w:val="00056E56"/>
    <w:rsid w:val="0005771A"/>
    <w:rsid w:val="000578B7"/>
    <w:rsid w:val="00057AFC"/>
    <w:rsid w:val="00061196"/>
    <w:rsid w:val="00061722"/>
    <w:rsid w:val="00061F07"/>
    <w:rsid w:val="00061F15"/>
    <w:rsid w:val="000620F0"/>
    <w:rsid w:val="000620FE"/>
    <w:rsid w:val="0006248D"/>
    <w:rsid w:val="000626F5"/>
    <w:rsid w:val="00062739"/>
    <w:rsid w:val="00062D38"/>
    <w:rsid w:val="00062EF1"/>
    <w:rsid w:val="0006344D"/>
    <w:rsid w:val="0006367C"/>
    <w:rsid w:val="0006385F"/>
    <w:rsid w:val="00063C7F"/>
    <w:rsid w:val="0006450C"/>
    <w:rsid w:val="00064CF4"/>
    <w:rsid w:val="00064E9F"/>
    <w:rsid w:val="00065057"/>
    <w:rsid w:val="00065885"/>
    <w:rsid w:val="00066523"/>
    <w:rsid w:val="000667FD"/>
    <w:rsid w:val="00066D59"/>
    <w:rsid w:val="0006754A"/>
    <w:rsid w:val="00067AA2"/>
    <w:rsid w:val="00067E24"/>
    <w:rsid w:val="00070D5E"/>
    <w:rsid w:val="00071224"/>
    <w:rsid w:val="0007170C"/>
    <w:rsid w:val="00071976"/>
    <w:rsid w:val="00071CA1"/>
    <w:rsid w:val="0007212F"/>
    <w:rsid w:val="00072460"/>
    <w:rsid w:val="000724CF"/>
    <w:rsid w:val="00072542"/>
    <w:rsid w:val="00072E7D"/>
    <w:rsid w:val="000732B5"/>
    <w:rsid w:val="00073CFF"/>
    <w:rsid w:val="0007400A"/>
    <w:rsid w:val="00074016"/>
    <w:rsid w:val="00074057"/>
    <w:rsid w:val="000741C2"/>
    <w:rsid w:val="00074743"/>
    <w:rsid w:val="0007499F"/>
    <w:rsid w:val="00074A9B"/>
    <w:rsid w:val="00074D82"/>
    <w:rsid w:val="00074EC3"/>
    <w:rsid w:val="00075461"/>
    <w:rsid w:val="0007594B"/>
    <w:rsid w:val="000759CD"/>
    <w:rsid w:val="00075CFC"/>
    <w:rsid w:val="0007605D"/>
    <w:rsid w:val="00076387"/>
    <w:rsid w:val="00076524"/>
    <w:rsid w:val="00076588"/>
    <w:rsid w:val="00076873"/>
    <w:rsid w:val="00076CE8"/>
    <w:rsid w:val="000770D5"/>
    <w:rsid w:val="000775CB"/>
    <w:rsid w:val="000776B6"/>
    <w:rsid w:val="000778EC"/>
    <w:rsid w:val="00077BA9"/>
    <w:rsid w:val="00077D91"/>
    <w:rsid w:val="00077DA7"/>
    <w:rsid w:val="00080572"/>
    <w:rsid w:val="00080CED"/>
    <w:rsid w:val="00080DA9"/>
    <w:rsid w:val="0008149D"/>
    <w:rsid w:val="000819B4"/>
    <w:rsid w:val="00081B30"/>
    <w:rsid w:val="000822AF"/>
    <w:rsid w:val="000824E8"/>
    <w:rsid w:val="000825A0"/>
    <w:rsid w:val="000825D4"/>
    <w:rsid w:val="00082C89"/>
    <w:rsid w:val="00082D6B"/>
    <w:rsid w:val="000832D1"/>
    <w:rsid w:val="0008344B"/>
    <w:rsid w:val="00083CA4"/>
    <w:rsid w:val="00084A07"/>
    <w:rsid w:val="00084F77"/>
    <w:rsid w:val="00085017"/>
    <w:rsid w:val="0008514D"/>
    <w:rsid w:val="00085172"/>
    <w:rsid w:val="00085548"/>
    <w:rsid w:val="00085C06"/>
    <w:rsid w:val="00085E13"/>
    <w:rsid w:val="00086064"/>
    <w:rsid w:val="00086A35"/>
    <w:rsid w:val="00086DA4"/>
    <w:rsid w:val="00086E47"/>
    <w:rsid w:val="00086E48"/>
    <w:rsid w:val="000871C8"/>
    <w:rsid w:val="000875A3"/>
    <w:rsid w:val="000875E9"/>
    <w:rsid w:val="00087831"/>
    <w:rsid w:val="00091304"/>
    <w:rsid w:val="00091563"/>
    <w:rsid w:val="00091770"/>
    <w:rsid w:val="00091E07"/>
    <w:rsid w:val="00092048"/>
    <w:rsid w:val="00092595"/>
    <w:rsid w:val="00092C1F"/>
    <w:rsid w:val="000933A4"/>
    <w:rsid w:val="00093577"/>
    <w:rsid w:val="000936B3"/>
    <w:rsid w:val="0009384D"/>
    <w:rsid w:val="000938BE"/>
    <w:rsid w:val="00093B56"/>
    <w:rsid w:val="000948F6"/>
    <w:rsid w:val="00094F6D"/>
    <w:rsid w:val="000953E0"/>
    <w:rsid w:val="0009560B"/>
    <w:rsid w:val="00095ACE"/>
    <w:rsid w:val="00095BB6"/>
    <w:rsid w:val="00095BCE"/>
    <w:rsid w:val="0009676A"/>
    <w:rsid w:val="0009692F"/>
    <w:rsid w:val="00096AA4"/>
    <w:rsid w:val="00096C34"/>
    <w:rsid w:val="000978BE"/>
    <w:rsid w:val="00097B74"/>
    <w:rsid w:val="00097B87"/>
    <w:rsid w:val="00097DAA"/>
    <w:rsid w:val="000A0732"/>
    <w:rsid w:val="000A0869"/>
    <w:rsid w:val="000A08F0"/>
    <w:rsid w:val="000A0E62"/>
    <w:rsid w:val="000A113D"/>
    <w:rsid w:val="000A1420"/>
    <w:rsid w:val="000A1893"/>
    <w:rsid w:val="000A1DB4"/>
    <w:rsid w:val="000A221D"/>
    <w:rsid w:val="000A24E8"/>
    <w:rsid w:val="000A28AD"/>
    <w:rsid w:val="000A319E"/>
    <w:rsid w:val="000A3AFB"/>
    <w:rsid w:val="000A3E95"/>
    <w:rsid w:val="000A45EC"/>
    <w:rsid w:val="000A46D8"/>
    <w:rsid w:val="000A4936"/>
    <w:rsid w:val="000A499C"/>
    <w:rsid w:val="000A49DF"/>
    <w:rsid w:val="000A4D34"/>
    <w:rsid w:val="000A52B0"/>
    <w:rsid w:val="000A572E"/>
    <w:rsid w:val="000A5827"/>
    <w:rsid w:val="000A6056"/>
    <w:rsid w:val="000A60E1"/>
    <w:rsid w:val="000A7584"/>
    <w:rsid w:val="000A763C"/>
    <w:rsid w:val="000A7892"/>
    <w:rsid w:val="000A7CDB"/>
    <w:rsid w:val="000B047A"/>
    <w:rsid w:val="000B06F2"/>
    <w:rsid w:val="000B08D8"/>
    <w:rsid w:val="000B0E40"/>
    <w:rsid w:val="000B0E53"/>
    <w:rsid w:val="000B135C"/>
    <w:rsid w:val="000B208C"/>
    <w:rsid w:val="000B25CF"/>
    <w:rsid w:val="000B2818"/>
    <w:rsid w:val="000B2A6E"/>
    <w:rsid w:val="000B2C58"/>
    <w:rsid w:val="000B2FB5"/>
    <w:rsid w:val="000B356C"/>
    <w:rsid w:val="000B3F20"/>
    <w:rsid w:val="000B3F95"/>
    <w:rsid w:val="000B3FCC"/>
    <w:rsid w:val="000B4050"/>
    <w:rsid w:val="000B473E"/>
    <w:rsid w:val="000B4FC3"/>
    <w:rsid w:val="000B5205"/>
    <w:rsid w:val="000B56E6"/>
    <w:rsid w:val="000B5BB7"/>
    <w:rsid w:val="000B5F56"/>
    <w:rsid w:val="000B6C20"/>
    <w:rsid w:val="000B7060"/>
    <w:rsid w:val="000B79C6"/>
    <w:rsid w:val="000C056C"/>
    <w:rsid w:val="000C0B7F"/>
    <w:rsid w:val="000C0C71"/>
    <w:rsid w:val="000C0E79"/>
    <w:rsid w:val="000C0E86"/>
    <w:rsid w:val="000C1E1C"/>
    <w:rsid w:val="000C1F48"/>
    <w:rsid w:val="000C1F6E"/>
    <w:rsid w:val="000C20A1"/>
    <w:rsid w:val="000C263E"/>
    <w:rsid w:val="000C26E2"/>
    <w:rsid w:val="000C27FA"/>
    <w:rsid w:val="000C2CC4"/>
    <w:rsid w:val="000C4B20"/>
    <w:rsid w:val="000C579E"/>
    <w:rsid w:val="000C5962"/>
    <w:rsid w:val="000C59FE"/>
    <w:rsid w:val="000C5DEE"/>
    <w:rsid w:val="000C63FB"/>
    <w:rsid w:val="000C64E5"/>
    <w:rsid w:val="000C6542"/>
    <w:rsid w:val="000C68F0"/>
    <w:rsid w:val="000C69A4"/>
    <w:rsid w:val="000C73E6"/>
    <w:rsid w:val="000C7448"/>
    <w:rsid w:val="000C7673"/>
    <w:rsid w:val="000C777E"/>
    <w:rsid w:val="000C78E4"/>
    <w:rsid w:val="000C7990"/>
    <w:rsid w:val="000C7A12"/>
    <w:rsid w:val="000C7B29"/>
    <w:rsid w:val="000C7C12"/>
    <w:rsid w:val="000D01FD"/>
    <w:rsid w:val="000D06CB"/>
    <w:rsid w:val="000D194E"/>
    <w:rsid w:val="000D1FF9"/>
    <w:rsid w:val="000D2595"/>
    <w:rsid w:val="000D2BD2"/>
    <w:rsid w:val="000D30D2"/>
    <w:rsid w:val="000D3262"/>
    <w:rsid w:val="000D329D"/>
    <w:rsid w:val="000D3399"/>
    <w:rsid w:val="000D3623"/>
    <w:rsid w:val="000D36F6"/>
    <w:rsid w:val="000D3877"/>
    <w:rsid w:val="000D4383"/>
    <w:rsid w:val="000D446D"/>
    <w:rsid w:val="000D4B02"/>
    <w:rsid w:val="000D4FF6"/>
    <w:rsid w:val="000D5691"/>
    <w:rsid w:val="000D5847"/>
    <w:rsid w:val="000D5A9D"/>
    <w:rsid w:val="000D5E48"/>
    <w:rsid w:val="000D5FE3"/>
    <w:rsid w:val="000D6082"/>
    <w:rsid w:val="000D658C"/>
    <w:rsid w:val="000D6BF7"/>
    <w:rsid w:val="000D6D96"/>
    <w:rsid w:val="000D73A6"/>
    <w:rsid w:val="000D7494"/>
    <w:rsid w:val="000E0582"/>
    <w:rsid w:val="000E0684"/>
    <w:rsid w:val="000E07FA"/>
    <w:rsid w:val="000E0BB5"/>
    <w:rsid w:val="000E0BC6"/>
    <w:rsid w:val="000E10F6"/>
    <w:rsid w:val="000E15B0"/>
    <w:rsid w:val="000E1663"/>
    <w:rsid w:val="000E18C5"/>
    <w:rsid w:val="000E1AA7"/>
    <w:rsid w:val="000E1C9F"/>
    <w:rsid w:val="000E2015"/>
    <w:rsid w:val="000E206C"/>
    <w:rsid w:val="000E2DE1"/>
    <w:rsid w:val="000E33D3"/>
    <w:rsid w:val="000E398D"/>
    <w:rsid w:val="000E3B7B"/>
    <w:rsid w:val="000E3C6A"/>
    <w:rsid w:val="000E4218"/>
    <w:rsid w:val="000E493B"/>
    <w:rsid w:val="000E5968"/>
    <w:rsid w:val="000E5C5A"/>
    <w:rsid w:val="000E5CB1"/>
    <w:rsid w:val="000E62AD"/>
    <w:rsid w:val="000E655C"/>
    <w:rsid w:val="000E66DB"/>
    <w:rsid w:val="000E6A34"/>
    <w:rsid w:val="000E6B55"/>
    <w:rsid w:val="000E6EA7"/>
    <w:rsid w:val="000E755E"/>
    <w:rsid w:val="000E7867"/>
    <w:rsid w:val="000E7B3A"/>
    <w:rsid w:val="000E7EB1"/>
    <w:rsid w:val="000F0049"/>
    <w:rsid w:val="000F046C"/>
    <w:rsid w:val="000F0628"/>
    <w:rsid w:val="000F110F"/>
    <w:rsid w:val="000F1187"/>
    <w:rsid w:val="000F134B"/>
    <w:rsid w:val="000F15D0"/>
    <w:rsid w:val="000F16CC"/>
    <w:rsid w:val="000F1754"/>
    <w:rsid w:val="000F18FE"/>
    <w:rsid w:val="000F2634"/>
    <w:rsid w:val="000F2DF4"/>
    <w:rsid w:val="000F2E9F"/>
    <w:rsid w:val="000F33BA"/>
    <w:rsid w:val="000F3BF2"/>
    <w:rsid w:val="000F3D9A"/>
    <w:rsid w:val="000F3F3F"/>
    <w:rsid w:val="000F417C"/>
    <w:rsid w:val="000F4641"/>
    <w:rsid w:val="000F4830"/>
    <w:rsid w:val="000F48FB"/>
    <w:rsid w:val="000F4925"/>
    <w:rsid w:val="000F497C"/>
    <w:rsid w:val="000F4E35"/>
    <w:rsid w:val="000F5117"/>
    <w:rsid w:val="000F56D5"/>
    <w:rsid w:val="000F5C05"/>
    <w:rsid w:val="000F64E2"/>
    <w:rsid w:val="000F69CB"/>
    <w:rsid w:val="000F6FD8"/>
    <w:rsid w:val="000F729B"/>
    <w:rsid w:val="000F7618"/>
    <w:rsid w:val="000F77C9"/>
    <w:rsid w:val="000F7992"/>
    <w:rsid w:val="001001E5"/>
    <w:rsid w:val="001004F6"/>
    <w:rsid w:val="0010081D"/>
    <w:rsid w:val="00100F34"/>
    <w:rsid w:val="001010F5"/>
    <w:rsid w:val="001011BF"/>
    <w:rsid w:val="001011E8"/>
    <w:rsid w:val="0010137C"/>
    <w:rsid w:val="001016E9"/>
    <w:rsid w:val="00101C53"/>
    <w:rsid w:val="001031A2"/>
    <w:rsid w:val="001037F1"/>
    <w:rsid w:val="001040DD"/>
    <w:rsid w:val="001046EB"/>
    <w:rsid w:val="00104725"/>
    <w:rsid w:val="00104779"/>
    <w:rsid w:val="0010497E"/>
    <w:rsid w:val="00104F92"/>
    <w:rsid w:val="00105049"/>
    <w:rsid w:val="00105585"/>
    <w:rsid w:val="001056BD"/>
    <w:rsid w:val="00105D24"/>
    <w:rsid w:val="00105D8B"/>
    <w:rsid w:val="00105EC1"/>
    <w:rsid w:val="001063E9"/>
    <w:rsid w:val="0010665C"/>
    <w:rsid w:val="00106DB1"/>
    <w:rsid w:val="00106DBB"/>
    <w:rsid w:val="001073F2"/>
    <w:rsid w:val="001079ED"/>
    <w:rsid w:val="00107C2A"/>
    <w:rsid w:val="001102A2"/>
    <w:rsid w:val="001103DB"/>
    <w:rsid w:val="00110515"/>
    <w:rsid w:val="00110EEE"/>
    <w:rsid w:val="001113D5"/>
    <w:rsid w:val="0011180A"/>
    <w:rsid w:val="00112DE8"/>
    <w:rsid w:val="00112DF8"/>
    <w:rsid w:val="0011329A"/>
    <w:rsid w:val="00113748"/>
    <w:rsid w:val="00113911"/>
    <w:rsid w:val="00113C7D"/>
    <w:rsid w:val="001146A2"/>
    <w:rsid w:val="001146DA"/>
    <w:rsid w:val="00114823"/>
    <w:rsid w:val="00114920"/>
    <w:rsid w:val="00114A84"/>
    <w:rsid w:val="0011542D"/>
    <w:rsid w:val="00115594"/>
    <w:rsid w:val="00115639"/>
    <w:rsid w:val="00115F7E"/>
    <w:rsid w:val="0011606F"/>
    <w:rsid w:val="00116D4E"/>
    <w:rsid w:val="00116DE8"/>
    <w:rsid w:val="00116E4B"/>
    <w:rsid w:val="00117131"/>
    <w:rsid w:val="001172F6"/>
    <w:rsid w:val="001173F5"/>
    <w:rsid w:val="00117444"/>
    <w:rsid w:val="00117533"/>
    <w:rsid w:val="00117562"/>
    <w:rsid w:val="00117716"/>
    <w:rsid w:val="00117A24"/>
    <w:rsid w:val="001206FA"/>
    <w:rsid w:val="0012076A"/>
    <w:rsid w:val="00120BEA"/>
    <w:rsid w:val="00120DEA"/>
    <w:rsid w:val="00121A08"/>
    <w:rsid w:val="00121BF1"/>
    <w:rsid w:val="00121CC1"/>
    <w:rsid w:val="00121D6F"/>
    <w:rsid w:val="00121F68"/>
    <w:rsid w:val="00122653"/>
    <w:rsid w:val="00122732"/>
    <w:rsid w:val="00122B72"/>
    <w:rsid w:val="00122E46"/>
    <w:rsid w:val="0012363C"/>
    <w:rsid w:val="00123B66"/>
    <w:rsid w:val="00123EEB"/>
    <w:rsid w:val="00123FEE"/>
    <w:rsid w:val="00124797"/>
    <w:rsid w:val="00124869"/>
    <w:rsid w:val="00124B3E"/>
    <w:rsid w:val="00124CF2"/>
    <w:rsid w:val="001259ED"/>
    <w:rsid w:val="00125A95"/>
    <w:rsid w:val="001261AF"/>
    <w:rsid w:val="0012630E"/>
    <w:rsid w:val="001264F3"/>
    <w:rsid w:val="00126550"/>
    <w:rsid w:val="00126B29"/>
    <w:rsid w:val="00126D0F"/>
    <w:rsid w:val="00127395"/>
    <w:rsid w:val="00127E85"/>
    <w:rsid w:val="00130039"/>
    <w:rsid w:val="0013033F"/>
    <w:rsid w:val="00130872"/>
    <w:rsid w:val="00130A6E"/>
    <w:rsid w:val="00130D68"/>
    <w:rsid w:val="00130E76"/>
    <w:rsid w:val="00131192"/>
    <w:rsid w:val="0013138F"/>
    <w:rsid w:val="00131E26"/>
    <w:rsid w:val="00132264"/>
    <w:rsid w:val="001331B5"/>
    <w:rsid w:val="00133562"/>
    <w:rsid w:val="001335D5"/>
    <w:rsid w:val="00133B23"/>
    <w:rsid w:val="00133D0A"/>
    <w:rsid w:val="001351AD"/>
    <w:rsid w:val="00135343"/>
    <w:rsid w:val="00135696"/>
    <w:rsid w:val="00135B89"/>
    <w:rsid w:val="00135EF1"/>
    <w:rsid w:val="001361EE"/>
    <w:rsid w:val="00136762"/>
    <w:rsid w:val="00136B15"/>
    <w:rsid w:val="00136B2B"/>
    <w:rsid w:val="00137369"/>
    <w:rsid w:val="001405A6"/>
    <w:rsid w:val="00140DBE"/>
    <w:rsid w:val="001410D9"/>
    <w:rsid w:val="00141E51"/>
    <w:rsid w:val="00141ED8"/>
    <w:rsid w:val="00142607"/>
    <w:rsid w:val="0014262D"/>
    <w:rsid w:val="001426BE"/>
    <w:rsid w:val="001426CC"/>
    <w:rsid w:val="00142967"/>
    <w:rsid w:val="00142B54"/>
    <w:rsid w:val="00142FDE"/>
    <w:rsid w:val="001430CB"/>
    <w:rsid w:val="00143A33"/>
    <w:rsid w:val="00143A64"/>
    <w:rsid w:val="00143A9C"/>
    <w:rsid w:val="00143D2E"/>
    <w:rsid w:val="001441BB"/>
    <w:rsid w:val="0014443D"/>
    <w:rsid w:val="00144679"/>
    <w:rsid w:val="00145031"/>
    <w:rsid w:val="0014560B"/>
    <w:rsid w:val="00145F49"/>
    <w:rsid w:val="00146084"/>
    <w:rsid w:val="00146114"/>
    <w:rsid w:val="0014630E"/>
    <w:rsid w:val="001468AD"/>
    <w:rsid w:val="0014778F"/>
    <w:rsid w:val="00147796"/>
    <w:rsid w:val="00147C75"/>
    <w:rsid w:val="00147EBF"/>
    <w:rsid w:val="0015055B"/>
    <w:rsid w:val="00150590"/>
    <w:rsid w:val="001506FD"/>
    <w:rsid w:val="0015091E"/>
    <w:rsid w:val="00150A90"/>
    <w:rsid w:val="00150D36"/>
    <w:rsid w:val="00152125"/>
    <w:rsid w:val="00152ADD"/>
    <w:rsid w:val="00153BC0"/>
    <w:rsid w:val="00153E64"/>
    <w:rsid w:val="00153F5F"/>
    <w:rsid w:val="0015408E"/>
    <w:rsid w:val="001546F2"/>
    <w:rsid w:val="00155013"/>
    <w:rsid w:val="00155540"/>
    <w:rsid w:val="00155815"/>
    <w:rsid w:val="00155A64"/>
    <w:rsid w:val="00156507"/>
    <w:rsid w:val="00156997"/>
    <w:rsid w:val="00156A8D"/>
    <w:rsid w:val="00157527"/>
    <w:rsid w:val="001578F1"/>
    <w:rsid w:val="00157A1B"/>
    <w:rsid w:val="00157DE7"/>
    <w:rsid w:val="00157EC6"/>
    <w:rsid w:val="0016096C"/>
    <w:rsid w:val="00161204"/>
    <w:rsid w:val="00161924"/>
    <w:rsid w:val="00161C3B"/>
    <w:rsid w:val="00163A74"/>
    <w:rsid w:val="00163B42"/>
    <w:rsid w:val="00163BC7"/>
    <w:rsid w:val="00163DB6"/>
    <w:rsid w:val="001641CC"/>
    <w:rsid w:val="0016458C"/>
    <w:rsid w:val="0016487B"/>
    <w:rsid w:val="00164981"/>
    <w:rsid w:val="00164DDF"/>
    <w:rsid w:val="001656F8"/>
    <w:rsid w:val="00165CF8"/>
    <w:rsid w:val="0016644F"/>
    <w:rsid w:val="00166A34"/>
    <w:rsid w:val="00166BE8"/>
    <w:rsid w:val="00167315"/>
    <w:rsid w:val="00167914"/>
    <w:rsid w:val="0017056B"/>
    <w:rsid w:val="001705E1"/>
    <w:rsid w:val="001708AF"/>
    <w:rsid w:val="00170F59"/>
    <w:rsid w:val="00170FC2"/>
    <w:rsid w:val="00171521"/>
    <w:rsid w:val="001717F3"/>
    <w:rsid w:val="00171901"/>
    <w:rsid w:val="001725B1"/>
    <w:rsid w:val="0017277D"/>
    <w:rsid w:val="00172B55"/>
    <w:rsid w:val="00172BAE"/>
    <w:rsid w:val="00172BC7"/>
    <w:rsid w:val="0017309C"/>
    <w:rsid w:val="00173634"/>
    <w:rsid w:val="00173874"/>
    <w:rsid w:val="00173C4C"/>
    <w:rsid w:val="00173D94"/>
    <w:rsid w:val="00173DCD"/>
    <w:rsid w:val="001745CB"/>
    <w:rsid w:val="00175115"/>
    <w:rsid w:val="001754AD"/>
    <w:rsid w:val="0017593C"/>
    <w:rsid w:val="00175989"/>
    <w:rsid w:val="00176014"/>
    <w:rsid w:val="0017640B"/>
    <w:rsid w:val="001764D3"/>
    <w:rsid w:val="001769F9"/>
    <w:rsid w:val="0017794D"/>
    <w:rsid w:val="00177E56"/>
    <w:rsid w:val="00177E69"/>
    <w:rsid w:val="001807AE"/>
    <w:rsid w:val="00180B99"/>
    <w:rsid w:val="00181842"/>
    <w:rsid w:val="00181A70"/>
    <w:rsid w:val="00181DF2"/>
    <w:rsid w:val="00181EFF"/>
    <w:rsid w:val="00181F1A"/>
    <w:rsid w:val="001829D4"/>
    <w:rsid w:val="001833E8"/>
    <w:rsid w:val="00183936"/>
    <w:rsid w:val="00183EDC"/>
    <w:rsid w:val="001847F3"/>
    <w:rsid w:val="001848D2"/>
    <w:rsid w:val="00184D88"/>
    <w:rsid w:val="00185960"/>
    <w:rsid w:val="00185C75"/>
    <w:rsid w:val="00185CB6"/>
    <w:rsid w:val="001865DF"/>
    <w:rsid w:val="00186694"/>
    <w:rsid w:val="0018671E"/>
    <w:rsid w:val="001870BC"/>
    <w:rsid w:val="00187660"/>
    <w:rsid w:val="0018769B"/>
    <w:rsid w:val="00187740"/>
    <w:rsid w:val="00187BBE"/>
    <w:rsid w:val="00187DF8"/>
    <w:rsid w:val="00187EE8"/>
    <w:rsid w:val="00190209"/>
    <w:rsid w:val="00190980"/>
    <w:rsid w:val="0019121A"/>
    <w:rsid w:val="0019132C"/>
    <w:rsid w:val="00191401"/>
    <w:rsid w:val="00191D8D"/>
    <w:rsid w:val="001924D5"/>
    <w:rsid w:val="00192535"/>
    <w:rsid w:val="00192BA0"/>
    <w:rsid w:val="0019369A"/>
    <w:rsid w:val="00194215"/>
    <w:rsid w:val="001945BA"/>
    <w:rsid w:val="00194F8E"/>
    <w:rsid w:val="00195949"/>
    <w:rsid w:val="00195B01"/>
    <w:rsid w:val="001960BE"/>
    <w:rsid w:val="001961D6"/>
    <w:rsid w:val="00196613"/>
    <w:rsid w:val="001967D3"/>
    <w:rsid w:val="001969D3"/>
    <w:rsid w:val="00196E67"/>
    <w:rsid w:val="001972D0"/>
    <w:rsid w:val="00197420"/>
    <w:rsid w:val="00197580"/>
    <w:rsid w:val="00197979"/>
    <w:rsid w:val="00197EB4"/>
    <w:rsid w:val="001A02F7"/>
    <w:rsid w:val="001A0A1D"/>
    <w:rsid w:val="001A0D2B"/>
    <w:rsid w:val="001A15E1"/>
    <w:rsid w:val="001A15F4"/>
    <w:rsid w:val="001A19D4"/>
    <w:rsid w:val="001A1DA2"/>
    <w:rsid w:val="001A2116"/>
    <w:rsid w:val="001A2799"/>
    <w:rsid w:val="001A2ACB"/>
    <w:rsid w:val="001A31E4"/>
    <w:rsid w:val="001A3991"/>
    <w:rsid w:val="001A41DD"/>
    <w:rsid w:val="001A468F"/>
    <w:rsid w:val="001A476E"/>
    <w:rsid w:val="001A47E0"/>
    <w:rsid w:val="001A4868"/>
    <w:rsid w:val="001A487A"/>
    <w:rsid w:val="001A4B4E"/>
    <w:rsid w:val="001A4E86"/>
    <w:rsid w:val="001A5260"/>
    <w:rsid w:val="001A5D91"/>
    <w:rsid w:val="001A5E90"/>
    <w:rsid w:val="001A63F4"/>
    <w:rsid w:val="001A65B9"/>
    <w:rsid w:val="001A7E72"/>
    <w:rsid w:val="001A7ECB"/>
    <w:rsid w:val="001A7EE6"/>
    <w:rsid w:val="001A7FBB"/>
    <w:rsid w:val="001B02BB"/>
    <w:rsid w:val="001B06D5"/>
    <w:rsid w:val="001B0849"/>
    <w:rsid w:val="001B0880"/>
    <w:rsid w:val="001B0C01"/>
    <w:rsid w:val="001B0D66"/>
    <w:rsid w:val="001B1244"/>
    <w:rsid w:val="001B1245"/>
    <w:rsid w:val="001B2F75"/>
    <w:rsid w:val="001B30E0"/>
    <w:rsid w:val="001B323A"/>
    <w:rsid w:val="001B34D8"/>
    <w:rsid w:val="001B3577"/>
    <w:rsid w:val="001B381C"/>
    <w:rsid w:val="001B3BAD"/>
    <w:rsid w:val="001B422D"/>
    <w:rsid w:val="001B444C"/>
    <w:rsid w:val="001B4732"/>
    <w:rsid w:val="001B4853"/>
    <w:rsid w:val="001B4CDC"/>
    <w:rsid w:val="001B5119"/>
    <w:rsid w:val="001B56D0"/>
    <w:rsid w:val="001B607B"/>
    <w:rsid w:val="001B61CA"/>
    <w:rsid w:val="001B6583"/>
    <w:rsid w:val="001B6BFB"/>
    <w:rsid w:val="001B7211"/>
    <w:rsid w:val="001B73D8"/>
    <w:rsid w:val="001B7407"/>
    <w:rsid w:val="001B79AC"/>
    <w:rsid w:val="001C000A"/>
    <w:rsid w:val="001C032C"/>
    <w:rsid w:val="001C08E6"/>
    <w:rsid w:val="001C0916"/>
    <w:rsid w:val="001C094C"/>
    <w:rsid w:val="001C0AEF"/>
    <w:rsid w:val="001C0E93"/>
    <w:rsid w:val="001C0ECE"/>
    <w:rsid w:val="001C0F30"/>
    <w:rsid w:val="001C1492"/>
    <w:rsid w:val="001C150B"/>
    <w:rsid w:val="001C18D3"/>
    <w:rsid w:val="001C1ADE"/>
    <w:rsid w:val="001C1B30"/>
    <w:rsid w:val="001C254F"/>
    <w:rsid w:val="001C2853"/>
    <w:rsid w:val="001C2888"/>
    <w:rsid w:val="001C2B54"/>
    <w:rsid w:val="001C2C42"/>
    <w:rsid w:val="001C2F0C"/>
    <w:rsid w:val="001C312C"/>
    <w:rsid w:val="001C3EA5"/>
    <w:rsid w:val="001C42FA"/>
    <w:rsid w:val="001C4CC3"/>
    <w:rsid w:val="001C534F"/>
    <w:rsid w:val="001C5790"/>
    <w:rsid w:val="001C5860"/>
    <w:rsid w:val="001C5A29"/>
    <w:rsid w:val="001C5DFD"/>
    <w:rsid w:val="001C61EB"/>
    <w:rsid w:val="001C62C0"/>
    <w:rsid w:val="001C63A9"/>
    <w:rsid w:val="001C64AB"/>
    <w:rsid w:val="001C6921"/>
    <w:rsid w:val="001C69EB"/>
    <w:rsid w:val="001C72AD"/>
    <w:rsid w:val="001C7A14"/>
    <w:rsid w:val="001C7C04"/>
    <w:rsid w:val="001C7C1D"/>
    <w:rsid w:val="001D073C"/>
    <w:rsid w:val="001D0BB3"/>
    <w:rsid w:val="001D0C06"/>
    <w:rsid w:val="001D137D"/>
    <w:rsid w:val="001D13CB"/>
    <w:rsid w:val="001D1659"/>
    <w:rsid w:val="001D2266"/>
    <w:rsid w:val="001D25BE"/>
    <w:rsid w:val="001D27CF"/>
    <w:rsid w:val="001D2AAA"/>
    <w:rsid w:val="001D2ACC"/>
    <w:rsid w:val="001D2FEC"/>
    <w:rsid w:val="001D3045"/>
    <w:rsid w:val="001D353D"/>
    <w:rsid w:val="001D3B94"/>
    <w:rsid w:val="001D3DF4"/>
    <w:rsid w:val="001D4071"/>
    <w:rsid w:val="001D4C69"/>
    <w:rsid w:val="001D4D88"/>
    <w:rsid w:val="001D4E7C"/>
    <w:rsid w:val="001D50BB"/>
    <w:rsid w:val="001D53CE"/>
    <w:rsid w:val="001D53DE"/>
    <w:rsid w:val="001D55C8"/>
    <w:rsid w:val="001D5949"/>
    <w:rsid w:val="001D59A6"/>
    <w:rsid w:val="001D6990"/>
    <w:rsid w:val="001D6AC5"/>
    <w:rsid w:val="001D74AD"/>
    <w:rsid w:val="001D7E21"/>
    <w:rsid w:val="001E0235"/>
    <w:rsid w:val="001E02E4"/>
    <w:rsid w:val="001E0322"/>
    <w:rsid w:val="001E080A"/>
    <w:rsid w:val="001E22CA"/>
    <w:rsid w:val="001E2803"/>
    <w:rsid w:val="001E2CCA"/>
    <w:rsid w:val="001E3969"/>
    <w:rsid w:val="001E41DD"/>
    <w:rsid w:val="001E4957"/>
    <w:rsid w:val="001E4D0E"/>
    <w:rsid w:val="001E4DBA"/>
    <w:rsid w:val="001E4EBC"/>
    <w:rsid w:val="001E4EC7"/>
    <w:rsid w:val="001E5250"/>
    <w:rsid w:val="001E56D8"/>
    <w:rsid w:val="001E56F5"/>
    <w:rsid w:val="001E5CF2"/>
    <w:rsid w:val="001E5D6B"/>
    <w:rsid w:val="001E5DD7"/>
    <w:rsid w:val="001E5F33"/>
    <w:rsid w:val="001E6435"/>
    <w:rsid w:val="001E64F5"/>
    <w:rsid w:val="001E6791"/>
    <w:rsid w:val="001E694A"/>
    <w:rsid w:val="001E7245"/>
    <w:rsid w:val="001E7296"/>
    <w:rsid w:val="001E7321"/>
    <w:rsid w:val="001E74C2"/>
    <w:rsid w:val="001E7CA5"/>
    <w:rsid w:val="001E7E03"/>
    <w:rsid w:val="001F0628"/>
    <w:rsid w:val="001F0A01"/>
    <w:rsid w:val="001F0F52"/>
    <w:rsid w:val="001F14DA"/>
    <w:rsid w:val="001F150C"/>
    <w:rsid w:val="001F1C4E"/>
    <w:rsid w:val="001F1C82"/>
    <w:rsid w:val="001F2282"/>
    <w:rsid w:val="001F22F6"/>
    <w:rsid w:val="001F25DA"/>
    <w:rsid w:val="001F288F"/>
    <w:rsid w:val="001F2BEB"/>
    <w:rsid w:val="001F3266"/>
    <w:rsid w:val="001F37CB"/>
    <w:rsid w:val="001F3BA6"/>
    <w:rsid w:val="001F4903"/>
    <w:rsid w:val="001F4CE6"/>
    <w:rsid w:val="001F4D42"/>
    <w:rsid w:val="001F5452"/>
    <w:rsid w:val="001F54A5"/>
    <w:rsid w:val="001F574B"/>
    <w:rsid w:val="001F59A3"/>
    <w:rsid w:val="001F5B6E"/>
    <w:rsid w:val="001F5F57"/>
    <w:rsid w:val="001F6FE3"/>
    <w:rsid w:val="001F7B17"/>
    <w:rsid w:val="001F7DBD"/>
    <w:rsid w:val="00200389"/>
    <w:rsid w:val="00200486"/>
    <w:rsid w:val="00200956"/>
    <w:rsid w:val="00200B92"/>
    <w:rsid w:val="00200BD8"/>
    <w:rsid w:val="00200C0F"/>
    <w:rsid w:val="002011EC"/>
    <w:rsid w:val="002019C3"/>
    <w:rsid w:val="00201EEB"/>
    <w:rsid w:val="00202152"/>
    <w:rsid w:val="0020224C"/>
    <w:rsid w:val="00202F48"/>
    <w:rsid w:val="002030DF"/>
    <w:rsid w:val="0020311A"/>
    <w:rsid w:val="00203BE5"/>
    <w:rsid w:val="002040EA"/>
    <w:rsid w:val="00204287"/>
    <w:rsid w:val="002042A9"/>
    <w:rsid w:val="00204834"/>
    <w:rsid w:val="002048BC"/>
    <w:rsid w:val="00204A2A"/>
    <w:rsid w:val="00204CCB"/>
    <w:rsid w:val="00204E36"/>
    <w:rsid w:val="0020567D"/>
    <w:rsid w:val="00205F10"/>
    <w:rsid w:val="00206079"/>
    <w:rsid w:val="0020627D"/>
    <w:rsid w:val="00206820"/>
    <w:rsid w:val="0020694F"/>
    <w:rsid w:val="00206981"/>
    <w:rsid w:val="002069A3"/>
    <w:rsid w:val="00207F54"/>
    <w:rsid w:val="00207F75"/>
    <w:rsid w:val="002102AF"/>
    <w:rsid w:val="00210D34"/>
    <w:rsid w:val="00210F65"/>
    <w:rsid w:val="002114C5"/>
    <w:rsid w:val="002117FB"/>
    <w:rsid w:val="0021195B"/>
    <w:rsid w:val="00211A04"/>
    <w:rsid w:val="00211B79"/>
    <w:rsid w:val="00211D50"/>
    <w:rsid w:val="002129C7"/>
    <w:rsid w:val="00212A3B"/>
    <w:rsid w:val="00212A47"/>
    <w:rsid w:val="00213084"/>
    <w:rsid w:val="00213EE4"/>
    <w:rsid w:val="002141F3"/>
    <w:rsid w:val="00214714"/>
    <w:rsid w:val="00214953"/>
    <w:rsid w:val="00214E8C"/>
    <w:rsid w:val="00214FD5"/>
    <w:rsid w:val="002159AB"/>
    <w:rsid w:val="00215B1E"/>
    <w:rsid w:val="00215F28"/>
    <w:rsid w:val="00216055"/>
    <w:rsid w:val="002161F1"/>
    <w:rsid w:val="00216AE8"/>
    <w:rsid w:val="00216C8A"/>
    <w:rsid w:val="00216ECA"/>
    <w:rsid w:val="00216F59"/>
    <w:rsid w:val="002170D0"/>
    <w:rsid w:val="00217395"/>
    <w:rsid w:val="00217456"/>
    <w:rsid w:val="00217587"/>
    <w:rsid w:val="002178F1"/>
    <w:rsid w:val="00217964"/>
    <w:rsid w:val="00217B92"/>
    <w:rsid w:val="00217D3C"/>
    <w:rsid w:val="00217E4A"/>
    <w:rsid w:val="002205D2"/>
    <w:rsid w:val="0022133E"/>
    <w:rsid w:val="00221522"/>
    <w:rsid w:val="00221B4A"/>
    <w:rsid w:val="00221DC0"/>
    <w:rsid w:val="002224D4"/>
    <w:rsid w:val="00222901"/>
    <w:rsid w:val="00222D63"/>
    <w:rsid w:val="00223899"/>
    <w:rsid w:val="00223F02"/>
    <w:rsid w:val="0022431E"/>
    <w:rsid w:val="00224D08"/>
    <w:rsid w:val="00225102"/>
    <w:rsid w:val="002258F6"/>
    <w:rsid w:val="002262B8"/>
    <w:rsid w:val="00226DDF"/>
    <w:rsid w:val="0022747B"/>
    <w:rsid w:val="00227576"/>
    <w:rsid w:val="002279D7"/>
    <w:rsid w:val="002300C6"/>
    <w:rsid w:val="00230BAE"/>
    <w:rsid w:val="00231100"/>
    <w:rsid w:val="002315A2"/>
    <w:rsid w:val="0023190E"/>
    <w:rsid w:val="00231D11"/>
    <w:rsid w:val="00231D86"/>
    <w:rsid w:val="00231F23"/>
    <w:rsid w:val="0023207C"/>
    <w:rsid w:val="0023229D"/>
    <w:rsid w:val="002324D5"/>
    <w:rsid w:val="002334D0"/>
    <w:rsid w:val="00233741"/>
    <w:rsid w:val="00233BB2"/>
    <w:rsid w:val="00233E79"/>
    <w:rsid w:val="00234123"/>
    <w:rsid w:val="00234A9B"/>
    <w:rsid w:val="00234BE6"/>
    <w:rsid w:val="00234E78"/>
    <w:rsid w:val="00235022"/>
    <w:rsid w:val="00235480"/>
    <w:rsid w:val="00235923"/>
    <w:rsid w:val="00235FA8"/>
    <w:rsid w:val="002361EE"/>
    <w:rsid w:val="002365BA"/>
    <w:rsid w:val="00236B25"/>
    <w:rsid w:val="00236D96"/>
    <w:rsid w:val="00237038"/>
    <w:rsid w:val="002371FD"/>
    <w:rsid w:val="0023748A"/>
    <w:rsid w:val="00237777"/>
    <w:rsid w:val="002377D6"/>
    <w:rsid w:val="00237C15"/>
    <w:rsid w:val="00237E75"/>
    <w:rsid w:val="00237F64"/>
    <w:rsid w:val="0024058E"/>
    <w:rsid w:val="0024093D"/>
    <w:rsid w:val="00241081"/>
    <w:rsid w:val="002419BC"/>
    <w:rsid w:val="0024222C"/>
    <w:rsid w:val="00242346"/>
    <w:rsid w:val="002424C1"/>
    <w:rsid w:val="002426DF"/>
    <w:rsid w:val="002428EB"/>
    <w:rsid w:val="002430EA"/>
    <w:rsid w:val="0024335E"/>
    <w:rsid w:val="002435CB"/>
    <w:rsid w:val="002438ED"/>
    <w:rsid w:val="00243ACE"/>
    <w:rsid w:val="00243E8C"/>
    <w:rsid w:val="00244892"/>
    <w:rsid w:val="00244C7A"/>
    <w:rsid w:val="0024559F"/>
    <w:rsid w:val="00245964"/>
    <w:rsid w:val="00245BB9"/>
    <w:rsid w:val="00246331"/>
    <w:rsid w:val="0024649A"/>
    <w:rsid w:val="0024678E"/>
    <w:rsid w:val="00246842"/>
    <w:rsid w:val="00246BED"/>
    <w:rsid w:val="00246CC7"/>
    <w:rsid w:val="00246F34"/>
    <w:rsid w:val="00250276"/>
    <w:rsid w:val="00250376"/>
    <w:rsid w:val="00250FE8"/>
    <w:rsid w:val="002517E0"/>
    <w:rsid w:val="00251B54"/>
    <w:rsid w:val="00251FF2"/>
    <w:rsid w:val="00252A2F"/>
    <w:rsid w:val="00253D80"/>
    <w:rsid w:val="00254052"/>
    <w:rsid w:val="00254182"/>
    <w:rsid w:val="0025559F"/>
    <w:rsid w:val="00255671"/>
    <w:rsid w:val="00255750"/>
    <w:rsid w:val="00255B73"/>
    <w:rsid w:val="00255ED4"/>
    <w:rsid w:val="0025661D"/>
    <w:rsid w:val="00256BAD"/>
    <w:rsid w:val="00256E8A"/>
    <w:rsid w:val="00256E8D"/>
    <w:rsid w:val="002576BA"/>
    <w:rsid w:val="002601DA"/>
    <w:rsid w:val="002603A6"/>
    <w:rsid w:val="002604DB"/>
    <w:rsid w:val="00260C66"/>
    <w:rsid w:val="0026102A"/>
    <w:rsid w:val="002620CB"/>
    <w:rsid w:val="00262456"/>
    <w:rsid w:val="00262E01"/>
    <w:rsid w:val="002635BF"/>
    <w:rsid w:val="0026368E"/>
    <w:rsid w:val="00263D6A"/>
    <w:rsid w:val="00263DF6"/>
    <w:rsid w:val="00263F1F"/>
    <w:rsid w:val="002640B4"/>
    <w:rsid w:val="002640EB"/>
    <w:rsid w:val="00264442"/>
    <w:rsid w:val="00264606"/>
    <w:rsid w:val="00264C3D"/>
    <w:rsid w:val="00264D83"/>
    <w:rsid w:val="002658C1"/>
    <w:rsid w:val="00265B72"/>
    <w:rsid w:val="00265E66"/>
    <w:rsid w:val="00266846"/>
    <w:rsid w:val="00266B76"/>
    <w:rsid w:val="00266E3C"/>
    <w:rsid w:val="0026747B"/>
    <w:rsid w:val="00267F27"/>
    <w:rsid w:val="00267F34"/>
    <w:rsid w:val="002702FA"/>
    <w:rsid w:val="00270408"/>
    <w:rsid w:val="0027078E"/>
    <w:rsid w:val="00270913"/>
    <w:rsid w:val="00270A34"/>
    <w:rsid w:val="00270D96"/>
    <w:rsid w:val="00271485"/>
    <w:rsid w:val="0027162D"/>
    <w:rsid w:val="0027197B"/>
    <w:rsid w:val="0027198F"/>
    <w:rsid w:val="00271A6F"/>
    <w:rsid w:val="002721D2"/>
    <w:rsid w:val="002723D1"/>
    <w:rsid w:val="0027326C"/>
    <w:rsid w:val="0027341E"/>
    <w:rsid w:val="00273481"/>
    <w:rsid w:val="00273678"/>
    <w:rsid w:val="00273AC6"/>
    <w:rsid w:val="00273B0B"/>
    <w:rsid w:val="00274465"/>
    <w:rsid w:val="00274EAE"/>
    <w:rsid w:val="00274ECF"/>
    <w:rsid w:val="00274F34"/>
    <w:rsid w:val="00274FA6"/>
    <w:rsid w:val="00274FD1"/>
    <w:rsid w:val="00275566"/>
    <w:rsid w:val="002756A5"/>
    <w:rsid w:val="00275727"/>
    <w:rsid w:val="00275A64"/>
    <w:rsid w:val="002763DF"/>
    <w:rsid w:val="002764C6"/>
    <w:rsid w:val="002768C6"/>
    <w:rsid w:val="0027690D"/>
    <w:rsid w:val="00276930"/>
    <w:rsid w:val="00276BFF"/>
    <w:rsid w:val="00276D10"/>
    <w:rsid w:val="00276ED3"/>
    <w:rsid w:val="00277448"/>
    <w:rsid w:val="002802C7"/>
    <w:rsid w:val="002803D0"/>
    <w:rsid w:val="002805CF"/>
    <w:rsid w:val="00280E47"/>
    <w:rsid w:val="00281094"/>
    <w:rsid w:val="0028152F"/>
    <w:rsid w:val="002815FE"/>
    <w:rsid w:val="00281905"/>
    <w:rsid w:val="00281A56"/>
    <w:rsid w:val="00281D67"/>
    <w:rsid w:val="00281F3D"/>
    <w:rsid w:val="002820AB"/>
    <w:rsid w:val="00282D2B"/>
    <w:rsid w:val="0028332C"/>
    <w:rsid w:val="0028369A"/>
    <w:rsid w:val="00283715"/>
    <w:rsid w:val="00283B27"/>
    <w:rsid w:val="0028404C"/>
    <w:rsid w:val="00284261"/>
    <w:rsid w:val="00284296"/>
    <w:rsid w:val="002844B0"/>
    <w:rsid w:val="00284653"/>
    <w:rsid w:val="00284B1A"/>
    <w:rsid w:val="00284C46"/>
    <w:rsid w:val="0028529A"/>
    <w:rsid w:val="00285738"/>
    <w:rsid w:val="002859AC"/>
    <w:rsid w:val="00286144"/>
    <w:rsid w:val="00286194"/>
    <w:rsid w:val="002865DA"/>
    <w:rsid w:val="002865DB"/>
    <w:rsid w:val="0028690C"/>
    <w:rsid w:val="00287004"/>
    <w:rsid w:val="00287686"/>
    <w:rsid w:val="00287AB4"/>
    <w:rsid w:val="00287DC1"/>
    <w:rsid w:val="00287F49"/>
    <w:rsid w:val="002908DF"/>
    <w:rsid w:val="00290902"/>
    <w:rsid w:val="002912E3"/>
    <w:rsid w:val="00291F81"/>
    <w:rsid w:val="0029245A"/>
    <w:rsid w:val="002924A8"/>
    <w:rsid w:val="002929E8"/>
    <w:rsid w:val="00292B55"/>
    <w:rsid w:val="002932C8"/>
    <w:rsid w:val="00293358"/>
    <w:rsid w:val="0029339C"/>
    <w:rsid w:val="0029360B"/>
    <w:rsid w:val="00293D7C"/>
    <w:rsid w:val="00293DDD"/>
    <w:rsid w:val="00293E66"/>
    <w:rsid w:val="00294288"/>
    <w:rsid w:val="002943D7"/>
    <w:rsid w:val="00294404"/>
    <w:rsid w:val="00294932"/>
    <w:rsid w:val="002954E1"/>
    <w:rsid w:val="0029569A"/>
    <w:rsid w:val="002956F0"/>
    <w:rsid w:val="00295A15"/>
    <w:rsid w:val="00296623"/>
    <w:rsid w:val="00296691"/>
    <w:rsid w:val="00296DA8"/>
    <w:rsid w:val="002970B6"/>
    <w:rsid w:val="00297109"/>
    <w:rsid w:val="00297189"/>
    <w:rsid w:val="00297A7B"/>
    <w:rsid w:val="00297EE3"/>
    <w:rsid w:val="002A06DD"/>
    <w:rsid w:val="002A0742"/>
    <w:rsid w:val="002A0EFA"/>
    <w:rsid w:val="002A1210"/>
    <w:rsid w:val="002A14CA"/>
    <w:rsid w:val="002A1D9B"/>
    <w:rsid w:val="002A25FE"/>
    <w:rsid w:val="002A2B86"/>
    <w:rsid w:val="002A30CD"/>
    <w:rsid w:val="002A36E9"/>
    <w:rsid w:val="002A3923"/>
    <w:rsid w:val="002A3A9B"/>
    <w:rsid w:val="002A4237"/>
    <w:rsid w:val="002A4284"/>
    <w:rsid w:val="002A4447"/>
    <w:rsid w:val="002A4C67"/>
    <w:rsid w:val="002A4F80"/>
    <w:rsid w:val="002A5065"/>
    <w:rsid w:val="002A5298"/>
    <w:rsid w:val="002A535E"/>
    <w:rsid w:val="002A5543"/>
    <w:rsid w:val="002A5F10"/>
    <w:rsid w:val="002A603C"/>
    <w:rsid w:val="002A60D7"/>
    <w:rsid w:val="002A6899"/>
    <w:rsid w:val="002A7A23"/>
    <w:rsid w:val="002A7ACB"/>
    <w:rsid w:val="002B0034"/>
    <w:rsid w:val="002B0134"/>
    <w:rsid w:val="002B03C0"/>
    <w:rsid w:val="002B06DA"/>
    <w:rsid w:val="002B07DA"/>
    <w:rsid w:val="002B11B9"/>
    <w:rsid w:val="002B1262"/>
    <w:rsid w:val="002B148F"/>
    <w:rsid w:val="002B1C01"/>
    <w:rsid w:val="002B1F76"/>
    <w:rsid w:val="002B218C"/>
    <w:rsid w:val="002B2768"/>
    <w:rsid w:val="002B289C"/>
    <w:rsid w:val="002B29EB"/>
    <w:rsid w:val="002B2AA5"/>
    <w:rsid w:val="002B2C79"/>
    <w:rsid w:val="002B2D17"/>
    <w:rsid w:val="002B3574"/>
    <w:rsid w:val="002B357A"/>
    <w:rsid w:val="002B36A5"/>
    <w:rsid w:val="002B3A78"/>
    <w:rsid w:val="002B3F41"/>
    <w:rsid w:val="002B4202"/>
    <w:rsid w:val="002B484F"/>
    <w:rsid w:val="002B5825"/>
    <w:rsid w:val="002B5CCC"/>
    <w:rsid w:val="002B61FF"/>
    <w:rsid w:val="002B63A1"/>
    <w:rsid w:val="002B642F"/>
    <w:rsid w:val="002B6499"/>
    <w:rsid w:val="002B668E"/>
    <w:rsid w:val="002B691C"/>
    <w:rsid w:val="002B69EF"/>
    <w:rsid w:val="002B6D25"/>
    <w:rsid w:val="002B6E63"/>
    <w:rsid w:val="002B736E"/>
    <w:rsid w:val="002B7806"/>
    <w:rsid w:val="002B7A23"/>
    <w:rsid w:val="002B7B1E"/>
    <w:rsid w:val="002C01A9"/>
    <w:rsid w:val="002C038E"/>
    <w:rsid w:val="002C09FD"/>
    <w:rsid w:val="002C0B05"/>
    <w:rsid w:val="002C103B"/>
    <w:rsid w:val="002C1243"/>
    <w:rsid w:val="002C1844"/>
    <w:rsid w:val="002C1D78"/>
    <w:rsid w:val="002C230C"/>
    <w:rsid w:val="002C28E8"/>
    <w:rsid w:val="002C2CF1"/>
    <w:rsid w:val="002C2DFE"/>
    <w:rsid w:val="002C2E99"/>
    <w:rsid w:val="002C2FC2"/>
    <w:rsid w:val="002C3220"/>
    <w:rsid w:val="002C33A6"/>
    <w:rsid w:val="002C3B50"/>
    <w:rsid w:val="002C3DBA"/>
    <w:rsid w:val="002C4063"/>
    <w:rsid w:val="002C41F2"/>
    <w:rsid w:val="002C4BFB"/>
    <w:rsid w:val="002C5147"/>
    <w:rsid w:val="002C5741"/>
    <w:rsid w:val="002C592E"/>
    <w:rsid w:val="002C6DC0"/>
    <w:rsid w:val="002C7700"/>
    <w:rsid w:val="002C78A0"/>
    <w:rsid w:val="002C7B31"/>
    <w:rsid w:val="002C7DED"/>
    <w:rsid w:val="002C7F50"/>
    <w:rsid w:val="002D0229"/>
    <w:rsid w:val="002D0A4D"/>
    <w:rsid w:val="002D10DA"/>
    <w:rsid w:val="002D1357"/>
    <w:rsid w:val="002D13B8"/>
    <w:rsid w:val="002D1712"/>
    <w:rsid w:val="002D17D6"/>
    <w:rsid w:val="002D1844"/>
    <w:rsid w:val="002D1C03"/>
    <w:rsid w:val="002D1C9B"/>
    <w:rsid w:val="002D228B"/>
    <w:rsid w:val="002D2960"/>
    <w:rsid w:val="002D29C5"/>
    <w:rsid w:val="002D2AE2"/>
    <w:rsid w:val="002D2BFA"/>
    <w:rsid w:val="002D2FF5"/>
    <w:rsid w:val="002D3922"/>
    <w:rsid w:val="002D3E59"/>
    <w:rsid w:val="002D41BD"/>
    <w:rsid w:val="002D41F0"/>
    <w:rsid w:val="002D4288"/>
    <w:rsid w:val="002D4BD9"/>
    <w:rsid w:val="002D4D91"/>
    <w:rsid w:val="002D58B1"/>
    <w:rsid w:val="002D5915"/>
    <w:rsid w:val="002D5BDA"/>
    <w:rsid w:val="002D68AC"/>
    <w:rsid w:val="002D68F8"/>
    <w:rsid w:val="002D6ADE"/>
    <w:rsid w:val="002D7741"/>
    <w:rsid w:val="002D78F0"/>
    <w:rsid w:val="002E0046"/>
    <w:rsid w:val="002E0489"/>
    <w:rsid w:val="002E059C"/>
    <w:rsid w:val="002E0D36"/>
    <w:rsid w:val="002E0E6E"/>
    <w:rsid w:val="002E0EC6"/>
    <w:rsid w:val="002E18BC"/>
    <w:rsid w:val="002E1AEA"/>
    <w:rsid w:val="002E203F"/>
    <w:rsid w:val="002E2107"/>
    <w:rsid w:val="002E2298"/>
    <w:rsid w:val="002E25FA"/>
    <w:rsid w:val="002E2754"/>
    <w:rsid w:val="002E2E77"/>
    <w:rsid w:val="002E3150"/>
    <w:rsid w:val="002E34F5"/>
    <w:rsid w:val="002E3831"/>
    <w:rsid w:val="002E3AB1"/>
    <w:rsid w:val="002E3C71"/>
    <w:rsid w:val="002E3E70"/>
    <w:rsid w:val="002E43AC"/>
    <w:rsid w:val="002E453B"/>
    <w:rsid w:val="002E4BB3"/>
    <w:rsid w:val="002E5440"/>
    <w:rsid w:val="002E5A41"/>
    <w:rsid w:val="002E63F7"/>
    <w:rsid w:val="002E656A"/>
    <w:rsid w:val="002E65AD"/>
    <w:rsid w:val="002E664A"/>
    <w:rsid w:val="002E6973"/>
    <w:rsid w:val="002E6B7F"/>
    <w:rsid w:val="002E6CED"/>
    <w:rsid w:val="002E76DE"/>
    <w:rsid w:val="002E7893"/>
    <w:rsid w:val="002E7C21"/>
    <w:rsid w:val="002E7E94"/>
    <w:rsid w:val="002E7ED5"/>
    <w:rsid w:val="002F0C07"/>
    <w:rsid w:val="002F0FA5"/>
    <w:rsid w:val="002F1455"/>
    <w:rsid w:val="002F154E"/>
    <w:rsid w:val="002F18A5"/>
    <w:rsid w:val="002F1AD6"/>
    <w:rsid w:val="002F218B"/>
    <w:rsid w:val="002F2364"/>
    <w:rsid w:val="002F2881"/>
    <w:rsid w:val="002F2DED"/>
    <w:rsid w:val="002F3D7B"/>
    <w:rsid w:val="002F3E11"/>
    <w:rsid w:val="002F3E32"/>
    <w:rsid w:val="002F4301"/>
    <w:rsid w:val="002F47D5"/>
    <w:rsid w:val="002F4932"/>
    <w:rsid w:val="002F4B2A"/>
    <w:rsid w:val="002F4B77"/>
    <w:rsid w:val="002F4EA8"/>
    <w:rsid w:val="002F5DF7"/>
    <w:rsid w:val="002F67AF"/>
    <w:rsid w:val="002F6A5A"/>
    <w:rsid w:val="002F708A"/>
    <w:rsid w:val="002F73BE"/>
    <w:rsid w:val="002F75DE"/>
    <w:rsid w:val="002F7947"/>
    <w:rsid w:val="002F7FA1"/>
    <w:rsid w:val="00300342"/>
    <w:rsid w:val="003004F4"/>
    <w:rsid w:val="0030097B"/>
    <w:rsid w:val="003018B9"/>
    <w:rsid w:val="00301A9D"/>
    <w:rsid w:val="00301E61"/>
    <w:rsid w:val="00302045"/>
    <w:rsid w:val="003020B3"/>
    <w:rsid w:val="00303370"/>
    <w:rsid w:val="00303FC1"/>
    <w:rsid w:val="00304175"/>
    <w:rsid w:val="00304624"/>
    <w:rsid w:val="00304AC5"/>
    <w:rsid w:val="00304FC4"/>
    <w:rsid w:val="0030502D"/>
    <w:rsid w:val="003052FA"/>
    <w:rsid w:val="00305364"/>
    <w:rsid w:val="00305521"/>
    <w:rsid w:val="003055BF"/>
    <w:rsid w:val="00305850"/>
    <w:rsid w:val="003058AE"/>
    <w:rsid w:val="00305B9F"/>
    <w:rsid w:val="00305CC5"/>
    <w:rsid w:val="00305E32"/>
    <w:rsid w:val="00305E40"/>
    <w:rsid w:val="00305FDA"/>
    <w:rsid w:val="00306253"/>
    <w:rsid w:val="003065BB"/>
    <w:rsid w:val="00306BDE"/>
    <w:rsid w:val="00306C68"/>
    <w:rsid w:val="00306E28"/>
    <w:rsid w:val="0030766F"/>
    <w:rsid w:val="0030774E"/>
    <w:rsid w:val="00307B38"/>
    <w:rsid w:val="00310035"/>
    <w:rsid w:val="0031007D"/>
    <w:rsid w:val="003102AF"/>
    <w:rsid w:val="003104A0"/>
    <w:rsid w:val="003105CC"/>
    <w:rsid w:val="00310855"/>
    <w:rsid w:val="00310B54"/>
    <w:rsid w:val="003112AB"/>
    <w:rsid w:val="003115E2"/>
    <w:rsid w:val="00312380"/>
    <w:rsid w:val="00312445"/>
    <w:rsid w:val="003129AB"/>
    <w:rsid w:val="00312A3E"/>
    <w:rsid w:val="0031306B"/>
    <w:rsid w:val="003130D0"/>
    <w:rsid w:val="00313B17"/>
    <w:rsid w:val="00313EAA"/>
    <w:rsid w:val="003143F6"/>
    <w:rsid w:val="003144A4"/>
    <w:rsid w:val="00314773"/>
    <w:rsid w:val="00314C48"/>
    <w:rsid w:val="00314D04"/>
    <w:rsid w:val="0031515A"/>
    <w:rsid w:val="003153A7"/>
    <w:rsid w:val="003154A6"/>
    <w:rsid w:val="00315B19"/>
    <w:rsid w:val="00315B46"/>
    <w:rsid w:val="00315C8A"/>
    <w:rsid w:val="00315E6F"/>
    <w:rsid w:val="0031614D"/>
    <w:rsid w:val="0031618E"/>
    <w:rsid w:val="003167AF"/>
    <w:rsid w:val="00316CF3"/>
    <w:rsid w:val="003174A8"/>
    <w:rsid w:val="0031798E"/>
    <w:rsid w:val="00317AA5"/>
    <w:rsid w:val="00320082"/>
    <w:rsid w:val="00320754"/>
    <w:rsid w:val="003213FB"/>
    <w:rsid w:val="00321684"/>
    <w:rsid w:val="00321DCC"/>
    <w:rsid w:val="00321E3B"/>
    <w:rsid w:val="00322949"/>
    <w:rsid w:val="00322B4E"/>
    <w:rsid w:val="00322C54"/>
    <w:rsid w:val="003233C6"/>
    <w:rsid w:val="003235BD"/>
    <w:rsid w:val="00323784"/>
    <w:rsid w:val="003239FB"/>
    <w:rsid w:val="0032470C"/>
    <w:rsid w:val="00324749"/>
    <w:rsid w:val="00324FE3"/>
    <w:rsid w:val="003250FF"/>
    <w:rsid w:val="00325180"/>
    <w:rsid w:val="003257F8"/>
    <w:rsid w:val="00326885"/>
    <w:rsid w:val="00326D1A"/>
    <w:rsid w:val="0032716A"/>
    <w:rsid w:val="0032761B"/>
    <w:rsid w:val="00327787"/>
    <w:rsid w:val="003277C7"/>
    <w:rsid w:val="00327814"/>
    <w:rsid w:val="003279A2"/>
    <w:rsid w:val="0033014C"/>
    <w:rsid w:val="0033162C"/>
    <w:rsid w:val="00331FB3"/>
    <w:rsid w:val="003321B0"/>
    <w:rsid w:val="003324E9"/>
    <w:rsid w:val="00332F48"/>
    <w:rsid w:val="00332FFE"/>
    <w:rsid w:val="00333330"/>
    <w:rsid w:val="00333752"/>
    <w:rsid w:val="00333A26"/>
    <w:rsid w:val="003341FE"/>
    <w:rsid w:val="0033443D"/>
    <w:rsid w:val="0033444B"/>
    <w:rsid w:val="00334FF0"/>
    <w:rsid w:val="00335454"/>
    <w:rsid w:val="00335CE4"/>
    <w:rsid w:val="00335E39"/>
    <w:rsid w:val="00336219"/>
    <w:rsid w:val="00336688"/>
    <w:rsid w:val="00336BB1"/>
    <w:rsid w:val="0033703D"/>
    <w:rsid w:val="00337222"/>
    <w:rsid w:val="003372FE"/>
    <w:rsid w:val="00337485"/>
    <w:rsid w:val="003377D8"/>
    <w:rsid w:val="00337944"/>
    <w:rsid w:val="00337B65"/>
    <w:rsid w:val="00337B6F"/>
    <w:rsid w:val="00337C13"/>
    <w:rsid w:val="00337E6F"/>
    <w:rsid w:val="00337FF1"/>
    <w:rsid w:val="003404B6"/>
    <w:rsid w:val="003406D1"/>
    <w:rsid w:val="003409EB"/>
    <w:rsid w:val="00341089"/>
    <w:rsid w:val="003423BA"/>
    <w:rsid w:val="003424E1"/>
    <w:rsid w:val="0034282B"/>
    <w:rsid w:val="00342F30"/>
    <w:rsid w:val="003433DD"/>
    <w:rsid w:val="00343413"/>
    <w:rsid w:val="003441D6"/>
    <w:rsid w:val="00344D02"/>
    <w:rsid w:val="00345D59"/>
    <w:rsid w:val="00345F95"/>
    <w:rsid w:val="00346263"/>
    <w:rsid w:val="003462B5"/>
    <w:rsid w:val="00346989"/>
    <w:rsid w:val="003472B2"/>
    <w:rsid w:val="003473C8"/>
    <w:rsid w:val="00347883"/>
    <w:rsid w:val="00347DB3"/>
    <w:rsid w:val="003510FE"/>
    <w:rsid w:val="0035127A"/>
    <w:rsid w:val="00351317"/>
    <w:rsid w:val="00351430"/>
    <w:rsid w:val="003517F6"/>
    <w:rsid w:val="00351D5F"/>
    <w:rsid w:val="00351DC7"/>
    <w:rsid w:val="0035213C"/>
    <w:rsid w:val="003524D6"/>
    <w:rsid w:val="00352E56"/>
    <w:rsid w:val="003537B0"/>
    <w:rsid w:val="003539BA"/>
    <w:rsid w:val="00353FB1"/>
    <w:rsid w:val="00354382"/>
    <w:rsid w:val="003549CE"/>
    <w:rsid w:val="00354AA2"/>
    <w:rsid w:val="00354BE7"/>
    <w:rsid w:val="00354FD0"/>
    <w:rsid w:val="003553FC"/>
    <w:rsid w:val="00355AD4"/>
    <w:rsid w:val="00355C00"/>
    <w:rsid w:val="00355C7F"/>
    <w:rsid w:val="00356151"/>
    <w:rsid w:val="00356344"/>
    <w:rsid w:val="00356397"/>
    <w:rsid w:val="003563BE"/>
    <w:rsid w:val="0035659B"/>
    <w:rsid w:val="0035671A"/>
    <w:rsid w:val="003567B2"/>
    <w:rsid w:val="00356D27"/>
    <w:rsid w:val="00357168"/>
    <w:rsid w:val="003573B7"/>
    <w:rsid w:val="003573E6"/>
    <w:rsid w:val="00357449"/>
    <w:rsid w:val="003576C5"/>
    <w:rsid w:val="00357A0B"/>
    <w:rsid w:val="00357F3D"/>
    <w:rsid w:val="0036090C"/>
    <w:rsid w:val="00360D65"/>
    <w:rsid w:val="00361435"/>
    <w:rsid w:val="003615D5"/>
    <w:rsid w:val="00361D9A"/>
    <w:rsid w:val="00361EA7"/>
    <w:rsid w:val="00362122"/>
    <w:rsid w:val="003622D0"/>
    <w:rsid w:val="003622D9"/>
    <w:rsid w:val="003622F1"/>
    <w:rsid w:val="0036251E"/>
    <w:rsid w:val="00362C82"/>
    <w:rsid w:val="0036350F"/>
    <w:rsid w:val="00363A22"/>
    <w:rsid w:val="00363AB1"/>
    <w:rsid w:val="00363BE1"/>
    <w:rsid w:val="0036412E"/>
    <w:rsid w:val="00364175"/>
    <w:rsid w:val="003643EC"/>
    <w:rsid w:val="003647A8"/>
    <w:rsid w:val="00364E7B"/>
    <w:rsid w:val="0036527B"/>
    <w:rsid w:val="003654A8"/>
    <w:rsid w:val="00365742"/>
    <w:rsid w:val="00365860"/>
    <w:rsid w:val="00365F16"/>
    <w:rsid w:val="00366137"/>
    <w:rsid w:val="00366549"/>
    <w:rsid w:val="00366C08"/>
    <w:rsid w:val="003674D5"/>
    <w:rsid w:val="00367852"/>
    <w:rsid w:val="00367A69"/>
    <w:rsid w:val="00367B0E"/>
    <w:rsid w:val="00367BE6"/>
    <w:rsid w:val="00367BFC"/>
    <w:rsid w:val="0037019D"/>
    <w:rsid w:val="00370315"/>
    <w:rsid w:val="003709C2"/>
    <w:rsid w:val="00370A97"/>
    <w:rsid w:val="00370C75"/>
    <w:rsid w:val="003710DF"/>
    <w:rsid w:val="003712B0"/>
    <w:rsid w:val="003728DC"/>
    <w:rsid w:val="003734E7"/>
    <w:rsid w:val="0037405A"/>
    <w:rsid w:val="00374078"/>
    <w:rsid w:val="00374704"/>
    <w:rsid w:val="003748FC"/>
    <w:rsid w:val="00374F58"/>
    <w:rsid w:val="0037571C"/>
    <w:rsid w:val="00376B9C"/>
    <w:rsid w:val="00376D56"/>
    <w:rsid w:val="00376D5F"/>
    <w:rsid w:val="00376E69"/>
    <w:rsid w:val="00377341"/>
    <w:rsid w:val="003773C5"/>
    <w:rsid w:val="0037761E"/>
    <w:rsid w:val="00377710"/>
    <w:rsid w:val="00377D01"/>
    <w:rsid w:val="00377D12"/>
    <w:rsid w:val="00377E73"/>
    <w:rsid w:val="003802FB"/>
    <w:rsid w:val="003803C4"/>
    <w:rsid w:val="00380429"/>
    <w:rsid w:val="0038048A"/>
    <w:rsid w:val="00380877"/>
    <w:rsid w:val="00380C0C"/>
    <w:rsid w:val="00380F7D"/>
    <w:rsid w:val="00381623"/>
    <w:rsid w:val="00381954"/>
    <w:rsid w:val="00381971"/>
    <w:rsid w:val="00381F72"/>
    <w:rsid w:val="003821F6"/>
    <w:rsid w:val="00382908"/>
    <w:rsid w:val="00382DE7"/>
    <w:rsid w:val="00382EE8"/>
    <w:rsid w:val="00383FF3"/>
    <w:rsid w:val="003847A5"/>
    <w:rsid w:val="00384D48"/>
    <w:rsid w:val="003856FE"/>
    <w:rsid w:val="00385D1C"/>
    <w:rsid w:val="00386394"/>
    <w:rsid w:val="003867B9"/>
    <w:rsid w:val="00386859"/>
    <w:rsid w:val="00386E70"/>
    <w:rsid w:val="0038700E"/>
    <w:rsid w:val="00387116"/>
    <w:rsid w:val="0038716A"/>
    <w:rsid w:val="00387960"/>
    <w:rsid w:val="00387D9B"/>
    <w:rsid w:val="00387F6D"/>
    <w:rsid w:val="003903E7"/>
    <w:rsid w:val="00390579"/>
    <w:rsid w:val="003906D2"/>
    <w:rsid w:val="003908B6"/>
    <w:rsid w:val="00390D57"/>
    <w:rsid w:val="00390FDB"/>
    <w:rsid w:val="00391503"/>
    <w:rsid w:val="003916AA"/>
    <w:rsid w:val="003916BB"/>
    <w:rsid w:val="00391DDF"/>
    <w:rsid w:val="00391EC6"/>
    <w:rsid w:val="0039201E"/>
    <w:rsid w:val="00392163"/>
    <w:rsid w:val="003932A5"/>
    <w:rsid w:val="003937F1"/>
    <w:rsid w:val="00393A2D"/>
    <w:rsid w:val="00393A98"/>
    <w:rsid w:val="00393BC9"/>
    <w:rsid w:val="00393D5D"/>
    <w:rsid w:val="00394139"/>
    <w:rsid w:val="00394529"/>
    <w:rsid w:val="00394584"/>
    <w:rsid w:val="003946A4"/>
    <w:rsid w:val="00394C33"/>
    <w:rsid w:val="00394D59"/>
    <w:rsid w:val="00395123"/>
    <w:rsid w:val="00395371"/>
    <w:rsid w:val="00395494"/>
    <w:rsid w:val="003960DF"/>
    <w:rsid w:val="003962E2"/>
    <w:rsid w:val="0039658E"/>
    <w:rsid w:val="003969EC"/>
    <w:rsid w:val="00396BC1"/>
    <w:rsid w:val="00396D1A"/>
    <w:rsid w:val="00396F09"/>
    <w:rsid w:val="0039726D"/>
    <w:rsid w:val="003973BD"/>
    <w:rsid w:val="003973CB"/>
    <w:rsid w:val="003A16F0"/>
    <w:rsid w:val="003A17BC"/>
    <w:rsid w:val="003A1867"/>
    <w:rsid w:val="003A1902"/>
    <w:rsid w:val="003A1F09"/>
    <w:rsid w:val="003A1F5A"/>
    <w:rsid w:val="003A24E5"/>
    <w:rsid w:val="003A287F"/>
    <w:rsid w:val="003A2893"/>
    <w:rsid w:val="003A2B10"/>
    <w:rsid w:val="003A2D58"/>
    <w:rsid w:val="003A2FE5"/>
    <w:rsid w:val="003A36E6"/>
    <w:rsid w:val="003A39B2"/>
    <w:rsid w:val="003A3C58"/>
    <w:rsid w:val="003A4682"/>
    <w:rsid w:val="003A4A3D"/>
    <w:rsid w:val="003A583A"/>
    <w:rsid w:val="003A6294"/>
    <w:rsid w:val="003A7003"/>
    <w:rsid w:val="003A7308"/>
    <w:rsid w:val="003A7398"/>
    <w:rsid w:val="003A76A4"/>
    <w:rsid w:val="003A786B"/>
    <w:rsid w:val="003A7CD2"/>
    <w:rsid w:val="003B0313"/>
    <w:rsid w:val="003B0EDE"/>
    <w:rsid w:val="003B100E"/>
    <w:rsid w:val="003B1A36"/>
    <w:rsid w:val="003B1B61"/>
    <w:rsid w:val="003B200A"/>
    <w:rsid w:val="003B23E5"/>
    <w:rsid w:val="003B24C7"/>
    <w:rsid w:val="003B29C5"/>
    <w:rsid w:val="003B2F23"/>
    <w:rsid w:val="003B308B"/>
    <w:rsid w:val="003B33AE"/>
    <w:rsid w:val="003B3A12"/>
    <w:rsid w:val="003B3EBF"/>
    <w:rsid w:val="003B4087"/>
    <w:rsid w:val="003B44B3"/>
    <w:rsid w:val="003B4878"/>
    <w:rsid w:val="003B6418"/>
    <w:rsid w:val="003B6766"/>
    <w:rsid w:val="003B6A53"/>
    <w:rsid w:val="003B6DF9"/>
    <w:rsid w:val="003B6FCF"/>
    <w:rsid w:val="003B7ABC"/>
    <w:rsid w:val="003B7E7E"/>
    <w:rsid w:val="003B7E9B"/>
    <w:rsid w:val="003B7F54"/>
    <w:rsid w:val="003C04C5"/>
    <w:rsid w:val="003C0636"/>
    <w:rsid w:val="003C0966"/>
    <w:rsid w:val="003C0A66"/>
    <w:rsid w:val="003C0D6D"/>
    <w:rsid w:val="003C10A5"/>
    <w:rsid w:val="003C177D"/>
    <w:rsid w:val="003C186F"/>
    <w:rsid w:val="003C1DF4"/>
    <w:rsid w:val="003C22E9"/>
    <w:rsid w:val="003C2725"/>
    <w:rsid w:val="003C2883"/>
    <w:rsid w:val="003C2ADA"/>
    <w:rsid w:val="003C2DBC"/>
    <w:rsid w:val="003C3616"/>
    <w:rsid w:val="003C3A8F"/>
    <w:rsid w:val="003C3D1C"/>
    <w:rsid w:val="003C3D3B"/>
    <w:rsid w:val="003C3E81"/>
    <w:rsid w:val="003C494F"/>
    <w:rsid w:val="003C4E92"/>
    <w:rsid w:val="003C4FA1"/>
    <w:rsid w:val="003C5065"/>
    <w:rsid w:val="003C67C5"/>
    <w:rsid w:val="003C6991"/>
    <w:rsid w:val="003C69EC"/>
    <w:rsid w:val="003C6B39"/>
    <w:rsid w:val="003C744C"/>
    <w:rsid w:val="003C7625"/>
    <w:rsid w:val="003C7B8D"/>
    <w:rsid w:val="003C7C97"/>
    <w:rsid w:val="003C7CB5"/>
    <w:rsid w:val="003D063F"/>
    <w:rsid w:val="003D0DDE"/>
    <w:rsid w:val="003D119C"/>
    <w:rsid w:val="003D17DF"/>
    <w:rsid w:val="003D1C47"/>
    <w:rsid w:val="003D2327"/>
    <w:rsid w:val="003D2418"/>
    <w:rsid w:val="003D2789"/>
    <w:rsid w:val="003D2B6C"/>
    <w:rsid w:val="003D2CE4"/>
    <w:rsid w:val="003D2EFB"/>
    <w:rsid w:val="003D2F71"/>
    <w:rsid w:val="003D37BE"/>
    <w:rsid w:val="003D37FC"/>
    <w:rsid w:val="003D3A57"/>
    <w:rsid w:val="003D3B0F"/>
    <w:rsid w:val="003D46F5"/>
    <w:rsid w:val="003D47CA"/>
    <w:rsid w:val="003D4CBF"/>
    <w:rsid w:val="003D4D21"/>
    <w:rsid w:val="003D5111"/>
    <w:rsid w:val="003D55E7"/>
    <w:rsid w:val="003D5F22"/>
    <w:rsid w:val="003D63BE"/>
    <w:rsid w:val="003D6567"/>
    <w:rsid w:val="003D6593"/>
    <w:rsid w:val="003D66D2"/>
    <w:rsid w:val="003D676F"/>
    <w:rsid w:val="003D68B4"/>
    <w:rsid w:val="003D6A00"/>
    <w:rsid w:val="003D6CA9"/>
    <w:rsid w:val="003D6F22"/>
    <w:rsid w:val="003D708A"/>
    <w:rsid w:val="003D70B7"/>
    <w:rsid w:val="003D7516"/>
    <w:rsid w:val="003D7A2C"/>
    <w:rsid w:val="003D7BCB"/>
    <w:rsid w:val="003D7C50"/>
    <w:rsid w:val="003E0A9B"/>
    <w:rsid w:val="003E0B2E"/>
    <w:rsid w:val="003E0CF7"/>
    <w:rsid w:val="003E0D71"/>
    <w:rsid w:val="003E0F20"/>
    <w:rsid w:val="003E1012"/>
    <w:rsid w:val="003E11F6"/>
    <w:rsid w:val="003E1379"/>
    <w:rsid w:val="003E2192"/>
    <w:rsid w:val="003E24B0"/>
    <w:rsid w:val="003E2E20"/>
    <w:rsid w:val="003E31FA"/>
    <w:rsid w:val="003E35E4"/>
    <w:rsid w:val="003E3BCA"/>
    <w:rsid w:val="003E3C67"/>
    <w:rsid w:val="003E3F67"/>
    <w:rsid w:val="003E3FB2"/>
    <w:rsid w:val="003E3FF8"/>
    <w:rsid w:val="003E4185"/>
    <w:rsid w:val="003E43BB"/>
    <w:rsid w:val="003E43BF"/>
    <w:rsid w:val="003E43C5"/>
    <w:rsid w:val="003E45E9"/>
    <w:rsid w:val="003E4654"/>
    <w:rsid w:val="003E479C"/>
    <w:rsid w:val="003E4894"/>
    <w:rsid w:val="003E523B"/>
    <w:rsid w:val="003E5508"/>
    <w:rsid w:val="003E56FF"/>
    <w:rsid w:val="003E5907"/>
    <w:rsid w:val="003E5C84"/>
    <w:rsid w:val="003E66F7"/>
    <w:rsid w:val="003E6701"/>
    <w:rsid w:val="003E6D1F"/>
    <w:rsid w:val="003E6D21"/>
    <w:rsid w:val="003E7058"/>
    <w:rsid w:val="003E760A"/>
    <w:rsid w:val="003E7A7B"/>
    <w:rsid w:val="003E7BE3"/>
    <w:rsid w:val="003F0005"/>
    <w:rsid w:val="003F06DA"/>
    <w:rsid w:val="003F0DEA"/>
    <w:rsid w:val="003F1CCF"/>
    <w:rsid w:val="003F2039"/>
    <w:rsid w:val="003F2A4D"/>
    <w:rsid w:val="003F2AD7"/>
    <w:rsid w:val="003F3019"/>
    <w:rsid w:val="003F3193"/>
    <w:rsid w:val="003F366C"/>
    <w:rsid w:val="003F3783"/>
    <w:rsid w:val="003F38B7"/>
    <w:rsid w:val="003F40A7"/>
    <w:rsid w:val="003F4362"/>
    <w:rsid w:val="003F48E2"/>
    <w:rsid w:val="003F4CE2"/>
    <w:rsid w:val="003F4DA0"/>
    <w:rsid w:val="003F4E3F"/>
    <w:rsid w:val="003F4E48"/>
    <w:rsid w:val="003F524F"/>
    <w:rsid w:val="003F5366"/>
    <w:rsid w:val="003F5449"/>
    <w:rsid w:val="003F55ED"/>
    <w:rsid w:val="003F5B93"/>
    <w:rsid w:val="003F5BBA"/>
    <w:rsid w:val="003F63A3"/>
    <w:rsid w:val="003F68BC"/>
    <w:rsid w:val="003F7666"/>
    <w:rsid w:val="003F78B0"/>
    <w:rsid w:val="003F7D62"/>
    <w:rsid w:val="00400086"/>
    <w:rsid w:val="00400102"/>
    <w:rsid w:val="0040041F"/>
    <w:rsid w:val="004009EC"/>
    <w:rsid w:val="004010E3"/>
    <w:rsid w:val="00402035"/>
    <w:rsid w:val="00402621"/>
    <w:rsid w:val="00402728"/>
    <w:rsid w:val="00402908"/>
    <w:rsid w:val="00402A4D"/>
    <w:rsid w:val="00402A81"/>
    <w:rsid w:val="00402B48"/>
    <w:rsid w:val="00402BDF"/>
    <w:rsid w:val="004032D5"/>
    <w:rsid w:val="004037C7"/>
    <w:rsid w:val="004038B0"/>
    <w:rsid w:val="00403A03"/>
    <w:rsid w:val="00403DA5"/>
    <w:rsid w:val="00403DC4"/>
    <w:rsid w:val="00404507"/>
    <w:rsid w:val="00404992"/>
    <w:rsid w:val="00404A0F"/>
    <w:rsid w:val="00404B85"/>
    <w:rsid w:val="00404DC3"/>
    <w:rsid w:val="00405577"/>
    <w:rsid w:val="004056B3"/>
    <w:rsid w:val="0040575D"/>
    <w:rsid w:val="00405F82"/>
    <w:rsid w:val="004062C0"/>
    <w:rsid w:val="0040689A"/>
    <w:rsid w:val="00406BF3"/>
    <w:rsid w:val="00406EBE"/>
    <w:rsid w:val="004070AF"/>
    <w:rsid w:val="00407AC6"/>
    <w:rsid w:val="00410052"/>
    <w:rsid w:val="004101E3"/>
    <w:rsid w:val="00410412"/>
    <w:rsid w:val="00411053"/>
    <w:rsid w:val="0041127F"/>
    <w:rsid w:val="004117FB"/>
    <w:rsid w:val="00411CEC"/>
    <w:rsid w:val="00411F0F"/>
    <w:rsid w:val="004124D9"/>
    <w:rsid w:val="00412860"/>
    <w:rsid w:val="004128E4"/>
    <w:rsid w:val="00412A75"/>
    <w:rsid w:val="00412AF9"/>
    <w:rsid w:val="00413EC0"/>
    <w:rsid w:val="004140BF"/>
    <w:rsid w:val="00414C6C"/>
    <w:rsid w:val="0041592F"/>
    <w:rsid w:val="004159B2"/>
    <w:rsid w:val="004162E7"/>
    <w:rsid w:val="00416750"/>
    <w:rsid w:val="00416D79"/>
    <w:rsid w:val="00417063"/>
    <w:rsid w:val="004170FC"/>
    <w:rsid w:val="0041773B"/>
    <w:rsid w:val="004179D9"/>
    <w:rsid w:val="004204A3"/>
    <w:rsid w:val="00420881"/>
    <w:rsid w:val="00421909"/>
    <w:rsid w:val="004221E8"/>
    <w:rsid w:val="00422823"/>
    <w:rsid w:val="00422841"/>
    <w:rsid w:val="0042294D"/>
    <w:rsid w:val="00422FF1"/>
    <w:rsid w:val="004235E8"/>
    <w:rsid w:val="00423615"/>
    <w:rsid w:val="004239BB"/>
    <w:rsid w:val="00423E40"/>
    <w:rsid w:val="00424029"/>
    <w:rsid w:val="004247A1"/>
    <w:rsid w:val="00424811"/>
    <w:rsid w:val="004248BF"/>
    <w:rsid w:val="00424C21"/>
    <w:rsid w:val="00424E06"/>
    <w:rsid w:val="00424EA7"/>
    <w:rsid w:val="0042581D"/>
    <w:rsid w:val="00425BD5"/>
    <w:rsid w:val="00426AC2"/>
    <w:rsid w:val="00426C32"/>
    <w:rsid w:val="004271FE"/>
    <w:rsid w:val="004275E4"/>
    <w:rsid w:val="0042774F"/>
    <w:rsid w:val="00427FCB"/>
    <w:rsid w:val="0043010C"/>
    <w:rsid w:val="00430267"/>
    <w:rsid w:val="004302B3"/>
    <w:rsid w:val="00430338"/>
    <w:rsid w:val="00430360"/>
    <w:rsid w:val="0043037C"/>
    <w:rsid w:val="004303F5"/>
    <w:rsid w:val="00430A73"/>
    <w:rsid w:val="00430C45"/>
    <w:rsid w:val="0043127D"/>
    <w:rsid w:val="004312FF"/>
    <w:rsid w:val="00431435"/>
    <w:rsid w:val="0043153D"/>
    <w:rsid w:val="00431883"/>
    <w:rsid w:val="00431A8F"/>
    <w:rsid w:val="00432588"/>
    <w:rsid w:val="0043379B"/>
    <w:rsid w:val="0043388D"/>
    <w:rsid w:val="004342CA"/>
    <w:rsid w:val="0043437D"/>
    <w:rsid w:val="00434592"/>
    <w:rsid w:val="004346D2"/>
    <w:rsid w:val="00435042"/>
    <w:rsid w:val="0043507C"/>
    <w:rsid w:val="00435432"/>
    <w:rsid w:val="004354B7"/>
    <w:rsid w:val="00435584"/>
    <w:rsid w:val="0043578E"/>
    <w:rsid w:val="00435908"/>
    <w:rsid w:val="00435974"/>
    <w:rsid w:val="00435BCA"/>
    <w:rsid w:val="00435CCE"/>
    <w:rsid w:val="00435F24"/>
    <w:rsid w:val="004361A4"/>
    <w:rsid w:val="004361E5"/>
    <w:rsid w:val="004367FA"/>
    <w:rsid w:val="00436B44"/>
    <w:rsid w:val="00436EAF"/>
    <w:rsid w:val="00437A27"/>
    <w:rsid w:val="00437A35"/>
    <w:rsid w:val="00437C7B"/>
    <w:rsid w:val="00437D13"/>
    <w:rsid w:val="00437FD5"/>
    <w:rsid w:val="00440182"/>
    <w:rsid w:val="0044067A"/>
    <w:rsid w:val="00440A3D"/>
    <w:rsid w:val="0044127D"/>
    <w:rsid w:val="00441EA8"/>
    <w:rsid w:val="00442040"/>
    <w:rsid w:val="00442109"/>
    <w:rsid w:val="00442188"/>
    <w:rsid w:val="004429AB"/>
    <w:rsid w:val="00442A62"/>
    <w:rsid w:val="00442C92"/>
    <w:rsid w:val="00443060"/>
    <w:rsid w:val="00443559"/>
    <w:rsid w:val="0044394D"/>
    <w:rsid w:val="00443A6B"/>
    <w:rsid w:val="00443AFE"/>
    <w:rsid w:val="00443E0E"/>
    <w:rsid w:val="004443E1"/>
    <w:rsid w:val="004445A5"/>
    <w:rsid w:val="0044463E"/>
    <w:rsid w:val="004448F0"/>
    <w:rsid w:val="00444C3C"/>
    <w:rsid w:val="004453AB"/>
    <w:rsid w:val="0044545F"/>
    <w:rsid w:val="0044563F"/>
    <w:rsid w:val="00445A29"/>
    <w:rsid w:val="00445AE3"/>
    <w:rsid w:val="00445B01"/>
    <w:rsid w:val="00445B08"/>
    <w:rsid w:val="00445DCC"/>
    <w:rsid w:val="00446888"/>
    <w:rsid w:val="00446BD8"/>
    <w:rsid w:val="004470E2"/>
    <w:rsid w:val="0044738E"/>
    <w:rsid w:val="0044744B"/>
    <w:rsid w:val="00447890"/>
    <w:rsid w:val="004501EB"/>
    <w:rsid w:val="00450A24"/>
    <w:rsid w:val="00450F4B"/>
    <w:rsid w:val="00452128"/>
    <w:rsid w:val="00452347"/>
    <w:rsid w:val="0045235C"/>
    <w:rsid w:val="0045255C"/>
    <w:rsid w:val="004528B1"/>
    <w:rsid w:val="004533FF"/>
    <w:rsid w:val="004539B8"/>
    <w:rsid w:val="00453CE5"/>
    <w:rsid w:val="00453D68"/>
    <w:rsid w:val="00454060"/>
    <w:rsid w:val="00454137"/>
    <w:rsid w:val="004543F4"/>
    <w:rsid w:val="00454C89"/>
    <w:rsid w:val="00454D73"/>
    <w:rsid w:val="00454F78"/>
    <w:rsid w:val="004559C6"/>
    <w:rsid w:val="00455A06"/>
    <w:rsid w:val="00455A5F"/>
    <w:rsid w:val="00455F02"/>
    <w:rsid w:val="004563D2"/>
    <w:rsid w:val="0045678A"/>
    <w:rsid w:val="00456B29"/>
    <w:rsid w:val="00456ECA"/>
    <w:rsid w:val="00456FD8"/>
    <w:rsid w:val="00457074"/>
    <w:rsid w:val="00457299"/>
    <w:rsid w:val="00457805"/>
    <w:rsid w:val="00460577"/>
    <w:rsid w:val="00460617"/>
    <w:rsid w:val="0046085F"/>
    <w:rsid w:val="00460E3C"/>
    <w:rsid w:val="0046106F"/>
    <w:rsid w:val="00461F48"/>
    <w:rsid w:val="00462344"/>
    <w:rsid w:val="00462519"/>
    <w:rsid w:val="004629B8"/>
    <w:rsid w:val="00462C4C"/>
    <w:rsid w:val="00462E9D"/>
    <w:rsid w:val="0046408E"/>
    <w:rsid w:val="004642C2"/>
    <w:rsid w:val="004643D2"/>
    <w:rsid w:val="0046442A"/>
    <w:rsid w:val="00464A37"/>
    <w:rsid w:val="00464FBF"/>
    <w:rsid w:val="004654AB"/>
    <w:rsid w:val="00465DE2"/>
    <w:rsid w:val="004667F0"/>
    <w:rsid w:val="00466A62"/>
    <w:rsid w:val="00466F23"/>
    <w:rsid w:val="00467052"/>
    <w:rsid w:val="0046708D"/>
    <w:rsid w:val="0046721B"/>
    <w:rsid w:val="00467253"/>
    <w:rsid w:val="00467503"/>
    <w:rsid w:val="004676A3"/>
    <w:rsid w:val="00467B58"/>
    <w:rsid w:val="00467D97"/>
    <w:rsid w:val="0047013B"/>
    <w:rsid w:val="004702F2"/>
    <w:rsid w:val="00470BD0"/>
    <w:rsid w:val="004712CB"/>
    <w:rsid w:val="00471993"/>
    <w:rsid w:val="00471B02"/>
    <w:rsid w:val="00471DC8"/>
    <w:rsid w:val="004720AC"/>
    <w:rsid w:val="004720B4"/>
    <w:rsid w:val="004720CB"/>
    <w:rsid w:val="00472205"/>
    <w:rsid w:val="00472646"/>
    <w:rsid w:val="00473AE8"/>
    <w:rsid w:val="00473B36"/>
    <w:rsid w:val="00474B2C"/>
    <w:rsid w:val="00474DA8"/>
    <w:rsid w:val="004753E2"/>
    <w:rsid w:val="0047587B"/>
    <w:rsid w:val="00475B3A"/>
    <w:rsid w:val="00475CF3"/>
    <w:rsid w:val="004764A3"/>
    <w:rsid w:val="00476870"/>
    <w:rsid w:val="00476DA5"/>
    <w:rsid w:val="00476F2B"/>
    <w:rsid w:val="004770B7"/>
    <w:rsid w:val="004777A6"/>
    <w:rsid w:val="00477BFE"/>
    <w:rsid w:val="00477F2B"/>
    <w:rsid w:val="004800BE"/>
    <w:rsid w:val="0048086C"/>
    <w:rsid w:val="004809B9"/>
    <w:rsid w:val="00480CEB"/>
    <w:rsid w:val="00480D2E"/>
    <w:rsid w:val="00480E88"/>
    <w:rsid w:val="004812B6"/>
    <w:rsid w:val="004815A7"/>
    <w:rsid w:val="00481865"/>
    <w:rsid w:val="00481E4E"/>
    <w:rsid w:val="00481E60"/>
    <w:rsid w:val="00482B1C"/>
    <w:rsid w:val="00482D06"/>
    <w:rsid w:val="00482DB4"/>
    <w:rsid w:val="004832BC"/>
    <w:rsid w:val="0048345E"/>
    <w:rsid w:val="004835DB"/>
    <w:rsid w:val="004838C8"/>
    <w:rsid w:val="00483DED"/>
    <w:rsid w:val="00483EC3"/>
    <w:rsid w:val="00483F54"/>
    <w:rsid w:val="00484542"/>
    <w:rsid w:val="00484869"/>
    <w:rsid w:val="00484FE1"/>
    <w:rsid w:val="00485212"/>
    <w:rsid w:val="00485879"/>
    <w:rsid w:val="00485B45"/>
    <w:rsid w:val="00485C5A"/>
    <w:rsid w:val="00485CE3"/>
    <w:rsid w:val="00486F22"/>
    <w:rsid w:val="00486F63"/>
    <w:rsid w:val="004876E5"/>
    <w:rsid w:val="00487E4B"/>
    <w:rsid w:val="004905EF"/>
    <w:rsid w:val="004907F3"/>
    <w:rsid w:val="00490946"/>
    <w:rsid w:val="00490F30"/>
    <w:rsid w:val="0049111F"/>
    <w:rsid w:val="00491121"/>
    <w:rsid w:val="00491135"/>
    <w:rsid w:val="004913C1"/>
    <w:rsid w:val="0049150B"/>
    <w:rsid w:val="004915CA"/>
    <w:rsid w:val="00492611"/>
    <w:rsid w:val="004927DC"/>
    <w:rsid w:val="0049292D"/>
    <w:rsid w:val="00492B69"/>
    <w:rsid w:val="00492B84"/>
    <w:rsid w:val="00492F16"/>
    <w:rsid w:val="004932E2"/>
    <w:rsid w:val="004934E3"/>
    <w:rsid w:val="004935E9"/>
    <w:rsid w:val="004938FB"/>
    <w:rsid w:val="00493991"/>
    <w:rsid w:val="00493B45"/>
    <w:rsid w:val="00495194"/>
    <w:rsid w:val="00495197"/>
    <w:rsid w:val="00495367"/>
    <w:rsid w:val="00495DC9"/>
    <w:rsid w:val="00496013"/>
    <w:rsid w:val="00496395"/>
    <w:rsid w:val="00496450"/>
    <w:rsid w:val="0049653B"/>
    <w:rsid w:val="004965D2"/>
    <w:rsid w:val="00496781"/>
    <w:rsid w:val="004973F3"/>
    <w:rsid w:val="00497492"/>
    <w:rsid w:val="0049753C"/>
    <w:rsid w:val="004979D3"/>
    <w:rsid w:val="00497AD5"/>
    <w:rsid w:val="00497DC0"/>
    <w:rsid w:val="004A01FA"/>
    <w:rsid w:val="004A023D"/>
    <w:rsid w:val="004A07D3"/>
    <w:rsid w:val="004A09AA"/>
    <w:rsid w:val="004A0A66"/>
    <w:rsid w:val="004A0D46"/>
    <w:rsid w:val="004A0E27"/>
    <w:rsid w:val="004A0E50"/>
    <w:rsid w:val="004A135B"/>
    <w:rsid w:val="004A2059"/>
    <w:rsid w:val="004A20C2"/>
    <w:rsid w:val="004A263F"/>
    <w:rsid w:val="004A2935"/>
    <w:rsid w:val="004A29AF"/>
    <w:rsid w:val="004A2B78"/>
    <w:rsid w:val="004A2D92"/>
    <w:rsid w:val="004A300E"/>
    <w:rsid w:val="004A337F"/>
    <w:rsid w:val="004A3EBF"/>
    <w:rsid w:val="004A4C6A"/>
    <w:rsid w:val="004A4F44"/>
    <w:rsid w:val="004A5233"/>
    <w:rsid w:val="004A5612"/>
    <w:rsid w:val="004A57E4"/>
    <w:rsid w:val="004A634A"/>
    <w:rsid w:val="004A68E0"/>
    <w:rsid w:val="004A6C15"/>
    <w:rsid w:val="004A6C1E"/>
    <w:rsid w:val="004A6F99"/>
    <w:rsid w:val="004A7175"/>
    <w:rsid w:val="004A78EA"/>
    <w:rsid w:val="004A7AAA"/>
    <w:rsid w:val="004A7DB1"/>
    <w:rsid w:val="004A7E6C"/>
    <w:rsid w:val="004B041F"/>
    <w:rsid w:val="004B0598"/>
    <w:rsid w:val="004B0A0F"/>
    <w:rsid w:val="004B0C97"/>
    <w:rsid w:val="004B0F2B"/>
    <w:rsid w:val="004B187A"/>
    <w:rsid w:val="004B20F9"/>
    <w:rsid w:val="004B281C"/>
    <w:rsid w:val="004B29BB"/>
    <w:rsid w:val="004B2CEC"/>
    <w:rsid w:val="004B335A"/>
    <w:rsid w:val="004B36CB"/>
    <w:rsid w:val="004B383D"/>
    <w:rsid w:val="004B3DAE"/>
    <w:rsid w:val="004B3F28"/>
    <w:rsid w:val="004B418F"/>
    <w:rsid w:val="004B4EDF"/>
    <w:rsid w:val="004B4FCE"/>
    <w:rsid w:val="004B5091"/>
    <w:rsid w:val="004B5234"/>
    <w:rsid w:val="004B56C9"/>
    <w:rsid w:val="004B59EF"/>
    <w:rsid w:val="004B5AE8"/>
    <w:rsid w:val="004B64A3"/>
    <w:rsid w:val="004B6860"/>
    <w:rsid w:val="004B6967"/>
    <w:rsid w:val="004B6EC0"/>
    <w:rsid w:val="004B6F52"/>
    <w:rsid w:val="004B7000"/>
    <w:rsid w:val="004B73AC"/>
    <w:rsid w:val="004B7408"/>
    <w:rsid w:val="004B752D"/>
    <w:rsid w:val="004B75EB"/>
    <w:rsid w:val="004B77B3"/>
    <w:rsid w:val="004B78C5"/>
    <w:rsid w:val="004C02E4"/>
    <w:rsid w:val="004C05F3"/>
    <w:rsid w:val="004C0C6D"/>
    <w:rsid w:val="004C0F32"/>
    <w:rsid w:val="004C17E4"/>
    <w:rsid w:val="004C18AE"/>
    <w:rsid w:val="004C1CE8"/>
    <w:rsid w:val="004C1D77"/>
    <w:rsid w:val="004C274A"/>
    <w:rsid w:val="004C2A5A"/>
    <w:rsid w:val="004C2DC6"/>
    <w:rsid w:val="004C365A"/>
    <w:rsid w:val="004C3DC0"/>
    <w:rsid w:val="004C41BE"/>
    <w:rsid w:val="004C4444"/>
    <w:rsid w:val="004C48BE"/>
    <w:rsid w:val="004C4DD3"/>
    <w:rsid w:val="004C4EF3"/>
    <w:rsid w:val="004C5149"/>
    <w:rsid w:val="004C5151"/>
    <w:rsid w:val="004C529E"/>
    <w:rsid w:val="004C551E"/>
    <w:rsid w:val="004C5A23"/>
    <w:rsid w:val="004C6000"/>
    <w:rsid w:val="004C66A4"/>
    <w:rsid w:val="004C6BA1"/>
    <w:rsid w:val="004C6E73"/>
    <w:rsid w:val="004C70D1"/>
    <w:rsid w:val="004C73DA"/>
    <w:rsid w:val="004C76BA"/>
    <w:rsid w:val="004C7856"/>
    <w:rsid w:val="004C7C96"/>
    <w:rsid w:val="004C7CDE"/>
    <w:rsid w:val="004C7E8B"/>
    <w:rsid w:val="004C7EE3"/>
    <w:rsid w:val="004D06A3"/>
    <w:rsid w:val="004D088D"/>
    <w:rsid w:val="004D0AFB"/>
    <w:rsid w:val="004D0BC7"/>
    <w:rsid w:val="004D127A"/>
    <w:rsid w:val="004D1291"/>
    <w:rsid w:val="004D1781"/>
    <w:rsid w:val="004D1832"/>
    <w:rsid w:val="004D186D"/>
    <w:rsid w:val="004D19CA"/>
    <w:rsid w:val="004D19F2"/>
    <w:rsid w:val="004D1B1F"/>
    <w:rsid w:val="004D1E7A"/>
    <w:rsid w:val="004D263F"/>
    <w:rsid w:val="004D2AB3"/>
    <w:rsid w:val="004D324A"/>
    <w:rsid w:val="004D37BC"/>
    <w:rsid w:val="004D41D6"/>
    <w:rsid w:val="004D45C0"/>
    <w:rsid w:val="004D4EA0"/>
    <w:rsid w:val="004D5075"/>
    <w:rsid w:val="004D51AA"/>
    <w:rsid w:val="004D57C6"/>
    <w:rsid w:val="004D5B17"/>
    <w:rsid w:val="004D5B4D"/>
    <w:rsid w:val="004D641C"/>
    <w:rsid w:val="004D6721"/>
    <w:rsid w:val="004D6A8D"/>
    <w:rsid w:val="004D6E79"/>
    <w:rsid w:val="004D6FCC"/>
    <w:rsid w:val="004D75A2"/>
    <w:rsid w:val="004D7861"/>
    <w:rsid w:val="004E0085"/>
    <w:rsid w:val="004E0524"/>
    <w:rsid w:val="004E077B"/>
    <w:rsid w:val="004E07F7"/>
    <w:rsid w:val="004E0FA0"/>
    <w:rsid w:val="004E1277"/>
    <w:rsid w:val="004E18AF"/>
    <w:rsid w:val="004E1B18"/>
    <w:rsid w:val="004E1E33"/>
    <w:rsid w:val="004E1EB4"/>
    <w:rsid w:val="004E25F9"/>
    <w:rsid w:val="004E2C76"/>
    <w:rsid w:val="004E2CE1"/>
    <w:rsid w:val="004E342B"/>
    <w:rsid w:val="004E352E"/>
    <w:rsid w:val="004E36D5"/>
    <w:rsid w:val="004E4AC3"/>
    <w:rsid w:val="004E4B90"/>
    <w:rsid w:val="004E56A4"/>
    <w:rsid w:val="004E58F3"/>
    <w:rsid w:val="004E5D59"/>
    <w:rsid w:val="004E5E8F"/>
    <w:rsid w:val="004E602A"/>
    <w:rsid w:val="004E6602"/>
    <w:rsid w:val="004E7BF8"/>
    <w:rsid w:val="004F0306"/>
    <w:rsid w:val="004F085A"/>
    <w:rsid w:val="004F0E12"/>
    <w:rsid w:val="004F1282"/>
    <w:rsid w:val="004F13F1"/>
    <w:rsid w:val="004F23FD"/>
    <w:rsid w:val="004F26ED"/>
    <w:rsid w:val="004F27F4"/>
    <w:rsid w:val="004F2917"/>
    <w:rsid w:val="004F2AED"/>
    <w:rsid w:val="004F2FCA"/>
    <w:rsid w:val="004F3C40"/>
    <w:rsid w:val="004F3F35"/>
    <w:rsid w:val="004F42D6"/>
    <w:rsid w:val="004F48D5"/>
    <w:rsid w:val="004F4E9A"/>
    <w:rsid w:val="004F4F8E"/>
    <w:rsid w:val="004F5019"/>
    <w:rsid w:val="004F51DF"/>
    <w:rsid w:val="004F5440"/>
    <w:rsid w:val="004F54C1"/>
    <w:rsid w:val="004F550A"/>
    <w:rsid w:val="004F5F4D"/>
    <w:rsid w:val="004F639A"/>
    <w:rsid w:val="004F6BE7"/>
    <w:rsid w:val="004F6DD5"/>
    <w:rsid w:val="004F71CF"/>
    <w:rsid w:val="004F7348"/>
    <w:rsid w:val="004F735C"/>
    <w:rsid w:val="004F741F"/>
    <w:rsid w:val="004F7AF2"/>
    <w:rsid w:val="004F7BF6"/>
    <w:rsid w:val="00500761"/>
    <w:rsid w:val="005007A0"/>
    <w:rsid w:val="00500ACA"/>
    <w:rsid w:val="005015FB"/>
    <w:rsid w:val="00501765"/>
    <w:rsid w:val="00501AA0"/>
    <w:rsid w:val="00501EE9"/>
    <w:rsid w:val="0050201F"/>
    <w:rsid w:val="00502035"/>
    <w:rsid w:val="00502CFE"/>
    <w:rsid w:val="00502E6E"/>
    <w:rsid w:val="00502F23"/>
    <w:rsid w:val="00503135"/>
    <w:rsid w:val="005033E7"/>
    <w:rsid w:val="00503D50"/>
    <w:rsid w:val="00503DD8"/>
    <w:rsid w:val="00504035"/>
    <w:rsid w:val="00504239"/>
    <w:rsid w:val="0050498D"/>
    <w:rsid w:val="00504D3E"/>
    <w:rsid w:val="00504D6F"/>
    <w:rsid w:val="005050C0"/>
    <w:rsid w:val="005057E4"/>
    <w:rsid w:val="005057E7"/>
    <w:rsid w:val="005059BF"/>
    <w:rsid w:val="00505ECD"/>
    <w:rsid w:val="00506636"/>
    <w:rsid w:val="00507A59"/>
    <w:rsid w:val="00507FCE"/>
    <w:rsid w:val="005100D3"/>
    <w:rsid w:val="00510865"/>
    <w:rsid w:val="00510B8D"/>
    <w:rsid w:val="00510BF0"/>
    <w:rsid w:val="00510C13"/>
    <w:rsid w:val="00510C41"/>
    <w:rsid w:val="00510EF0"/>
    <w:rsid w:val="00511488"/>
    <w:rsid w:val="00512210"/>
    <w:rsid w:val="00512554"/>
    <w:rsid w:val="00512597"/>
    <w:rsid w:val="00512607"/>
    <w:rsid w:val="00512695"/>
    <w:rsid w:val="00512B07"/>
    <w:rsid w:val="00512FE7"/>
    <w:rsid w:val="005132D8"/>
    <w:rsid w:val="00513EA4"/>
    <w:rsid w:val="00514127"/>
    <w:rsid w:val="0051416D"/>
    <w:rsid w:val="00514369"/>
    <w:rsid w:val="00514384"/>
    <w:rsid w:val="00514555"/>
    <w:rsid w:val="0051484C"/>
    <w:rsid w:val="00514CC0"/>
    <w:rsid w:val="00514D3A"/>
    <w:rsid w:val="00514EF8"/>
    <w:rsid w:val="005155E9"/>
    <w:rsid w:val="00515EF2"/>
    <w:rsid w:val="00516703"/>
    <w:rsid w:val="00516748"/>
    <w:rsid w:val="005167FD"/>
    <w:rsid w:val="005169B2"/>
    <w:rsid w:val="00516F4B"/>
    <w:rsid w:val="00517167"/>
    <w:rsid w:val="00517503"/>
    <w:rsid w:val="0051756B"/>
    <w:rsid w:val="005179D3"/>
    <w:rsid w:val="00517B55"/>
    <w:rsid w:val="00520152"/>
    <w:rsid w:val="00520759"/>
    <w:rsid w:val="00520AE0"/>
    <w:rsid w:val="00520D21"/>
    <w:rsid w:val="00520DE0"/>
    <w:rsid w:val="00523398"/>
    <w:rsid w:val="005234EE"/>
    <w:rsid w:val="00523B1F"/>
    <w:rsid w:val="00524087"/>
    <w:rsid w:val="005244ED"/>
    <w:rsid w:val="0052476C"/>
    <w:rsid w:val="00525180"/>
    <w:rsid w:val="005252ED"/>
    <w:rsid w:val="005255EC"/>
    <w:rsid w:val="005257E4"/>
    <w:rsid w:val="00525B3A"/>
    <w:rsid w:val="00525BF6"/>
    <w:rsid w:val="00525D4D"/>
    <w:rsid w:val="0052626D"/>
    <w:rsid w:val="00526631"/>
    <w:rsid w:val="005267DF"/>
    <w:rsid w:val="00526B5A"/>
    <w:rsid w:val="00526BB6"/>
    <w:rsid w:val="00526E0F"/>
    <w:rsid w:val="0052712A"/>
    <w:rsid w:val="005271F0"/>
    <w:rsid w:val="0052751A"/>
    <w:rsid w:val="00527C51"/>
    <w:rsid w:val="005300CF"/>
    <w:rsid w:val="005301EA"/>
    <w:rsid w:val="005302C1"/>
    <w:rsid w:val="005303CC"/>
    <w:rsid w:val="00530428"/>
    <w:rsid w:val="0053060C"/>
    <w:rsid w:val="00530839"/>
    <w:rsid w:val="00530A85"/>
    <w:rsid w:val="00530DC4"/>
    <w:rsid w:val="005312FF"/>
    <w:rsid w:val="00531EBA"/>
    <w:rsid w:val="00532814"/>
    <w:rsid w:val="00532834"/>
    <w:rsid w:val="0053289D"/>
    <w:rsid w:val="00532F41"/>
    <w:rsid w:val="00533083"/>
    <w:rsid w:val="005331DB"/>
    <w:rsid w:val="00533393"/>
    <w:rsid w:val="00533B72"/>
    <w:rsid w:val="00533BC1"/>
    <w:rsid w:val="00534317"/>
    <w:rsid w:val="005344C1"/>
    <w:rsid w:val="00534827"/>
    <w:rsid w:val="005348BE"/>
    <w:rsid w:val="005349CD"/>
    <w:rsid w:val="00534AC5"/>
    <w:rsid w:val="00534B4D"/>
    <w:rsid w:val="00535196"/>
    <w:rsid w:val="00535379"/>
    <w:rsid w:val="00535437"/>
    <w:rsid w:val="005354A7"/>
    <w:rsid w:val="00535C16"/>
    <w:rsid w:val="00535FA6"/>
    <w:rsid w:val="00536130"/>
    <w:rsid w:val="00536760"/>
    <w:rsid w:val="005369F7"/>
    <w:rsid w:val="00536B5C"/>
    <w:rsid w:val="00536C09"/>
    <w:rsid w:val="00536C8C"/>
    <w:rsid w:val="00536DF4"/>
    <w:rsid w:val="00536E66"/>
    <w:rsid w:val="00536F2A"/>
    <w:rsid w:val="0053766F"/>
    <w:rsid w:val="005376DD"/>
    <w:rsid w:val="005378C8"/>
    <w:rsid w:val="00537C68"/>
    <w:rsid w:val="005409DA"/>
    <w:rsid w:val="00540DA2"/>
    <w:rsid w:val="00540F47"/>
    <w:rsid w:val="005416CB"/>
    <w:rsid w:val="00541704"/>
    <w:rsid w:val="0054185D"/>
    <w:rsid w:val="0054277C"/>
    <w:rsid w:val="005427CA"/>
    <w:rsid w:val="00542933"/>
    <w:rsid w:val="00542D2E"/>
    <w:rsid w:val="00542E78"/>
    <w:rsid w:val="00542ECA"/>
    <w:rsid w:val="00542FA2"/>
    <w:rsid w:val="0054345A"/>
    <w:rsid w:val="005439B6"/>
    <w:rsid w:val="00543A57"/>
    <w:rsid w:val="00543BA8"/>
    <w:rsid w:val="00543CBB"/>
    <w:rsid w:val="00543F11"/>
    <w:rsid w:val="005446B6"/>
    <w:rsid w:val="005448E5"/>
    <w:rsid w:val="0054491D"/>
    <w:rsid w:val="0054492D"/>
    <w:rsid w:val="00544DA2"/>
    <w:rsid w:val="005457F7"/>
    <w:rsid w:val="00545A6C"/>
    <w:rsid w:val="00545E77"/>
    <w:rsid w:val="00545F51"/>
    <w:rsid w:val="005461C2"/>
    <w:rsid w:val="005465C7"/>
    <w:rsid w:val="0054672B"/>
    <w:rsid w:val="00546810"/>
    <w:rsid w:val="005469E4"/>
    <w:rsid w:val="00546AF5"/>
    <w:rsid w:val="00547191"/>
    <w:rsid w:val="005475BF"/>
    <w:rsid w:val="00547A56"/>
    <w:rsid w:val="005507BD"/>
    <w:rsid w:val="00550B69"/>
    <w:rsid w:val="00550F85"/>
    <w:rsid w:val="005513BD"/>
    <w:rsid w:val="00551579"/>
    <w:rsid w:val="00551AEC"/>
    <w:rsid w:val="00551F91"/>
    <w:rsid w:val="00552286"/>
    <w:rsid w:val="00552B6B"/>
    <w:rsid w:val="005537D2"/>
    <w:rsid w:val="00553B02"/>
    <w:rsid w:val="005540AB"/>
    <w:rsid w:val="005542B2"/>
    <w:rsid w:val="0055498A"/>
    <w:rsid w:val="00554F33"/>
    <w:rsid w:val="00554F6D"/>
    <w:rsid w:val="005550F8"/>
    <w:rsid w:val="00555638"/>
    <w:rsid w:val="005559EA"/>
    <w:rsid w:val="00555A96"/>
    <w:rsid w:val="00555B58"/>
    <w:rsid w:val="00555D6A"/>
    <w:rsid w:val="00556058"/>
    <w:rsid w:val="00556164"/>
    <w:rsid w:val="005563E0"/>
    <w:rsid w:val="005568B0"/>
    <w:rsid w:val="00556A56"/>
    <w:rsid w:val="00556F22"/>
    <w:rsid w:val="0055740C"/>
    <w:rsid w:val="00557495"/>
    <w:rsid w:val="00557A1D"/>
    <w:rsid w:val="00560203"/>
    <w:rsid w:val="005603FE"/>
    <w:rsid w:val="00560E4C"/>
    <w:rsid w:val="00560F50"/>
    <w:rsid w:val="00561985"/>
    <w:rsid w:val="00561C91"/>
    <w:rsid w:val="00561F6A"/>
    <w:rsid w:val="00562285"/>
    <w:rsid w:val="005628D1"/>
    <w:rsid w:val="00562DE3"/>
    <w:rsid w:val="0056312D"/>
    <w:rsid w:val="005631CE"/>
    <w:rsid w:val="005631ED"/>
    <w:rsid w:val="005635C5"/>
    <w:rsid w:val="00563604"/>
    <w:rsid w:val="0056374F"/>
    <w:rsid w:val="005638A3"/>
    <w:rsid w:val="00564299"/>
    <w:rsid w:val="005645B1"/>
    <w:rsid w:val="00564BEA"/>
    <w:rsid w:val="00564F46"/>
    <w:rsid w:val="00564F5D"/>
    <w:rsid w:val="00565060"/>
    <w:rsid w:val="005652FA"/>
    <w:rsid w:val="00565857"/>
    <w:rsid w:val="00565D3D"/>
    <w:rsid w:val="00565E98"/>
    <w:rsid w:val="00565FDD"/>
    <w:rsid w:val="00566112"/>
    <w:rsid w:val="00566B1B"/>
    <w:rsid w:val="00566D0E"/>
    <w:rsid w:val="00566EC6"/>
    <w:rsid w:val="00566EEC"/>
    <w:rsid w:val="00567021"/>
    <w:rsid w:val="00567474"/>
    <w:rsid w:val="005674A6"/>
    <w:rsid w:val="0056798B"/>
    <w:rsid w:val="00567A81"/>
    <w:rsid w:val="00567C2D"/>
    <w:rsid w:val="00570955"/>
    <w:rsid w:val="0057106F"/>
    <w:rsid w:val="005711B7"/>
    <w:rsid w:val="0057142E"/>
    <w:rsid w:val="00571F21"/>
    <w:rsid w:val="00571FD1"/>
    <w:rsid w:val="00572253"/>
    <w:rsid w:val="005725F2"/>
    <w:rsid w:val="005727B4"/>
    <w:rsid w:val="00572BD1"/>
    <w:rsid w:val="00572C81"/>
    <w:rsid w:val="00573516"/>
    <w:rsid w:val="005737AD"/>
    <w:rsid w:val="005737FE"/>
    <w:rsid w:val="00573D0C"/>
    <w:rsid w:val="00573D8C"/>
    <w:rsid w:val="0057517C"/>
    <w:rsid w:val="0057660B"/>
    <w:rsid w:val="0057668A"/>
    <w:rsid w:val="00576AB1"/>
    <w:rsid w:val="00576C32"/>
    <w:rsid w:val="00576CBE"/>
    <w:rsid w:val="00576EDC"/>
    <w:rsid w:val="00577487"/>
    <w:rsid w:val="005778CC"/>
    <w:rsid w:val="0058002D"/>
    <w:rsid w:val="0058005C"/>
    <w:rsid w:val="005804A7"/>
    <w:rsid w:val="0058068A"/>
    <w:rsid w:val="00580910"/>
    <w:rsid w:val="00581003"/>
    <w:rsid w:val="00581BC5"/>
    <w:rsid w:val="00581D56"/>
    <w:rsid w:val="0058208E"/>
    <w:rsid w:val="005820C8"/>
    <w:rsid w:val="005823D4"/>
    <w:rsid w:val="00582E11"/>
    <w:rsid w:val="005830AB"/>
    <w:rsid w:val="00583156"/>
    <w:rsid w:val="00583D17"/>
    <w:rsid w:val="00583EBE"/>
    <w:rsid w:val="00583EE1"/>
    <w:rsid w:val="005840E2"/>
    <w:rsid w:val="005841D1"/>
    <w:rsid w:val="00584380"/>
    <w:rsid w:val="005848F8"/>
    <w:rsid w:val="005849E3"/>
    <w:rsid w:val="0058544A"/>
    <w:rsid w:val="0058566D"/>
    <w:rsid w:val="00585755"/>
    <w:rsid w:val="00585771"/>
    <w:rsid w:val="005858BA"/>
    <w:rsid w:val="005858EE"/>
    <w:rsid w:val="00585A9E"/>
    <w:rsid w:val="00585F42"/>
    <w:rsid w:val="005862D4"/>
    <w:rsid w:val="0058636A"/>
    <w:rsid w:val="00586D8B"/>
    <w:rsid w:val="00587428"/>
    <w:rsid w:val="005875AD"/>
    <w:rsid w:val="005877C3"/>
    <w:rsid w:val="005877E7"/>
    <w:rsid w:val="00587D85"/>
    <w:rsid w:val="005900CF"/>
    <w:rsid w:val="0059018C"/>
    <w:rsid w:val="005901EE"/>
    <w:rsid w:val="00590854"/>
    <w:rsid w:val="00590A21"/>
    <w:rsid w:val="00590A64"/>
    <w:rsid w:val="00590C1F"/>
    <w:rsid w:val="00590D5D"/>
    <w:rsid w:val="00590E4D"/>
    <w:rsid w:val="0059109E"/>
    <w:rsid w:val="00591149"/>
    <w:rsid w:val="005912CF"/>
    <w:rsid w:val="005912EF"/>
    <w:rsid w:val="0059132C"/>
    <w:rsid w:val="00591746"/>
    <w:rsid w:val="00591A0C"/>
    <w:rsid w:val="005920F7"/>
    <w:rsid w:val="005924FA"/>
    <w:rsid w:val="0059271D"/>
    <w:rsid w:val="00592813"/>
    <w:rsid w:val="00592B50"/>
    <w:rsid w:val="00592F3F"/>
    <w:rsid w:val="00593A4A"/>
    <w:rsid w:val="00594AA2"/>
    <w:rsid w:val="00594AAA"/>
    <w:rsid w:val="00594ABC"/>
    <w:rsid w:val="00595B9B"/>
    <w:rsid w:val="00595CF4"/>
    <w:rsid w:val="00596522"/>
    <w:rsid w:val="00596612"/>
    <w:rsid w:val="00597579"/>
    <w:rsid w:val="00597916"/>
    <w:rsid w:val="005979F2"/>
    <w:rsid w:val="005A0254"/>
    <w:rsid w:val="005A04CF"/>
    <w:rsid w:val="005A06CC"/>
    <w:rsid w:val="005A0DDA"/>
    <w:rsid w:val="005A0F01"/>
    <w:rsid w:val="005A12D9"/>
    <w:rsid w:val="005A1834"/>
    <w:rsid w:val="005A1AE7"/>
    <w:rsid w:val="005A1CC5"/>
    <w:rsid w:val="005A214A"/>
    <w:rsid w:val="005A225F"/>
    <w:rsid w:val="005A241F"/>
    <w:rsid w:val="005A3349"/>
    <w:rsid w:val="005A36E6"/>
    <w:rsid w:val="005A36E8"/>
    <w:rsid w:val="005A3BCC"/>
    <w:rsid w:val="005A3BE9"/>
    <w:rsid w:val="005A3C1D"/>
    <w:rsid w:val="005A4723"/>
    <w:rsid w:val="005A4780"/>
    <w:rsid w:val="005A4978"/>
    <w:rsid w:val="005A4A68"/>
    <w:rsid w:val="005A5250"/>
    <w:rsid w:val="005A5453"/>
    <w:rsid w:val="005A5485"/>
    <w:rsid w:val="005A5A0B"/>
    <w:rsid w:val="005A6277"/>
    <w:rsid w:val="005A6935"/>
    <w:rsid w:val="005A6E91"/>
    <w:rsid w:val="005A7422"/>
    <w:rsid w:val="005A769C"/>
    <w:rsid w:val="005A76BF"/>
    <w:rsid w:val="005B0212"/>
    <w:rsid w:val="005B03A6"/>
    <w:rsid w:val="005B0B22"/>
    <w:rsid w:val="005B0D13"/>
    <w:rsid w:val="005B17C3"/>
    <w:rsid w:val="005B1F66"/>
    <w:rsid w:val="005B20ED"/>
    <w:rsid w:val="005B2130"/>
    <w:rsid w:val="005B219C"/>
    <w:rsid w:val="005B2BF4"/>
    <w:rsid w:val="005B2F5F"/>
    <w:rsid w:val="005B34BF"/>
    <w:rsid w:val="005B3598"/>
    <w:rsid w:val="005B35F7"/>
    <w:rsid w:val="005B3636"/>
    <w:rsid w:val="005B3A9C"/>
    <w:rsid w:val="005B3C56"/>
    <w:rsid w:val="005B4810"/>
    <w:rsid w:val="005B52DD"/>
    <w:rsid w:val="005B588B"/>
    <w:rsid w:val="005B59BF"/>
    <w:rsid w:val="005B5DE1"/>
    <w:rsid w:val="005B5F5A"/>
    <w:rsid w:val="005B6642"/>
    <w:rsid w:val="005B66BC"/>
    <w:rsid w:val="005B66CD"/>
    <w:rsid w:val="005B6744"/>
    <w:rsid w:val="005B6AA5"/>
    <w:rsid w:val="005B74B5"/>
    <w:rsid w:val="005B766F"/>
    <w:rsid w:val="005B7720"/>
    <w:rsid w:val="005B7C9B"/>
    <w:rsid w:val="005B7C9F"/>
    <w:rsid w:val="005B7D53"/>
    <w:rsid w:val="005B7DF0"/>
    <w:rsid w:val="005C00BE"/>
    <w:rsid w:val="005C0403"/>
    <w:rsid w:val="005C0CEC"/>
    <w:rsid w:val="005C1614"/>
    <w:rsid w:val="005C182B"/>
    <w:rsid w:val="005C1D76"/>
    <w:rsid w:val="005C2345"/>
    <w:rsid w:val="005C3538"/>
    <w:rsid w:val="005C38A4"/>
    <w:rsid w:val="005C3B17"/>
    <w:rsid w:val="005C3C25"/>
    <w:rsid w:val="005C4075"/>
    <w:rsid w:val="005C424F"/>
    <w:rsid w:val="005C42E7"/>
    <w:rsid w:val="005C42F3"/>
    <w:rsid w:val="005C4778"/>
    <w:rsid w:val="005C4CF6"/>
    <w:rsid w:val="005C4D22"/>
    <w:rsid w:val="005C50C4"/>
    <w:rsid w:val="005C54CC"/>
    <w:rsid w:val="005C655E"/>
    <w:rsid w:val="005C6737"/>
    <w:rsid w:val="005C7372"/>
    <w:rsid w:val="005C77F4"/>
    <w:rsid w:val="005C7F37"/>
    <w:rsid w:val="005D062D"/>
    <w:rsid w:val="005D077E"/>
    <w:rsid w:val="005D0C91"/>
    <w:rsid w:val="005D0EE7"/>
    <w:rsid w:val="005D1DCE"/>
    <w:rsid w:val="005D1EA2"/>
    <w:rsid w:val="005D1F34"/>
    <w:rsid w:val="005D20C4"/>
    <w:rsid w:val="005D26FD"/>
    <w:rsid w:val="005D289B"/>
    <w:rsid w:val="005D29E3"/>
    <w:rsid w:val="005D3250"/>
    <w:rsid w:val="005D39CE"/>
    <w:rsid w:val="005D3B07"/>
    <w:rsid w:val="005D3E00"/>
    <w:rsid w:val="005D4195"/>
    <w:rsid w:val="005D4555"/>
    <w:rsid w:val="005D45B3"/>
    <w:rsid w:val="005D45F3"/>
    <w:rsid w:val="005D46B8"/>
    <w:rsid w:val="005D4C92"/>
    <w:rsid w:val="005D4DE1"/>
    <w:rsid w:val="005D4FEF"/>
    <w:rsid w:val="005D5622"/>
    <w:rsid w:val="005D59A1"/>
    <w:rsid w:val="005D5C93"/>
    <w:rsid w:val="005D6833"/>
    <w:rsid w:val="005D6CDE"/>
    <w:rsid w:val="005D6CF8"/>
    <w:rsid w:val="005D6FA9"/>
    <w:rsid w:val="005D7067"/>
    <w:rsid w:val="005D70FF"/>
    <w:rsid w:val="005D76B8"/>
    <w:rsid w:val="005D7BC4"/>
    <w:rsid w:val="005D7BFA"/>
    <w:rsid w:val="005D7D6F"/>
    <w:rsid w:val="005D7E77"/>
    <w:rsid w:val="005E13AF"/>
    <w:rsid w:val="005E1455"/>
    <w:rsid w:val="005E15FC"/>
    <w:rsid w:val="005E1E2F"/>
    <w:rsid w:val="005E3068"/>
    <w:rsid w:val="005E3516"/>
    <w:rsid w:val="005E3C44"/>
    <w:rsid w:val="005E3CD3"/>
    <w:rsid w:val="005E3CE8"/>
    <w:rsid w:val="005E4425"/>
    <w:rsid w:val="005E4724"/>
    <w:rsid w:val="005E47A1"/>
    <w:rsid w:val="005E4DAE"/>
    <w:rsid w:val="005E4E28"/>
    <w:rsid w:val="005E515A"/>
    <w:rsid w:val="005E5279"/>
    <w:rsid w:val="005E530D"/>
    <w:rsid w:val="005E5DCF"/>
    <w:rsid w:val="005E5DD4"/>
    <w:rsid w:val="005E601E"/>
    <w:rsid w:val="005E625E"/>
    <w:rsid w:val="005E65B2"/>
    <w:rsid w:val="005E65C3"/>
    <w:rsid w:val="005E671C"/>
    <w:rsid w:val="005E6AB3"/>
    <w:rsid w:val="005E6D27"/>
    <w:rsid w:val="005E7202"/>
    <w:rsid w:val="005E7495"/>
    <w:rsid w:val="005E75D1"/>
    <w:rsid w:val="005E7D85"/>
    <w:rsid w:val="005E7FB0"/>
    <w:rsid w:val="005F0780"/>
    <w:rsid w:val="005F08B1"/>
    <w:rsid w:val="005F0F03"/>
    <w:rsid w:val="005F1122"/>
    <w:rsid w:val="005F1722"/>
    <w:rsid w:val="005F1DFF"/>
    <w:rsid w:val="005F1E58"/>
    <w:rsid w:val="005F33D3"/>
    <w:rsid w:val="005F33F1"/>
    <w:rsid w:val="005F3612"/>
    <w:rsid w:val="005F40C0"/>
    <w:rsid w:val="005F4215"/>
    <w:rsid w:val="005F4392"/>
    <w:rsid w:val="005F4B81"/>
    <w:rsid w:val="005F58D8"/>
    <w:rsid w:val="005F5DB0"/>
    <w:rsid w:val="005F6D20"/>
    <w:rsid w:val="005F769C"/>
    <w:rsid w:val="005F7C3A"/>
    <w:rsid w:val="0060012B"/>
    <w:rsid w:val="00600157"/>
    <w:rsid w:val="0060091D"/>
    <w:rsid w:val="00600CFF"/>
    <w:rsid w:val="00600F25"/>
    <w:rsid w:val="00601621"/>
    <w:rsid w:val="006016AA"/>
    <w:rsid w:val="006016FB"/>
    <w:rsid w:val="00601DCA"/>
    <w:rsid w:val="00601EF4"/>
    <w:rsid w:val="0060209E"/>
    <w:rsid w:val="00602562"/>
    <w:rsid w:val="0060279D"/>
    <w:rsid w:val="00602CB6"/>
    <w:rsid w:val="00603146"/>
    <w:rsid w:val="006033CD"/>
    <w:rsid w:val="00603B7D"/>
    <w:rsid w:val="00603D57"/>
    <w:rsid w:val="006041D3"/>
    <w:rsid w:val="00604992"/>
    <w:rsid w:val="00604E42"/>
    <w:rsid w:val="00604EB0"/>
    <w:rsid w:val="00604F36"/>
    <w:rsid w:val="00605263"/>
    <w:rsid w:val="00605331"/>
    <w:rsid w:val="006053CF"/>
    <w:rsid w:val="006057B0"/>
    <w:rsid w:val="00605AC0"/>
    <w:rsid w:val="00605E5F"/>
    <w:rsid w:val="0060636C"/>
    <w:rsid w:val="00606B0C"/>
    <w:rsid w:val="006072D9"/>
    <w:rsid w:val="00607814"/>
    <w:rsid w:val="006078AB"/>
    <w:rsid w:val="00607E39"/>
    <w:rsid w:val="00607EA7"/>
    <w:rsid w:val="006108CE"/>
    <w:rsid w:val="006109E7"/>
    <w:rsid w:val="00610A10"/>
    <w:rsid w:val="00610BBA"/>
    <w:rsid w:val="00610C84"/>
    <w:rsid w:val="00610E55"/>
    <w:rsid w:val="00611056"/>
    <w:rsid w:val="0061108C"/>
    <w:rsid w:val="0061121C"/>
    <w:rsid w:val="00611297"/>
    <w:rsid w:val="006117CF"/>
    <w:rsid w:val="0061195C"/>
    <w:rsid w:val="00611A3E"/>
    <w:rsid w:val="00611FD0"/>
    <w:rsid w:val="006125E5"/>
    <w:rsid w:val="006126C4"/>
    <w:rsid w:val="006127B7"/>
    <w:rsid w:val="006138F3"/>
    <w:rsid w:val="00613CA7"/>
    <w:rsid w:val="00613F60"/>
    <w:rsid w:val="006141C7"/>
    <w:rsid w:val="00614456"/>
    <w:rsid w:val="00614547"/>
    <w:rsid w:val="00614705"/>
    <w:rsid w:val="0061485C"/>
    <w:rsid w:val="00614FA8"/>
    <w:rsid w:val="006150CF"/>
    <w:rsid w:val="00615557"/>
    <w:rsid w:val="006155D1"/>
    <w:rsid w:val="0061598A"/>
    <w:rsid w:val="006159AA"/>
    <w:rsid w:val="0061625A"/>
    <w:rsid w:val="00616780"/>
    <w:rsid w:val="0061783E"/>
    <w:rsid w:val="00620346"/>
    <w:rsid w:val="0062050E"/>
    <w:rsid w:val="00620A5B"/>
    <w:rsid w:val="00620C49"/>
    <w:rsid w:val="00620EE8"/>
    <w:rsid w:val="00621518"/>
    <w:rsid w:val="006217FB"/>
    <w:rsid w:val="00621B67"/>
    <w:rsid w:val="00621CDB"/>
    <w:rsid w:val="0062226F"/>
    <w:rsid w:val="006224DA"/>
    <w:rsid w:val="006225F1"/>
    <w:rsid w:val="006226D7"/>
    <w:rsid w:val="0062284E"/>
    <w:rsid w:val="00622C06"/>
    <w:rsid w:val="00622D70"/>
    <w:rsid w:val="00623292"/>
    <w:rsid w:val="00623361"/>
    <w:rsid w:val="0062346B"/>
    <w:rsid w:val="006236E5"/>
    <w:rsid w:val="00623E60"/>
    <w:rsid w:val="00624573"/>
    <w:rsid w:val="00624A22"/>
    <w:rsid w:val="00624CF9"/>
    <w:rsid w:val="006259E0"/>
    <w:rsid w:val="00625D74"/>
    <w:rsid w:val="00626898"/>
    <w:rsid w:val="00627371"/>
    <w:rsid w:val="006274D5"/>
    <w:rsid w:val="00627A37"/>
    <w:rsid w:val="00627F59"/>
    <w:rsid w:val="00630C0F"/>
    <w:rsid w:val="00630C62"/>
    <w:rsid w:val="0063142E"/>
    <w:rsid w:val="006316CA"/>
    <w:rsid w:val="00631C48"/>
    <w:rsid w:val="00631E0C"/>
    <w:rsid w:val="00631EA9"/>
    <w:rsid w:val="006323CE"/>
    <w:rsid w:val="00632627"/>
    <w:rsid w:val="00632810"/>
    <w:rsid w:val="00632E04"/>
    <w:rsid w:val="00632F09"/>
    <w:rsid w:val="0063310A"/>
    <w:rsid w:val="00633293"/>
    <w:rsid w:val="006332CC"/>
    <w:rsid w:val="00633657"/>
    <w:rsid w:val="0063374B"/>
    <w:rsid w:val="0063380B"/>
    <w:rsid w:val="0063393A"/>
    <w:rsid w:val="006343C1"/>
    <w:rsid w:val="00634E2F"/>
    <w:rsid w:val="006359EF"/>
    <w:rsid w:val="00637BC3"/>
    <w:rsid w:val="0064043C"/>
    <w:rsid w:val="00640B10"/>
    <w:rsid w:val="0064164F"/>
    <w:rsid w:val="00641847"/>
    <w:rsid w:val="00641CA1"/>
    <w:rsid w:val="00641FD7"/>
    <w:rsid w:val="006423D6"/>
    <w:rsid w:val="00642729"/>
    <w:rsid w:val="00642A69"/>
    <w:rsid w:val="00643121"/>
    <w:rsid w:val="00643372"/>
    <w:rsid w:val="00643639"/>
    <w:rsid w:val="006437AB"/>
    <w:rsid w:val="00643F05"/>
    <w:rsid w:val="00643F28"/>
    <w:rsid w:val="006448DF"/>
    <w:rsid w:val="00644D66"/>
    <w:rsid w:val="006450BE"/>
    <w:rsid w:val="00645513"/>
    <w:rsid w:val="00645830"/>
    <w:rsid w:val="006458DA"/>
    <w:rsid w:val="00645FE4"/>
    <w:rsid w:val="00646271"/>
    <w:rsid w:val="00646466"/>
    <w:rsid w:val="006469DC"/>
    <w:rsid w:val="00646E22"/>
    <w:rsid w:val="006476F7"/>
    <w:rsid w:val="00647A88"/>
    <w:rsid w:val="00651411"/>
    <w:rsid w:val="0065193C"/>
    <w:rsid w:val="00651C43"/>
    <w:rsid w:val="00651D38"/>
    <w:rsid w:val="00651D4D"/>
    <w:rsid w:val="00652554"/>
    <w:rsid w:val="00652782"/>
    <w:rsid w:val="006532EA"/>
    <w:rsid w:val="00653D09"/>
    <w:rsid w:val="00653D8F"/>
    <w:rsid w:val="00654069"/>
    <w:rsid w:val="00654B26"/>
    <w:rsid w:val="00654C4C"/>
    <w:rsid w:val="00654C77"/>
    <w:rsid w:val="00655065"/>
    <w:rsid w:val="006551DD"/>
    <w:rsid w:val="006553BB"/>
    <w:rsid w:val="00655AE2"/>
    <w:rsid w:val="00655B47"/>
    <w:rsid w:val="00655C08"/>
    <w:rsid w:val="006563C9"/>
    <w:rsid w:val="006569E6"/>
    <w:rsid w:val="00656B4B"/>
    <w:rsid w:val="00657373"/>
    <w:rsid w:val="00657395"/>
    <w:rsid w:val="00657C43"/>
    <w:rsid w:val="00657E64"/>
    <w:rsid w:val="006602E9"/>
    <w:rsid w:val="00660AB8"/>
    <w:rsid w:val="00660C4A"/>
    <w:rsid w:val="0066160F"/>
    <w:rsid w:val="00661879"/>
    <w:rsid w:val="00662288"/>
    <w:rsid w:val="00662AF1"/>
    <w:rsid w:val="00662D63"/>
    <w:rsid w:val="00663433"/>
    <w:rsid w:val="00663680"/>
    <w:rsid w:val="00663EA4"/>
    <w:rsid w:val="00663ED9"/>
    <w:rsid w:val="0066411F"/>
    <w:rsid w:val="006643A9"/>
    <w:rsid w:val="00664544"/>
    <w:rsid w:val="00664DD6"/>
    <w:rsid w:val="00665ABD"/>
    <w:rsid w:val="006666AF"/>
    <w:rsid w:val="006666B7"/>
    <w:rsid w:val="00666B7B"/>
    <w:rsid w:val="006676BD"/>
    <w:rsid w:val="006678CF"/>
    <w:rsid w:val="00667C5C"/>
    <w:rsid w:val="00670471"/>
    <w:rsid w:val="00670D93"/>
    <w:rsid w:val="00670FCA"/>
    <w:rsid w:val="006712EF"/>
    <w:rsid w:val="00671768"/>
    <w:rsid w:val="00671A00"/>
    <w:rsid w:val="00672257"/>
    <w:rsid w:val="00672F3A"/>
    <w:rsid w:val="00672FAF"/>
    <w:rsid w:val="006732AA"/>
    <w:rsid w:val="00673739"/>
    <w:rsid w:val="00673771"/>
    <w:rsid w:val="00673943"/>
    <w:rsid w:val="00674DDD"/>
    <w:rsid w:val="00674EE2"/>
    <w:rsid w:val="006757C1"/>
    <w:rsid w:val="00675926"/>
    <w:rsid w:val="00675B3F"/>
    <w:rsid w:val="00675C08"/>
    <w:rsid w:val="00675C47"/>
    <w:rsid w:val="00675EF9"/>
    <w:rsid w:val="00675FB6"/>
    <w:rsid w:val="00676141"/>
    <w:rsid w:val="00676241"/>
    <w:rsid w:val="006763D5"/>
    <w:rsid w:val="00676925"/>
    <w:rsid w:val="00676AC3"/>
    <w:rsid w:val="00676AF0"/>
    <w:rsid w:val="00676C3F"/>
    <w:rsid w:val="00676FDF"/>
    <w:rsid w:val="0067787A"/>
    <w:rsid w:val="00677983"/>
    <w:rsid w:val="00677B29"/>
    <w:rsid w:val="00677CB8"/>
    <w:rsid w:val="00680B25"/>
    <w:rsid w:val="00680C2B"/>
    <w:rsid w:val="00680E5F"/>
    <w:rsid w:val="0068156F"/>
    <w:rsid w:val="00681B68"/>
    <w:rsid w:val="00682446"/>
    <w:rsid w:val="0068364E"/>
    <w:rsid w:val="00683825"/>
    <w:rsid w:val="00683A9B"/>
    <w:rsid w:val="00683C01"/>
    <w:rsid w:val="006842AB"/>
    <w:rsid w:val="0068476D"/>
    <w:rsid w:val="00684B12"/>
    <w:rsid w:val="00685526"/>
    <w:rsid w:val="00685613"/>
    <w:rsid w:val="0068577B"/>
    <w:rsid w:val="00685BD4"/>
    <w:rsid w:val="00685D1F"/>
    <w:rsid w:val="00687457"/>
    <w:rsid w:val="00687B36"/>
    <w:rsid w:val="006902BB"/>
    <w:rsid w:val="00690446"/>
    <w:rsid w:val="0069045B"/>
    <w:rsid w:val="006909FF"/>
    <w:rsid w:val="00690AB0"/>
    <w:rsid w:val="00690FFB"/>
    <w:rsid w:val="00691653"/>
    <w:rsid w:val="006916CA"/>
    <w:rsid w:val="00691C98"/>
    <w:rsid w:val="00691DB9"/>
    <w:rsid w:val="00691FC3"/>
    <w:rsid w:val="006920DB"/>
    <w:rsid w:val="00692C23"/>
    <w:rsid w:val="00692C37"/>
    <w:rsid w:val="00692E17"/>
    <w:rsid w:val="00692FDA"/>
    <w:rsid w:val="006931B3"/>
    <w:rsid w:val="00693494"/>
    <w:rsid w:val="00693DCE"/>
    <w:rsid w:val="0069413C"/>
    <w:rsid w:val="00695089"/>
    <w:rsid w:val="006952C5"/>
    <w:rsid w:val="006959FC"/>
    <w:rsid w:val="00695BA4"/>
    <w:rsid w:val="00696072"/>
    <w:rsid w:val="0069610E"/>
    <w:rsid w:val="006964CD"/>
    <w:rsid w:val="006965E5"/>
    <w:rsid w:val="006968C0"/>
    <w:rsid w:val="0069709C"/>
    <w:rsid w:val="00697456"/>
    <w:rsid w:val="00697564"/>
    <w:rsid w:val="00697598"/>
    <w:rsid w:val="00697AD8"/>
    <w:rsid w:val="006A00BE"/>
    <w:rsid w:val="006A068A"/>
    <w:rsid w:val="006A0864"/>
    <w:rsid w:val="006A089A"/>
    <w:rsid w:val="006A0CEB"/>
    <w:rsid w:val="006A0F80"/>
    <w:rsid w:val="006A1142"/>
    <w:rsid w:val="006A167B"/>
    <w:rsid w:val="006A187E"/>
    <w:rsid w:val="006A1E07"/>
    <w:rsid w:val="006A1F91"/>
    <w:rsid w:val="006A22AE"/>
    <w:rsid w:val="006A25F8"/>
    <w:rsid w:val="006A25F9"/>
    <w:rsid w:val="006A2B27"/>
    <w:rsid w:val="006A37F5"/>
    <w:rsid w:val="006A385D"/>
    <w:rsid w:val="006A3891"/>
    <w:rsid w:val="006A3D8F"/>
    <w:rsid w:val="006A480E"/>
    <w:rsid w:val="006A4DB2"/>
    <w:rsid w:val="006A55D8"/>
    <w:rsid w:val="006A5698"/>
    <w:rsid w:val="006A56AC"/>
    <w:rsid w:val="006A5A28"/>
    <w:rsid w:val="006A5CB5"/>
    <w:rsid w:val="006A6355"/>
    <w:rsid w:val="006A63AC"/>
    <w:rsid w:val="006A6B45"/>
    <w:rsid w:val="006A6B5F"/>
    <w:rsid w:val="006A6BD6"/>
    <w:rsid w:val="006A730B"/>
    <w:rsid w:val="006A75A4"/>
    <w:rsid w:val="006A76C8"/>
    <w:rsid w:val="006A772D"/>
    <w:rsid w:val="006A7DCD"/>
    <w:rsid w:val="006B062B"/>
    <w:rsid w:val="006B08A8"/>
    <w:rsid w:val="006B0FCD"/>
    <w:rsid w:val="006B10B5"/>
    <w:rsid w:val="006B1693"/>
    <w:rsid w:val="006B1E78"/>
    <w:rsid w:val="006B1FDE"/>
    <w:rsid w:val="006B2006"/>
    <w:rsid w:val="006B2278"/>
    <w:rsid w:val="006B244D"/>
    <w:rsid w:val="006B27AF"/>
    <w:rsid w:val="006B27E6"/>
    <w:rsid w:val="006B2CCD"/>
    <w:rsid w:val="006B2F0D"/>
    <w:rsid w:val="006B3196"/>
    <w:rsid w:val="006B3EBC"/>
    <w:rsid w:val="006B3F23"/>
    <w:rsid w:val="006B43DD"/>
    <w:rsid w:val="006B4513"/>
    <w:rsid w:val="006B469F"/>
    <w:rsid w:val="006B47F7"/>
    <w:rsid w:val="006B4D96"/>
    <w:rsid w:val="006B5A78"/>
    <w:rsid w:val="006B5CE1"/>
    <w:rsid w:val="006B6216"/>
    <w:rsid w:val="006B6896"/>
    <w:rsid w:val="006B6B2C"/>
    <w:rsid w:val="006B6CB2"/>
    <w:rsid w:val="006B7023"/>
    <w:rsid w:val="006B7039"/>
    <w:rsid w:val="006B70A0"/>
    <w:rsid w:val="006B7656"/>
    <w:rsid w:val="006B78AC"/>
    <w:rsid w:val="006B7F54"/>
    <w:rsid w:val="006C0105"/>
    <w:rsid w:val="006C01E5"/>
    <w:rsid w:val="006C0434"/>
    <w:rsid w:val="006C1479"/>
    <w:rsid w:val="006C1494"/>
    <w:rsid w:val="006C1496"/>
    <w:rsid w:val="006C210C"/>
    <w:rsid w:val="006C2114"/>
    <w:rsid w:val="006C226F"/>
    <w:rsid w:val="006C2310"/>
    <w:rsid w:val="006C2C0E"/>
    <w:rsid w:val="006C2C68"/>
    <w:rsid w:val="006C2EA5"/>
    <w:rsid w:val="006C2F91"/>
    <w:rsid w:val="006C3910"/>
    <w:rsid w:val="006C3AD5"/>
    <w:rsid w:val="006C4168"/>
    <w:rsid w:val="006C446D"/>
    <w:rsid w:val="006C4FDF"/>
    <w:rsid w:val="006C52C2"/>
    <w:rsid w:val="006C5798"/>
    <w:rsid w:val="006C5816"/>
    <w:rsid w:val="006C5A7A"/>
    <w:rsid w:val="006C6050"/>
    <w:rsid w:val="006C61E4"/>
    <w:rsid w:val="006C6434"/>
    <w:rsid w:val="006C70C4"/>
    <w:rsid w:val="006C7178"/>
    <w:rsid w:val="006C756A"/>
    <w:rsid w:val="006C7BDC"/>
    <w:rsid w:val="006C7C7B"/>
    <w:rsid w:val="006D0041"/>
    <w:rsid w:val="006D0270"/>
    <w:rsid w:val="006D07AA"/>
    <w:rsid w:val="006D0A1A"/>
    <w:rsid w:val="006D0D5A"/>
    <w:rsid w:val="006D1E54"/>
    <w:rsid w:val="006D2485"/>
    <w:rsid w:val="006D272F"/>
    <w:rsid w:val="006D286E"/>
    <w:rsid w:val="006D30E2"/>
    <w:rsid w:val="006D3242"/>
    <w:rsid w:val="006D3464"/>
    <w:rsid w:val="006D398B"/>
    <w:rsid w:val="006D3E47"/>
    <w:rsid w:val="006D528A"/>
    <w:rsid w:val="006D5294"/>
    <w:rsid w:val="006D56A2"/>
    <w:rsid w:val="006D6006"/>
    <w:rsid w:val="006D6549"/>
    <w:rsid w:val="006D6624"/>
    <w:rsid w:val="006D6ABC"/>
    <w:rsid w:val="006D6BF9"/>
    <w:rsid w:val="006D7043"/>
    <w:rsid w:val="006D7DE4"/>
    <w:rsid w:val="006D7FE9"/>
    <w:rsid w:val="006E0070"/>
    <w:rsid w:val="006E03AF"/>
    <w:rsid w:val="006E0D96"/>
    <w:rsid w:val="006E1973"/>
    <w:rsid w:val="006E1A79"/>
    <w:rsid w:val="006E1AD1"/>
    <w:rsid w:val="006E1B85"/>
    <w:rsid w:val="006E2361"/>
    <w:rsid w:val="006E2DBB"/>
    <w:rsid w:val="006E311F"/>
    <w:rsid w:val="006E336D"/>
    <w:rsid w:val="006E33F6"/>
    <w:rsid w:val="006E36AE"/>
    <w:rsid w:val="006E3DBB"/>
    <w:rsid w:val="006E3DF8"/>
    <w:rsid w:val="006E4495"/>
    <w:rsid w:val="006E46F9"/>
    <w:rsid w:val="006E4740"/>
    <w:rsid w:val="006E49C1"/>
    <w:rsid w:val="006E559E"/>
    <w:rsid w:val="006E576D"/>
    <w:rsid w:val="006E5923"/>
    <w:rsid w:val="006E5AC7"/>
    <w:rsid w:val="006E5CA9"/>
    <w:rsid w:val="006E6397"/>
    <w:rsid w:val="006E65E4"/>
    <w:rsid w:val="006E6958"/>
    <w:rsid w:val="006E6C0D"/>
    <w:rsid w:val="006E6E0F"/>
    <w:rsid w:val="006E7D4E"/>
    <w:rsid w:val="006F00F5"/>
    <w:rsid w:val="006F03FD"/>
    <w:rsid w:val="006F1654"/>
    <w:rsid w:val="006F17D5"/>
    <w:rsid w:val="006F1C78"/>
    <w:rsid w:val="006F2440"/>
    <w:rsid w:val="006F2496"/>
    <w:rsid w:val="006F262A"/>
    <w:rsid w:val="006F29AF"/>
    <w:rsid w:val="006F2DCC"/>
    <w:rsid w:val="006F3199"/>
    <w:rsid w:val="006F3907"/>
    <w:rsid w:val="006F3C7E"/>
    <w:rsid w:val="006F3D3C"/>
    <w:rsid w:val="006F3DB5"/>
    <w:rsid w:val="006F41AF"/>
    <w:rsid w:val="006F44FA"/>
    <w:rsid w:val="006F464E"/>
    <w:rsid w:val="006F46AC"/>
    <w:rsid w:val="006F4AE5"/>
    <w:rsid w:val="006F4C8C"/>
    <w:rsid w:val="006F505D"/>
    <w:rsid w:val="006F5362"/>
    <w:rsid w:val="006F5B49"/>
    <w:rsid w:val="006F6919"/>
    <w:rsid w:val="006F6C2D"/>
    <w:rsid w:val="006F7713"/>
    <w:rsid w:val="006F778B"/>
    <w:rsid w:val="0070032F"/>
    <w:rsid w:val="00700390"/>
    <w:rsid w:val="007005BD"/>
    <w:rsid w:val="00700F94"/>
    <w:rsid w:val="00701005"/>
    <w:rsid w:val="00701F16"/>
    <w:rsid w:val="00702523"/>
    <w:rsid w:val="00702E78"/>
    <w:rsid w:val="00702F5C"/>
    <w:rsid w:val="00702FA6"/>
    <w:rsid w:val="00703345"/>
    <w:rsid w:val="007035FB"/>
    <w:rsid w:val="007035FD"/>
    <w:rsid w:val="00703878"/>
    <w:rsid w:val="00704419"/>
    <w:rsid w:val="00704775"/>
    <w:rsid w:val="0070490B"/>
    <w:rsid w:val="00704A0E"/>
    <w:rsid w:val="00705AAB"/>
    <w:rsid w:val="007060D5"/>
    <w:rsid w:val="007065FD"/>
    <w:rsid w:val="00706674"/>
    <w:rsid w:val="00706733"/>
    <w:rsid w:val="007067E8"/>
    <w:rsid w:val="00706833"/>
    <w:rsid w:val="00706839"/>
    <w:rsid w:val="00707298"/>
    <w:rsid w:val="007075E8"/>
    <w:rsid w:val="00707739"/>
    <w:rsid w:val="00707A03"/>
    <w:rsid w:val="00707EBB"/>
    <w:rsid w:val="00710023"/>
    <w:rsid w:val="007101C1"/>
    <w:rsid w:val="007102E4"/>
    <w:rsid w:val="00710789"/>
    <w:rsid w:val="007108B1"/>
    <w:rsid w:val="007111FC"/>
    <w:rsid w:val="00711454"/>
    <w:rsid w:val="00711466"/>
    <w:rsid w:val="00712054"/>
    <w:rsid w:val="00712883"/>
    <w:rsid w:val="00712E82"/>
    <w:rsid w:val="00713E15"/>
    <w:rsid w:val="0071440B"/>
    <w:rsid w:val="0071483D"/>
    <w:rsid w:val="00714B99"/>
    <w:rsid w:val="00714F90"/>
    <w:rsid w:val="007155DA"/>
    <w:rsid w:val="00716021"/>
    <w:rsid w:val="0071610B"/>
    <w:rsid w:val="007163CD"/>
    <w:rsid w:val="00717090"/>
    <w:rsid w:val="007172A3"/>
    <w:rsid w:val="0071742E"/>
    <w:rsid w:val="007179DA"/>
    <w:rsid w:val="00717C57"/>
    <w:rsid w:val="00717D0B"/>
    <w:rsid w:val="00717E14"/>
    <w:rsid w:val="0072051C"/>
    <w:rsid w:val="00720592"/>
    <w:rsid w:val="007209C2"/>
    <w:rsid w:val="00720C67"/>
    <w:rsid w:val="007214A7"/>
    <w:rsid w:val="007216FA"/>
    <w:rsid w:val="007218C8"/>
    <w:rsid w:val="007218E2"/>
    <w:rsid w:val="00721C6A"/>
    <w:rsid w:val="00721ECD"/>
    <w:rsid w:val="00722573"/>
    <w:rsid w:val="0072268C"/>
    <w:rsid w:val="00722823"/>
    <w:rsid w:val="007228AA"/>
    <w:rsid w:val="00722DFF"/>
    <w:rsid w:val="0072307D"/>
    <w:rsid w:val="007230D2"/>
    <w:rsid w:val="007233DC"/>
    <w:rsid w:val="00723D43"/>
    <w:rsid w:val="00724265"/>
    <w:rsid w:val="007249F8"/>
    <w:rsid w:val="00724B03"/>
    <w:rsid w:val="00725066"/>
    <w:rsid w:val="00725089"/>
    <w:rsid w:val="00725A58"/>
    <w:rsid w:val="00725A6F"/>
    <w:rsid w:val="00725F09"/>
    <w:rsid w:val="00726279"/>
    <w:rsid w:val="007271F6"/>
    <w:rsid w:val="00727D23"/>
    <w:rsid w:val="0073025B"/>
    <w:rsid w:val="007302C1"/>
    <w:rsid w:val="007305AC"/>
    <w:rsid w:val="0073092E"/>
    <w:rsid w:val="00730990"/>
    <w:rsid w:val="007316CC"/>
    <w:rsid w:val="007316FE"/>
    <w:rsid w:val="00731B26"/>
    <w:rsid w:val="00731F44"/>
    <w:rsid w:val="007322E0"/>
    <w:rsid w:val="007324D2"/>
    <w:rsid w:val="0073258F"/>
    <w:rsid w:val="00732A8B"/>
    <w:rsid w:val="00732EF2"/>
    <w:rsid w:val="007337DC"/>
    <w:rsid w:val="00733C1B"/>
    <w:rsid w:val="00733F7C"/>
    <w:rsid w:val="00733FE1"/>
    <w:rsid w:val="0073411A"/>
    <w:rsid w:val="00734DA0"/>
    <w:rsid w:val="00734E53"/>
    <w:rsid w:val="007354DF"/>
    <w:rsid w:val="007358A9"/>
    <w:rsid w:val="0073593F"/>
    <w:rsid w:val="007359E3"/>
    <w:rsid w:val="00736402"/>
    <w:rsid w:val="00736435"/>
    <w:rsid w:val="0073645A"/>
    <w:rsid w:val="0073654D"/>
    <w:rsid w:val="007367AB"/>
    <w:rsid w:val="007367F2"/>
    <w:rsid w:val="00736CF1"/>
    <w:rsid w:val="00736E0C"/>
    <w:rsid w:val="00737001"/>
    <w:rsid w:val="0073715B"/>
    <w:rsid w:val="007377EF"/>
    <w:rsid w:val="00737BA1"/>
    <w:rsid w:val="00740809"/>
    <w:rsid w:val="00740BBB"/>
    <w:rsid w:val="007415B2"/>
    <w:rsid w:val="00741A9F"/>
    <w:rsid w:val="00741ADB"/>
    <w:rsid w:val="00741C65"/>
    <w:rsid w:val="00741DF9"/>
    <w:rsid w:val="00741F62"/>
    <w:rsid w:val="00742305"/>
    <w:rsid w:val="0074246B"/>
    <w:rsid w:val="00742F73"/>
    <w:rsid w:val="00743118"/>
    <w:rsid w:val="007434D7"/>
    <w:rsid w:val="007437A0"/>
    <w:rsid w:val="00743A09"/>
    <w:rsid w:val="00743D52"/>
    <w:rsid w:val="007444A9"/>
    <w:rsid w:val="007448DE"/>
    <w:rsid w:val="00744A5B"/>
    <w:rsid w:val="00744C73"/>
    <w:rsid w:val="00744EF8"/>
    <w:rsid w:val="00745097"/>
    <w:rsid w:val="007451E1"/>
    <w:rsid w:val="0074579C"/>
    <w:rsid w:val="00746182"/>
    <w:rsid w:val="00746AB8"/>
    <w:rsid w:val="00746C6B"/>
    <w:rsid w:val="00747437"/>
    <w:rsid w:val="007501FE"/>
    <w:rsid w:val="00750462"/>
    <w:rsid w:val="00750B5D"/>
    <w:rsid w:val="00750BA0"/>
    <w:rsid w:val="00750CEB"/>
    <w:rsid w:val="00751148"/>
    <w:rsid w:val="00751C8E"/>
    <w:rsid w:val="00751FA9"/>
    <w:rsid w:val="00752073"/>
    <w:rsid w:val="00752319"/>
    <w:rsid w:val="00752448"/>
    <w:rsid w:val="0075261C"/>
    <w:rsid w:val="00752860"/>
    <w:rsid w:val="007534D7"/>
    <w:rsid w:val="00753695"/>
    <w:rsid w:val="00753C05"/>
    <w:rsid w:val="00753D9F"/>
    <w:rsid w:val="00753F02"/>
    <w:rsid w:val="00753F17"/>
    <w:rsid w:val="00754541"/>
    <w:rsid w:val="007546CC"/>
    <w:rsid w:val="00754858"/>
    <w:rsid w:val="00755422"/>
    <w:rsid w:val="007555D7"/>
    <w:rsid w:val="0075594D"/>
    <w:rsid w:val="00755A57"/>
    <w:rsid w:val="00756294"/>
    <w:rsid w:val="007562F9"/>
    <w:rsid w:val="007564CA"/>
    <w:rsid w:val="00756A3A"/>
    <w:rsid w:val="00756A6C"/>
    <w:rsid w:val="007571F0"/>
    <w:rsid w:val="00757416"/>
    <w:rsid w:val="00757574"/>
    <w:rsid w:val="00757AB3"/>
    <w:rsid w:val="00757F6B"/>
    <w:rsid w:val="00757FEA"/>
    <w:rsid w:val="00760322"/>
    <w:rsid w:val="007603BD"/>
    <w:rsid w:val="00760A95"/>
    <w:rsid w:val="00760BD1"/>
    <w:rsid w:val="00760D37"/>
    <w:rsid w:val="00760DBC"/>
    <w:rsid w:val="007613D9"/>
    <w:rsid w:val="00761430"/>
    <w:rsid w:val="00761850"/>
    <w:rsid w:val="00761A42"/>
    <w:rsid w:val="00761DD0"/>
    <w:rsid w:val="00761DEA"/>
    <w:rsid w:val="00761FF7"/>
    <w:rsid w:val="0076226E"/>
    <w:rsid w:val="00762724"/>
    <w:rsid w:val="00762D6F"/>
    <w:rsid w:val="00762FC1"/>
    <w:rsid w:val="007645A0"/>
    <w:rsid w:val="007648FE"/>
    <w:rsid w:val="00764C25"/>
    <w:rsid w:val="00764E5D"/>
    <w:rsid w:val="0076511F"/>
    <w:rsid w:val="00765711"/>
    <w:rsid w:val="00765D15"/>
    <w:rsid w:val="007661B1"/>
    <w:rsid w:val="007665DE"/>
    <w:rsid w:val="00767136"/>
    <w:rsid w:val="00767668"/>
    <w:rsid w:val="007677B6"/>
    <w:rsid w:val="00767CDD"/>
    <w:rsid w:val="00767DE2"/>
    <w:rsid w:val="0077041F"/>
    <w:rsid w:val="007706B3"/>
    <w:rsid w:val="0077075A"/>
    <w:rsid w:val="00770BD3"/>
    <w:rsid w:val="00771541"/>
    <w:rsid w:val="0077225B"/>
    <w:rsid w:val="00772267"/>
    <w:rsid w:val="007726F4"/>
    <w:rsid w:val="00772952"/>
    <w:rsid w:val="00772FA6"/>
    <w:rsid w:val="007731D6"/>
    <w:rsid w:val="007734F4"/>
    <w:rsid w:val="007736F3"/>
    <w:rsid w:val="00774507"/>
    <w:rsid w:val="00774AEC"/>
    <w:rsid w:val="00774B6F"/>
    <w:rsid w:val="00775254"/>
    <w:rsid w:val="007752EE"/>
    <w:rsid w:val="00775667"/>
    <w:rsid w:val="00775BD3"/>
    <w:rsid w:val="00775DA8"/>
    <w:rsid w:val="007760DB"/>
    <w:rsid w:val="0077640B"/>
    <w:rsid w:val="00776423"/>
    <w:rsid w:val="00776629"/>
    <w:rsid w:val="0077670B"/>
    <w:rsid w:val="00776C57"/>
    <w:rsid w:val="00777337"/>
    <w:rsid w:val="007773E5"/>
    <w:rsid w:val="00777600"/>
    <w:rsid w:val="007807C7"/>
    <w:rsid w:val="00780B20"/>
    <w:rsid w:val="007810BA"/>
    <w:rsid w:val="0078133A"/>
    <w:rsid w:val="007814AB"/>
    <w:rsid w:val="00781634"/>
    <w:rsid w:val="00782283"/>
    <w:rsid w:val="007824F4"/>
    <w:rsid w:val="00782594"/>
    <w:rsid w:val="00783EE6"/>
    <w:rsid w:val="007846D1"/>
    <w:rsid w:val="007849D1"/>
    <w:rsid w:val="00784E3D"/>
    <w:rsid w:val="00785BAC"/>
    <w:rsid w:val="00785CD5"/>
    <w:rsid w:val="00785FCF"/>
    <w:rsid w:val="0078628A"/>
    <w:rsid w:val="007862B9"/>
    <w:rsid w:val="007862E4"/>
    <w:rsid w:val="0078640B"/>
    <w:rsid w:val="0078671C"/>
    <w:rsid w:val="00786CE0"/>
    <w:rsid w:val="00786E51"/>
    <w:rsid w:val="00787AB3"/>
    <w:rsid w:val="00787B5E"/>
    <w:rsid w:val="00787CF4"/>
    <w:rsid w:val="00787D35"/>
    <w:rsid w:val="00787D77"/>
    <w:rsid w:val="00787EAA"/>
    <w:rsid w:val="00790F40"/>
    <w:rsid w:val="00790FAA"/>
    <w:rsid w:val="007916A0"/>
    <w:rsid w:val="00791786"/>
    <w:rsid w:val="00791F35"/>
    <w:rsid w:val="007922CB"/>
    <w:rsid w:val="007927F0"/>
    <w:rsid w:val="00792D4D"/>
    <w:rsid w:val="00793054"/>
    <w:rsid w:val="0079307A"/>
    <w:rsid w:val="00793284"/>
    <w:rsid w:val="00793702"/>
    <w:rsid w:val="00793E76"/>
    <w:rsid w:val="00793EA8"/>
    <w:rsid w:val="00793FA1"/>
    <w:rsid w:val="00794308"/>
    <w:rsid w:val="00794366"/>
    <w:rsid w:val="0079494D"/>
    <w:rsid w:val="007950CC"/>
    <w:rsid w:val="007957CD"/>
    <w:rsid w:val="00795D0F"/>
    <w:rsid w:val="00795E57"/>
    <w:rsid w:val="0079610A"/>
    <w:rsid w:val="007963E3"/>
    <w:rsid w:val="00796D79"/>
    <w:rsid w:val="0079731B"/>
    <w:rsid w:val="00797C53"/>
    <w:rsid w:val="007A0350"/>
    <w:rsid w:val="007A0732"/>
    <w:rsid w:val="007A0D10"/>
    <w:rsid w:val="007A0D3C"/>
    <w:rsid w:val="007A0F46"/>
    <w:rsid w:val="007A19BB"/>
    <w:rsid w:val="007A1A23"/>
    <w:rsid w:val="007A1A8D"/>
    <w:rsid w:val="007A2209"/>
    <w:rsid w:val="007A2650"/>
    <w:rsid w:val="007A2AA9"/>
    <w:rsid w:val="007A2DC2"/>
    <w:rsid w:val="007A2FA9"/>
    <w:rsid w:val="007A30C0"/>
    <w:rsid w:val="007A33DB"/>
    <w:rsid w:val="007A3CE9"/>
    <w:rsid w:val="007A3F5A"/>
    <w:rsid w:val="007A40A7"/>
    <w:rsid w:val="007A45FE"/>
    <w:rsid w:val="007A488E"/>
    <w:rsid w:val="007A48EC"/>
    <w:rsid w:val="007A4F67"/>
    <w:rsid w:val="007A4F7D"/>
    <w:rsid w:val="007A53B3"/>
    <w:rsid w:val="007A5915"/>
    <w:rsid w:val="007A5C30"/>
    <w:rsid w:val="007A5F2D"/>
    <w:rsid w:val="007A62F9"/>
    <w:rsid w:val="007A6368"/>
    <w:rsid w:val="007A6F09"/>
    <w:rsid w:val="007A72F1"/>
    <w:rsid w:val="007A7422"/>
    <w:rsid w:val="007A747A"/>
    <w:rsid w:val="007A7523"/>
    <w:rsid w:val="007A7696"/>
    <w:rsid w:val="007A79F7"/>
    <w:rsid w:val="007A7C36"/>
    <w:rsid w:val="007A7D3E"/>
    <w:rsid w:val="007B006F"/>
    <w:rsid w:val="007B05D1"/>
    <w:rsid w:val="007B0858"/>
    <w:rsid w:val="007B1159"/>
    <w:rsid w:val="007B16C6"/>
    <w:rsid w:val="007B1BB1"/>
    <w:rsid w:val="007B237D"/>
    <w:rsid w:val="007B29C5"/>
    <w:rsid w:val="007B347C"/>
    <w:rsid w:val="007B406D"/>
    <w:rsid w:val="007B4136"/>
    <w:rsid w:val="007B4554"/>
    <w:rsid w:val="007B45C3"/>
    <w:rsid w:val="007B45D6"/>
    <w:rsid w:val="007B462D"/>
    <w:rsid w:val="007B4732"/>
    <w:rsid w:val="007B4991"/>
    <w:rsid w:val="007B4E29"/>
    <w:rsid w:val="007B530A"/>
    <w:rsid w:val="007B5F1B"/>
    <w:rsid w:val="007B603E"/>
    <w:rsid w:val="007B6418"/>
    <w:rsid w:val="007B6556"/>
    <w:rsid w:val="007B6A16"/>
    <w:rsid w:val="007B6B0C"/>
    <w:rsid w:val="007B77D4"/>
    <w:rsid w:val="007B77F0"/>
    <w:rsid w:val="007B78DB"/>
    <w:rsid w:val="007B7A80"/>
    <w:rsid w:val="007B7A98"/>
    <w:rsid w:val="007C05DC"/>
    <w:rsid w:val="007C05FE"/>
    <w:rsid w:val="007C08FF"/>
    <w:rsid w:val="007C0F56"/>
    <w:rsid w:val="007C1605"/>
    <w:rsid w:val="007C19F7"/>
    <w:rsid w:val="007C1C9E"/>
    <w:rsid w:val="007C266A"/>
    <w:rsid w:val="007C26A6"/>
    <w:rsid w:val="007C26EE"/>
    <w:rsid w:val="007C2720"/>
    <w:rsid w:val="007C32BE"/>
    <w:rsid w:val="007C37B0"/>
    <w:rsid w:val="007C3A47"/>
    <w:rsid w:val="007C3C2E"/>
    <w:rsid w:val="007C4458"/>
    <w:rsid w:val="007C469E"/>
    <w:rsid w:val="007C49CA"/>
    <w:rsid w:val="007C4EC7"/>
    <w:rsid w:val="007C5110"/>
    <w:rsid w:val="007C5191"/>
    <w:rsid w:val="007C53EB"/>
    <w:rsid w:val="007C5433"/>
    <w:rsid w:val="007C55DA"/>
    <w:rsid w:val="007C597B"/>
    <w:rsid w:val="007C5E10"/>
    <w:rsid w:val="007C5F8C"/>
    <w:rsid w:val="007C5FDE"/>
    <w:rsid w:val="007C625B"/>
    <w:rsid w:val="007C62F8"/>
    <w:rsid w:val="007C6F8F"/>
    <w:rsid w:val="007C724C"/>
    <w:rsid w:val="007C75D3"/>
    <w:rsid w:val="007C75E5"/>
    <w:rsid w:val="007C7F5F"/>
    <w:rsid w:val="007D03E2"/>
    <w:rsid w:val="007D1092"/>
    <w:rsid w:val="007D1A2D"/>
    <w:rsid w:val="007D1BC7"/>
    <w:rsid w:val="007D2023"/>
    <w:rsid w:val="007D223B"/>
    <w:rsid w:val="007D253E"/>
    <w:rsid w:val="007D2A38"/>
    <w:rsid w:val="007D2B21"/>
    <w:rsid w:val="007D3D16"/>
    <w:rsid w:val="007D3D7C"/>
    <w:rsid w:val="007D41DC"/>
    <w:rsid w:val="007D48A5"/>
    <w:rsid w:val="007D4924"/>
    <w:rsid w:val="007D4BA7"/>
    <w:rsid w:val="007D52CE"/>
    <w:rsid w:val="007D5344"/>
    <w:rsid w:val="007D574F"/>
    <w:rsid w:val="007D57F4"/>
    <w:rsid w:val="007D5ACE"/>
    <w:rsid w:val="007D5E09"/>
    <w:rsid w:val="007D62AF"/>
    <w:rsid w:val="007D7425"/>
    <w:rsid w:val="007D7A63"/>
    <w:rsid w:val="007D7D25"/>
    <w:rsid w:val="007E014E"/>
    <w:rsid w:val="007E0934"/>
    <w:rsid w:val="007E0F6C"/>
    <w:rsid w:val="007E11C4"/>
    <w:rsid w:val="007E1D5F"/>
    <w:rsid w:val="007E23DE"/>
    <w:rsid w:val="007E27CC"/>
    <w:rsid w:val="007E2C82"/>
    <w:rsid w:val="007E3084"/>
    <w:rsid w:val="007E3326"/>
    <w:rsid w:val="007E38DF"/>
    <w:rsid w:val="007E39D7"/>
    <w:rsid w:val="007E46B5"/>
    <w:rsid w:val="007E47D0"/>
    <w:rsid w:val="007E4812"/>
    <w:rsid w:val="007E52C1"/>
    <w:rsid w:val="007E53CD"/>
    <w:rsid w:val="007E547A"/>
    <w:rsid w:val="007E58E3"/>
    <w:rsid w:val="007E59F5"/>
    <w:rsid w:val="007E5BF0"/>
    <w:rsid w:val="007E5FE5"/>
    <w:rsid w:val="007E653E"/>
    <w:rsid w:val="007E6678"/>
    <w:rsid w:val="007E6730"/>
    <w:rsid w:val="007E6997"/>
    <w:rsid w:val="007E6A1A"/>
    <w:rsid w:val="007E7326"/>
    <w:rsid w:val="007E744C"/>
    <w:rsid w:val="007E7EC1"/>
    <w:rsid w:val="007F01C3"/>
    <w:rsid w:val="007F036B"/>
    <w:rsid w:val="007F040A"/>
    <w:rsid w:val="007F093B"/>
    <w:rsid w:val="007F0DA5"/>
    <w:rsid w:val="007F1423"/>
    <w:rsid w:val="007F1A93"/>
    <w:rsid w:val="007F1AFE"/>
    <w:rsid w:val="007F2521"/>
    <w:rsid w:val="007F281D"/>
    <w:rsid w:val="007F2C3E"/>
    <w:rsid w:val="007F2E82"/>
    <w:rsid w:val="007F3589"/>
    <w:rsid w:val="007F35F7"/>
    <w:rsid w:val="007F37DD"/>
    <w:rsid w:val="007F3A8C"/>
    <w:rsid w:val="007F3BD8"/>
    <w:rsid w:val="007F3C71"/>
    <w:rsid w:val="007F3DFC"/>
    <w:rsid w:val="007F3EA3"/>
    <w:rsid w:val="007F456F"/>
    <w:rsid w:val="007F4E55"/>
    <w:rsid w:val="007F537D"/>
    <w:rsid w:val="007F5385"/>
    <w:rsid w:val="007F55A1"/>
    <w:rsid w:val="007F5A87"/>
    <w:rsid w:val="007F6149"/>
    <w:rsid w:val="007F62CF"/>
    <w:rsid w:val="007F639B"/>
    <w:rsid w:val="007F678D"/>
    <w:rsid w:val="007F68CB"/>
    <w:rsid w:val="007F6B4C"/>
    <w:rsid w:val="007F7101"/>
    <w:rsid w:val="007F7679"/>
    <w:rsid w:val="007F7B3D"/>
    <w:rsid w:val="00800135"/>
    <w:rsid w:val="008004D6"/>
    <w:rsid w:val="00800763"/>
    <w:rsid w:val="00801286"/>
    <w:rsid w:val="008013BF"/>
    <w:rsid w:val="00801E23"/>
    <w:rsid w:val="0080274C"/>
    <w:rsid w:val="008028F8"/>
    <w:rsid w:val="00802BB4"/>
    <w:rsid w:val="0080302F"/>
    <w:rsid w:val="008032BC"/>
    <w:rsid w:val="008034A2"/>
    <w:rsid w:val="00803C27"/>
    <w:rsid w:val="00804102"/>
    <w:rsid w:val="00804925"/>
    <w:rsid w:val="00804BCE"/>
    <w:rsid w:val="00804FB4"/>
    <w:rsid w:val="008055C3"/>
    <w:rsid w:val="0080581D"/>
    <w:rsid w:val="00805A3E"/>
    <w:rsid w:val="00805B85"/>
    <w:rsid w:val="00806007"/>
    <w:rsid w:val="008060B4"/>
    <w:rsid w:val="008060BC"/>
    <w:rsid w:val="0080624E"/>
    <w:rsid w:val="0080638E"/>
    <w:rsid w:val="008066BC"/>
    <w:rsid w:val="00806795"/>
    <w:rsid w:val="00807131"/>
    <w:rsid w:val="00807622"/>
    <w:rsid w:val="00807740"/>
    <w:rsid w:val="00807814"/>
    <w:rsid w:val="00807930"/>
    <w:rsid w:val="00807B20"/>
    <w:rsid w:val="00807EE8"/>
    <w:rsid w:val="00810A7F"/>
    <w:rsid w:val="00810E1E"/>
    <w:rsid w:val="00810ED1"/>
    <w:rsid w:val="00810EFA"/>
    <w:rsid w:val="00810F9F"/>
    <w:rsid w:val="00811049"/>
    <w:rsid w:val="0081122F"/>
    <w:rsid w:val="0081172B"/>
    <w:rsid w:val="00811FB1"/>
    <w:rsid w:val="008120C2"/>
    <w:rsid w:val="008121ED"/>
    <w:rsid w:val="00812973"/>
    <w:rsid w:val="00812A65"/>
    <w:rsid w:val="00812B3E"/>
    <w:rsid w:val="00813028"/>
    <w:rsid w:val="00813502"/>
    <w:rsid w:val="00813694"/>
    <w:rsid w:val="008138DE"/>
    <w:rsid w:val="00813A81"/>
    <w:rsid w:val="00813B6A"/>
    <w:rsid w:val="00813D0A"/>
    <w:rsid w:val="008143AB"/>
    <w:rsid w:val="008143D7"/>
    <w:rsid w:val="00814932"/>
    <w:rsid w:val="00814B09"/>
    <w:rsid w:val="00814BFE"/>
    <w:rsid w:val="00815F28"/>
    <w:rsid w:val="00816A12"/>
    <w:rsid w:val="00816F79"/>
    <w:rsid w:val="008171A4"/>
    <w:rsid w:val="008177CA"/>
    <w:rsid w:val="00817A6D"/>
    <w:rsid w:val="00820245"/>
    <w:rsid w:val="008205D5"/>
    <w:rsid w:val="0082075F"/>
    <w:rsid w:val="00820790"/>
    <w:rsid w:val="0082091D"/>
    <w:rsid w:val="00821147"/>
    <w:rsid w:val="0082129F"/>
    <w:rsid w:val="008212BC"/>
    <w:rsid w:val="008215F9"/>
    <w:rsid w:val="00821C85"/>
    <w:rsid w:val="00821FC8"/>
    <w:rsid w:val="00822244"/>
    <w:rsid w:val="00824404"/>
    <w:rsid w:val="008244AA"/>
    <w:rsid w:val="008244E0"/>
    <w:rsid w:val="00824601"/>
    <w:rsid w:val="00825756"/>
    <w:rsid w:val="00825833"/>
    <w:rsid w:val="008258A3"/>
    <w:rsid w:val="00825A32"/>
    <w:rsid w:val="00826051"/>
    <w:rsid w:val="00826B03"/>
    <w:rsid w:val="00826CC1"/>
    <w:rsid w:val="00827C5A"/>
    <w:rsid w:val="00827DF6"/>
    <w:rsid w:val="008303A1"/>
    <w:rsid w:val="00830A08"/>
    <w:rsid w:val="00830B19"/>
    <w:rsid w:val="00830ED4"/>
    <w:rsid w:val="00830F7C"/>
    <w:rsid w:val="00830FE5"/>
    <w:rsid w:val="008312E1"/>
    <w:rsid w:val="008314CD"/>
    <w:rsid w:val="00831FD7"/>
    <w:rsid w:val="00831FFC"/>
    <w:rsid w:val="00832810"/>
    <w:rsid w:val="00832F25"/>
    <w:rsid w:val="0083345D"/>
    <w:rsid w:val="008336F0"/>
    <w:rsid w:val="00833B5D"/>
    <w:rsid w:val="00833C95"/>
    <w:rsid w:val="00833E74"/>
    <w:rsid w:val="00833F4E"/>
    <w:rsid w:val="008340BB"/>
    <w:rsid w:val="00834573"/>
    <w:rsid w:val="0083493E"/>
    <w:rsid w:val="00835037"/>
    <w:rsid w:val="008353CB"/>
    <w:rsid w:val="00835479"/>
    <w:rsid w:val="008355C0"/>
    <w:rsid w:val="00835634"/>
    <w:rsid w:val="00835AE4"/>
    <w:rsid w:val="00835D59"/>
    <w:rsid w:val="00835DD6"/>
    <w:rsid w:val="008361F4"/>
    <w:rsid w:val="00836215"/>
    <w:rsid w:val="008365DE"/>
    <w:rsid w:val="008368D2"/>
    <w:rsid w:val="00836F48"/>
    <w:rsid w:val="00836F64"/>
    <w:rsid w:val="00836F73"/>
    <w:rsid w:val="008374AD"/>
    <w:rsid w:val="00837650"/>
    <w:rsid w:val="0083789A"/>
    <w:rsid w:val="00837E79"/>
    <w:rsid w:val="00840B8B"/>
    <w:rsid w:val="00841340"/>
    <w:rsid w:val="0084174B"/>
    <w:rsid w:val="00841927"/>
    <w:rsid w:val="008419E7"/>
    <w:rsid w:val="00841B12"/>
    <w:rsid w:val="00841DF1"/>
    <w:rsid w:val="00842245"/>
    <w:rsid w:val="00842B6A"/>
    <w:rsid w:val="00842D0E"/>
    <w:rsid w:val="008432F8"/>
    <w:rsid w:val="00843458"/>
    <w:rsid w:val="008438C8"/>
    <w:rsid w:val="008439A2"/>
    <w:rsid w:val="008449A4"/>
    <w:rsid w:val="00844DD7"/>
    <w:rsid w:val="00844FA8"/>
    <w:rsid w:val="008450F2"/>
    <w:rsid w:val="008452AF"/>
    <w:rsid w:val="0084569D"/>
    <w:rsid w:val="00845A31"/>
    <w:rsid w:val="00845A82"/>
    <w:rsid w:val="00845C82"/>
    <w:rsid w:val="00845E8A"/>
    <w:rsid w:val="00845F8F"/>
    <w:rsid w:val="0084604D"/>
    <w:rsid w:val="00846192"/>
    <w:rsid w:val="0084648B"/>
    <w:rsid w:val="0084699A"/>
    <w:rsid w:val="008469E8"/>
    <w:rsid w:val="00846D7A"/>
    <w:rsid w:val="008473C8"/>
    <w:rsid w:val="008477C8"/>
    <w:rsid w:val="008500BA"/>
    <w:rsid w:val="00850613"/>
    <w:rsid w:val="00850624"/>
    <w:rsid w:val="00850BC6"/>
    <w:rsid w:val="00851118"/>
    <w:rsid w:val="0085147B"/>
    <w:rsid w:val="00851852"/>
    <w:rsid w:val="00851C53"/>
    <w:rsid w:val="00851E3D"/>
    <w:rsid w:val="00851F71"/>
    <w:rsid w:val="008524D2"/>
    <w:rsid w:val="008533A0"/>
    <w:rsid w:val="0085383F"/>
    <w:rsid w:val="00853856"/>
    <w:rsid w:val="00854093"/>
    <w:rsid w:val="0085488B"/>
    <w:rsid w:val="00854B64"/>
    <w:rsid w:val="00854DF2"/>
    <w:rsid w:val="0085523A"/>
    <w:rsid w:val="008553B9"/>
    <w:rsid w:val="0085574A"/>
    <w:rsid w:val="008557FA"/>
    <w:rsid w:val="0085587C"/>
    <w:rsid w:val="00855EA0"/>
    <w:rsid w:val="00855EEF"/>
    <w:rsid w:val="00856283"/>
    <w:rsid w:val="00856D80"/>
    <w:rsid w:val="008572F6"/>
    <w:rsid w:val="00860BA6"/>
    <w:rsid w:val="008615B7"/>
    <w:rsid w:val="0086182F"/>
    <w:rsid w:val="00861840"/>
    <w:rsid w:val="0086184C"/>
    <w:rsid w:val="00861A79"/>
    <w:rsid w:val="00861FA6"/>
    <w:rsid w:val="008620AB"/>
    <w:rsid w:val="008629E2"/>
    <w:rsid w:val="00862CAB"/>
    <w:rsid w:val="00862DBC"/>
    <w:rsid w:val="00863413"/>
    <w:rsid w:val="008638F6"/>
    <w:rsid w:val="00863A43"/>
    <w:rsid w:val="00863BE6"/>
    <w:rsid w:val="00864478"/>
    <w:rsid w:val="008646CD"/>
    <w:rsid w:val="00864E12"/>
    <w:rsid w:val="0086512C"/>
    <w:rsid w:val="00865538"/>
    <w:rsid w:val="0086567A"/>
    <w:rsid w:val="00865CA8"/>
    <w:rsid w:val="00866833"/>
    <w:rsid w:val="0086697F"/>
    <w:rsid w:val="008672A1"/>
    <w:rsid w:val="00867993"/>
    <w:rsid w:val="0087054F"/>
    <w:rsid w:val="00870985"/>
    <w:rsid w:val="00871535"/>
    <w:rsid w:val="0087169D"/>
    <w:rsid w:val="0087179E"/>
    <w:rsid w:val="008717EE"/>
    <w:rsid w:val="00872775"/>
    <w:rsid w:val="008729F2"/>
    <w:rsid w:val="00872AC7"/>
    <w:rsid w:val="00873383"/>
    <w:rsid w:val="008744CE"/>
    <w:rsid w:val="00874574"/>
    <w:rsid w:val="008749CC"/>
    <w:rsid w:val="00874DD6"/>
    <w:rsid w:val="00875F82"/>
    <w:rsid w:val="008764FC"/>
    <w:rsid w:val="008768A5"/>
    <w:rsid w:val="00876D6C"/>
    <w:rsid w:val="00876F47"/>
    <w:rsid w:val="00876F88"/>
    <w:rsid w:val="00876F94"/>
    <w:rsid w:val="0087781A"/>
    <w:rsid w:val="0087786D"/>
    <w:rsid w:val="00877C1E"/>
    <w:rsid w:val="00877D7A"/>
    <w:rsid w:val="00877DDF"/>
    <w:rsid w:val="00880B25"/>
    <w:rsid w:val="00880BEA"/>
    <w:rsid w:val="00880C58"/>
    <w:rsid w:val="00880F23"/>
    <w:rsid w:val="008814DD"/>
    <w:rsid w:val="00881E5C"/>
    <w:rsid w:val="00882381"/>
    <w:rsid w:val="008823F4"/>
    <w:rsid w:val="00882D72"/>
    <w:rsid w:val="00882EBD"/>
    <w:rsid w:val="00882F69"/>
    <w:rsid w:val="00883839"/>
    <w:rsid w:val="00883DA7"/>
    <w:rsid w:val="00883F0D"/>
    <w:rsid w:val="00884402"/>
    <w:rsid w:val="008844BC"/>
    <w:rsid w:val="00884639"/>
    <w:rsid w:val="00884CF9"/>
    <w:rsid w:val="00884E5B"/>
    <w:rsid w:val="00885E6E"/>
    <w:rsid w:val="008860EF"/>
    <w:rsid w:val="00887023"/>
    <w:rsid w:val="008877D1"/>
    <w:rsid w:val="00887A1F"/>
    <w:rsid w:val="00887FB1"/>
    <w:rsid w:val="00887FB2"/>
    <w:rsid w:val="00890546"/>
    <w:rsid w:val="008914DB"/>
    <w:rsid w:val="00891743"/>
    <w:rsid w:val="0089182C"/>
    <w:rsid w:val="008919C6"/>
    <w:rsid w:val="00891B89"/>
    <w:rsid w:val="00891C44"/>
    <w:rsid w:val="00891D8A"/>
    <w:rsid w:val="00891E50"/>
    <w:rsid w:val="00891F1D"/>
    <w:rsid w:val="008924B6"/>
    <w:rsid w:val="00892640"/>
    <w:rsid w:val="00892D40"/>
    <w:rsid w:val="00892D7B"/>
    <w:rsid w:val="008930AD"/>
    <w:rsid w:val="00893530"/>
    <w:rsid w:val="00893AC6"/>
    <w:rsid w:val="008940AC"/>
    <w:rsid w:val="008942A8"/>
    <w:rsid w:val="008942FF"/>
    <w:rsid w:val="0089469E"/>
    <w:rsid w:val="00894859"/>
    <w:rsid w:val="00894C73"/>
    <w:rsid w:val="00895518"/>
    <w:rsid w:val="00895A0D"/>
    <w:rsid w:val="00896075"/>
    <w:rsid w:val="008962AB"/>
    <w:rsid w:val="00896679"/>
    <w:rsid w:val="008968FA"/>
    <w:rsid w:val="00896988"/>
    <w:rsid w:val="00896A36"/>
    <w:rsid w:val="00897715"/>
    <w:rsid w:val="00897878"/>
    <w:rsid w:val="008979A2"/>
    <w:rsid w:val="00897AE7"/>
    <w:rsid w:val="00897B76"/>
    <w:rsid w:val="00897D9E"/>
    <w:rsid w:val="008A03F1"/>
    <w:rsid w:val="008A1016"/>
    <w:rsid w:val="008A17BA"/>
    <w:rsid w:val="008A1E17"/>
    <w:rsid w:val="008A2738"/>
    <w:rsid w:val="008A27EB"/>
    <w:rsid w:val="008A2EDF"/>
    <w:rsid w:val="008A30B6"/>
    <w:rsid w:val="008A31BA"/>
    <w:rsid w:val="008A391F"/>
    <w:rsid w:val="008A3ADC"/>
    <w:rsid w:val="008A41B6"/>
    <w:rsid w:val="008A425F"/>
    <w:rsid w:val="008A4602"/>
    <w:rsid w:val="008A4634"/>
    <w:rsid w:val="008A46B8"/>
    <w:rsid w:val="008A4BAA"/>
    <w:rsid w:val="008A4C2E"/>
    <w:rsid w:val="008A4C82"/>
    <w:rsid w:val="008A4CC7"/>
    <w:rsid w:val="008A4D72"/>
    <w:rsid w:val="008A54F3"/>
    <w:rsid w:val="008A55CD"/>
    <w:rsid w:val="008A5969"/>
    <w:rsid w:val="008A6009"/>
    <w:rsid w:val="008A69B4"/>
    <w:rsid w:val="008A6C81"/>
    <w:rsid w:val="008A7481"/>
    <w:rsid w:val="008A768D"/>
    <w:rsid w:val="008A7AF4"/>
    <w:rsid w:val="008A7C55"/>
    <w:rsid w:val="008A7F97"/>
    <w:rsid w:val="008B0728"/>
    <w:rsid w:val="008B0877"/>
    <w:rsid w:val="008B09C3"/>
    <w:rsid w:val="008B0FAA"/>
    <w:rsid w:val="008B108A"/>
    <w:rsid w:val="008B14EB"/>
    <w:rsid w:val="008B1911"/>
    <w:rsid w:val="008B1D9C"/>
    <w:rsid w:val="008B2347"/>
    <w:rsid w:val="008B286F"/>
    <w:rsid w:val="008B2C11"/>
    <w:rsid w:val="008B2C6E"/>
    <w:rsid w:val="008B2D9C"/>
    <w:rsid w:val="008B2EEC"/>
    <w:rsid w:val="008B31F1"/>
    <w:rsid w:val="008B3C41"/>
    <w:rsid w:val="008B428F"/>
    <w:rsid w:val="008B44B5"/>
    <w:rsid w:val="008B506B"/>
    <w:rsid w:val="008B5604"/>
    <w:rsid w:val="008B5E19"/>
    <w:rsid w:val="008B5EBD"/>
    <w:rsid w:val="008B5F98"/>
    <w:rsid w:val="008B6495"/>
    <w:rsid w:val="008B7A91"/>
    <w:rsid w:val="008B7F13"/>
    <w:rsid w:val="008C02D4"/>
    <w:rsid w:val="008C07E2"/>
    <w:rsid w:val="008C083A"/>
    <w:rsid w:val="008C0BDA"/>
    <w:rsid w:val="008C0E91"/>
    <w:rsid w:val="008C11D6"/>
    <w:rsid w:val="008C17D7"/>
    <w:rsid w:val="008C1C30"/>
    <w:rsid w:val="008C2121"/>
    <w:rsid w:val="008C22A9"/>
    <w:rsid w:val="008C2DD3"/>
    <w:rsid w:val="008C3445"/>
    <w:rsid w:val="008C3479"/>
    <w:rsid w:val="008C3924"/>
    <w:rsid w:val="008C3A29"/>
    <w:rsid w:val="008C3C9B"/>
    <w:rsid w:val="008C3CC2"/>
    <w:rsid w:val="008C3FAC"/>
    <w:rsid w:val="008C4033"/>
    <w:rsid w:val="008C4B2C"/>
    <w:rsid w:val="008C4F20"/>
    <w:rsid w:val="008C4F87"/>
    <w:rsid w:val="008C50D8"/>
    <w:rsid w:val="008C55C8"/>
    <w:rsid w:val="008C58C5"/>
    <w:rsid w:val="008C61FE"/>
    <w:rsid w:val="008C6948"/>
    <w:rsid w:val="008C71F5"/>
    <w:rsid w:val="008C7710"/>
    <w:rsid w:val="008C7B09"/>
    <w:rsid w:val="008C7DA2"/>
    <w:rsid w:val="008D0181"/>
    <w:rsid w:val="008D044C"/>
    <w:rsid w:val="008D0473"/>
    <w:rsid w:val="008D09D1"/>
    <w:rsid w:val="008D0F29"/>
    <w:rsid w:val="008D14D0"/>
    <w:rsid w:val="008D1A40"/>
    <w:rsid w:val="008D1A8A"/>
    <w:rsid w:val="008D1C84"/>
    <w:rsid w:val="008D1CFE"/>
    <w:rsid w:val="008D235B"/>
    <w:rsid w:val="008D2916"/>
    <w:rsid w:val="008D2983"/>
    <w:rsid w:val="008D2BD9"/>
    <w:rsid w:val="008D334E"/>
    <w:rsid w:val="008D349C"/>
    <w:rsid w:val="008D3558"/>
    <w:rsid w:val="008D3A33"/>
    <w:rsid w:val="008D450B"/>
    <w:rsid w:val="008D4927"/>
    <w:rsid w:val="008D4B60"/>
    <w:rsid w:val="008D4F42"/>
    <w:rsid w:val="008D557D"/>
    <w:rsid w:val="008D557F"/>
    <w:rsid w:val="008D5630"/>
    <w:rsid w:val="008D62E7"/>
    <w:rsid w:val="008D6926"/>
    <w:rsid w:val="008D6DC0"/>
    <w:rsid w:val="008D711B"/>
    <w:rsid w:val="008D73B2"/>
    <w:rsid w:val="008D77DE"/>
    <w:rsid w:val="008D7936"/>
    <w:rsid w:val="008E000F"/>
    <w:rsid w:val="008E00C0"/>
    <w:rsid w:val="008E04D0"/>
    <w:rsid w:val="008E0509"/>
    <w:rsid w:val="008E0524"/>
    <w:rsid w:val="008E0B43"/>
    <w:rsid w:val="008E1B66"/>
    <w:rsid w:val="008E1C45"/>
    <w:rsid w:val="008E1D4A"/>
    <w:rsid w:val="008E21DE"/>
    <w:rsid w:val="008E2437"/>
    <w:rsid w:val="008E2614"/>
    <w:rsid w:val="008E2DEC"/>
    <w:rsid w:val="008E3015"/>
    <w:rsid w:val="008E3118"/>
    <w:rsid w:val="008E40CB"/>
    <w:rsid w:val="008E47D6"/>
    <w:rsid w:val="008E484C"/>
    <w:rsid w:val="008E4A67"/>
    <w:rsid w:val="008E4CE3"/>
    <w:rsid w:val="008E5021"/>
    <w:rsid w:val="008E567E"/>
    <w:rsid w:val="008E5828"/>
    <w:rsid w:val="008E5A1E"/>
    <w:rsid w:val="008E5D16"/>
    <w:rsid w:val="008E5F37"/>
    <w:rsid w:val="008E63DA"/>
    <w:rsid w:val="008E6DC5"/>
    <w:rsid w:val="008E6ED7"/>
    <w:rsid w:val="008E6F84"/>
    <w:rsid w:val="008E7220"/>
    <w:rsid w:val="008E7361"/>
    <w:rsid w:val="008E7399"/>
    <w:rsid w:val="008E7565"/>
    <w:rsid w:val="008E79EC"/>
    <w:rsid w:val="008E7ADF"/>
    <w:rsid w:val="008F08E2"/>
    <w:rsid w:val="008F0BE0"/>
    <w:rsid w:val="008F0E0E"/>
    <w:rsid w:val="008F1237"/>
    <w:rsid w:val="008F175C"/>
    <w:rsid w:val="008F1FC7"/>
    <w:rsid w:val="008F2559"/>
    <w:rsid w:val="008F3247"/>
    <w:rsid w:val="008F33D0"/>
    <w:rsid w:val="008F41E9"/>
    <w:rsid w:val="008F45E4"/>
    <w:rsid w:val="008F4793"/>
    <w:rsid w:val="008F48AE"/>
    <w:rsid w:val="008F4BCA"/>
    <w:rsid w:val="008F5650"/>
    <w:rsid w:val="008F5BC3"/>
    <w:rsid w:val="008F6086"/>
    <w:rsid w:val="008F61E5"/>
    <w:rsid w:val="008F6561"/>
    <w:rsid w:val="008F660B"/>
    <w:rsid w:val="008F6616"/>
    <w:rsid w:val="008F67B2"/>
    <w:rsid w:val="008F6ADF"/>
    <w:rsid w:val="008F6AFB"/>
    <w:rsid w:val="008F6BB7"/>
    <w:rsid w:val="008F758A"/>
    <w:rsid w:val="008F7947"/>
    <w:rsid w:val="008F7B67"/>
    <w:rsid w:val="00900B1D"/>
    <w:rsid w:val="00900C73"/>
    <w:rsid w:val="00901AC3"/>
    <w:rsid w:val="00901BB1"/>
    <w:rsid w:val="00901E3D"/>
    <w:rsid w:val="00901FF9"/>
    <w:rsid w:val="00902418"/>
    <w:rsid w:val="0090247E"/>
    <w:rsid w:val="00902D42"/>
    <w:rsid w:val="00902DA4"/>
    <w:rsid w:val="00902F03"/>
    <w:rsid w:val="00903A55"/>
    <w:rsid w:val="00903A68"/>
    <w:rsid w:val="00903A97"/>
    <w:rsid w:val="00903C50"/>
    <w:rsid w:val="009040D9"/>
    <w:rsid w:val="00904130"/>
    <w:rsid w:val="009042D5"/>
    <w:rsid w:val="0090451A"/>
    <w:rsid w:val="00904602"/>
    <w:rsid w:val="009047C2"/>
    <w:rsid w:val="009053FA"/>
    <w:rsid w:val="00905A56"/>
    <w:rsid w:val="009061A1"/>
    <w:rsid w:val="00906A09"/>
    <w:rsid w:val="00907306"/>
    <w:rsid w:val="00907DD5"/>
    <w:rsid w:val="00907EC0"/>
    <w:rsid w:val="00910261"/>
    <w:rsid w:val="00910C69"/>
    <w:rsid w:val="0091116E"/>
    <w:rsid w:val="00911624"/>
    <w:rsid w:val="0091183C"/>
    <w:rsid w:val="00911DFA"/>
    <w:rsid w:val="00911F19"/>
    <w:rsid w:val="00912569"/>
    <w:rsid w:val="00912B99"/>
    <w:rsid w:val="0091304C"/>
    <w:rsid w:val="00913115"/>
    <w:rsid w:val="00913299"/>
    <w:rsid w:val="00913731"/>
    <w:rsid w:val="009139EA"/>
    <w:rsid w:val="00913C9C"/>
    <w:rsid w:val="0091482B"/>
    <w:rsid w:val="00914875"/>
    <w:rsid w:val="00914BEA"/>
    <w:rsid w:val="009152D4"/>
    <w:rsid w:val="009153B3"/>
    <w:rsid w:val="00915490"/>
    <w:rsid w:val="00915E07"/>
    <w:rsid w:val="009160A3"/>
    <w:rsid w:val="00916341"/>
    <w:rsid w:val="00916796"/>
    <w:rsid w:val="009167FB"/>
    <w:rsid w:val="00916BCE"/>
    <w:rsid w:val="00917213"/>
    <w:rsid w:val="00917429"/>
    <w:rsid w:val="00917483"/>
    <w:rsid w:val="00917509"/>
    <w:rsid w:val="00917A3E"/>
    <w:rsid w:val="00917EFC"/>
    <w:rsid w:val="00917FD3"/>
    <w:rsid w:val="00920124"/>
    <w:rsid w:val="009201BB"/>
    <w:rsid w:val="009204B0"/>
    <w:rsid w:val="009204F3"/>
    <w:rsid w:val="00920DD7"/>
    <w:rsid w:val="00920F9B"/>
    <w:rsid w:val="009210DE"/>
    <w:rsid w:val="00921411"/>
    <w:rsid w:val="00921446"/>
    <w:rsid w:val="00921604"/>
    <w:rsid w:val="0092197F"/>
    <w:rsid w:val="00921A10"/>
    <w:rsid w:val="00921FC3"/>
    <w:rsid w:val="0092310C"/>
    <w:rsid w:val="009234C1"/>
    <w:rsid w:val="009235D6"/>
    <w:rsid w:val="009235FD"/>
    <w:rsid w:val="009238A4"/>
    <w:rsid w:val="009243F0"/>
    <w:rsid w:val="00924452"/>
    <w:rsid w:val="00924573"/>
    <w:rsid w:val="009246FB"/>
    <w:rsid w:val="009249FA"/>
    <w:rsid w:val="00924B02"/>
    <w:rsid w:val="00925172"/>
    <w:rsid w:val="00925368"/>
    <w:rsid w:val="0092536A"/>
    <w:rsid w:val="00925520"/>
    <w:rsid w:val="00925579"/>
    <w:rsid w:val="0092578C"/>
    <w:rsid w:val="00925997"/>
    <w:rsid w:val="0092603C"/>
    <w:rsid w:val="00926256"/>
    <w:rsid w:val="009266A7"/>
    <w:rsid w:val="00926E2E"/>
    <w:rsid w:val="009275E8"/>
    <w:rsid w:val="00927972"/>
    <w:rsid w:val="00927AEB"/>
    <w:rsid w:val="00927FD2"/>
    <w:rsid w:val="00927FF1"/>
    <w:rsid w:val="009301B2"/>
    <w:rsid w:val="0093044F"/>
    <w:rsid w:val="00930D7C"/>
    <w:rsid w:val="00930D8B"/>
    <w:rsid w:val="0093119F"/>
    <w:rsid w:val="00931755"/>
    <w:rsid w:val="009319E3"/>
    <w:rsid w:val="0093210E"/>
    <w:rsid w:val="009329EE"/>
    <w:rsid w:val="00932B06"/>
    <w:rsid w:val="00932D2E"/>
    <w:rsid w:val="00932ECA"/>
    <w:rsid w:val="0093310C"/>
    <w:rsid w:val="009331E8"/>
    <w:rsid w:val="00933BC8"/>
    <w:rsid w:val="00933FA3"/>
    <w:rsid w:val="0093464E"/>
    <w:rsid w:val="00934FFB"/>
    <w:rsid w:val="0093537F"/>
    <w:rsid w:val="0093582C"/>
    <w:rsid w:val="009359D6"/>
    <w:rsid w:val="00935E4B"/>
    <w:rsid w:val="00936138"/>
    <w:rsid w:val="0093658F"/>
    <w:rsid w:val="0093699A"/>
    <w:rsid w:val="009369C8"/>
    <w:rsid w:val="00936BEE"/>
    <w:rsid w:val="00936FB4"/>
    <w:rsid w:val="009370C5"/>
    <w:rsid w:val="00937121"/>
    <w:rsid w:val="00937311"/>
    <w:rsid w:val="00937AF3"/>
    <w:rsid w:val="00937CCE"/>
    <w:rsid w:val="00937FBF"/>
    <w:rsid w:val="00940BAB"/>
    <w:rsid w:val="00940BFB"/>
    <w:rsid w:val="00940D97"/>
    <w:rsid w:val="0094133F"/>
    <w:rsid w:val="0094147A"/>
    <w:rsid w:val="00941C13"/>
    <w:rsid w:val="00942599"/>
    <w:rsid w:val="0094290C"/>
    <w:rsid w:val="00942D7F"/>
    <w:rsid w:val="00942D9C"/>
    <w:rsid w:val="00943032"/>
    <w:rsid w:val="00943044"/>
    <w:rsid w:val="009430CA"/>
    <w:rsid w:val="009431C0"/>
    <w:rsid w:val="00943579"/>
    <w:rsid w:val="00943704"/>
    <w:rsid w:val="0094378F"/>
    <w:rsid w:val="00943B89"/>
    <w:rsid w:val="00943C8B"/>
    <w:rsid w:val="00943CC0"/>
    <w:rsid w:val="0094427C"/>
    <w:rsid w:val="00944821"/>
    <w:rsid w:val="00944D56"/>
    <w:rsid w:val="00945194"/>
    <w:rsid w:val="00945535"/>
    <w:rsid w:val="0094571C"/>
    <w:rsid w:val="0094578B"/>
    <w:rsid w:val="00945DAF"/>
    <w:rsid w:val="009464CB"/>
    <w:rsid w:val="0094789C"/>
    <w:rsid w:val="009478C5"/>
    <w:rsid w:val="00950A63"/>
    <w:rsid w:val="00950C12"/>
    <w:rsid w:val="0095146D"/>
    <w:rsid w:val="0095146E"/>
    <w:rsid w:val="009515FA"/>
    <w:rsid w:val="00951631"/>
    <w:rsid w:val="009516EB"/>
    <w:rsid w:val="009518C8"/>
    <w:rsid w:val="009519FF"/>
    <w:rsid w:val="00951A0E"/>
    <w:rsid w:val="00951A31"/>
    <w:rsid w:val="009524F7"/>
    <w:rsid w:val="0095290B"/>
    <w:rsid w:val="0095294B"/>
    <w:rsid w:val="00952A85"/>
    <w:rsid w:val="00953667"/>
    <w:rsid w:val="009540B5"/>
    <w:rsid w:val="00954144"/>
    <w:rsid w:val="00954248"/>
    <w:rsid w:val="00954537"/>
    <w:rsid w:val="00955082"/>
    <w:rsid w:val="00955260"/>
    <w:rsid w:val="00955479"/>
    <w:rsid w:val="00955856"/>
    <w:rsid w:val="009558DB"/>
    <w:rsid w:val="00955E97"/>
    <w:rsid w:val="00955F92"/>
    <w:rsid w:val="009560DC"/>
    <w:rsid w:val="009568EC"/>
    <w:rsid w:val="009569E9"/>
    <w:rsid w:val="00956A9F"/>
    <w:rsid w:val="00956F3E"/>
    <w:rsid w:val="00956F49"/>
    <w:rsid w:val="0095706F"/>
    <w:rsid w:val="00957298"/>
    <w:rsid w:val="00957404"/>
    <w:rsid w:val="009575CE"/>
    <w:rsid w:val="00957876"/>
    <w:rsid w:val="00957E9A"/>
    <w:rsid w:val="0096057F"/>
    <w:rsid w:val="0096082C"/>
    <w:rsid w:val="00960DDA"/>
    <w:rsid w:val="00961059"/>
    <w:rsid w:val="00961076"/>
    <w:rsid w:val="00961311"/>
    <w:rsid w:val="00961B38"/>
    <w:rsid w:val="00961C0B"/>
    <w:rsid w:val="00961D44"/>
    <w:rsid w:val="009626A0"/>
    <w:rsid w:val="009629EB"/>
    <w:rsid w:val="00962FF8"/>
    <w:rsid w:val="009630D6"/>
    <w:rsid w:val="00963200"/>
    <w:rsid w:val="00963518"/>
    <w:rsid w:val="009636D8"/>
    <w:rsid w:val="009637A8"/>
    <w:rsid w:val="009644CE"/>
    <w:rsid w:val="00964BBB"/>
    <w:rsid w:val="00964D2A"/>
    <w:rsid w:val="00965779"/>
    <w:rsid w:val="0096595B"/>
    <w:rsid w:val="009659C0"/>
    <w:rsid w:val="00965A9E"/>
    <w:rsid w:val="00965F74"/>
    <w:rsid w:val="00966083"/>
    <w:rsid w:val="009664C0"/>
    <w:rsid w:val="00966B4A"/>
    <w:rsid w:val="00966EDF"/>
    <w:rsid w:val="00967104"/>
    <w:rsid w:val="009672F1"/>
    <w:rsid w:val="0096736D"/>
    <w:rsid w:val="0096746F"/>
    <w:rsid w:val="009674EE"/>
    <w:rsid w:val="00967541"/>
    <w:rsid w:val="0096788D"/>
    <w:rsid w:val="0096795F"/>
    <w:rsid w:val="009679CC"/>
    <w:rsid w:val="009679F0"/>
    <w:rsid w:val="00967A3A"/>
    <w:rsid w:val="00970093"/>
    <w:rsid w:val="009708A5"/>
    <w:rsid w:val="00970A57"/>
    <w:rsid w:val="00970E12"/>
    <w:rsid w:val="00971520"/>
    <w:rsid w:val="0097198C"/>
    <w:rsid w:val="00971B6B"/>
    <w:rsid w:val="00972373"/>
    <w:rsid w:val="00972521"/>
    <w:rsid w:val="00973B81"/>
    <w:rsid w:val="00973BB6"/>
    <w:rsid w:val="009743C9"/>
    <w:rsid w:val="00974867"/>
    <w:rsid w:val="00974F08"/>
    <w:rsid w:val="00975053"/>
    <w:rsid w:val="00975209"/>
    <w:rsid w:val="0097552A"/>
    <w:rsid w:val="00975AA9"/>
    <w:rsid w:val="00975CCF"/>
    <w:rsid w:val="00975E93"/>
    <w:rsid w:val="009760A8"/>
    <w:rsid w:val="0097746C"/>
    <w:rsid w:val="009775E3"/>
    <w:rsid w:val="00980104"/>
    <w:rsid w:val="0098058F"/>
    <w:rsid w:val="009809A5"/>
    <w:rsid w:val="00980F2F"/>
    <w:rsid w:val="00981679"/>
    <w:rsid w:val="00981D4E"/>
    <w:rsid w:val="00981EFA"/>
    <w:rsid w:val="00981FC0"/>
    <w:rsid w:val="0098205B"/>
    <w:rsid w:val="00982285"/>
    <w:rsid w:val="009822A4"/>
    <w:rsid w:val="009822DF"/>
    <w:rsid w:val="00982AC2"/>
    <w:rsid w:val="00982D7B"/>
    <w:rsid w:val="00982FF0"/>
    <w:rsid w:val="0098324B"/>
    <w:rsid w:val="00983621"/>
    <w:rsid w:val="00984C5E"/>
    <w:rsid w:val="00984CB7"/>
    <w:rsid w:val="009855F6"/>
    <w:rsid w:val="0098563C"/>
    <w:rsid w:val="00985783"/>
    <w:rsid w:val="00985933"/>
    <w:rsid w:val="009859EC"/>
    <w:rsid w:val="00986738"/>
    <w:rsid w:val="009869E9"/>
    <w:rsid w:val="00986F37"/>
    <w:rsid w:val="00987332"/>
    <w:rsid w:val="00987695"/>
    <w:rsid w:val="00987709"/>
    <w:rsid w:val="009878D4"/>
    <w:rsid w:val="009878F1"/>
    <w:rsid w:val="00987947"/>
    <w:rsid w:val="00987D75"/>
    <w:rsid w:val="00987E03"/>
    <w:rsid w:val="00990256"/>
    <w:rsid w:val="00990DB0"/>
    <w:rsid w:val="00990E3E"/>
    <w:rsid w:val="009912AE"/>
    <w:rsid w:val="009912C3"/>
    <w:rsid w:val="00991637"/>
    <w:rsid w:val="009916A9"/>
    <w:rsid w:val="009918B0"/>
    <w:rsid w:val="00991E48"/>
    <w:rsid w:val="009933C4"/>
    <w:rsid w:val="00993419"/>
    <w:rsid w:val="00993A66"/>
    <w:rsid w:val="00993C06"/>
    <w:rsid w:val="00994049"/>
    <w:rsid w:val="009945E5"/>
    <w:rsid w:val="00994635"/>
    <w:rsid w:val="009948FF"/>
    <w:rsid w:val="00994AA8"/>
    <w:rsid w:val="00994C29"/>
    <w:rsid w:val="00995264"/>
    <w:rsid w:val="00995282"/>
    <w:rsid w:val="00995A17"/>
    <w:rsid w:val="00995DDF"/>
    <w:rsid w:val="00995E57"/>
    <w:rsid w:val="00996108"/>
    <w:rsid w:val="00996231"/>
    <w:rsid w:val="009964A6"/>
    <w:rsid w:val="00996F09"/>
    <w:rsid w:val="00996F18"/>
    <w:rsid w:val="00997000"/>
    <w:rsid w:val="009972F3"/>
    <w:rsid w:val="00997C08"/>
    <w:rsid w:val="009A03AB"/>
    <w:rsid w:val="009A0AAA"/>
    <w:rsid w:val="009A16D1"/>
    <w:rsid w:val="009A1788"/>
    <w:rsid w:val="009A1822"/>
    <w:rsid w:val="009A189A"/>
    <w:rsid w:val="009A195E"/>
    <w:rsid w:val="009A1A4B"/>
    <w:rsid w:val="009A1F87"/>
    <w:rsid w:val="009A2095"/>
    <w:rsid w:val="009A2527"/>
    <w:rsid w:val="009A2607"/>
    <w:rsid w:val="009A2802"/>
    <w:rsid w:val="009A2AAC"/>
    <w:rsid w:val="009A2B0B"/>
    <w:rsid w:val="009A2DA1"/>
    <w:rsid w:val="009A314E"/>
    <w:rsid w:val="009A3B59"/>
    <w:rsid w:val="009A41C1"/>
    <w:rsid w:val="009A41E8"/>
    <w:rsid w:val="009A4250"/>
    <w:rsid w:val="009A4361"/>
    <w:rsid w:val="009A43BD"/>
    <w:rsid w:val="009A4460"/>
    <w:rsid w:val="009A493F"/>
    <w:rsid w:val="009A4F4F"/>
    <w:rsid w:val="009A53D5"/>
    <w:rsid w:val="009A544F"/>
    <w:rsid w:val="009A5D2C"/>
    <w:rsid w:val="009A6BD0"/>
    <w:rsid w:val="009A6F09"/>
    <w:rsid w:val="009A6F8B"/>
    <w:rsid w:val="009A72C9"/>
    <w:rsid w:val="009A7591"/>
    <w:rsid w:val="009A78C2"/>
    <w:rsid w:val="009A7E75"/>
    <w:rsid w:val="009A7E79"/>
    <w:rsid w:val="009A7F7A"/>
    <w:rsid w:val="009B0C14"/>
    <w:rsid w:val="009B1038"/>
    <w:rsid w:val="009B13A0"/>
    <w:rsid w:val="009B1766"/>
    <w:rsid w:val="009B1B17"/>
    <w:rsid w:val="009B1BA0"/>
    <w:rsid w:val="009B1EDE"/>
    <w:rsid w:val="009B21AB"/>
    <w:rsid w:val="009B234E"/>
    <w:rsid w:val="009B261F"/>
    <w:rsid w:val="009B2677"/>
    <w:rsid w:val="009B2960"/>
    <w:rsid w:val="009B3064"/>
    <w:rsid w:val="009B3264"/>
    <w:rsid w:val="009B32F5"/>
    <w:rsid w:val="009B3906"/>
    <w:rsid w:val="009B4277"/>
    <w:rsid w:val="009B5204"/>
    <w:rsid w:val="009B5A1D"/>
    <w:rsid w:val="009B6122"/>
    <w:rsid w:val="009B6124"/>
    <w:rsid w:val="009B6341"/>
    <w:rsid w:val="009B64FA"/>
    <w:rsid w:val="009B6545"/>
    <w:rsid w:val="009B66E3"/>
    <w:rsid w:val="009B706C"/>
    <w:rsid w:val="009B750C"/>
    <w:rsid w:val="009B7881"/>
    <w:rsid w:val="009B7E72"/>
    <w:rsid w:val="009B7EBE"/>
    <w:rsid w:val="009C0018"/>
    <w:rsid w:val="009C052D"/>
    <w:rsid w:val="009C077A"/>
    <w:rsid w:val="009C0E1E"/>
    <w:rsid w:val="009C11C9"/>
    <w:rsid w:val="009C1251"/>
    <w:rsid w:val="009C1425"/>
    <w:rsid w:val="009C14B0"/>
    <w:rsid w:val="009C1633"/>
    <w:rsid w:val="009C16A9"/>
    <w:rsid w:val="009C19B9"/>
    <w:rsid w:val="009C1C17"/>
    <w:rsid w:val="009C2989"/>
    <w:rsid w:val="009C34C7"/>
    <w:rsid w:val="009C3F63"/>
    <w:rsid w:val="009C42BA"/>
    <w:rsid w:val="009C4485"/>
    <w:rsid w:val="009C4921"/>
    <w:rsid w:val="009C4AFC"/>
    <w:rsid w:val="009C4E88"/>
    <w:rsid w:val="009C4F4C"/>
    <w:rsid w:val="009C57A5"/>
    <w:rsid w:val="009C587E"/>
    <w:rsid w:val="009C5948"/>
    <w:rsid w:val="009C6084"/>
    <w:rsid w:val="009C6846"/>
    <w:rsid w:val="009C686F"/>
    <w:rsid w:val="009C6D13"/>
    <w:rsid w:val="009C6D68"/>
    <w:rsid w:val="009C70A4"/>
    <w:rsid w:val="009C7EF3"/>
    <w:rsid w:val="009C7FBE"/>
    <w:rsid w:val="009C7FD7"/>
    <w:rsid w:val="009D0045"/>
    <w:rsid w:val="009D1CF0"/>
    <w:rsid w:val="009D2054"/>
    <w:rsid w:val="009D2834"/>
    <w:rsid w:val="009D292E"/>
    <w:rsid w:val="009D2C60"/>
    <w:rsid w:val="009D2D04"/>
    <w:rsid w:val="009D2E8B"/>
    <w:rsid w:val="009D2F88"/>
    <w:rsid w:val="009D3149"/>
    <w:rsid w:val="009D315F"/>
    <w:rsid w:val="009D42CE"/>
    <w:rsid w:val="009D4B5E"/>
    <w:rsid w:val="009D5017"/>
    <w:rsid w:val="009D5935"/>
    <w:rsid w:val="009D5C34"/>
    <w:rsid w:val="009D5E36"/>
    <w:rsid w:val="009D6B4D"/>
    <w:rsid w:val="009D6E5F"/>
    <w:rsid w:val="009D6ED3"/>
    <w:rsid w:val="009D720B"/>
    <w:rsid w:val="009D7B26"/>
    <w:rsid w:val="009E0752"/>
    <w:rsid w:val="009E09C0"/>
    <w:rsid w:val="009E0C5F"/>
    <w:rsid w:val="009E0CB1"/>
    <w:rsid w:val="009E105F"/>
    <w:rsid w:val="009E11B7"/>
    <w:rsid w:val="009E18FD"/>
    <w:rsid w:val="009E1E7B"/>
    <w:rsid w:val="009E2119"/>
    <w:rsid w:val="009E221B"/>
    <w:rsid w:val="009E237C"/>
    <w:rsid w:val="009E25B8"/>
    <w:rsid w:val="009E32B0"/>
    <w:rsid w:val="009E4F0F"/>
    <w:rsid w:val="009E528D"/>
    <w:rsid w:val="009E53C7"/>
    <w:rsid w:val="009E5841"/>
    <w:rsid w:val="009E58FC"/>
    <w:rsid w:val="009E5B2F"/>
    <w:rsid w:val="009E5F27"/>
    <w:rsid w:val="009E65C7"/>
    <w:rsid w:val="009E67A4"/>
    <w:rsid w:val="009E6A12"/>
    <w:rsid w:val="009E71E3"/>
    <w:rsid w:val="009E73A3"/>
    <w:rsid w:val="009E787B"/>
    <w:rsid w:val="009F00C2"/>
    <w:rsid w:val="009F07D1"/>
    <w:rsid w:val="009F0917"/>
    <w:rsid w:val="009F0E76"/>
    <w:rsid w:val="009F0EB4"/>
    <w:rsid w:val="009F1125"/>
    <w:rsid w:val="009F142B"/>
    <w:rsid w:val="009F1610"/>
    <w:rsid w:val="009F16B7"/>
    <w:rsid w:val="009F1B83"/>
    <w:rsid w:val="009F1BE3"/>
    <w:rsid w:val="009F228F"/>
    <w:rsid w:val="009F2588"/>
    <w:rsid w:val="009F28CC"/>
    <w:rsid w:val="009F29AC"/>
    <w:rsid w:val="009F2B97"/>
    <w:rsid w:val="009F38FB"/>
    <w:rsid w:val="009F478A"/>
    <w:rsid w:val="009F47E9"/>
    <w:rsid w:val="009F4A3A"/>
    <w:rsid w:val="009F4BF0"/>
    <w:rsid w:val="009F4E35"/>
    <w:rsid w:val="009F5A01"/>
    <w:rsid w:val="009F5E7E"/>
    <w:rsid w:val="009F6066"/>
    <w:rsid w:val="009F66C9"/>
    <w:rsid w:val="009F676F"/>
    <w:rsid w:val="009F6C7C"/>
    <w:rsid w:val="009F6F62"/>
    <w:rsid w:val="009F71BC"/>
    <w:rsid w:val="009F75FB"/>
    <w:rsid w:val="009F7611"/>
    <w:rsid w:val="00A00096"/>
    <w:rsid w:val="00A008DE"/>
    <w:rsid w:val="00A00A38"/>
    <w:rsid w:val="00A00A4D"/>
    <w:rsid w:val="00A00C85"/>
    <w:rsid w:val="00A00EF0"/>
    <w:rsid w:val="00A01D48"/>
    <w:rsid w:val="00A02176"/>
    <w:rsid w:val="00A02CF9"/>
    <w:rsid w:val="00A03953"/>
    <w:rsid w:val="00A03CDB"/>
    <w:rsid w:val="00A03E50"/>
    <w:rsid w:val="00A03F56"/>
    <w:rsid w:val="00A042F8"/>
    <w:rsid w:val="00A04C05"/>
    <w:rsid w:val="00A04F0D"/>
    <w:rsid w:val="00A05FB8"/>
    <w:rsid w:val="00A06175"/>
    <w:rsid w:val="00A06186"/>
    <w:rsid w:val="00A06DC8"/>
    <w:rsid w:val="00A06EA6"/>
    <w:rsid w:val="00A06F0B"/>
    <w:rsid w:val="00A06F79"/>
    <w:rsid w:val="00A06F9A"/>
    <w:rsid w:val="00A070D6"/>
    <w:rsid w:val="00A07221"/>
    <w:rsid w:val="00A073B5"/>
    <w:rsid w:val="00A079BB"/>
    <w:rsid w:val="00A07BF0"/>
    <w:rsid w:val="00A07C01"/>
    <w:rsid w:val="00A10611"/>
    <w:rsid w:val="00A1126D"/>
    <w:rsid w:val="00A11C88"/>
    <w:rsid w:val="00A11DB3"/>
    <w:rsid w:val="00A11F53"/>
    <w:rsid w:val="00A12141"/>
    <w:rsid w:val="00A12308"/>
    <w:rsid w:val="00A12438"/>
    <w:rsid w:val="00A1252E"/>
    <w:rsid w:val="00A1267B"/>
    <w:rsid w:val="00A12699"/>
    <w:rsid w:val="00A1284B"/>
    <w:rsid w:val="00A12D6D"/>
    <w:rsid w:val="00A12EF6"/>
    <w:rsid w:val="00A13308"/>
    <w:rsid w:val="00A13569"/>
    <w:rsid w:val="00A13ACE"/>
    <w:rsid w:val="00A13C00"/>
    <w:rsid w:val="00A14414"/>
    <w:rsid w:val="00A147D7"/>
    <w:rsid w:val="00A1480C"/>
    <w:rsid w:val="00A15048"/>
    <w:rsid w:val="00A1544B"/>
    <w:rsid w:val="00A15C6C"/>
    <w:rsid w:val="00A15D32"/>
    <w:rsid w:val="00A15F34"/>
    <w:rsid w:val="00A15F4C"/>
    <w:rsid w:val="00A16133"/>
    <w:rsid w:val="00A16664"/>
    <w:rsid w:val="00A16731"/>
    <w:rsid w:val="00A168CC"/>
    <w:rsid w:val="00A17516"/>
    <w:rsid w:val="00A1762C"/>
    <w:rsid w:val="00A177E4"/>
    <w:rsid w:val="00A20184"/>
    <w:rsid w:val="00A20372"/>
    <w:rsid w:val="00A2053E"/>
    <w:rsid w:val="00A20572"/>
    <w:rsid w:val="00A21223"/>
    <w:rsid w:val="00A21E25"/>
    <w:rsid w:val="00A21FD0"/>
    <w:rsid w:val="00A22640"/>
    <w:rsid w:val="00A22708"/>
    <w:rsid w:val="00A22866"/>
    <w:rsid w:val="00A2288D"/>
    <w:rsid w:val="00A23096"/>
    <w:rsid w:val="00A23376"/>
    <w:rsid w:val="00A233C5"/>
    <w:rsid w:val="00A23EBE"/>
    <w:rsid w:val="00A24940"/>
    <w:rsid w:val="00A24CFF"/>
    <w:rsid w:val="00A24FF1"/>
    <w:rsid w:val="00A2532C"/>
    <w:rsid w:val="00A25488"/>
    <w:rsid w:val="00A254B5"/>
    <w:rsid w:val="00A2589D"/>
    <w:rsid w:val="00A258B9"/>
    <w:rsid w:val="00A2592A"/>
    <w:rsid w:val="00A25F8F"/>
    <w:rsid w:val="00A262D6"/>
    <w:rsid w:val="00A265AB"/>
    <w:rsid w:val="00A26AA2"/>
    <w:rsid w:val="00A2701A"/>
    <w:rsid w:val="00A27211"/>
    <w:rsid w:val="00A27227"/>
    <w:rsid w:val="00A274EE"/>
    <w:rsid w:val="00A275E2"/>
    <w:rsid w:val="00A27836"/>
    <w:rsid w:val="00A27929"/>
    <w:rsid w:val="00A279E8"/>
    <w:rsid w:val="00A27A13"/>
    <w:rsid w:val="00A27AEB"/>
    <w:rsid w:val="00A3026B"/>
    <w:rsid w:val="00A30DBE"/>
    <w:rsid w:val="00A30DD6"/>
    <w:rsid w:val="00A31F00"/>
    <w:rsid w:val="00A32186"/>
    <w:rsid w:val="00A321F0"/>
    <w:rsid w:val="00A324BB"/>
    <w:rsid w:val="00A324C4"/>
    <w:rsid w:val="00A3250A"/>
    <w:rsid w:val="00A32D9B"/>
    <w:rsid w:val="00A334F0"/>
    <w:rsid w:val="00A3355E"/>
    <w:rsid w:val="00A336A1"/>
    <w:rsid w:val="00A338DB"/>
    <w:rsid w:val="00A338E9"/>
    <w:rsid w:val="00A33A16"/>
    <w:rsid w:val="00A343DB"/>
    <w:rsid w:val="00A3466C"/>
    <w:rsid w:val="00A34A75"/>
    <w:rsid w:val="00A34D26"/>
    <w:rsid w:val="00A34E11"/>
    <w:rsid w:val="00A35360"/>
    <w:rsid w:val="00A35744"/>
    <w:rsid w:val="00A35972"/>
    <w:rsid w:val="00A3621B"/>
    <w:rsid w:val="00A36607"/>
    <w:rsid w:val="00A366C0"/>
    <w:rsid w:val="00A36C8A"/>
    <w:rsid w:val="00A36F0B"/>
    <w:rsid w:val="00A378DB"/>
    <w:rsid w:val="00A37BD5"/>
    <w:rsid w:val="00A37F4A"/>
    <w:rsid w:val="00A403F3"/>
    <w:rsid w:val="00A4066C"/>
    <w:rsid w:val="00A40A34"/>
    <w:rsid w:val="00A41468"/>
    <w:rsid w:val="00A41824"/>
    <w:rsid w:val="00A4184D"/>
    <w:rsid w:val="00A41A2E"/>
    <w:rsid w:val="00A41AFE"/>
    <w:rsid w:val="00A41B68"/>
    <w:rsid w:val="00A41E62"/>
    <w:rsid w:val="00A421FC"/>
    <w:rsid w:val="00A42337"/>
    <w:rsid w:val="00A42777"/>
    <w:rsid w:val="00A42A6E"/>
    <w:rsid w:val="00A42CD7"/>
    <w:rsid w:val="00A42DC6"/>
    <w:rsid w:val="00A42F67"/>
    <w:rsid w:val="00A4313C"/>
    <w:rsid w:val="00A43A25"/>
    <w:rsid w:val="00A43B73"/>
    <w:rsid w:val="00A43BFE"/>
    <w:rsid w:val="00A43D02"/>
    <w:rsid w:val="00A44282"/>
    <w:rsid w:val="00A4449E"/>
    <w:rsid w:val="00A44C55"/>
    <w:rsid w:val="00A44EE7"/>
    <w:rsid w:val="00A452C1"/>
    <w:rsid w:val="00A45945"/>
    <w:rsid w:val="00A45ADF"/>
    <w:rsid w:val="00A45D79"/>
    <w:rsid w:val="00A4648D"/>
    <w:rsid w:val="00A467BC"/>
    <w:rsid w:val="00A46AA0"/>
    <w:rsid w:val="00A46B02"/>
    <w:rsid w:val="00A46E52"/>
    <w:rsid w:val="00A46ED6"/>
    <w:rsid w:val="00A46F00"/>
    <w:rsid w:val="00A4752A"/>
    <w:rsid w:val="00A475B1"/>
    <w:rsid w:val="00A503A6"/>
    <w:rsid w:val="00A50B66"/>
    <w:rsid w:val="00A5112F"/>
    <w:rsid w:val="00A514A3"/>
    <w:rsid w:val="00A51543"/>
    <w:rsid w:val="00A5196B"/>
    <w:rsid w:val="00A51B79"/>
    <w:rsid w:val="00A51C04"/>
    <w:rsid w:val="00A524A9"/>
    <w:rsid w:val="00A52560"/>
    <w:rsid w:val="00A526E4"/>
    <w:rsid w:val="00A52B1D"/>
    <w:rsid w:val="00A52B7F"/>
    <w:rsid w:val="00A53315"/>
    <w:rsid w:val="00A53D3E"/>
    <w:rsid w:val="00A53DC5"/>
    <w:rsid w:val="00A541FF"/>
    <w:rsid w:val="00A5451C"/>
    <w:rsid w:val="00A546A8"/>
    <w:rsid w:val="00A5475B"/>
    <w:rsid w:val="00A54E6A"/>
    <w:rsid w:val="00A54F4C"/>
    <w:rsid w:val="00A556C6"/>
    <w:rsid w:val="00A56878"/>
    <w:rsid w:val="00A568CA"/>
    <w:rsid w:val="00A5725D"/>
    <w:rsid w:val="00A5772B"/>
    <w:rsid w:val="00A57E5B"/>
    <w:rsid w:val="00A600F4"/>
    <w:rsid w:val="00A60466"/>
    <w:rsid w:val="00A610D6"/>
    <w:rsid w:val="00A61194"/>
    <w:rsid w:val="00A611AA"/>
    <w:rsid w:val="00A61B74"/>
    <w:rsid w:val="00A61C6E"/>
    <w:rsid w:val="00A61F29"/>
    <w:rsid w:val="00A61F67"/>
    <w:rsid w:val="00A61F9B"/>
    <w:rsid w:val="00A623E2"/>
    <w:rsid w:val="00A62BA8"/>
    <w:rsid w:val="00A62E2A"/>
    <w:rsid w:val="00A6328F"/>
    <w:rsid w:val="00A636EA"/>
    <w:rsid w:val="00A63908"/>
    <w:rsid w:val="00A63A5F"/>
    <w:rsid w:val="00A64087"/>
    <w:rsid w:val="00A644B8"/>
    <w:rsid w:val="00A644DF"/>
    <w:rsid w:val="00A644F0"/>
    <w:rsid w:val="00A648A9"/>
    <w:rsid w:val="00A64DE4"/>
    <w:rsid w:val="00A650C2"/>
    <w:rsid w:val="00A65504"/>
    <w:rsid w:val="00A657A8"/>
    <w:rsid w:val="00A657B4"/>
    <w:rsid w:val="00A65EF2"/>
    <w:rsid w:val="00A6633B"/>
    <w:rsid w:val="00A66680"/>
    <w:rsid w:val="00A667AF"/>
    <w:rsid w:val="00A667F9"/>
    <w:rsid w:val="00A66A58"/>
    <w:rsid w:val="00A67165"/>
    <w:rsid w:val="00A6739C"/>
    <w:rsid w:val="00A673A4"/>
    <w:rsid w:val="00A6757B"/>
    <w:rsid w:val="00A67884"/>
    <w:rsid w:val="00A67D41"/>
    <w:rsid w:val="00A70535"/>
    <w:rsid w:val="00A705FA"/>
    <w:rsid w:val="00A7079A"/>
    <w:rsid w:val="00A71127"/>
    <w:rsid w:val="00A71166"/>
    <w:rsid w:val="00A712ED"/>
    <w:rsid w:val="00A718CB"/>
    <w:rsid w:val="00A72253"/>
    <w:rsid w:val="00A723AC"/>
    <w:rsid w:val="00A724B3"/>
    <w:rsid w:val="00A72975"/>
    <w:rsid w:val="00A72A39"/>
    <w:rsid w:val="00A72CA6"/>
    <w:rsid w:val="00A72D9A"/>
    <w:rsid w:val="00A72E09"/>
    <w:rsid w:val="00A7315C"/>
    <w:rsid w:val="00A73510"/>
    <w:rsid w:val="00A7382F"/>
    <w:rsid w:val="00A73C1F"/>
    <w:rsid w:val="00A73C56"/>
    <w:rsid w:val="00A73E44"/>
    <w:rsid w:val="00A7432D"/>
    <w:rsid w:val="00A74360"/>
    <w:rsid w:val="00A74F19"/>
    <w:rsid w:val="00A7508C"/>
    <w:rsid w:val="00A7562F"/>
    <w:rsid w:val="00A756DB"/>
    <w:rsid w:val="00A75AE7"/>
    <w:rsid w:val="00A75DF3"/>
    <w:rsid w:val="00A76B74"/>
    <w:rsid w:val="00A76BC7"/>
    <w:rsid w:val="00A77001"/>
    <w:rsid w:val="00A77132"/>
    <w:rsid w:val="00A775A0"/>
    <w:rsid w:val="00A77B1E"/>
    <w:rsid w:val="00A77B6C"/>
    <w:rsid w:val="00A77E21"/>
    <w:rsid w:val="00A77F82"/>
    <w:rsid w:val="00A80171"/>
    <w:rsid w:val="00A80809"/>
    <w:rsid w:val="00A80B31"/>
    <w:rsid w:val="00A8131F"/>
    <w:rsid w:val="00A81449"/>
    <w:rsid w:val="00A8185E"/>
    <w:rsid w:val="00A81928"/>
    <w:rsid w:val="00A819CF"/>
    <w:rsid w:val="00A81B50"/>
    <w:rsid w:val="00A81F75"/>
    <w:rsid w:val="00A8207D"/>
    <w:rsid w:val="00A8256C"/>
    <w:rsid w:val="00A826A7"/>
    <w:rsid w:val="00A82B93"/>
    <w:rsid w:val="00A82EEE"/>
    <w:rsid w:val="00A8350E"/>
    <w:rsid w:val="00A838A7"/>
    <w:rsid w:val="00A83BEE"/>
    <w:rsid w:val="00A83CA3"/>
    <w:rsid w:val="00A84407"/>
    <w:rsid w:val="00A84A24"/>
    <w:rsid w:val="00A84A9F"/>
    <w:rsid w:val="00A84C61"/>
    <w:rsid w:val="00A85144"/>
    <w:rsid w:val="00A85296"/>
    <w:rsid w:val="00A855A4"/>
    <w:rsid w:val="00A85DF9"/>
    <w:rsid w:val="00A8624F"/>
    <w:rsid w:val="00A8633C"/>
    <w:rsid w:val="00A8688D"/>
    <w:rsid w:val="00A86D15"/>
    <w:rsid w:val="00A86FF5"/>
    <w:rsid w:val="00A87859"/>
    <w:rsid w:val="00A908F2"/>
    <w:rsid w:val="00A90A99"/>
    <w:rsid w:val="00A911CD"/>
    <w:rsid w:val="00A91EE1"/>
    <w:rsid w:val="00A92104"/>
    <w:rsid w:val="00A924F4"/>
    <w:rsid w:val="00A92ECA"/>
    <w:rsid w:val="00A92ED8"/>
    <w:rsid w:val="00A93466"/>
    <w:rsid w:val="00A934BF"/>
    <w:rsid w:val="00A936F2"/>
    <w:rsid w:val="00A941B3"/>
    <w:rsid w:val="00A9471E"/>
    <w:rsid w:val="00A94949"/>
    <w:rsid w:val="00A957A8"/>
    <w:rsid w:val="00A95960"/>
    <w:rsid w:val="00A9597C"/>
    <w:rsid w:val="00A95E56"/>
    <w:rsid w:val="00A95FCB"/>
    <w:rsid w:val="00A96166"/>
    <w:rsid w:val="00A961C8"/>
    <w:rsid w:val="00A96DE4"/>
    <w:rsid w:val="00A974C4"/>
    <w:rsid w:val="00AA03AC"/>
    <w:rsid w:val="00AA0B3C"/>
    <w:rsid w:val="00AA0CBD"/>
    <w:rsid w:val="00AA0CC1"/>
    <w:rsid w:val="00AA0FBD"/>
    <w:rsid w:val="00AA1215"/>
    <w:rsid w:val="00AA1A8D"/>
    <w:rsid w:val="00AA1AEF"/>
    <w:rsid w:val="00AA1E32"/>
    <w:rsid w:val="00AA2145"/>
    <w:rsid w:val="00AA2A8E"/>
    <w:rsid w:val="00AA2B0F"/>
    <w:rsid w:val="00AA32A1"/>
    <w:rsid w:val="00AA32FE"/>
    <w:rsid w:val="00AA33A4"/>
    <w:rsid w:val="00AA35F7"/>
    <w:rsid w:val="00AA3943"/>
    <w:rsid w:val="00AA49B7"/>
    <w:rsid w:val="00AA4A10"/>
    <w:rsid w:val="00AA4FDA"/>
    <w:rsid w:val="00AA5429"/>
    <w:rsid w:val="00AA56B8"/>
    <w:rsid w:val="00AA598D"/>
    <w:rsid w:val="00AA5B6E"/>
    <w:rsid w:val="00AA5D54"/>
    <w:rsid w:val="00AA5D74"/>
    <w:rsid w:val="00AA6676"/>
    <w:rsid w:val="00AA7425"/>
    <w:rsid w:val="00AA79A6"/>
    <w:rsid w:val="00AA7BF4"/>
    <w:rsid w:val="00AA7F83"/>
    <w:rsid w:val="00AB0158"/>
    <w:rsid w:val="00AB0327"/>
    <w:rsid w:val="00AB0378"/>
    <w:rsid w:val="00AB060D"/>
    <w:rsid w:val="00AB0B79"/>
    <w:rsid w:val="00AB0DFA"/>
    <w:rsid w:val="00AB1151"/>
    <w:rsid w:val="00AB1402"/>
    <w:rsid w:val="00AB16C8"/>
    <w:rsid w:val="00AB1719"/>
    <w:rsid w:val="00AB1E54"/>
    <w:rsid w:val="00AB25FF"/>
    <w:rsid w:val="00AB2890"/>
    <w:rsid w:val="00AB2AAC"/>
    <w:rsid w:val="00AB2C1C"/>
    <w:rsid w:val="00AB2CF5"/>
    <w:rsid w:val="00AB31E7"/>
    <w:rsid w:val="00AB3D5C"/>
    <w:rsid w:val="00AB3D5F"/>
    <w:rsid w:val="00AB3E18"/>
    <w:rsid w:val="00AB3F23"/>
    <w:rsid w:val="00AB4162"/>
    <w:rsid w:val="00AB469D"/>
    <w:rsid w:val="00AB51A2"/>
    <w:rsid w:val="00AB5ECD"/>
    <w:rsid w:val="00AB5F4B"/>
    <w:rsid w:val="00AB5F89"/>
    <w:rsid w:val="00AB5FCD"/>
    <w:rsid w:val="00AB6854"/>
    <w:rsid w:val="00AB68E6"/>
    <w:rsid w:val="00AB6B78"/>
    <w:rsid w:val="00AB6FA2"/>
    <w:rsid w:val="00AB7104"/>
    <w:rsid w:val="00AB7558"/>
    <w:rsid w:val="00AB77A5"/>
    <w:rsid w:val="00AB77B0"/>
    <w:rsid w:val="00AB7DC6"/>
    <w:rsid w:val="00AC0098"/>
    <w:rsid w:val="00AC0291"/>
    <w:rsid w:val="00AC077F"/>
    <w:rsid w:val="00AC0902"/>
    <w:rsid w:val="00AC0A9E"/>
    <w:rsid w:val="00AC0EBC"/>
    <w:rsid w:val="00AC1133"/>
    <w:rsid w:val="00AC1559"/>
    <w:rsid w:val="00AC1952"/>
    <w:rsid w:val="00AC1E19"/>
    <w:rsid w:val="00AC1FB9"/>
    <w:rsid w:val="00AC2238"/>
    <w:rsid w:val="00AC271E"/>
    <w:rsid w:val="00AC275F"/>
    <w:rsid w:val="00AC332C"/>
    <w:rsid w:val="00AC34E5"/>
    <w:rsid w:val="00AC37BE"/>
    <w:rsid w:val="00AC38C2"/>
    <w:rsid w:val="00AC3B09"/>
    <w:rsid w:val="00AC3B39"/>
    <w:rsid w:val="00AC3BDA"/>
    <w:rsid w:val="00AC3ED5"/>
    <w:rsid w:val="00AC4149"/>
    <w:rsid w:val="00AC4456"/>
    <w:rsid w:val="00AC446C"/>
    <w:rsid w:val="00AC4504"/>
    <w:rsid w:val="00AC4531"/>
    <w:rsid w:val="00AC493D"/>
    <w:rsid w:val="00AC500E"/>
    <w:rsid w:val="00AC616D"/>
    <w:rsid w:val="00AC622D"/>
    <w:rsid w:val="00AC6274"/>
    <w:rsid w:val="00AC6B7B"/>
    <w:rsid w:val="00AC7208"/>
    <w:rsid w:val="00AC74E7"/>
    <w:rsid w:val="00AC74E9"/>
    <w:rsid w:val="00AC764F"/>
    <w:rsid w:val="00AC76B0"/>
    <w:rsid w:val="00AC78C3"/>
    <w:rsid w:val="00AC79F5"/>
    <w:rsid w:val="00AC7AEF"/>
    <w:rsid w:val="00AC7AF9"/>
    <w:rsid w:val="00AC7D84"/>
    <w:rsid w:val="00AC7E3B"/>
    <w:rsid w:val="00AD03FA"/>
    <w:rsid w:val="00AD08A1"/>
    <w:rsid w:val="00AD0AD5"/>
    <w:rsid w:val="00AD1985"/>
    <w:rsid w:val="00AD1BCE"/>
    <w:rsid w:val="00AD1D1B"/>
    <w:rsid w:val="00AD1DFB"/>
    <w:rsid w:val="00AD1F2F"/>
    <w:rsid w:val="00AD1FC7"/>
    <w:rsid w:val="00AD2465"/>
    <w:rsid w:val="00AD251C"/>
    <w:rsid w:val="00AD258A"/>
    <w:rsid w:val="00AD2916"/>
    <w:rsid w:val="00AD2A6B"/>
    <w:rsid w:val="00AD38EE"/>
    <w:rsid w:val="00AD43F9"/>
    <w:rsid w:val="00AD47C9"/>
    <w:rsid w:val="00AD4966"/>
    <w:rsid w:val="00AD4F5B"/>
    <w:rsid w:val="00AD5406"/>
    <w:rsid w:val="00AD55DF"/>
    <w:rsid w:val="00AD5922"/>
    <w:rsid w:val="00AD59C8"/>
    <w:rsid w:val="00AD5A10"/>
    <w:rsid w:val="00AD6700"/>
    <w:rsid w:val="00AD7079"/>
    <w:rsid w:val="00AD74ED"/>
    <w:rsid w:val="00AD7865"/>
    <w:rsid w:val="00AD78F1"/>
    <w:rsid w:val="00AD7F13"/>
    <w:rsid w:val="00AE0253"/>
    <w:rsid w:val="00AE0AD6"/>
    <w:rsid w:val="00AE0C4B"/>
    <w:rsid w:val="00AE19BF"/>
    <w:rsid w:val="00AE1B5A"/>
    <w:rsid w:val="00AE1DE4"/>
    <w:rsid w:val="00AE2273"/>
    <w:rsid w:val="00AE2306"/>
    <w:rsid w:val="00AE2450"/>
    <w:rsid w:val="00AE2A4C"/>
    <w:rsid w:val="00AE2CDD"/>
    <w:rsid w:val="00AE2DAA"/>
    <w:rsid w:val="00AE304A"/>
    <w:rsid w:val="00AE3606"/>
    <w:rsid w:val="00AE3817"/>
    <w:rsid w:val="00AE3A7A"/>
    <w:rsid w:val="00AE3B16"/>
    <w:rsid w:val="00AE3C5A"/>
    <w:rsid w:val="00AE446E"/>
    <w:rsid w:val="00AE4B0A"/>
    <w:rsid w:val="00AE4F92"/>
    <w:rsid w:val="00AE508A"/>
    <w:rsid w:val="00AE556B"/>
    <w:rsid w:val="00AE56C1"/>
    <w:rsid w:val="00AE595C"/>
    <w:rsid w:val="00AE6B3A"/>
    <w:rsid w:val="00AE6C1B"/>
    <w:rsid w:val="00AE6ED3"/>
    <w:rsid w:val="00AE707D"/>
    <w:rsid w:val="00AE7131"/>
    <w:rsid w:val="00AE7781"/>
    <w:rsid w:val="00AE7863"/>
    <w:rsid w:val="00AE7965"/>
    <w:rsid w:val="00AE7ACB"/>
    <w:rsid w:val="00AE7F9F"/>
    <w:rsid w:val="00AF0605"/>
    <w:rsid w:val="00AF1CF7"/>
    <w:rsid w:val="00AF1FB4"/>
    <w:rsid w:val="00AF2179"/>
    <w:rsid w:val="00AF2489"/>
    <w:rsid w:val="00AF2495"/>
    <w:rsid w:val="00AF2856"/>
    <w:rsid w:val="00AF3087"/>
    <w:rsid w:val="00AF3D37"/>
    <w:rsid w:val="00AF407D"/>
    <w:rsid w:val="00AF4265"/>
    <w:rsid w:val="00AF4522"/>
    <w:rsid w:val="00AF48A1"/>
    <w:rsid w:val="00AF4BA1"/>
    <w:rsid w:val="00AF4F5F"/>
    <w:rsid w:val="00AF5089"/>
    <w:rsid w:val="00AF5142"/>
    <w:rsid w:val="00AF5549"/>
    <w:rsid w:val="00AF568D"/>
    <w:rsid w:val="00AF5734"/>
    <w:rsid w:val="00AF59DC"/>
    <w:rsid w:val="00AF5BD8"/>
    <w:rsid w:val="00AF5D8B"/>
    <w:rsid w:val="00AF5FF5"/>
    <w:rsid w:val="00AF6269"/>
    <w:rsid w:val="00AF6317"/>
    <w:rsid w:val="00AF6682"/>
    <w:rsid w:val="00AF681F"/>
    <w:rsid w:val="00AF6A0C"/>
    <w:rsid w:val="00AF6B6D"/>
    <w:rsid w:val="00AF6E37"/>
    <w:rsid w:val="00AF71CA"/>
    <w:rsid w:val="00AF72A4"/>
    <w:rsid w:val="00AF75A8"/>
    <w:rsid w:val="00AF77D0"/>
    <w:rsid w:val="00AF77F2"/>
    <w:rsid w:val="00AF7A42"/>
    <w:rsid w:val="00AF7BD9"/>
    <w:rsid w:val="00AF7C88"/>
    <w:rsid w:val="00B00B7B"/>
    <w:rsid w:val="00B00BAD"/>
    <w:rsid w:val="00B00EAC"/>
    <w:rsid w:val="00B018E9"/>
    <w:rsid w:val="00B024D7"/>
    <w:rsid w:val="00B024F4"/>
    <w:rsid w:val="00B02A0A"/>
    <w:rsid w:val="00B03144"/>
    <w:rsid w:val="00B035C2"/>
    <w:rsid w:val="00B036D4"/>
    <w:rsid w:val="00B03D30"/>
    <w:rsid w:val="00B03FB5"/>
    <w:rsid w:val="00B03FC7"/>
    <w:rsid w:val="00B043E1"/>
    <w:rsid w:val="00B04468"/>
    <w:rsid w:val="00B04A8D"/>
    <w:rsid w:val="00B04AC6"/>
    <w:rsid w:val="00B05395"/>
    <w:rsid w:val="00B05408"/>
    <w:rsid w:val="00B063C2"/>
    <w:rsid w:val="00B066B9"/>
    <w:rsid w:val="00B0676F"/>
    <w:rsid w:val="00B06B27"/>
    <w:rsid w:val="00B0707B"/>
    <w:rsid w:val="00B07294"/>
    <w:rsid w:val="00B075AA"/>
    <w:rsid w:val="00B076CB"/>
    <w:rsid w:val="00B10405"/>
    <w:rsid w:val="00B10AC4"/>
    <w:rsid w:val="00B110D3"/>
    <w:rsid w:val="00B11335"/>
    <w:rsid w:val="00B11394"/>
    <w:rsid w:val="00B11AF7"/>
    <w:rsid w:val="00B11C6F"/>
    <w:rsid w:val="00B11FCA"/>
    <w:rsid w:val="00B1219E"/>
    <w:rsid w:val="00B122B8"/>
    <w:rsid w:val="00B1232F"/>
    <w:rsid w:val="00B128B8"/>
    <w:rsid w:val="00B1290C"/>
    <w:rsid w:val="00B12F64"/>
    <w:rsid w:val="00B1334D"/>
    <w:rsid w:val="00B13CAD"/>
    <w:rsid w:val="00B14A59"/>
    <w:rsid w:val="00B14B0E"/>
    <w:rsid w:val="00B14F41"/>
    <w:rsid w:val="00B14F98"/>
    <w:rsid w:val="00B15B89"/>
    <w:rsid w:val="00B15FDC"/>
    <w:rsid w:val="00B1683E"/>
    <w:rsid w:val="00B16CF8"/>
    <w:rsid w:val="00B16F20"/>
    <w:rsid w:val="00B170C8"/>
    <w:rsid w:val="00B17398"/>
    <w:rsid w:val="00B17826"/>
    <w:rsid w:val="00B17B9F"/>
    <w:rsid w:val="00B17D91"/>
    <w:rsid w:val="00B200F9"/>
    <w:rsid w:val="00B20216"/>
    <w:rsid w:val="00B209EB"/>
    <w:rsid w:val="00B21943"/>
    <w:rsid w:val="00B21B15"/>
    <w:rsid w:val="00B21FBB"/>
    <w:rsid w:val="00B22000"/>
    <w:rsid w:val="00B2233A"/>
    <w:rsid w:val="00B235F4"/>
    <w:rsid w:val="00B2398D"/>
    <w:rsid w:val="00B23A85"/>
    <w:rsid w:val="00B23C77"/>
    <w:rsid w:val="00B245BE"/>
    <w:rsid w:val="00B2470D"/>
    <w:rsid w:val="00B249DA"/>
    <w:rsid w:val="00B24AE0"/>
    <w:rsid w:val="00B24D7D"/>
    <w:rsid w:val="00B252C3"/>
    <w:rsid w:val="00B256C9"/>
    <w:rsid w:val="00B2658F"/>
    <w:rsid w:val="00B26618"/>
    <w:rsid w:val="00B26A8B"/>
    <w:rsid w:val="00B26C08"/>
    <w:rsid w:val="00B26CB2"/>
    <w:rsid w:val="00B2733F"/>
    <w:rsid w:val="00B27706"/>
    <w:rsid w:val="00B277AE"/>
    <w:rsid w:val="00B2791D"/>
    <w:rsid w:val="00B27DF5"/>
    <w:rsid w:val="00B30098"/>
    <w:rsid w:val="00B30940"/>
    <w:rsid w:val="00B30A97"/>
    <w:rsid w:val="00B313F9"/>
    <w:rsid w:val="00B31543"/>
    <w:rsid w:val="00B31B7B"/>
    <w:rsid w:val="00B31FAE"/>
    <w:rsid w:val="00B32297"/>
    <w:rsid w:val="00B329CF"/>
    <w:rsid w:val="00B32D0C"/>
    <w:rsid w:val="00B33C8C"/>
    <w:rsid w:val="00B3468A"/>
    <w:rsid w:val="00B347C7"/>
    <w:rsid w:val="00B34D88"/>
    <w:rsid w:val="00B35342"/>
    <w:rsid w:val="00B3534F"/>
    <w:rsid w:val="00B3575D"/>
    <w:rsid w:val="00B35CB9"/>
    <w:rsid w:val="00B35DC4"/>
    <w:rsid w:val="00B35E0B"/>
    <w:rsid w:val="00B36AFF"/>
    <w:rsid w:val="00B36EDB"/>
    <w:rsid w:val="00B37E96"/>
    <w:rsid w:val="00B37EBC"/>
    <w:rsid w:val="00B37EBF"/>
    <w:rsid w:val="00B40195"/>
    <w:rsid w:val="00B407AD"/>
    <w:rsid w:val="00B417FD"/>
    <w:rsid w:val="00B41BBF"/>
    <w:rsid w:val="00B41EC8"/>
    <w:rsid w:val="00B41F9D"/>
    <w:rsid w:val="00B42136"/>
    <w:rsid w:val="00B42438"/>
    <w:rsid w:val="00B4248E"/>
    <w:rsid w:val="00B424F4"/>
    <w:rsid w:val="00B42863"/>
    <w:rsid w:val="00B428D1"/>
    <w:rsid w:val="00B430C9"/>
    <w:rsid w:val="00B430EB"/>
    <w:rsid w:val="00B43155"/>
    <w:rsid w:val="00B432D3"/>
    <w:rsid w:val="00B436B5"/>
    <w:rsid w:val="00B437CE"/>
    <w:rsid w:val="00B43930"/>
    <w:rsid w:val="00B43D00"/>
    <w:rsid w:val="00B43FC2"/>
    <w:rsid w:val="00B44017"/>
    <w:rsid w:val="00B4432E"/>
    <w:rsid w:val="00B44399"/>
    <w:rsid w:val="00B44633"/>
    <w:rsid w:val="00B45153"/>
    <w:rsid w:val="00B459CA"/>
    <w:rsid w:val="00B45DAB"/>
    <w:rsid w:val="00B46124"/>
    <w:rsid w:val="00B46AFD"/>
    <w:rsid w:val="00B46C42"/>
    <w:rsid w:val="00B4730F"/>
    <w:rsid w:val="00B473A0"/>
    <w:rsid w:val="00B47D6D"/>
    <w:rsid w:val="00B47E6C"/>
    <w:rsid w:val="00B47FF5"/>
    <w:rsid w:val="00B50114"/>
    <w:rsid w:val="00B5016E"/>
    <w:rsid w:val="00B503F5"/>
    <w:rsid w:val="00B5042E"/>
    <w:rsid w:val="00B5075F"/>
    <w:rsid w:val="00B50D56"/>
    <w:rsid w:val="00B50D6C"/>
    <w:rsid w:val="00B51913"/>
    <w:rsid w:val="00B51FC6"/>
    <w:rsid w:val="00B52750"/>
    <w:rsid w:val="00B527FD"/>
    <w:rsid w:val="00B52988"/>
    <w:rsid w:val="00B52C3B"/>
    <w:rsid w:val="00B52FCE"/>
    <w:rsid w:val="00B53284"/>
    <w:rsid w:val="00B53390"/>
    <w:rsid w:val="00B533A3"/>
    <w:rsid w:val="00B53864"/>
    <w:rsid w:val="00B53A13"/>
    <w:rsid w:val="00B53F2A"/>
    <w:rsid w:val="00B5415E"/>
    <w:rsid w:val="00B549FD"/>
    <w:rsid w:val="00B5677A"/>
    <w:rsid w:val="00B56806"/>
    <w:rsid w:val="00B56F3F"/>
    <w:rsid w:val="00B57224"/>
    <w:rsid w:val="00B577C3"/>
    <w:rsid w:val="00B57FED"/>
    <w:rsid w:val="00B6009D"/>
    <w:rsid w:val="00B6048E"/>
    <w:rsid w:val="00B604BD"/>
    <w:rsid w:val="00B60AE0"/>
    <w:rsid w:val="00B60B10"/>
    <w:rsid w:val="00B613BA"/>
    <w:rsid w:val="00B613CE"/>
    <w:rsid w:val="00B61DEB"/>
    <w:rsid w:val="00B627A8"/>
    <w:rsid w:val="00B627E7"/>
    <w:rsid w:val="00B62ED2"/>
    <w:rsid w:val="00B62EED"/>
    <w:rsid w:val="00B6382C"/>
    <w:rsid w:val="00B6416C"/>
    <w:rsid w:val="00B649EF"/>
    <w:rsid w:val="00B64D60"/>
    <w:rsid w:val="00B66173"/>
    <w:rsid w:val="00B661DA"/>
    <w:rsid w:val="00B66556"/>
    <w:rsid w:val="00B6675A"/>
    <w:rsid w:val="00B670EB"/>
    <w:rsid w:val="00B676F4"/>
    <w:rsid w:val="00B67B15"/>
    <w:rsid w:val="00B67ED5"/>
    <w:rsid w:val="00B700EE"/>
    <w:rsid w:val="00B70186"/>
    <w:rsid w:val="00B70E55"/>
    <w:rsid w:val="00B715F1"/>
    <w:rsid w:val="00B71AEE"/>
    <w:rsid w:val="00B71EFA"/>
    <w:rsid w:val="00B71F4F"/>
    <w:rsid w:val="00B724F2"/>
    <w:rsid w:val="00B7271A"/>
    <w:rsid w:val="00B72E7A"/>
    <w:rsid w:val="00B72E95"/>
    <w:rsid w:val="00B72F7C"/>
    <w:rsid w:val="00B73D25"/>
    <w:rsid w:val="00B74379"/>
    <w:rsid w:val="00B743EB"/>
    <w:rsid w:val="00B74950"/>
    <w:rsid w:val="00B74EED"/>
    <w:rsid w:val="00B74F62"/>
    <w:rsid w:val="00B7500B"/>
    <w:rsid w:val="00B75051"/>
    <w:rsid w:val="00B75833"/>
    <w:rsid w:val="00B758F9"/>
    <w:rsid w:val="00B759AF"/>
    <w:rsid w:val="00B75CD7"/>
    <w:rsid w:val="00B75E9F"/>
    <w:rsid w:val="00B76038"/>
    <w:rsid w:val="00B7689A"/>
    <w:rsid w:val="00B769D8"/>
    <w:rsid w:val="00B76A4C"/>
    <w:rsid w:val="00B76E99"/>
    <w:rsid w:val="00B771E3"/>
    <w:rsid w:val="00B773A4"/>
    <w:rsid w:val="00B77C84"/>
    <w:rsid w:val="00B77EB6"/>
    <w:rsid w:val="00B77FF5"/>
    <w:rsid w:val="00B800FC"/>
    <w:rsid w:val="00B80194"/>
    <w:rsid w:val="00B8059C"/>
    <w:rsid w:val="00B808FB"/>
    <w:rsid w:val="00B80901"/>
    <w:rsid w:val="00B80DB4"/>
    <w:rsid w:val="00B81797"/>
    <w:rsid w:val="00B818B8"/>
    <w:rsid w:val="00B8198F"/>
    <w:rsid w:val="00B81D12"/>
    <w:rsid w:val="00B8201F"/>
    <w:rsid w:val="00B82485"/>
    <w:rsid w:val="00B82518"/>
    <w:rsid w:val="00B82961"/>
    <w:rsid w:val="00B82C5D"/>
    <w:rsid w:val="00B83341"/>
    <w:rsid w:val="00B835A6"/>
    <w:rsid w:val="00B83B31"/>
    <w:rsid w:val="00B84DDB"/>
    <w:rsid w:val="00B84F35"/>
    <w:rsid w:val="00B8553E"/>
    <w:rsid w:val="00B86003"/>
    <w:rsid w:val="00B8660F"/>
    <w:rsid w:val="00B87412"/>
    <w:rsid w:val="00B87791"/>
    <w:rsid w:val="00B87F76"/>
    <w:rsid w:val="00B908E3"/>
    <w:rsid w:val="00B913B9"/>
    <w:rsid w:val="00B9221C"/>
    <w:rsid w:val="00B92236"/>
    <w:rsid w:val="00B924FB"/>
    <w:rsid w:val="00B9286A"/>
    <w:rsid w:val="00B93096"/>
    <w:rsid w:val="00B930BF"/>
    <w:rsid w:val="00B9345C"/>
    <w:rsid w:val="00B94381"/>
    <w:rsid w:val="00B94543"/>
    <w:rsid w:val="00B94CC2"/>
    <w:rsid w:val="00B95039"/>
    <w:rsid w:val="00B95094"/>
    <w:rsid w:val="00B95BCA"/>
    <w:rsid w:val="00B95DD7"/>
    <w:rsid w:val="00B96318"/>
    <w:rsid w:val="00B963D2"/>
    <w:rsid w:val="00B968D2"/>
    <w:rsid w:val="00B97360"/>
    <w:rsid w:val="00B97D32"/>
    <w:rsid w:val="00B97D3A"/>
    <w:rsid w:val="00B97D57"/>
    <w:rsid w:val="00BA03E7"/>
    <w:rsid w:val="00BA0704"/>
    <w:rsid w:val="00BA0854"/>
    <w:rsid w:val="00BA14B0"/>
    <w:rsid w:val="00BA165A"/>
    <w:rsid w:val="00BA18A4"/>
    <w:rsid w:val="00BA2073"/>
    <w:rsid w:val="00BA2D1C"/>
    <w:rsid w:val="00BA2F33"/>
    <w:rsid w:val="00BA31ED"/>
    <w:rsid w:val="00BA381C"/>
    <w:rsid w:val="00BA3AF9"/>
    <w:rsid w:val="00BA3BF3"/>
    <w:rsid w:val="00BA3C3B"/>
    <w:rsid w:val="00BA3DB3"/>
    <w:rsid w:val="00BA4194"/>
    <w:rsid w:val="00BA45C5"/>
    <w:rsid w:val="00BA492F"/>
    <w:rsid w:val="00BA49F5"/>
    <w:rsid w:val="00BA4F90"/>
    <w:rsid w:val="00BA5319"/>
    <w:rsid w:val="00BA5A40"/>
    <w:rsid w:val="00BA5EC8"/>
    <w:rsid w:val="00BA6000"/>
    <w:rsid w:val="00BA6025"/>
    <w:rsid w:val="00BA63A1"/>
    <w:rsid w:val="00BA63C2"/>
    <w:rsid w:val="00BA6B0B"/>
    <w:rsid w:val="00BA6E63"/>
    <w:rsid w:val="00BA7048"/>
    <w:rsid w:val="00BA750E"/>
    <w:rsid w:val="00BA76CC"/>
    <w:rsid w:val="00BA7DF2"/>
    <w:rsid w:val="00BB0228"/>
    <w:rsid w:val="00BB147A"/>
    <w:rsid w:val="00BB16C3"/>
    <w:rsid w:val="00BB1902"/>
    <w:rsid w:val="00BB1DAD"/>
    <w:rsid w:val="00BB1E8F"/>
    <w:rsid w:val="00BB256D"/>
    <w:rsid w:val="00BB2618"/>
    <w:rsid w:val="00BB265D"/>
    <w:rsid w:val="00BB2C85"/>
    <w:rsid w:val="00BB2F48"/>
    <w:rsid w:val="00BB2F6A"/>
    <w:rsid w:val="00BB332B"/>
    <w:rsid w:val="00BB3490"/>
    <w:rsid w:val="00BB417F"/>
    <w:rsid w:val="00BB51E5"/>
    <w:rsid w:val="00BB596C"/>
    <w:rsid w:val="00BB5DE1"/>
    <w:rsid w:val="00BB625F"/>
    <w:rsid w:val="00BB629B"/>
    <w:rsid w:val="00BB6B1A"/>
    <w:rsid w:val="00BB6C88"/>
    <w:rsid w:val="00BB6FF5"/>
    <w:rsid w:val="00BB7382"/>
    <w:rsid w:val="00BB7CC7"/>
    <w:rsid w:val="00BC0402"/>
    <w:rsid w:val="00BC0B60"/>
    <w:rsid w:val="00BC0CCB"/>
    <w:rsid w:val="00BC0EA8"/>
    <w:rsid w:val="00BC108E"/>
    <w:rsid w:val="00BC1E71"/>
    <w:rsid w:val="00BC25C9"/>
    <w:rsid w:val="00BC29C1"/>
    <w:rsid w:val="00BC2B62"/>
    <w:rsid w:val="00BC2EAC"/>
    <w:rsid w:val="00BC2ED5"/>
    <w:rsid w:val="00BC2F12"/>
    <w:rsid w:val="00BC3388"/>
    <w:rsid w:val="00BC3580"/>
    <w:rsid w:val="00BC366B"/>
    <w:rsid w:val="00BC3DA9"/>
    <w:rsid w:val="00BC3DDB"/>
    <w:rsid w:val="00BC421F"/>
    <w:rsid w:val="00BC48A2"/>
    <w:rsid w:val="00BC492D"/>
    <w:rsid w:val="00BC4B47"/>
    <w:rsid w:val="00BC4CAF"/>
    <w:rsid w:val="00BC51A0"/>
    <w:rsid w:val="00BC51CB"/>
    <w:rsid w:val="00BC575F"/>
    <w:rsid w:val="00BC6280"/>
    <w:rsid w:val="00BC665E"/>
    <w:rsid w:val="00BC6E8C"/>
    <w:rsid w:val="00BC711B"/>
    <w:rsid w:val="00BC72B7"/>
    <w:rsid w:val="00BC7775"/>
    <w:rsid w:val="00BC7B9A"/>
    <w:rsid w:val="00BC7F7C"/>
    <w:rsid w:val="00BC7F80"/>
    <w:rsid w:val="00BC7FD6"/>
    <w:rsid w:val="00BD0DAC"/>
    <w:rsid w:val="00BD1B80"/>
    <w:rsid w:val="00BD1FF6"/>
    <w:rsid w:val="00BD2397"/>
    <w:rsid w:val="00BD2677"/>
    <w:rsid w:val="00BD2A0F"/>
    <w:rsid w:val="00BD2BD0"/>
    <w:rsid w:val="00BD32EC"/>
    <w:rsid w:val="00BD3513"/>
    <w:rsid w:val="00BD4574"/>
    <w:rsid w:val="00BD4C3D"/>
    <w:rsid w:val="00BD4C7C"/>
    <w:rsid w:val="00BD4E32"/>
    <w:rsid w:val="00BD5122"/>
    <w:rsid w:val="00BD5727"/>
    <w:rsid w:val="00BD5CAB"/>
    <w:rsid w:val="00BD5F8A"/>
    <w:rsid w:val="00BD6232"/>
    <w:rsid w:val="00BD6373"/>
    <w:rsid w:val="00BD664D"/>
    <w:rsid w:val="00BD6AC0"/>
    <w:rsid w:val="00BD6AEE"/>
    <w:rsid w:val="00BD6CD4"/>
    <w:rsid w:val="00BD6DB3"/>
    <w:rsid w:val="00BD6EA7"/>
    <w:rsid w:val="00BD7A60"/>
    <w:rsid w:val="00BD7E68"/>
    <w:rsid w:val="00BE082A"/>
    <w:rsid w:val="00BE0F03"/>
    <w:rsid w:val="00BE1233"/>
    <w:rsid w:val="00BE14CA"/>
    <w:rsid w:val="00BE1618"/>
    <w:rsid w:val="00BE176C"/>
    <w:rsid w:val="00BE1AB3"/>
    <w:rsid w:val="00BE1C4A"/>
    <w:rsid w:val="00BE1F30"/>
    <w:rsid w:val="00BE2524"/>
    <w:rsid w:val="00BE26AC"/>
    <w:rsid w:val="00BE2C34"/>
    <w:rsid w:val="00BE2D12"/>
    <w:rsid w:val="00BE2DCE"/>
    <w:rsid w:val="00BE3041"/>
    <w:rsid w:val="00BE312C"/>
    <w:rsid w:val="00BE371F"/>
    <w:rsid w:val="00BE38B6"/>
    <w:rsid w:val="00BE3C31"/>
    <w:rsid w:val="00BE3F9D"/>
    <w:rsid w:val="00BE4320"/>
    <w:rsid w:val="00BE448A"/>
    <w:rsid w:val="00BE457C"/>
    <w:rsid w:val="00BE471D"/>
    <w:rsid w:val="00BE47C6"/>
    <w:rsid w:val="00BE47E3"/>
    <w:rsid w:val="00BE575E"/>
    <w:rsid w:val="00BE5B48"/>
    <w:rsid w:val="00BE611C"/>
    <w:rsid w:val="00BE6384"/>
    <w:rsid w:val="00BE67A2"/>
    <w:rsid w:val="00BE6B7B"/>
    <w:rsid w:val="00BE71AB"/>
    <w:rsid w:val="00BE728B"/>
    <w:rsid w:val="00BE78C3"/>
    <w:rsid w:val="00BE7A22"/>
    <w:rsid w:val="00BE7DAF"/>
    <w:rsid w:val="00BE7FCE"/>
    <w:rsid w:val="00BF0CC2"/>
    <w:rsid w:val="00BF0FCE"/>
    <w:rsid w:val="00BF157B"/>
    <w:rsid w:val="00BF18A9"/>
    <w:rsid w:val="00BF198D"/>
    <w:rsid w:val="00BF1E4B"/>
    <w:rsid w:val="00BF2078"/>
    <w:rsid w:val="00BF2B6B"/>
    <w:rsid w:val="00BF319C"/>
    <w:rsid w:val="00BF363E"/>
    <w:rsid w:val="00BF4202"/>
    <w:rsid w:val="00BF4397"/>
    <w:rsid w:val="00BF45A8"/>
    <w:rsid w:val="00BF45D3"/>
    <w:rsid w:val="00BF47F7"/>
    <w:rsid w:val="00BF48DC"/>
    <w:rsid w:val="00BF507B"/>
    <w:rsid w:val="00BF523C"/>
    <w:rsid w:val="00BF559E"/>
    <w:rsid w:val="00BF567F"/>
    <w:rsid w:val="00BF58D2"/>
    <w:rsid w:val="00BF5C00"/>
    <w:rsid w:val="00BF63CE"/>
    <w:rsid w:val="00BF65B5"/>
    <w:rsid w:val="00BF670B"/>
    <w:rsid w:val="00BF6C7A"/>
    <w:rsid w:val="00BF6F26"/>
    <w:rsid w:val="00BF7651"/>
    <w:rsid w:val="00BF77FE"/>
    <w:rsid w:val="00BF7F28"/>
    <w:rsid w:val="00C000F1"/>
    <w:rsid w:val="00C00975"/>
    <w:rsid w:val="00C00E4A"/>
    <w:rsid w:val="00C00E85"/>
    <w:rsid w:val="00C00FBD"/>
    <w:rsid w:val="00C013D0"/>
    <w:rsid w:val="00C01456"/>
    <w:rsid w:val="00C01495"/>
    <w:rsid w:val="00C014A7"/>
    <w:rsid w:val="00C018CD"/>
    <w:rsid w:val="00C01D8F"/>
    <w:rsid w:val="00C029B5"/>
    <w:rsid w:val="00C02A6D"/>
    <w:rsid w:val="00C02B7A"/>
    <w:rsid w:val="00C02D36"/>
    <w:rsid w:val="00C02E19"/>
    <w:rsid w:val="00C0355E"/>
    <w:rsid w:val="00C03A29"/>
    <w:rsid w:val="00C03B42"/>
    <w:rsid w:val="00C042B2"/>
    <w:rsid w:val="00C0460D"/>
    <w:rsid w:val="00C05079"/>
    <w:rsid w:val="00C052EB"/>
    <w:rsid w:val="00C05438"/>
    <w:rsid w:val="00C06189"/>
    <w:rsid w:val="00C061B4"/>
    <w:rsid w:val="00C06D89"/>
    <w:rsid w:val="00C074F1"/>
    <w:rsid w:val="00C07853"/>
    <w:rsid w:val="00C07FF8"/>
    <w:rsid w:val="00C10625"/>
    <w:rsid w:val="00C10E5D"/>
    <w:rsid w:val="00C10ECC"/>
    <w:rsid w:val="00C11376"/>
    <w:rsid w:val="00C11565"/>
    <w:rsid w:val="00C117C3"/>
    <w:rsid w:val="00C118AE"/>
    <w:rsid w:val="00C118F0"/>
    <w:rsid w:val="00C1192B"/>
    <w:rsid w:val="00C11B43"/>
    <w:rsid w:val="00C11E46"/>
    <w:rsid w:val="00C11E70"/>
    <w:rsid w:val="00C11FD8"/>
    <w:rsid w:val="00C1240C"/>
    <w:rsid w:val="00C128A0"/>
    <w:rsid w:val="00C133BD"/>
    <w:rsid w:val="00C134E7"/>
    <w:rsid w:val="00C13B35"/>
    <w:rsid w:val="00C13EF1"/>
    <w:rsid w:val="00C146FA"/>
    <w:rsid w:val="00C14E16"/>
    <w:rsid w:val="00C152E6"/>
    <w:rsid w:val="00C159FF"/>
    <w:rsid w:val="00C16111"/>
    <w:rsid w:val="00C162EF"/>
    <w:rsid w:val="00C16BD8"/>
    <w:rsid w:val="00C171EF"/>
    <w:rsid w:val="00C20159"/>
    <w:rsid w:val="00C207AA"/>
    <w:rsid w:val="00C209BE"/>
    <w:rsid w:val="00C20BA3"/>
    <w:rsid w:val="00C20BCD"/>
    <w:rsid w:val="00C20CCA"/>
    <w:rsid w:val="00C21046"/>
    <w:rsid w:val="00C2210C"/>
    <w:rsid w:val="00C22428"/>
    <w:rsid w:val="00C224B0"/>
    <w:rsid w:val="00C22E10"/>
    <w:rsid w:val="00C22EE1"/>
    <w:rsid w:val="00C233EE"/>
    <w:rsid w:val="00C233FA"/>
    <w:rsid w:val="00C23623"/>
    <w:rsid w:val="00C23770"/>
    <w:rsid w:val="00C23D38"/>
    <w:rsid w:val="00C24444"/>
    <w:rsid w:val="00C24796"/>
    <w:rsid w:val="00C248EF"/>
    <w:rsid w:val="00C24BAC"/>
    <w:rsid w:val="00C24F95"/>
    <w:rsid w:val="00C250CE"/>
    <w:rsid w:val="00C25624"/>
    <w:rsid w:val="00C25ACB"/>
    <w:rsid w:val="00C25B63"/>
    <w:rsid w:val="00C25D43"/>
    <w:rsid w:val="00C25F32"/>
    <w:rsid w:val="00C26302"/>
    <w:rsid w:val="00C27A4C"/>
    <w:rsid w:val="00C27A5A"/>
    <w:rsid w:val="00C27BD3"/>
    <w:rsid w:val="00C27D3A"/>
    <w:rsid w:val="00C27F64"/>
    <w:rsid w:val="00C30157"/>
    <w:rsid w:val="00C302E5"/>
    <w:rsid w:val="00C307BA"/>
    <w:rsid w:val="00C30A52"/>
    <w:rsid w:val="00C30ADD"/>
    <w:rsid w:val="00C30D75"/>
    <w:rsid w:val="00C31579"/>
    <w:rsid w:val="00C31DCA"/>
    <w:rsid w:val="00C324F6"/>
    <w:rsid w:val="00C3324F"/>
    <w:rsid w:val="00C33458"/>
    <w:rsid w:val="00C33A59"/>
    <w:rsid w:val="00C33FD8"/>
    <w:rsid w:val="00C346BE"/>
    <w:rsid w:val="00C348F4"/>
    <w:rsid w:val="00C34DCC"/>
    <w:rsid w:val="00C34E8B"/>
    <w:rsid w:val="00C351CF"/>
    <w:rsid w:val="00C354AB"/>
    <w:rsid w:val="00C36167"/>
    <w:rsid w:val="00C36903"/>
    <w:rsid w:val="00C36B3E"/>
    <w:rsid w:val="00C36DBC"/>
    <w:rsid w:val="00C36F2C"/>
    <w:rsid w:val="00C372D6"/>
    <w:rsid w:val="00C373CD"/>
    <w:rsid w:val="00C4008F"/>
    <w:rsid w:val="00C40103"/>
    <w:rsid w:val="00C40104"/>
    <w:rsid w:val="00C404FB"/>
    <w:rsid w:val="00C40BAE"/>
    <w:rsid w:val="00C40D61"/>
    <w:rsid w:val="00C40F22"/>
    <w:rsid w:val="00C4122C"/>
    <w:rsid w:val="00C41514"/>
    <w:rsid w:val="00C415D1"/>
    <w:rsid w:val="00C422D7"/>
    <w:rsid w:val="00C424C6"/>
    <w:rsid w:val="00C42CE6"/>
    <w:rsid w:val="00C432B2"/>
    <w:rsid w:val="00C43344"/>
    <w:rsid w:val="00C43DA1"/>
    <w:rsid w:val="00C4438B"/>
    <w:rsid w:val="00C45182"/>
    <w:rsid w:val="00C452B0"/>
    <w:rsid w:val="00C45808"/>
    <w:rsid w:val="00C4583D"/>
    <w:rsid w:val="00C4597A"/>
    <w:rsid w:val="00C45F67"/>
    <w:rsid w:val="00C4613C"/>
    <w:rsid w:val="00C467E4"/>
    <w:rsid w:val="00C46E4C"/>
    <w:rsid w:val="00C46E52"/>
    <w:rsid w:val="00C471C4"/>
    <w:rsid w:val="00C47644"/>
    <w:rsid w:val="00C47CFB"/>
    <w:rsid w:val="00C47E94"/>
    <w:rsid w:val="00C5028A"/>
    <w:rsid w:val="00C5103E"/>
    <w:rsid w:val="00C51872"/>
    <w:rsid w:val="00C51BE4"/>
    <w:rsid w:val="00C529CE"/>
    <w:rsid w:val="00C53296"/>
    <w:rsid w:val="00C539F6"/>
    <w:rsid w:val="00C53ADA"/>
    <w:rsid w:val="00C53D4C"/>
    <w:rsid w:val="00C5402B"/>
    <w:rsid w:val="00C54487"/>
    <w:rsid w:val="00C547A7"/>
    <w:rsid w:val="00C5491F"/>
    <w:rsid w:val="00C54A79"/>
    <w:rsid w:val="00C54BB9"/>
    <w:rsid w:val="00C5509E"/>
    <w:rsid w:val="00C55247"/>
    <w:rsid w:val="00C55405"/>
    <w:rsid w:val="00C5584D"/>
    <w:rsid w:val="00C55B3C"/>
    <w:rsid w:val="00C55B7F"/>
    <w:rsid w:val="00C55E6D"/>
    <w:rsid w:val="00C56164"/>
    <w:rsid w:val="00C565DC"/>
    <w:rsid w:val="00C569B3"/>
    <w:rsid w:val="00C57271"/>
    <w:rsid w:val="00C5735B"/>
    <w:rsid w:val="00C57427"/>
    <w:rsid w:val="00C577A7"/>
    <w:rsid w:val="00C57ECF"/>
    <w:rsid w:val="00C60089"/>
    <w:rsid w:val="00C60B6B"/>
    <w:rsid w:val="00C60DFB"/>
    <w:rsid w:val="00C6106D"/>
    <w:rsid w:val="00C6166C"/>
    <w:rsid w:val="00C617D7"/>
    <w:rsid w:val="00C61861"/>
    <w:rsid w:val="00C61957"/>
    <w:rsid w:val="00C61B97"/>
    <w:rsid w:val="00C61E4D"/>
    <w:rsid w:val="00C6228A"/>
    <w:rsid w:val="00C624DD"/>
    <w:rsid w:val="00C625C5"/>
    <w:rsid w:val="00C62742"/>
    <w:rsid w:val="00C62A5A"/>
    <w:rsid w:val="00C62B1C"/>
    <w:rsid w:val="00C62DD4"/>
    <w:rsid w:val="00C62F6B"/>
    <w:rsid w:val="00C6313E"/>
    <w:rsid w:val="00C63CF0"/>
    <w:rsid w:val="00C63FEA"/>
    <w:rsid w:val="00C6430F"/>
    <w:rsid w:val="00C644F6"/>
    <w:rsid w:val="00C64D0D"/>
    <w:rsid w:val="00C65370"/>
    <w:rsid w:val="00C6564E"/>
    <w:rsid w:val="00C65709"/>
    <w:rsid w:val="00C65751"/>
    <w:rsid w:val="00C65CA7"/>
    <w:rsid w:val="00C661A4"/>
    <w:rsid w:val="00C66405"/>
    <w:rsid w:val="00C668D9"/>
    <w:rsid w:val="00C66B73"/>
    <w:rsid w:val="00C66D99"/>
    <w:rsid w:val="00C66FA1"/>
    <w:rsid w:val="00C67345"/>
    <w:rsid w:val="00C679AF"/>
    <w:rsid w:val="00C67D63"/>
    <w:rsid w:val="00C67EFC"/>
    <w:rsid w:val="00C70652"/>
    <w:rsid w:val="00C70730"/>
    <w:rsid w:val="00C70B25"/>
    <w:rsid w:val="00C70F08"/>
    <w:rsid w:val="00C70F13"/>
    <w:rsid w:val="00C711C7"/>
    <w:rsid w:val="00C71412"/>
    <w:rsid w:val="00C725B4"/>
    <w:rsid w:val="00C726E5"/>
    <w:rsid w:val="00C72CA2"/>
    <w:rsid w:val="00C72FAA"/>
    <w:rsid w:val="00C73DD0"/>
    <w:rsid w:val="00C74D8B"/>
    <w:rsid w:val="00C75188"/>
    <w:rsid w:val="00C7531D"/>
    <w:rsid w:val="00C75CE1"/>
    <w:rsid w:val="00C75FA7"/>
    <w:rsid w:val="00C76709"/>
    <w:rsid w:val="00C76A33"/>
    <w:rsid w:val="00C76CDE"/>
    <w:rsid w:val="00C77207"/>
    <w:rsid w:val="00C7728B"/>
    <w:rsid w:val="00C776EB"/>
    <w:rsid w:val="00C778D8"/>
    <w:rsid w:val="00C77C5E"/>
    <w:rsid w:val="00C8012B"/>
    <w:rsid w:val="00C80213"/>
    <w:rsid w:val="00C80233"/>
    <w:rsid w:val="00C80417"/>
    <w:rsid w:val="00C80E07"/>
    <w:rsid w:val="00C80E5B"/>
    <w:rsid w:val="00C81BEA"/>
    <w:rsid w:val="00C81C65"/>
    <w:rsid w:val="00C81F6B"/>
    <w:rsid w:val="00C82414"/>
    <w:rsid w:val="00C82ACC"/>
    <w:rsid w:val="00C832CF"/>
    <w:rsid w:val="00C83954"/>
    <w:rsid w:val="00C839FD"/>
    <w:rsid w:val="00C83AC7"/>
    <w:rsid w:val="00C83E4C"/>
    <w:rsid w:val="00C843FC"/>
    <w:rsid w:val="00C84AA6"/>
    <w:rsid w:val="00C850FE"/>
    <w:rsid w:val="00C85174"/>
    <w:rsid w:val="00C853C7"/>
    <w:rsid w:val="00C85415"/>
    <w:rsid w:val="00C856AA"/>
    <w:rsid w:val="00C8583D"/>
    <w:rsid w:val="00C85998"/>
    <w:rsid w:val="00C85A2D"/>
    <w:rsid w:val="00C86187"/>
    <w:rsid w:val="00C86760"/>
    <w:rsid w:val="00C86E84"/>
    <w:rsid w:val="00C87033"/>
    <w:rsid w:val="00C870AC"/>
    <w:rsid w:val="00C871A3"/>
    <w:rsid w:val="00C87E50"/>
    <w:rsid w:val="00C90198"/>
    <w:rsid w:val="00C91D8A"/>
    <w:rsid w:val="00C91EEF"/>
    <w:rsid w:val="00C926E8"/>
    <w:rsid w:val="00C92709"/>
    <w:rsid w:val="00C930BD"/>
    <w:rsid w:val="00C931D0"/>
    <w:rsid w:val="00C93599"/>
    <w:rsid w:val="00C93AC0"/>
    <w:rsid w:val="00C94D3A"/>
    <w:rsid w:val="00C94D8D"/>
    <w:rsid w:val="00C94FCD"/>
    <w:rsid w:val="00C95298"/>
    <w:rsid w:val="00C952ED"/>
    <w:rsid w:val="00C95483"/>
    <w:rsid w:val="00C9568B"/>
    <w:rsid w:val="00C96143"/>
    <w:rsid w:val="00C961CC"/>
    <w:rsid w:val="00C96719"/>
    <w:rsid w:val="00C967E1"/>
    <w:rsid w:val="00C96C15"/>
    <w:rsid w:val="00C96C6C"/>
    <w:rsid w:val="00C96D1A"/>
    <w:rsid w:val="00C9708D"/>
    <w:rsid w:val="00C97137"/>
    <w:rsid w:val="00C971E5"/>
    <w:rsid w:val="00C9728D"/>
    <w:rsid w:val="00C972DC"/>
    <w:rsid w:val="00C974A7"/>
    <w:rsid w:val="00C975BB"/>
    <w:rsid w:val="00C97B33"/>
    <w:rsid w:val="00CA05A8"/>
    <w:rsid w:val="00CA0C96"/>
    <w:rsid w:val="00CA1815"/>
    <w:rsid w:val="00CA185C"/>
    <w:rsid w:val="00CA1AE2"/>
    <w:rsid w:val="00CA1C6F"/>
    <w:rsid w:val="00CA232E"/>
    <w:rsid w:val="00CA2EB6"/>
    <w:rsid w:val="00CA32C9"/>
    <w:rsid w:val="00CA3399"/>
    <w:rsid w:val="00CA360E"/>
    <w:rsid w:val="00CA3A74"/>
    <w:rsid w:val="00CA3A78"/>
    <w:rsid w:val="00CA3AA6"/>
    <w:rsid w:val="00CA413E"/>
    <w:rsid w:val="00CA47B3"/>
    <w:rsid w:val="00CA5043"/>
    <w:rsid w:val="00CA5494"/>
    <w:rsid w:val="00CA591C"/>
    <w:rsid w:val="00CA6111"/>
    <w:rsid w:val="00CA6120"/>
    <w:rsid w:val="00CA6322"/>
    <w:rsid w:val="00CA638F"/>
    <w:rsid w:val="00CA66A8"/>
    <w:rsid w:val="00CA6A68"/>
    <w:rsid w:val="00CA6AC1"/>
    <w:rsid w:val="00CA6B9A"/>
    <w:rsid w:val="00CA7D9F"/>
    <w:rsid w:val="00CB0096"/>
    <w:rsid w:val="00CB05ED"/>
    <w:rsid w:val="00CB07A0"/>
    <w:rsid w:val="00CB0C6D"/>
    <w:rsid w:val="00CB1420"/>
    <w:rsid w:val="00CB1592"/>
    <w:rsid w:val="00CB16A3"/>
    <w:rsid w:val="00CB1745"/>
    <w:rsid w:val="00CB19E3"/>
    <w:rsid w:val="00CB226F"/>
    <w:rsid w:val="00CB2A54"/>
    <w:rsid w:val="00CB2A8D"/>
    <w:rsid w:val="00CB2CF3"/>
    <w:rsid w:val="00CB3384"/>
    <w:rsid w:val="00CB3653"/>
    <w:rsid w:val="00CB39AB"/>
    <w:rsid w:val="00CB44C7"/>
    <w:rsid w:val="00CB475F"/>
    <w:rsid w:val="00CB4959"/>
    <w:rsid w:val="00CB4A5F"/>
    <w:rsid w:val="00CB4C4E"/>
    <w:rsid w:val="00CB4E99"/>
    <w:rsid w:val="00CB51E5"/>
    <w:rsid w:val="00CB57B1"/>
    <w:rsid w:val="00CB5B01"/>
    <w:rsid w:val="00CB5E35"/>
    <w:rsid w:val="00CB6A19"/>
    <w:rsid w:val="00CB6AC8"/>
    <w:rsid w:val="00CB6BBC"/>
    <w:rsid w:val="00CB6D8C"/>
    <w:rsid w:val="00CB6FE2"/>
    <w:rsid w:val="00CB7366"/>
    <w:rsid w:val="00CB73B5"/>
    <w:rsid w:val="00CB7A6B"/>
    <w:rsid w:val="00CC0258"/>
    <w:rsid w:val="00CC0336"/>
    <w:rsid w:val="00CC0648"/>
    <w:rsid w:val="00CC0A3B"/>
    <w:rsid w:val="00CC0AB3"/>
    <w:rsid w:val="00CC0C9B"/>
    <w:rsid w:val="00CC16DC"/>
    <w:rsid w:val="00CC18FF"/>
    <w:rsid w:val="00CC19CB"/>
    <w:rsid w:val="00CC1BD8"/>
    <w:rsid w:val="00CC2250"/>
    <w:rsid w:val="00CC22BE"/>
    <w:rsid w:val="00CC2CD7"/>
    <w:rsid w:val="00CC2CEC"/>
    <w:rsid w:val="00CC2ED9"/>
    <w:rsid w:val="00CC33B7"/>
    <w:rsid w:val="00CC38A5"/>
    <w:rsid w:val="00CC3C66"/>
    <w:rsid w:val="00CC3CB5"/>
    <w:rsid w:val="00CC3F34"/>
    <w:rsid w:val="00CC4130"/>
    <w:rsid w:val="00CC421D"/>
    <w:rsid w:val="00CC474A"/>
    <w:rsid w:val="00CC4B65"/>
    <w:rsid w:val="00CC4C06"/>
    <w:rsid w:val="00CC512C"/>
    <w:rsid w:val="00CC5958"/>
    <w:rsid w:val="00CC608A"/>
    <w:rsid w:val="00CC633D"/>
    <w:rsid w:val="00CC656D"/>
    <w:rsid w:val="00CC667D"/>
    <w:rsid w:val="00CC68DA"/>
    <w:rsid w:val="00CC7037"/>
    <w:rsid w:val="00CC704F"/>
    <w:rsid w:val="00CC762A"/>
    <w:rsid w:val="00CC7C6D"/>
    <w:rsid w:val="00CD017E"/>
    <w:rsid w:val="00CD08B6"/>
    <w:rsid w:val="00CD0B3E"/>
    <w:rsid w:val="00CD136D"/>
    <w:rsid w:val="00CD1CFD"/>
    <w:rsid w:val="00CD1EDE"/>
    <w:rsid w:val="00CD1FBE"/>
    <w:rsid w:val="00CD298F"/>
    <w:rsid w:val="00CD2EEA"/>
    <w:rsid w:val="00CD2FC5"/>
    <w:rsid w:val="00CD39D7"/>
    <w:rsid w:val="00CD3A2B"/>
    <w:rsid w:val="00CD3C02"/>
    <w:rsid w:val="00CD3E8B"/>
    <w:rsid w:val="00CD4B5E"/>
    <w:rsid w:val="00CD4F27"/>
    <w:rsid w:val="00CD5115"/>
    <w:rsid w:val="00CD52C4"/>
    <w:rsid w:val="00CD5509"/>
    <w:rsid w:val="00CD5BFE"/>
    <w:rsid w:val="00CD6341"/>
    <w:rsid w:val="00CD64A3"/>
    <w:rsid w:val="00CD69D0"/>
    <w:rsid w:val="00CD6B48"/>
    <w:rsid w:val="00CD7006"/>
    <w:rsid w:val="00CD7116"/>
    <w:rsid w:val="00CD72EB"/>
    <w:rsid w:val="00CD7342"/>
    <w:rsid w:val="00CD767A"/>
    <w:rsid w:val="00CD7F27"/>
    <w:rsid w:val="00CD7F68"/>
    <w:rsid w:val="00CE0039"/>
    <w:rsid w:val="00CE0197"/>
    <w:rsid w:val="00CE02D0"/>
    <w:rsid w:val="00CE0306"/>
    <w:rsid w:val="00CE053D"/>
    <w:rsid w:val="00CE0A3C"/>
    <w:rsid w:val="00CE1107"/>
    <w:rsid w:val="00CE1248"/>
    <w:rsid w:val="00CE16AF"/>
    <w:rsid w:val="00CE18FA"/>
    <w:rsid w:val="00CE1E3E"/>
    <w:rsid w:val="00CE22A7"/>
    <w:rsid w:val="00CE24A9"/>
    <w:rsid w:val="00CE2552"/>
    <w:rsid w:val="00CE2950"/>
    <w:rsid w:val="00CE2FC0"/>
    <w:rsid w:val="00CE3CE2"/>
    <w:rsid w:val="00CE4449"/>
    <w:rsid w:val="00CE44BA"/>
    <w:rsid w:val="00CE480D"/>
    <w:rsid w:val="00CE4810"/>
    <w:rsid w:val="00CE4921"/>
    <w:rsid w:val="00CE4A69"/>
    <w:rsid w:val="00CE5402"/>
    <w:rsid w:val="00CE5486"/>
    <w:rsid w:val="00CE7079"/>
    <w:rsid w:val="00CE710A"/>
    <w:rsid w:val="00CE72F1"/>
    <w:rsid w:val="00CE73D5"/>
    <w:rsid w:val="00CE7709"/>
    <w:rsid w:val="00CE78C6"/>
    <w:rsid w:val="00CF013B"/>
    <w:rsid w:val="00CF027F"/>
    <w:rsid w:val="00CF09B3"/>
    <w:rsid w:val="00CF0FFE"/>
    <w:rsid w:val="00CF1BA5"/>
    <w:rsid w:val="00CF1E65"/>
    <w:rsid w:val="00CF2205"/>
    <w:rsid w:val="00CF2637"/>
    <w:rsid w:val="00CF2990"/>
    <w:rsid w:val="00CF2AE4"/>
    <w:rsid w:val="00CF2CA1"/>
    <w:rsid w:val="00CF2ED4"/>
    <w:rsid w:val="00CF3148"/>
    <w:rsid w:val="00CF3161"/>
    <w:rsid w:val="00CF3294"/>
    <w:rsid w:val="00CF3678"/>
    <w:rsid w:val="00CF37DD"/>
    <w:rsid w:val="00CF37DF"/>
    <w:rsid w:val="00CF3A05"/>
    <w:rsid w:val="00CF3E72"/>
    <w:rsid w:val="00CF4098"/>
    <w:rsid w:val="00CF47C8"/>
    <w:rsid w:val="00CF4B23"/>
    <w:rsid w:val="00CF500A"/>
    <w:rsid w:val="00CF50D0"/>
    <w:rsid w:val="00CF5347"/>
    <w:rsid w:val="00CF6406"/>
    <w:rsid w:val="00CF6781"/>
    <w:rsid w:val="00CF794E"/>
    <w:rsid w:val="00CF7C79"/>
    <w:rsid w:val="00CF7E63"/>
    <w:rsid w:val="00D006DE"/>
    <w:rsid w:val="00D0089C"/>
    <w:rsid w:val="00D00B51"/>
    <w:rsid w:val="00D00F98"/>
    <w:rsid w:val="00D0100C"/>
    <w:rsid w:val="00D01365"/>
    <w:rsid w:val="00D01401"/>
    <w:rsid w:val="00D02119"/>
    <w:rsid w:val="00D027FE"/>
    <w:rsid w:val="00D02877"/>
    <w:rsid w:val="00D035A1"/>
    <w:rsid w:val="00D03C90"/>
    <w:rsid w:val="00D03C9A"/>
    <w:rsid w:val="00D03F75"/>
    <w:rsid w:val="00D04296"/>
    <w:rsid w:val="00D04910"/>
    <w:rsid w:val="00D04DE6"/>
    <w:rsid w:val="00D04FAF"/>
    <w:rsid w:val="00D050A5"/>
    <w:rsid w:val="00D0513E"/>
    <w:rsid w:val="00D0535C"/>
    <w:rsid w:val="00D0555A"/>
    <w:rsid w:val="00D059CD"/>
    <w:rsid w:val="00D05DF9"/>
    <w:rsid w:val="00D06C29"/>
    <w:rsid w:val="00D06C90"/>
    <w:rsid w:val="00D06FA2"/>
    <w:rsid w:val="00D06FF9"/>
    <w:rsid w:val="00D07024"/>
    <w:rsid w:val="00D073F4"/>
    <w:rsid w:val="00D0779D"/>
    <w:rsid w:val="00D078EB"/>
    <w:rsid w:val="00D07F54"/>
    <w:rsid w:val="00D102A5"/>
    <w:rsid w:val="00D111C5"/>
    <w:rsid w:val="00D11223"/>
    <w:rsid w:val="00D115A9"/>
    <w:rsid w:val="00D11D18"/>
    <w:rsid w:val="00D11FD2"/>
    <w:rsid w:val="00D120A7"/>
    <w:rsid w:val="00D126A2"/>
    <w:rsid w:val="00D12B18"/>
    <w:rsid w:val="00D13A58"/>
    <w:rsid w:val="00D13BC8"/>
    <w:rsid w:val="00D14515"/>
    <w:rsid w:val="00D1485E"/>
    <w:rsid w:val="00D149D1"/>
    <w:rsid w:val="00D14B80"/>
    <w:rsid w:val="00D14C74"/>
    <w:rsid w:val="00D1546A"/>
    <w:rsid w:val="00D15850"/>
    <w:rsid w:val="00D15F95"/>
    <w:rsid w:val="00D1689A"/>
    <w:rsid w:val="00D16E84"/>
    <w:rsid w:val="00D16F77"/>
    <w:rsid w:val="00D1729E"/>
    <w:rsid w:val="00D178DC"/>
    <w:rsid w:val="00D1799E"/>
    <w:rsid w:val="00D17A70"/>
    <w:rsid w:val="00D17E64"/>
    <w:rsid w:val="00D17EAC"/>
    <w:rsid w:val="00D2013A"/>
    <w:rsid w:val="00D20352"/>
    <w:rsid w:val="00D20B4B"/>
    <w:rsid w:val="00D20C6C"/>
    <w:rsid w:val="00D20D01"/>
    <w:rsid w:val="00D210F6"/>
    <w:rsid w:val="00D2187E"/>
    <w:rsid w:val="00D21A74"/>
    <w:rsid w:val="00D227F3"/>
    <w:rsid w:val="00D22E62"/>
    <w:rsid w:val="00D232AD"/>
    <w:rsid w:val="00D236E0"/>
    <w:rsid w:val="00D24639"/>
    <w:rsid w:val="00D248A0"/>
    <w:rsid w:val="00D24992"/>
    <w:rsid w:val="00D24F1F"/>
    <w:rsid w:val="00D2506A"/>
    <w:rsid w:val="00D25339"/>
    <w:rsid w:val="00D257DD"/>
    <w:rsid w:val="00D25AAA"/>
    <w:rsid w:val="00D25E0F"/>
    <w:rsid w:val="00D26165"/>
    <w:rsid w:val="00D26817"/>
    <w:rsid w:val="00D26A1D"/>
    <w:rsid w:val="00D26E4D"/>
    <w:rsid w:val="00D26E75"/>
    <w:rsid w:val="00D27167"/>
    <w:rsid w:val="00D274B0"/>
    <w:rsid w:val="00D278D6"/>
    <w:rsid w:val="00D27B94"/>
    <w:rsid w:val="00D27E44"/>
    <w:rsid w:val="00D302CF"/>
    <w:rsid w:val="00D30468"/>
    <w:rsid w:val="00D30663"/>
    <w:rsid w:val="00D3088F"/>
    <w:rsid w:val="00D30A67"/>
    <w:rsid w:val="00D31225"/>
    <w:rsid w:val="00D33219"/>
    <w:rsid w:val="00D332C3"/>
    <w:rsid w:val="00D3354D"/>
    <w:rsid w:val="00D33BDC"/>
    <w:rsid w:val="00D3482F"/>
    <w:rsid w:val="00D34844"/>
    <w:rsid w:val="00D34F66"/>
    <w:rsid w:val="00D34FC7"/>
    <w:rsid w:val="00D3543A"/>
    <w:rsid w:val="00D35861"/>
    <w:rsid w:val="00D35FA8"/>
    <w:rsid w:val="00D36083"/>
    <w:rsid w:val="00D361EC"/>
    <w:rsid w:val="00D36B93"/>
    <w:rsid w:val="00D36C32"/>
    <w:rsid w:val="00D371FA"/>
    <w:rsid w:val="00D3735C"/>
    <w:rsid w:val="00D37617"/>
    <w:rsid w:val="00D3797B"/>
    <w:rsid w:val="00D37ACA"/>
    <w:rsid w:val="00D37B63"/>
    <w:rsid w:val="00D37B7B"/>
    <w:rsid w:val="00D37CD9"/>
    <w:rsid w:val="00D37F77"/>
    <w:rsid w:val="00D40237"/>
    <w:rsid w:val="00D40336"/>
    <w:rsid w:val="00D40337"/>
    <w:rsid w:val="00D40547"/>
    <w:rsid w:val="00D409C3"/>
    <w:rsid w:val="00D40A35"/>
    <w:rsid w:val="00D41080"/>
    <w:rsid w:val="00D414A7"/>
    <w:rsid w:val="00D414C7"/>
    <w:rsid w:val="00D419E4"/>
    <w:rsid w:val="00D41D95"/>
    <w:rsid w:val="00D4214E"/>
    <w:rsid w:val="00D42597"/>
    <w:rsid w:val="00D42E42"/>
    <w:rsid w:val="00D42FAB"/>
    <w:rsid w:val="00D432AE"/>
    <w:rsid w:val="00D435B3"/>
    <w:rsid w:val="00D435B9"/>
    <w:rsid w:val="00D4393D"/>
    <w:rsid w:val="00D439AF"/>
    <w:rsid w:val="00D43A01"/>
    <w:rsid w:val="00D43AF8"/>
    <w:rsid w:val="00D43F85"/>
    <w:rsid w:val="00D4454F"/>
    <w:rsid w:val="00D445C1"/>
    <w:rsid w:val="00D4479E"/>
    <w:rsid w:val="00D448A9"/>
    <w:rsid w:val="00D44B1D"/>
    <w:rsid w:val="00D44CA7"/>
    <w:rsid w:val="00D451B6"/>
    <w:rsid w:val="00D45997"/>
    <w:rsid w:val="00D461E8"/>
    <w:rsid w:val="00D466BB"/>
    <w:rsid w:val="00D466E8"/>
    <w:rsid w:val="00D46CEF"/>
    <w:rsid w:val="00D46F04"/>
    <w:rsid w:val="00D4706E"/>
    <w:rsid w:val="00D470DB"/>
    <w:rsid w:val="00D4735D"/>
    <w:rsid w:val="00D47BA2"/>
    <w:rsid w:val="00D47F37"/>
    <w:rsid w:val="00D47FCC"/>
    <w:rsid w:val="00D5005B"/>
    <w:rsid w:val="00D50086"/>
    <w:rsid w:val="00D5063A"/>
    <w:rsid w:val="00D50673"/>
    <w:rsid w:val="00D507A0"/>
    <w:rsid w:val="00D5083B"/>
    <w:rsid w:val="00D508B8"/>
    <w:rsid w:val="00D50A38"/>
    <w:rsid w:val="00D50F70"/>
    <w:rsid w:val="00D514E2"/>
    <w:rsid w:val="00D51621"/>
    <w:rsid w:val="00D518D2"/>
    <w:rsid w:val="00D51D7C"/>
    <w:rsid w:val="00D521A9"/>
    <w:rsid w:val="00D522A2"/>
    <w:rsid w:val="00D524A4"/>
    <w:rsid w:val="00D52918"/>
    <w:rsid w:val="00D52A47"/>
    <w:rsid w:val="00D52A77"/>
    <w:rsid w:val="00D53990"/>
    <w:rsid w:val="00D53A45"/>
    <w:rsid w:val="00D53A54"/>
    <w:rsid w:val="00D53AD8"/>
    <w:rsid w:val="00D53BC4"/>
    <w:rsid w:val="00D53E58"/>
    <w:rsid w:val="00D546FE"/>
    <w:rsid w:val="00D5476B"/>
    <w:rsid w:val="00D548C9"/>
    <w:rsid w:val="00D54DA6"/>
    <w:rsid w:val="00D55623"/>
    <w:rsid w:val="00D557A2"/>
    <w:rsid w:val="00D55E8F"/>
    <w:rsid w:val="00D56366"/>
    <w:rsid w:val="00D56C2F"/>
    <w:rsid w:val="00D57B25"/>
    <w:rsid w:val="00D57E3B"/>
    <w:rsid w:val="00D60776"/>
    <w:rsid w:val="00D607CE"/>
    <w:rsid w:val="00D60BC7"/>
    <w:rsid w:val="00D60CAD"/>
    <w:rsid w:val="00D61483"/>
    <w:rsid w:val="00D62225"/>
    <w:rsid w:val="00D62347"/>
    <w:rsid w:val="00D628E5"/>
    <w:rsid w:val="00D62959"/>
    <w:rsid w:val="00D6348D"/>
    <w:rsid w:val="00D65299"/>
    <w:rsid w:val="00D656F4"/>
    <w:rsid w:val="00D65C3A"/>
    <w:rsid w:val="00D65DE9"/>
    <w:rsid w:val="00D669E0"/>
    <w:rsid w:val="00D66C0A"/>
    <w:rsid w:val="00D66C3D"/>
    <w:rsid w:val="00D66FA6"/>
    <w:rsid w:val="00D6750A"/>
    <w:rsid w:val="00D67588"/>
    <w:rsid w:val="00D67687"/>
    <w:rsid w:val="00D67740"/>
    <w:rsid w:val="00D67C24"/>
    <w:rsid w:val="00D707DD"/>
    <w:rsid w:val="00D70808"/>
    <w:rsid w:val="00D708E3"/>
    <w:rsid w:val="00D71372"/>
    <w:rsid w:val="00D71B45"/>
    <w:rsid w:val="00D7200B"/>
    <w:rsid w:val="00D720F2"/>
    <w:rsid w:val="00D721F6"/>
    <w:rsid w:val="00D722F7"/>
    <w:rsid w:val="00D72A46"/>
    <w:rsid w:val="00D72A7B"/>
    <w:rsid w:val="00D72B19"/>
    <w:rsid w:val="00D72FEA"/>
    <w:rsid w:val="00D73235"/>
    <w:rsid w:val="00D734A7"/>
    <w:rsid w:val="00D7356C"/>
    <w:rsid w:val="00D735D7"/>
    <w:rsid w:val="00D737A2"/>
    <w:rsid w:val="00D73E79"/>
    <w:rsid w:val="00D74017"/>
    <w:rsid w:val="00D74B97"/>
    <w:rsid w:val="00D74E24"/>
    <w:rsid w:val="00D75B19"/>
    <w:rsid w:val="00D75EC5"/>
    <w:rsid w:val="00D76094"/>
    <w:rsid w:val="00D76139"/>
    <w:rsid w:val="00D7655D"/>
    <w:rsid w:val="00D76B71"/>
    <w:rsid w:val="00D77321"/>
    <w:rsid w:val="00D77BA2"/>
    <w:rsid w:val="00D77CD7"/>
    <w:rsid w:val="00D8004C"/>
    <w:rsid w:val="00D80132"/>
    <w:rsid w:val="00D80211"/>
    <w:rsid w:val="00D80621"/>
    <w:rsid w:val="00D809F7"/>
    <w:rsid w:val="00D80AA0"/>
    <w:rsid w:val="00D819E4"/>
    <w:rsid w:val="00D81C4F"/>
    <w:rsid w:val="00D81D2F"/>
    <w:rsid w:val="00D81D31"/>
    <w:rsid w:val="00D82018"/>
    <w:rsid w:val="00D825F4"/>
    <w:rsid w:val="00D82B03"/>
    <w:rsid w:val="00D82B97"/>
    <w:rsid w:val="00D82BDE"/>
    <w:rsid w:val="00D82D21"/>
    <w:rsid w:val="00D8317A"/>
    <w:rsid w:val="00D8331C"/>
    <w:rsid w:val="00D83623"/>
    <w:rsid w:val="00D836D1"/>
    <w:rsid w:val="00D84492"/>
    <w:rsid w:val="00D84692"/>
    <w:rsid w:val="00D84D23"/>
    <w:rsid w:val="00D85473"/>
    <w:rsid w:val="00D85C8F"/>
    <w:rsid w:val="00D85E53"/>
    <w:rsid w:val="00D85E75"/>
    <w:rsid w:val="00D86329"/>
    <w:rsid w:val="00D865B1"/>
    <w:rsid w:val="00D867B8"/>
    <w:rsid w:val="00D86B17"/>
    <w:rsid w:val="00D8714F"/>
    <w:rsid w:val="00D87B4B"/>
    <w:rsid w:val="00D87EBA"/>
    <w:rsid w:val="00D87FB9"/>
    <w:rsid w:val="00D90BFB"/>
    <w:rsid w:val="00D91055"/>
    <w:rsid w:val="00D912F3"/>
    <w:rsid w:val="00D91407"/>
    <w:rsid w:val="00D91DC2"/>
    <w:rsid w:val="00D91F57"/>
    <w:rsid w:val="00D91F83"/>
    <w:rsid w:val="00D9215E"/>
    <w:rsid w:val="00D922DB"/>
    <w:rsid w:val="00D92CD0"/>
    <w:rsid w:val="00D92FB1"/>
    <w:rsid w:val="00D93041"/>
    <w:rsid w:val="00D93C94"/>
    <w:rsid w:val="00D948F6"/>
    <w:rsid w:val="00D9580D"/>
    <w:rsid w:val="00D96214"/>
    <w:rsid w:val="00D96AC0"/>
    <w:rsid w:val="00D96E52"/>
    <w:rsid w:val="00D97540"/>
    <w:rsid w:val="00D97A1E"/>
    <w:rsid w:val="00D97ABB"/>
    <w:rsid w:val="00D97D7F"/>
    <w:rsid w:val="00DA009F"/>
    <w:rsid w:val="00DA0181"/>
    <w:rsid w:val="00DA0602"/>
    <w:rsid w:val="00DA0A65"/>
    <w:rsid w:val="00DA0BAB"/>
    <w:rsid w:val="00DA10B7"/>
    <w:rsid w:val="00DA1420"/>
    <w:rsid w:val="00DA1477"/>
    <w:rsid w:val="00DA1A3C"/>
    <w:rsid w:val="00DA2110"/>
    <w:rsid w:val="00DA21A6"/>
    <w:rsid w:val="00DA2325"/>
    <w:rsid w:val="00DA24F4"/>
    <w:rsid w:val="00DA2737"/>
    <w:rsid w:val="00DA273E"/>
    <w:rsid w:val="00DA295E"/>
    <w:rsid w:val="00DA3016"/>
    <w:rsid w:val="00DA3255"/>
    <w:rsid w:val="00DA3E3A"/>
    <w:rsid w:val="00DA409C"/>
    <w:rsid w:val="00DA4354"/>
    <w:rsid w:val="00DA43D7"/>
    <w:rsid w:val="00DA4512"/>
    <w:rsid w:val="00DA456E"/>
    <w:rsid w:val="00DA4C05"/>
    <w:rsid w:val="00DA4C3E"/>
    <w:rsid w:val="00DA4E75"/>
    <w:rsid w:val="00DA5690"/>
    <w:rsid w:val="00DA5DA2"/>
    <w:rsid w:val="00DA63B5"/>
    <w:rsid w:val="00DA6897"/>
    <w:rsid w:val="00DA6DDA"/>
    <w:rsid w:val="00DA6EDA"/>
    <w:rsid w:val="00DA7C95"/>
    <w:rsid w:val="00DA7E97"/>
    <w:rsid w:val="00DB0A71"/>
    <w:rsid w:val="00DB0B03"/>
    <w:rsid w:val="00DB0BE8"/>
    <w:rsid w:val="00DB0EB6"/>
    <w:rsid w:val="00DB1448"/>
    <w:rsid w:val="00DB189E"/>
    <w:rsid w:val="00DB1A8E"/>
    <w:rsid w:val="00DB20F0"/>
    <w:rsid w:val="00DB2204"/>
    <w:rsid w:val="00DB2447"/>
    <w:rsid w:val="00DB28D1"/>
    <w:rsid w:val="00DB2BD1"/>
    <w:rsid w:val="00DB3271"/>
    <w:rsid w:val="00DB33D0"/>
    <w:rsid w:val="00DB3808"/>
    <w:rsid w:val="00DB3868"/>
    <w:rsid w:val="00DB39B3"/>
    <w:rsid w:val="00DB3C8E"/>
    <w:rsid w:val="00DB3FBA"/>
    <w:rsid w:val="00DB406E"/>
    <w:rsid w:val="00DB4369"/>
    <w:rsid w:val="00DB454F"/>
    <w:rsid w:val="00DB459A"/>
    <w:rsid w:val="00DB4D55"/>
    <w:rsid w:val="00DB4ED4"/>
    <w:rsid w:val="00DB5149"/>
    <w:rsid w:val="00DB5562"/>
    <w:rsid w:val="00DB5F08"/>
    <w:rsid w:val="00DB64E5"/>
    <w:rsid w:val="00DB6504"/>
    <w:rsid w:val="00DB6606"/>
    <w:rsid w:val="00DB6876"/>
    <w:rsid w:val="00DB68B0"/>
    <w:rsid w:val="00DB6A55"/>
    <w:rsid w:val="00DB702D"/>
    <w:rsid w:val="00DB770E"/>
    <w:rsid w:val="00DB7AF3"/>
    <w:rsid w:val="00DB7B01"/>
    <w:rsid w:val="00DB7C80"/>
    <w:rsid w:val="00DC02D1"/>
    <w:rsid w:val="00DC0467"/>
    <w:rsid w:val="00DC05B3"/>
    <w:rsid w:val="00DC07F9"/>
    <w:rsid w:val="00DC0913"/>
    <w:rsid w:val="00DC09CE"/>
    <w:rsid w:val="00DC0BB3"/>
    <w:rsid w:val="00DC0EB3"/>
    <w:rsid w:val="00DC0EE2"/>
    <w:rsid w:val="00DC0EE5"/>
    <w:rsid w:val="00DC0F45"/>
    <w:rsid w:val="00DC1165"/>
    <w:rsid w:val="00DC153C"/>
    <w:rsid w:val="00DC1723"/>
    <w:rsid w:val="00DC2019"/>
    <w:rsid w:val="00DC2C5A"/>
    <w:rsid w:val="00DC3295"/>
    <w:rsid w:val="00DC3F28"/>
    <w:rsid w:val="00DC4344"/>
    <w:rsid w:val="00DC4456"/>
    <w:rsid w:val="00DC45CE"/>
    <w:rsid w:val="00DC4694"/>
    <w:rsid w:val="00DC4E35"/>
    <w:rsid w:val="00DC502A"/>
    <w:rsid w:val="00DC5504"/>
    <w:rsid w:val="00DC58CE"/>
    <w:rsid w:val="00DC5B2A"/>
    <w:rsid w:val="00DC5C0B"/>
    <w:rsid w:val="00DC5C77"/>
    <w:rsid w:val="00DC5F58"/>
    <w:rsid w:val="00DC632F"/>
    <w:rsid w:val="00DC6446"/>
    <w:rsid w:val="00DC7727"/>
    <w:rsid w:val="00DC7734"/>
    <w:rsid w:val="00DD000D"/>
    <w:rsid w:val="00DD00AD"/>
    <w:rsid w:val="00DD0207"/>
    <w:rsid w:val="00DD0542"/>
    <w:rsid w:val="00DD0684"/>
    <w:rsid w:val="00DD089C"/>
    <w:rsid w:val="00DD0B99"/>
    <w:rsid w:val="00DD0EC1"/>
    <w:rsid w:val="00DD0FB7"/>
    <w:rsid w:val="00DD1056"/>
    <w:rsid w:val="00DD15B6"/>
    <w:rsid w:val="00DD17A1"/>
    <w:rsid w:val="00DD1803"/>
    <w:rsid w:val="00DD1A27"/>
    <w:rsid w:val="00DD1A99"/>
    <w:rsid w:val="00DD1E3F"/>
    <w:rsid w:val="00DD1EDB"/>
    <w:rsid w:val="00DD2419"/>
    <w:rsid w:val="00DD250F"/>
    <w:rsid w:val="00DD29DA"/>
    <w:rsid w:val="00DD2BC9"/>
    <w:rsid w:val="00DD3079"/>
    <w:rsid w:val="00DD30A6"/>
    <w:rsid w:val="00DD34FC"/>
    <w:rsid w:val="00DD38F6"/>
    <w:rsid w:val="00DD3B02"/>
    <w:rsid w:val="00DD3C48"/>
    <w:rsid w:val="00DD42B3"/>
    <w:rsid w:val="00DD449A"/>
    <w:rsid w:val="00DD48F1"/>
    <w:rsid w:val="00DD4A81"/>
    <w:rsid w:val="00DD4D53"/>
    <w:rsid w:val="00DD4DB0"/>
    <w:rsid w:val="00DD4FBC"/>
    <w:rsid w:val="00DD51D7"/>
    <w:rsid w:val="00DD5B9F"/>
    <w:rsid w:val="00DD5FBE"/>
    <w:rsid w:val="00DD61D0"/>
    <w:rsid w:val="00DD6497"/>
    <w:rsid w:val="00DD649C"/>
    <w:rsid w:val="00DD6DEF"/>
    <w:rsid w:val="00DD6FFC"/>
    <w:rsid w:val="00DD7A32"/>
    <w:rsid w:val="00DD7A67"/>
    <w:rsid w:val="00DD7E9D"/>
    <w:rsid w:val="00DE046C"/>
    <w:rsid w:val="00DE10AE"/>
    <w:rsid w:val="00DE122F"/>
    <w:rsid w:val="00DE1484"/>
    <w:rsid w:val="00DE15B5"/>
    <w:rsid w:val="00DE165F"/>
    <w:rsid w:val="00DE172F"/>
    <w:rsid w:val="00DE1923"/>
    <w:rsid w:val="00DE1C67"/>
    <w:rsid w:val="00DE1C74"/>
    <w:rsid w:val="00DE22CA"/>
    <w:rsid w:val="00DE24F0"/>
    <w:rsid w:val="00DE272F"/>
    <w:rsid w:val="00DE29D8"/>
    <w:rsid w:val="00DE2A4A"/>
    <w:rsid w:val="00DE2BF0"/>
    <w:rsid w:val="00DE360C"/>
    <w:rsid w:val="00DE4067"/>
    <w:rsid w:val="00DE4162"/>
    <w:rsid w:val="00DE444B"/>
    <w:rsid w:val="00DE501F"/>
    <w:rsid w:val="00DE51E1"/>
    <w:rsid w:val="00DE527C"/>
    <w:rsid w:val="00DE6327"/>
    <w:rsid w:val="00DE6389"/>
    <w:rsid w:val="00DE6477"/>
    <w:rsid w:val="00DE6604"/>
    <w:rsid w:val="00DE6944"/>
    <w:rsid w:val="00DE7522"/>
    <w:rsid w:val="00DE76EF"/>
    <w:rsid w:val="00DE7D54"/>
    <w:rsid w:val="00DF01C8"/>
    <w:rsid w:val="00DF033A"/>
    <w:rsid w:val="00DF0606"/>
    <w:rsid w:val="00DF0C6B"/>
    <w:rsid w:val="00DF13E5"/>
    <w:rsid w:val="00DF1529"/>
    <w:rsid w:val="00DF1C3B"/>
    <w:rsid w:val="00DF1C84"/>
    <w:rsid w:val="00DF1F73"/>
    <w:rsid w:val="00DF2104"/>
    <w:rsid w:val="00DF23DF"/>
    <w:rsid w:val="00DF296D"/>
    <w:rsid w:val="00DF346B"/>
    <w:rsid w:val="00DF34D1"/>
    <w:rsid w:val="00DF3A76"/>
    <w:rsid w:val="00DF3A77"/>
    <w:rsid w:val="00DF3B8B"/>
    <w:rsid w:val="00DF3CE2"/>
    <w:rsid w:val="00DF406A"/>
    <w:rsid w:val="00DF433A"/>
    <w:rsid w:val="00DF444B"/>
    <w:rsid w:val="00DF4B02"/>
    <w:rsid w:val="00DF4B66"/>
    <w:rsid w:val="00DF4BBE"/>
    <w:rsid w:val="00DF4FB7"/>
    <w:rsid w:val="00DF50C0"/>
    <w:rsid w:val="00DF5114"/>
    <w:rsid w:val="00DF5CC4"/>
    <w:rsid w:val="00DF5E09"/>
    <w:rsid w:val="00DF607A"/>
    <w:rsid w:val="00DF632C"/>
    <w:rsid w:val="00DF6335"/>
    <w:rsid w:val="00DF6658"/>
    <w:rsid w:val="00DF6665"/>
    <w:rsid w:val="00DF668F"/>
    <w:rsid w:val="00DF6706"/>
    <w:rsid w:val="00DF6C43"/>
    <w:rsid w:val="00DF6CC5"/>
    <w:rsid w:val="00DF720C"/>
    <w:rsid w:val="00DF7263"/>
    <w:rsid w:val="00DF7B5E"/>
    <w:rsid w:val="00DF7B87"/>
    <w:rsid w:val="00DF7C2D"/>
    <w:rsid w:val="00DF7FDC"/>
    <w:rsid w:val="00E00274"/>
    <w:rsid w:val="00E00C92"/>
    <w:rsid w:val="00E00F74"/>
    <w:rsid w:val="00E01237"/>
    <w:rsid w:val="00E013F7"/>
    <w:rsid w:val="00E01473"/>
    <w:rsid w:val="00E01806"/>
    <w:rsid w:val="00E01BC0"/>
    <w:rsid w:val="00E01E6B"/>
    <w:rsid w:val="00E021B6"/>
    <w:rsid w:val="00E025E9"/>
    <w:rsid w:val="00E026E3"/>
    <w:rsid w:val="00E028F0"/>
    <w:rsid w:val="00E029DA"/>
    <w:rsid w:val="00E02B76"/>
    <w:rsid w:val="00E0307F"/>
    <w:rsid w:val="00E032C6"/>
    <w:rsid w:val="00E03643"/>
    <w:rsid w:val="00E03853"/>
    <w:rsid w:val="00E0400F"/>
    <w:rsid w:val="00E04273"/>
    <w:rsid w:val="00E04747"/>
    <w:rsid w:val="00E0497C"/>
    <w:rsid w:val="00E05009"/>
    <w:rsid w:val="00E05291"/>
    <w:rsid w:val="00E056DF"/>
    <w:rsid w:val="00E05C4E"/>
    <w:rsid w:val="00E06271"/>
    <w:rsid w:val="00E0679F"/>
    <w:rsid w:val="00E0689D"/>
    <w:rsid w:val="00E07093"/>
    <w:rsid w:val="00E07557"/>
    <w:rsid w:val="00E075E9"/>
    <w:rsid w:val="00E076B7"/>
    <w:rsid w:val="00E077CB"/>
    <w:rsid w:val="00E07C66"/>
    <w:rsid w:val="00E1010F"/>
    <w:rsid w:val="00E1020F"/>
    <w:rsid w:val="00E10914"/>
    <w:rsid w:val="00E10C24"/>
    <w:rsid w:val="00E11674"/>
    <w:rsid w:val="00E11974"/>
    <w:rsid w:val="00E11CC3"/>
    <w:rsid w:val="00E11F58"/>
    <w:rsid w:val="00E120F5"/>
    <w:rsid w:val="00E122DE"/>
    <w:rsid w:val="00E12435"/>
    <w:rsid w:val="00E12557"/>
    <w:rsid w:val="00E12961"/>
    <w:rsid w:val="00E12AAE"/>
    <w:rsid w:val="00E13CAA"/>
    <w:rsid w:val="00E13FC6"/>
    <w:rsid w:val="00E142E4"/>
    <w:rsid w:val="00E14DC9"/>
    <w:rsid w:val="00E14EF6"/>
    <w:rsid w:val="00E150ED"/>
    <w:rsid w:val="00E15280"/>
    <w:rsid w:val="00E156DB"/>
    <w:rsid w:val="00E15844"/>
    <w:rsid w:val="00E159C5"/>
    <w:rsid w:val="00E16501"/>
    <w:rsid w:val="00E170FC"/>
    <w:rsid w:val="00E1728F"/>
    <w:rsid w:val="00E17305"/>
    <w:rsid w:val="00E17FE7"/>
    <w:rsid w:val="00E20246"/>
    <w:rsid w:val="00E202D5"/>
    <w:rsid w:val="00E20D19"/>
    <w:rsid w:val="00E20F3D"/>
    <w:rsid w:val="00E214EA"/>
    <w:rsid w:val="00E21590"/>
    <w:rsid w:val="00E227AE"/>
    <w:rsid w:val="00E228EA"/>
    <w:rsid w:val="00E22DDE"/>
    <w:rsid w:val="00E23322"/>
    <w:rsid w:val="00E237A1"/>
    <w:rsid w:val="00E23C11"/>
    <w:rsid w:val="00E23C36"/>
    <w:rsid w:val="00E23D77"/>
    <w:rsid w:val="00E244E9"/>
    <w:rsid w:val="00E24B95"/>
    <w:rsid w:val="00E24DD7"/>
    <w:rsid w:val="00E24DEF"/>
    <w:rsid w:val="00E24F10"/>
    <w:rsid w:val="00E255F5"/>
    <w:rsid w:val="00E2595B"/>
    <w:rsid w:val="00E25AEB"/>
    <w:rsid w:val="00E26199"/>
    <w:rsid w:val="00E262F0"/>
    <w:rsid w:val="00E267E2"/>
    <w:rsid w:val="00E273F5"/>
    <w:rsid w:val="00E2754C"/>
    <w:rsid w:val="00E27714"/>
    <w:rsid w:val="00E27DB8"/>
    <w:rsid w:val="00E27E0A"/>
    <w:rsid w:val="00E301C5"/>
    <w:rsid w:val="00E3073E"/>
    <w:rsid w:val="00E30A64"/>
    <w:rsid w:val="00E30D96"/>
    <w:rsid w:val="00E311D8"/>
    <w:rsid w:val="00E3185B"/>
    <w:rsid w:val="00E31DB1"/>
    <w:rsid w:val="00E326D7"/>
    <w:rsid w:val="00E32864"/>
    <w:rsid w:val="00E33542"/>
    <w:rsid w:val="00E340AE"/>
    <w:rsid w:val="00E341CA"/>
    <w:rsid w:val="00E344F9"/>
    <w:rsid w:val="00E346BF"/>
    <w:rsid w:val="00E3479B"/>
    <w:rsid w:val="00E34C36"/>
    <w:rsid w:val="00E34E4F"/>
    <w:rsid w:val="00E35307"/>
    <w:rsid w:val="00E3566B"/>
    <w:rsid w:val="00E3575F"/>
    <w:rsid w:val="00E35772"/>
    <w:rsid w:val="00E3581A"/>
    <w:rsid w:val="00E364ED"/>
    <w:rsid w:val="00E36554"/>
    <w:rsid w:val="00E366E7"/>
    <w:rsid w:val="00E367C1"/>
    <w:rsid w:val="00E36C73"/>
    <w:rsid w:val="00E37149"/>
    <w:rsid w:val="00E371F7"/>
    <w:rsid w:val="00E37321"/>
    <w:rsid w:val="00E404E6"/>
    <w:rsid w:val="00E40CDE"/>
    <w:rsid w:val="00E40F08"/>
    <w:rsid w:val="00E41F08"/>
    <w:rsid w:val="00E4222B"/>
    <w:rsid w:val="00E42239"/>
    <w:rsid w:val="00E42CDB"/>
    <w:rsid w:val="00E437E2"/>
    <w:rsid w:val="00E43810"/>
    <w:rsid w:val="00E4388F"/>
    <w:rsid w:val="00E43BF6"/>
    <w:rsid w:val="00E43CE8"/>
    <w:rsid w:val="00E43D90"/>
    <w:rsid w:val="00E4452E"/>
    <w:rsid w:val="00E44733"/>
    <w:rsid w:val="00E44AE9"/>
    <w:rsid w:val="00E456E2"/>
    <w:rsid w:val="00E45C52"/>
    <w:rsid w:val="00E46008"/>
    <w:rsid w:val="00E461D1"/>
    <w:rsid w:val="00E461F7"/>
    <w:rsid w:val="00E464A8"/>
    <w:rsid w:val="00E466BA"/>
    <w:rsid w:val="00E469CD"/>
    <w:rsid w:val="00E46B8F"/>
    <w:rsid w:val="00E476B9"/>
    <w:rsid w:val="00E501F3"/>
    <w:rsid w:val="00E50CB4"/>
    <w:rsid w:val="00E512EC"/>
    <w:rsid w:val="00E5196F"/>
    <w:rsid w:val="00E51C57"/>
    <w:rsid w:val="00E52305"/>
    <w:rsid w:val="00E52436"/>
    <w:rsid w:val="00E524B0"/>
    <w:rsid w:val="00E52B48"/>
    <w:rsid w:val="00E52C60"/>
    <w:rsid w:val="00E53675"/>
    <w:rsid w:val="00E536B3"/>
    <w:rsid w:val="00E53701"/>
    <w:rsid w:val="00E537C5"/>
    <w:rsid w:val="00E5428C"/>
    <w:rsid w:val="00E55241"/>
    <w:rsid w:val="00E552B4"/>
    <w:rsid w:val="00E55420"/>
    <w:rsid w:val="00E55E81"/>
    <w:rsid w:val="00E55EE2"/>
    <w:rsid w:val="00E56E21"/>
    <w:rsid w:val="00E57377"/>
    <w:rsid w:val="00E57418"/>
    <w:rsid w:val="00E57937"/>
    <w:rsid w:val="00E579C8"/>
    <w:rsid w:val="00E57D60"/>
    <w:rsid w:val="00E6000D"/>
    <w:rsid w:val="00E60026"/>
    <w:rsid w:val="00E6019E"/>
    <w:rsid w:val="00E60278"/>
    <w:rsid w:val="00E6042B"/>
    <w:rsid w:val="00E6044B"/>
    <w:rsid w:val="00E60552"/>
    <w:rsid w:val="00E60799"/>
    <w:rsid w:val="00E607C4"/>
    <w:rsid w:val="00E607D2"/>
    <w:rsid w:val="00E62810"/>
    <w:rsid w:val="00E62A30"/>
    <w:rsid w:val="00E62FA5"/>
    <w:rsid w:val="00E63097"/>
    <w:rsid w:val="00E63625"/>
    <w:rsid w:val="00E6366D"/>
    <w:rsid w:val="00E639E2"/>
    <w:rsid w:val="00E63AC3"/>
    <w:rsid w:val="00E63F86"/>
    <w:rsid w:val="00E63FA6"/>
    <w:rsid w:val="00E64664"/>
    <w:rsid w:val="00E64710"/>
    <w:rsid w:val="00E647C5"/>
    <w:rsid w:val="00E64B93"/>
    <w:rsid w:val="00E64BFA"/>
    <w:rsid w:val="00E653C4"/>
    <w:rsid w:val="00E655B6"/>
    <w:rsid w:val="00E6579E"/>
    <w:rsid w:val="00E65B4C"/>
    <w:rsid w:val="00E65D3B"/>
    <w:rsid w:val="00E65FD0"/>
    <w:rsid w:val="00E66023"/>
    <w:rsid w:val="00E662F5"/>
    <w:rsid w:val="00E66548"/>
    <w:rsid w:val="00E66673"/>
    <w:rsid w:val="00E66958"/>
    <w:rsid w:val="00E66A7E"/>
    <w:rsid w:val="00E66AEA"/>
    <w:rsid w:val="00E66C9C"/>
    <w:rsid w:val="00E6726A"/>
    <w:rsid w:val="00E67339"/>
    <w:rsid w:val="00E6752B"/>
    <w:rsid w:val="00E676BA"/>
    <w:rsid w:val="00E67B35"/>
    <w:rsid w:val="00E67ED2"/>
    <w:rsid w:val="00E70027"/>
    <w:rsid w:val="00E70123"/>
    <w:rsid w:val="00E702EA"/>
    <w:rsid w:val="00E70613"/>
    <w:rsid w:val="00E70677"/>
    <w:rsid w:val="00E707D3"/>
    <w:rsid w:val="00E709F3"/>
    <w:rsid w:val="00E70A0E"/>
    <w:rsid w:val="00E711E0"/>
    <w:rsid w:val="00E71407"/>
    <w:rsid w:val="00E71452"/>
    <w:rsid w:val="00E71C61"/>
    <w:rsid w:val="00E71D05"/>
    <w:rsid w:val="00E71E85"/>
    <w:rsid w:val="00E7296E"/>
    <w:rsid w:val="00E72A27"/>
    <w:rsid w:val="00E73226"/>
    <w:rsid w:val="00E734AC"/>
    <w:rsid w:val="00E73E67"/>
    <w:rsid w:val="00E74442"/>
    <w:rsid w:val="00E74770"/>
    <w:rsid w:val="00E74A58"/>
    <w:rsid w:val="00E75097"/>
    <w:rsid w:val="00E751B0"/>
    <w:rsid w:val="00E754A3"/>
    <w:rsid w:val="00E7553B"/>
    <w:rsid w:val="00E75713"/>
    <w:rsid w:val="00E7571A"/>
    <w:rsid w:val="00E76C8A"/>
    <w:rsid w:val="00E76E38"/>
    <w:rsid w:val="00E77052"/>
    <w:rsid w:val="00E771C7"/>
    <w:rsid w:val="00E77219"/>
    <w:rsid w:val="00E772A3"/>
    <w:rsid w:val="00E77785"/>
    <w:rsid w:val="00E778EF"/>
    <w:rsid w:val="00E77CFE"/>
    <w:rsid w:val="00E80879"/>
    <w:rsid w:val="00E81266"/>
    <w:rsid w:val="00E81A03"/>
    <w:rsid w:val="00E81A10"/>
    <w:rsid w:val="00E81B36"/>
    <w:rsid w:val="00E8252C"/>
    <w:rsid w:val="00E82B76"/>
    <w:rsid w:val="00E82C09"/>
    <w:rsid w:val="00E82D74"/>
    <w:rsid w:val="00E82E8D"/>
    <w:rsid w:val="00E83649"/>
    <w:rsid w:val="00E8384D"/>
    <w:rsid w:val="00E83AEC"/>
    <w:rsid w:val="00E8463F"/>
    <w:rsid w:val="00E84739"/>
    <w:rsid w:val="00E847BF"/>
    <w:rsid w:val="00E84A38"/>
    <w:rsid w:val="00E84A98"/>
    <w:rsid w:val="00E851DB"/>
    <w:rsid w:val="00E853B6"/>
    <w:rsid w:val="00E853D2"/>
    <w:rsid w:val="00E85AAE"/>
    <w:rsid w:val="00E85CD3"/>
    <w:rsid w:val="00E85E19"/>
    <w:rsid w:val="00E8602F"/>
    <w:rsid w:val="00E8670C"/>
    <w:rsid w:val="00E868DE"/>
    <w:rsid w:val="00E8692C"/>
    <w:rsid w:val="00E87671"/>
    <w:rsid w:val="00E87896"/>
    <w:rsid w:val="00E87A62"/>
    <w:rsid w:val="00E87BE9"/>
    <w:rsid w:val="00E90156"/>
    <w:rsid w:val="00E9036F"/>
    <w:rsid w:val="00E9058F"/>
    <w:rsid w:val="00E90F3A"/>
    <w:rsid w:val="00E9110E"/>
    <w:rsid w:val="00E91112"/>
    <w:rsid w:val="00E91248"/>
    <w:rsid w:val="00E91581"/>
    <w:rsid w:val="00E917E9"/>
    <w:rsid w:val="00E9185A"/>
    <w:rsid w:val="00E919DB"/>
    <w:rsid w:val="00E919FF"/>
    <w:rsid w:val="00E91C58"/>
    <w:rsid w:val="00E91E99"/>
    <w:rsid w:val="00E92234"/>
    <w:rsid w:val="00E922C3"/>
    <w:rsid w:val="00E92C0E"/>
    <w:rsid w:val="00E92D76"/>
    <w:rsid w:val="00E9316E"/>
    <w:rsid w:val="00E933E3"/>
    <w:rsid w:val="00E93EB1"/>
    <w:rsid w:val="00E943F6"/>
    <w:rsid w:val="00E94A27"/>
    <w:rsid w:val="00E952DB"/>
    <w:rsid w:val="00E95773"/>
    <w:rsid w:val="00E95F51"/>
    <w:rsid w:val="00E9683C"/>
    <w:rsid w:val="00E96B2E"/>
    <w:rsid w:val="00E96D31"/>
    <w:rsid w:val="00E96E44"/>
    <w:rsid w:val="00E97405"/>
    <w:rsid w:val="00E978A1"/>
    <w:rsid w:val="00E97975"/>
    <w:rsid w:val="00E97F12"/>
    <w:rsid w:val="00EA00F8"/>
    <w:rsid w:val="00EA05C7"/>
    <w:rsid w:val="00EA06AF"/>
    <w:rsid w:val="00EA0703"/>
    <w:rsid w:val="00EA0758"/>
    <w:rsid w:val="00EA09BB"/>
    <w:rsid w:val="00EA175E"/>
    <w:rsid w:val="00EA195B"/>
    <w:rsid w:val="00EA1F7A"/>
    <w:rsid w:val="00EA2265"/>
    <w:rsid w:val="00EA236D"/>
    <w:rsid w:val="00EA24D7"/>
    <w:rsid w:val="00EA3515"/>
    <w:rsid w:val="00EA39C5"/>
    <w:rsid w:val="00EA3B48"/>
    <w:rsid w:val="00EA4053"/>
    <w:rsid w:val="00EA42F5"/>
    <w:rsid w:val="00EA44A0"/>
    <w:rsid w:val="00EA44DA"/>
    <w:rsid w:val="00EA563E"/>
    <w:rsid w:val="00EA5797"/>
    <w:rsid w:val="00EA5E5A"/>
    <w:rsid w:val="00EA5F0C"/>
    <w:rsid w:val="00EA5F42"/>
    <w:rsid w:val="00EA653F"/>
    <w:rsid w:val="00EA6C90"/>
    <w:rsid w:val="00EA6EAF"/>
    <w:rsid w:val="00EA7346"/>
    <w:rsid w:val="00EA76BA"/>
    <w:rsid w:val="00EA7C9B"/>
    <w:rsid w:val="00EB068B"/>
    <w:rsid w:val="00EB0BE0"/>
    <w:rsid w:val="00EB0CD3"/>
    <w:rsid w:val="00EB0D8F"/>
    <w:rsid w:val="00EB1310"/>
    <w:rsid w:val="00EB1A66"/>
    <w:rsid w:val="00EB1F7F"/>
    <w:rsid w:val="00EB235E"/>
    <w:rsid w:val="00EB2D4A"/>
    <w:rsid w:val="00EB3403"/>
    <w:rsid w:val="00EB34BD"/>
    <w:rsid w:val="00EB3EBC"/>
    <w:rsid w:val="00EB4AB0"/>
    <w:rsid w:val="00EB4E61"/>
    <w:rsid w:val="00EB51C2"/>
    <w:rsid w:val="00EB5218"/>
    <w:rsid w:val="00EB5614"/>
    <w:rsid w:val="00EB56AB"/>
    <w:rsid w:val="00EB56BB"/>
    <w:rsid w:val="00EB5C90"/>
    <w:rsid w:val="00EB5CC9"/>
    <w:rsid w:val="00EB5F0A"/>
    <w:rsid w:val="00EB60F5"/>
    <w:rsid w:val="00EB6112"/>
    <w:rsid w:val="00EB62BF"/>
    <w:rsid w:val="00EB6483"/>
    <w:rsid w:val="00EB77F6"/>
    <w:rsid w:val="00EB7E80"/>
    <w:rsid w:val="00EB7F0F"/>
    <w:rsid w:val="00EB7F71"/>
    <w:rsid w:val="00EC03B7"/>
    <w:rsid w:val="00EC0829"/>
    <w:rsid w:val="00EC12B7"/>
    <w:rsid w:val="00EC1E14"/>
    <w:rsid w:val="00EC2087"/>
    <w:rsid w:val="00EC225C"/>
    <w:rsid w:val="00EC2639"/>
    <w:rsid w:val="00EC264E"/>
    <w:rsid w:val="00EC2930"/>
    <w:rsid w:val="00EC33E3"/>
    <w:rsid w:val="00EC3905"/>
    <w:rsid w:val="00EC3963"/>
    <w:rsid w:val="00EC3AC1"/>
    <w:rsid w:val="00EC4EE4"/>
    <w:rsid w:val="00EC505D"/>
    <w:rsid w:val="00EC50A6"/>
    <w:rsid w:val="00EC5245"/>
    <w:rsid w:val="00EC5CB3"/>
    <w:rsid w:val="00EC5EEA"/>
    <w:rsid w:val="00EC5FEC"/>
    <w:rsid w:val="00EC60F6"/>
    <w:rsid w:val="00EC6554"/>
    <w:rsid w:val="00EC6CDF"/>
    <w:rsid w:val="00EC6D3E"/>
    <w:rsid w:val="00EC6DD4"/>
    <w:rsid w:val="00EC6E5A"/>
    <w:rsid w:val="00EC6F8F"/>
    <w:rsid w:val="00ED0028"/>
    <w:rsid w:val="00ED00EA"/>
    <w:rsid w:val="00ED05EF"/>
    <w:rsid w:val="00ED078A"/>
    <w:rsid w:val="00ED0939"/>
    <w:rsid w:val="00ED0CBE"/>
    <w:rsid w:val="00ED0FAC"/>
    <w:rsid w:val="00ED1610"/>
    <w:rsid w:val="00ED1882"/>
    <w:rsid w:val="00ED1E27"/>
    <w:rsid w:val="00ED2150"/>
    <w:rsid w:val="00ED22B1"/>
    <w:rsid w:val="00ED2386"/>
    <w:rsid w:val="00ED295E"/>
    <w:rsid w:val="00ED2E67"/>
    <w:rsid w:val="00ED2E8C"/>
    <w:rsid w:val="00ED3084"/>
    <w:rsid w:val="00ED3776"/>
    <w:rsid w:val="00ED431D"/>
    <w:rsid w:val="00ED4556"/>
    <w:rsid w:val="00ED4C6B"/>
    <w:rsid w:val="00ED4D41"/>
    <w:rsid w:val="00ED58DE"/>
    <w:rsid w:val="00ED5958"/>
    <w:rsid w:val="00ED6E80"/>
    <w:rsid w:val="00ED7167"/>
    <w:rsid w:val="00ED7287"/>
    <w:rsid w:val="00ED7820"/>
    <w:rsid w:val="00ED7A9B"/>
    <w:rsid w:val="00EE0D14"/>
    <w:rsid w:val="00EE101C"/>
    <w:rsid w:val="00EE15AF"/>
    <w:rsid w:val="00EE1BEA"/>
    <w:rsid w:val="00EE2227"/>
    <w:rsid w:val="00EE24C7"/>
    <w:rsid w:val="00EE2781"/>
    <w:rsid w:val="00EE27A9"/>
    <w:rsid w:val="00EE2F1C"/>
    <w:rsid w:val="00EE33F9"/>
    <w:rsid w:val="00EE3842"/>
    <w:rsid w:val="00EE3D1F"/>
    <w:rsid w:val="00EE407E"/>
    <w:rsid w:val="00EE459A"/>
    <w:rsid w:val="00EE498B"/>
    <w:rsid w:val="00EE4E42"/>
    <w:rsid w:val="00EE549D"/>
    <w:rsid w:val="00EE5926"/>
    <w:rsid w:val="00EE5984"/>
    <w:rsid w:val="00EE6D95"/>
    <w:rsid w:val="00EE6F9A"/>
    <w:rsid w:val="00EE70D1"/>
    <w:rsid w:val="00EE736B"/>
    <w:rsid w:val="00EE7470"/>
    <w:rsid w:val="00EE773F"/>
    <w:rsid w:val="00EE77E9"/>
    <w:rsid w:val="00EF02A0"/>
    <w:rsid w:val="00EF0988"/>
    <w:rsid w:val="00EF0AC0"/>
    <w:rsid w:val="00EF1468"/>
    <w:rsid w:val="00EF1C4F"/>
    <w:rsid w:val="00EF1C5D"/>
    <w:rsid w:val="00EF23D6"/>
    <w:rsid w:val="00EF2503"/>
    <w:rsid w:val="00EF2C53"/>
    <w:rsid w:val="00EF2D37"/>
    <w:rsid w:val="00EF34D2"/>
    <w:rsid w:val="00EF3623"/>
    <w:rsid w:val="00EF3B01"/>
    <w:rsid w:val="00EF3D7F"/>
    <w:rsid w:val="00EF4062"/>
    <w:rsid w:val="00EF4788"/>
    <w:rsid w:val="00EF4837"/>
    <w:rsid w:val="00EF4C62"/>
    <w:rsid w:val="00EF5587"/>
    <w:rsid w:val="00EF5682"/>
    <w:rsid w:val="00EF64CA"/>
    <w:rsid w:val="00EF65AA"/>
    <w:rsid w:val="00EF67BF"/>
    <w:rsid w:val="00EF6863"/>
    <w:rsid w:val="00EF68B9"/>
    <w:rsid w:val="00EF6A3D"/>
    <w:rsid w:val="00EF7B51"/>
    <w:rsid w:val="00EF7E25"/>
    <w:rsid w:val="00F0074F"/>
    <w:rsid w:val="00F00C60"/>
    <w:rsid w:val="00F00CF6"/>
    <w:rsid w:val="00F0108C"/>
    <w:rsid w:val="00F010BB"/>
    <w:rsid w:val="00F011B9"/>
    <w:rsid w:val="00F011BE"/>
    <w:rsid w:val="00F012C7"/>
    <w:rsid w:val="00F0137F"/>
    <w:rsid w:val="00F01B00"/>
    <w:rsid w:val="00F01C4A"/>
    <w:rsid w:val="00F01D88"/>
    <w:rsid w:val="00F01FB2"/>
    <w:rsid w:val="00F02586"/>
    <w:rsid w:val="00F02892"/>
    <w:rsid w:val="00F0295E"/>
    <w:rsid w:val="00F02E0E"/>
    <w:rsid w:val="00F03044"/>
    <w:rsid w:val="00F030D8"/>
    <w:rsid w:val="00F03194"/>
    <w:rsid w:val="00F03CDE"/>
    <w:rsid w:val="00F03F1C"/>
    <w:rsid w:val="00F041DA"/>
    <w:rsid w:val="00F044C2"/>
    <w:rsid w:val="00F04585"/>
    <w:rsid w:val="00F04790"/>
    <w:rsid w:val="00F04AD8"/>
    <w:rsid w:val="00F04B85"/>
    <w:rsid w:val="00F04C31"/>
    <w:rsid w:val="00F04C77"/>
    <w:rsid w:val="00F04E61"/>
    <w:rsid w:val="00F05277"/>
    <w:rsid w:val="00F05438"/>
    <w:rsid w:val="00F0590B"/>
    <w:rsid w:val="00F05F9A"/>
    <w:rsid w:val="00F0628F"/>
    <w:rsid w:val="00F0654C"/>
    <w:rsid w:val="00F06734"/>
    <w:rsid w:val="00F0689A"/>
    <w:rsid w:val="00F07605"/>
    <w:rsid w:val="00F07A00"/>
    <w:rsid w:val="00F07D7F"/>
    <w:rsid w:val="00F07DA1"/>
    <w:rsid w:val="00F07F41"/>
    <w:rsid w:val="00F102B8"/>
    <w:rsid w:val="00F106D3"/>
    <w:rsid w:val="00F112E5"/>
    <w:rsid w:val="00F11649"/>
    <w:rsid w:val="00F119B3"/>
    <w:rsid w:val="00F11AAF"/>
    <w:rsid w:val="00F11B68"/>
    <w:rsid w:val="00F11C61"/>
    <w:rsid w:val="00F1209F"/>
    <w:rsid w:val="00F127F2"/>
    <w:rsid w:val="00F12937"/>
    <w:rsid w:val="00F129B8"/>
    <w:rsid w:val="00F12C4F"/>
    <w:rsid w:val="00F12F6D"/>
    <w:rsid w:val="00F131E0"/>
    <w:rsid w:val="00F132BA"/>
    <w:rsid w:val="00F1374C"/>
    <w:rsid w:val="00F13785"/>
    <w:rsid w:val="00F13C90"/>
    <w:rsid w:val="00F1434C"/>
    <w:rsid w:val="00F145F4"/>
    <w:rsid w:val="00F14677"/>
    <w:rsid w:val="00F1482C"/>
    <w:rsid w:val="00F14E6D"/>
    <w:rsid w:val="00F151CD"/>
    <w:rsid w:val="00F15450"/>
    <w:rsid w:val="00F155FE"/>
    <w:rsid w:val="00F15CC2"/>
    <w:rsid w:val="00F15D7B"/>
    <w:rsid w:val="00F16CA9"/>
    <w:rsid w:val="00F170C0"/>
    <w:rsid w:val="00F1747A"/>
    <w:rsid w:val="00F174A6"/>
    <w:rsid w:val="00F174B0"/>
    <w:rsid w:val="00F177B1"/>
    <w:rsid w:val="00F17A8F"/>
    <w:rsid w:val="00F17C15"/>
    <w:rsid w:val="00F20176"/>
    <w:rsid w:val="00F20AF1"/>
    <w:rsid w:val="00F20BFF"/>
    <w:rsid w:val="00F20C25"/>
    <w:rsid w:val="00F20CDE"/>
    <w:rsid w:val="00F21904"/>
    <w:rsid w:val="00F21D4D"/>
    <w:rsid w:val="00F21D5F"/>
    <w:rsid w:val="00F22112"/>
    <w:rsid w:val="00F22264"/>
    <w:rsid w:val="00F231C1"/>
    <w:rsid w:val="00F2345D"/>
    <w:rsid w:val="00F23E5B"/>
    <w:rsid w:val="00F241FF"/>
    <w:rsid w:val="00F24D95"/>
    <w:rsid w:val="00F24F69"/>
    <w:rsid w:val="00F2569B"/>
    <w:rsid w:val="00F25A0A"/>
    <w:rsid w:val="00F25CE4"/>
    <w:rsid w:val="00F25EB9"/>
    <w:rsid w:val="00F268F1"/>
    <w:rsid w:val="00F26F02"/>
    <w:rsid w:val="00F300E6"/>
    <w:rsid w:val="00F3017F"/>
    <w:rsid w:val="00F302CA"/>
    <w:rsid w:val="00F305E9"/>
    <w:rsid w:val="00F30A4A"/>
    <w:rsid w:val="00F31712"/>
    <w:rsid w:val="00F31AD0"/>
    <w:rsid w:val="00F31F30"/>
    <w:rsid w:val="00F32041"/>
    <w:rsid w:val="00F3237E"/>
    <w:rsid w:val="00F328FB"/>
    <w:rsid w:val="00F32D6D"/>
    <w:rsid w:val="00F330D3"/>
    <w:rsid w:val="00F337D5"/>
    <w:rsid w:val="00F33D1B"/>
    <w:rsid w:val="00F33E53"/>
    <w:rsid w:val="00F347D1"/>
    <w:rsid w:val="00F34F84"/>
    <w:rsid w:val="00F35269"/>
    <w:rsid w:val="00F35566"/>
    <w:rsid w:val="00F3592E"/>
    <w:rsid w:val="00F362BB"/>
    <w:rsid w:val="00F3652D"/>
    <w:rsid w:val="00F36BB0"/>
    <w:rsid w:val="00F37493"/>
    <w:rsid w:val="00F3784A"/>
    <w:rsid w:val="00F37B69"/>
    <w:rsid w:val="00F37EAE"/>
    <w:rsid w:val="00F404FD"/>
    <w:rsid w:val="00F406E1"/>
    <w:rsid w:val="00F40AFA"/>
    <w:rsid w:val="00F41534"/>
    <w:rsid w:val="00F41752"/>
    <w:rsid w:val="00F41887"/>
    <w:rsid w:val="00F41A57"/>
    <w:rsid w:val="00F41CEC"/>
    <w:rsid w:val="00F41D18"/>
    <w:rsid w:val="00F41D96"/>
    <w:rsid w:val="00F42285"/>
    <w:rsid w:val="00F425A0"/>
    <w:rsid w:val="00F426A1"/>
    <w:rsid w:val="00F42851"/>
    <w:rsid w:val="00F42884"/>
    <w:rsid w:val="00F42E41"/>
    <w:rsid w:val="00F4436E"/>
    <w:rsid w:val="00F4474D"/>
    <w:rsid w:val="00F44AFD"/>
    <w:rsid w:val="00F44E65"/>
    <w:rsid w:val="00F45F33"/>
    <w:rsid w:val="00F46033"/>
    <w:rsid w:val="00F46162"/>
    <w:rsid w:val="00F46340"/>
    <w:rsid w:val="00F4693A"/>
    <w:rsid w:val="00F46C61"/>
    <w:rsid w:val="00F4705B"/>
    <w:rsid w:val="00F47393"/>
    <w:rsid w:val="00F4792D"/>
    <w:rsid w:val="00F47A9C"/>
    <w:rsid w:val="00F47FDA"/>
    <w:rsid w:val="00F507CC"/>
    <w:rsid w:val="00F507EB"/>
    <w:rsid w:val="00F50876"/>
    <w:rsid w:val="00F50B38"/>
    <w:rsid w:val="00F50C3F"/>
    <w:rsid w:val="00F510C3"/>
    <w:rsid w:val="00F51423"/>
    <w:rsid w:val="00F514B6"/>
    <w:rsid w:val="00F516D8"/>
    <w:rsid w:val="00F5195E"/>
    <w:rsid w:val="00F51966"/>
    <w:rsid w:val="00F5220D"/>
    <w:rsid w:val="00F52874"/>
    <w:rsid w:val="00F528CC"/>
    <w:rsid w:val="00F52C44"/>
    <w:rsid w:val="00F53533"/>
    <w:rsid w:val="00F545B3"/>
    <w:rsid w:val="00F55126"/>
    <w:rsid w:val="00F5518A"/>
    <w:rsid w:val="00F55459"/>
    <w:rsid w:val="00F55AA9"/>
    <w:rsid w:val="00F55E11"/>
    <w:rsid w:val="00F55F47"/>
    <w:rsid w:val="00F56072"/>
    <w:rsid w:val="00F57C83"/>
    <w:rsid w:val="00F600FE"/>
    <w:rsid w:val="00F602D2"/>
    <w:rsid w:val="00F6079C"/>
    <w:rsid w:val="00F60A65"/>
    <w:rsid w:val="00F610A7"/>
    <w:rsid w:val="00F61826"/>
    <w:rsid w:val="00F61E8B"/>
    <w:rsid w:val="00F624B8"/>
    <w:rsid w:val="00F630F4"/>
    <w:rsid w:val="00F63112"/>
    <w:rsid w:val="00F63623"/>
    <w:rsid w:val="00F6393A"/>
    <w:rsid w:val="00F6426F"/>
    <w:rsid w:val="00F64860"/>
    <w:rsid w:val="00F64952"/>
    <w:rsid w:val="00F651E5"/>
    <w:rsid w:val="00F65206"/>
    <w:rsid w:val="00F65B6A"/>
    <w:rsid w:val="00F65D83"/>
    <w:rsid w:val="00F65FCE"/>
    <w:rsid w:val="00F6620E"/>
    <w:rsid w:val="00F6622B"/>
    <w:rsid w:val="00F66544"/>
    <w:rsid w:val="00F667C6"/>
    <w:rsid w:val="00F6696E"/>
    <w:rsid w:val="00F679B9"/>
    <w:rsid w:val="00F67CEA"/>
    <w:rsid w:val="00F7039D"/>
    <w:rsid w:val="00F707F7"/>
    <w:rsid w:val="00F70891"/>
    <w:rsid w:val="00F708CC"/>
    <w:rsid w:val="00F7099F"/>
    <w:rsid w:val="00F70B63"/>
    <w:rsid w:val="00F70CBC"/>
    <w:rsid w:val="00F70EDA"/>
    <w:rsid w:val="00F71663"/>
    <w:rsid w:val="00F718B0"/>
    <w:rsid w:val="00F71D3E"/>
    <w:rsid w:val="00F71F9F"/>
    <w:rsid w:val="00F72711"/>
    <w:rsid w:val="00F72806"/>
    <w:rsid w:val="00F72B2A"/>
    <w:rsid w:val="00F72EBB"/>
    <w:rsid w:val="00F73609"/>
    <w:rsid w:val="00F736FE"/>
    <w:rsid w:val="00F738F2"/>
    <w:rsid w:val="00F73AFE"/>
    <w:rsid w:val="00F73D29"/>
    <w:rsid w:val="00F73E8A"/>
    <w:rsid w:val="00F7408E"/>
    <w:rsid w:val="00F74881"/>
    <w:rsid w:val="00F74B51"/>
    <w:rsid w:val="00F7564B"/>
    <w:rsid w:val="00F7569A"/>
    <w:rsid w:val="00F76108"/>
    <w:rsid w:val="00F76190"/>
    <w:rsid w:val="00F76359"/>
    <w:rsid w:val="00F76538"/>
    <w:rsid w:val="00F76A4E"/>
    <w:rsid w:val="00F76AC8"/>
    <w:rsid w:val="00F76B98"/>
    <w:rsid w:val="00F76EB4"/>
    <w:rsid w:val="00F77765"/>
    <w:rsid w:val="00F77F9A"/>
    <w:rsid w:val="00F8033F"/>
    <w:rsid w:val="00F80370"/>
    <w:rsid w:val="00F80B81"/>
    <w:rsid w:val="00F80FE9"/>
    <w:rsid w:val="00F81492"/>
    <w:rsid w:val="00F81791"/>
    <w:rsid w:val="00F81D80"/>
    <w:rsid w:val="00F81EF6"/>
    <w:rsid w:val="00F81FD8"/>
    <w:rsid w:val="00F828E4"/>
    <w:rsid w:val="00F829E3"/>
    <w:rsid w:val="00F82D9C"/>
    <w:rsid w:val="00F8305B"/>
    <w:rsid w:val="00F834C9"/>
    <w:rsid w:val="00F8399B"/>
    <w:rsid w:val="00F83CCF"/>
    <w:rsid w:val="00F84B8F"/>
    <w:rsid w:val="00F850E6"/>
    <w:rsid w:val="00F850FC"/>
    <w:rsid w:val="00F85255"/>
    <w:rsid w:val="00F8544A"/>
    <w:rsid w:val="00F8598F"/>
    <w:rsid w:val="00F860D4"/>
    <w:rsid w:val="00F862C0"/>
    <w:rsid w:val="00F86383"/>
    <w:rsid w:val="00F86EE6"/>
    <w:rsid w:val="00F86F24"/>
    <w:rsid w:val="00F870F3"/>
    <w:rsid w:val="00F872C1"/>
    <w:rsid w:val="00F87AEB"/>
    <w:rsid w:val="00F904E6"/>
    <w:rsid w:val="00F90523"/>
    <w:rsid w:val="00F90BFC"/>
    <w:rsid w:val="00F911E8"/>
    <w:rsid w:val="00F91350"/>
    <w:rsid w:val="00F9152C"/>
    <w:rsid w:val="00F928D3"/>
    <w:rsid w:val="00F93703"/>
    <w:rsid w:val="00F93820"/>
    <w:rsid w:val="00F93CB1"/>
    <w:rsid w:val="00F940A0"/>
    <w:rsid w:val="00F94449"/>
    <w:rsid w:val="00F946E7"/>
    <w:rsid w:val="00F9520F"/>
    <w:rsid w:val="00F95C4A"/>
    <w:rsid w:val="00F95EE0"/>
    <w:rsid w:val="00F95FE9"/>
    <w:rsid w:val="00F96448"/>
    <w:rsid w:val="00F96528"/>
    <w:rsid w:val="00F9687B"/>
    <w:rsid w:val="00F96D0F"/>
    <w:rsid w:val="00F9700E"/>
    <w:rsid w:val="00F97B10"/>
    <w:rsid w:val="00F97B96"/>
    <w:rsid w:val="00FA0522"/>
    <w:rsid w:val="00FA0967"/>
    <w:rsid w:val="00FA0AB5"/>
    <w:rsid w:val="00FA0E02"/>
    <w:rsid w:val="00FA1163"/>
    <w:rsid w:val="00FA1710"/>
    <w:rsid w:val="00FA186F"/>
    <w:rsid w:val="00FA1DE5"/>
    <w:rsid w:val="00FA2019"/>
    <w:rsid w:val="00FA20EA"/>
    <w:rsid w:val="00FA2448"/>
    <w:rsid w:val="00FA2549"/>
    <w:rsid w:val="00FA2AEA"/>
    <w:rsid w:val="00FA2D8C"/>
    <w:rsid w:val="00FA2E5C"/>
    <w:rsid w:val="00FA2EF5"/>
    <w:rsid w:val="00FA3363"/>
    <w:rsid w:val="00FA391C"/>
    <w:rsid w:val="00FA39B3"/>
    <w:rsid w:val="00FA3B43"/>
    <w:rsid w:val="00FA3D8A"/>
    <w:rsid w:val="00FA3E25"/>
    <w:rsid w:val="00FA40EE"/>
    <w:rsid w:val="00FA4438"/>
    <w:rsid w:val="00FA4723"/>
    <w:rsid w:val="00FA48ED"/>
    <w:rsid w:val="00FA497F"/>
    <w:rsid w:val="00FA4A59"/>
    <w:rsid w:val="00FA4EF9"/>
    <w:rsid w:val="00FA4F41"/>
    <w:rsid w:val="00FA550C"/>
    <w:rsid w:val="00FA550F"/>
    <w:rsid w:val="00FA5690"/>
    <w:rsid w:val="00FA5B7F"/>
    <w:rsid w:val="00FA5DDC"/>
    <w:rsid w:val="00FA5EDB"/>
    <w:rsid w:val="00FA5F21"/>
    <w:rsid w:val="00FA6510"/>
    <w:rsid w:val="00FA6651"/>
    <w:rsid w:val="00FA6718"/>
    <w:rsid w:val="00FA6931"/>
    <w:rsid w:val="00FA7766"/>
    <w:rsid w:val="00FB00BA"/>
    <w:rsid w:val="00FB02FE"/>
    <w:rsid w:val="00FB1085"/>
    <w:rsid w:val="00FB12C9"/>
    <w:rsid w:val="00FB14AC"/>
    <w:rsid w:val="00FB1702"/>
    <w:rsid w:val="00FB188B"/>
    <w:rsid w:val="00FB2541"/>
    <w:rsid w:val="00FB254E"/>
    <w:rsid w:val="00FB25BA"/>
    <w:rsid w:val="00FB2E02"/>
    <w:rsid w:val="00FB47E9"/>
    <w:rsid w:val="00FB4B46"/>
    <w:rsid w:val="00FB4D15"/>
    <w:rsid w:val="00FB4D9A"/>
    <w:rsid w:val="00FB4F18"/>
    <w:rsid w:val="00FB58FE"/>
    <w:rsid w:val="00FB5AB9"/>
    <w:rsid w:val="00FB5CEE"/>
    <w:rsid w:val="00FB6905"/>
    <w:rsid w:val="00FB6B33"/>
    <w:rsid w:val="00FB6F06"/>
    <w:rsid w:val="00FB7634"/>
    <w:rsid w:val="00FB77C9"/>
    <w:rsid w:val="00FB7CF6"/>
    <w:rsid w:val="00FC005C"/>
    <w:rsid w:val="00FC08BE"/>
    <w:rsid w:val="00FC08FF"/>
    <w:rsid w:val="00FC1C4B"/>
    <w:rsid w:val="00FC1DAC"/>
    <w:rsid w:val="00FC1DB5"/>
    <w:rsid w:val="00FC1F4A"/>
    <w:rsid w:val="00FC2A2E"/>
    <w:rsid w:val="00FC2C30"/>
    <w:rsid w:val="00FC2FB0"/>
    <w:rsid w:val="00FC30D9"/>
    <w:rsid w:val="00FC3977"/>
    <w:rsid w:val="00FC42B7"/>
    <w:rsid w:val="00FC42CF"/>
    <w:rsid w:val="00FC443D"/>
    <w:rsid w:val="00FC44F6"/>
    <w:rsid w:val="00FC4541"/>
    <w:rsid w:val="00FC48B2"/>
    <w:rsid w:val="00FC4D5D"/>
    <w:rsid w:val="00FC4F86"/>
    <w:rsid w:val="00FC5714"/>
    <w:rsid w:val="00FC5DFD"/>
    <w:rsid w:val="00FC60D4"/>
    <w:rsid w:val="00FC6439"/>
    <w:rsid w:val="00FC68D3"/>
    <w:rsid w:val="00FC6D00"/>
    <w:rsid w:val="00FC75C0"/>
    <w:rsid w:val="00FC760B"/>
    <w:rsid w:val="00FC765D"/>
    <w:rsid w:val="00FC7B86"/>
    <w:rsid w:val="00FC7D6A"/>
    <w:rsid w:val="00FC7DF6"/>
    <w:rsid w:val="00FC7EB3"/>
    <w:rsid w:val="00FC7EC0"/>
    <w:rsid w:val="00FC7F71"/>
    <w:rsid w:val="00FD0258"/>
    <w:rsid w:val="00FD0302"/>
    <w:rsid w:val="00FD046B"/>
    <w:rsid w:val="00FD073E"/>
    <w:rsid w:val="00FD0A8F"/>
    <w:rsid w:val="00FD0C1F"/>
    <w:rsid w:val="00FD0D3F"/>
    <w:rsid w:val="00FD0F65"/>
    <w:rsid w:val="00FD0FA2"/>
    <w:rsid w:val="00FD1028"/>
    <w:rsid w:val="00FD13E7"/>
    <w:rsid w:val="00FD1764"/>
    <w:rsid w:val="00FD1DA3"/>
    <w:rsid w:val="00FD1F1B"/>
    <w:rsid w:val="00FD223E"/>
    <w:rsid w:val="00FD2484"/>
    <w:rsid w:val="00FD25EC"/>
    <w:rsid w:val="00FD2C8C"/>
    <w:rsid w:val="00FD3102"/>
    <w:rsid w:val="00FD3399"/>
    <w:rsid w:val="00FD35A2"/>
    <w:rsid w:val="00FD3EA0"/>
    <w:rsid w:val="00FD4254"/>
    <w:rsid w:val="00FD43F5"/>
    <w:rsid w:val="00FD49C7"/>
    <w:rsid w:val="00FD4E78"/>
    <w:rsid w:val="00FD5082"/>
    <w:rsid w:val="00FD52FD"/>
    <w:rsid w:val="00FD56B5"/>
    <w:rsid w:val="00FD6120"/>
    <w:rsid w:val="00FD620A"/>
    <w:rsid w:val="00FD6394"/>
    <w:rsid w:val="00FD6D1B"/>
    <w:rsid w:val="00FD6DA6"/>
    <w:rsid w:val="00FD79C1"/>
    <w:rsid w:val="00FD7BF3"/>
    <w:rsid w:val="00FD7DCE"/>
    <w:rsid w:val="00FD7EB0"/>
    <w:rsid w:val="00FD7F75"/>
    <w:rsid w:val="00FE040A"/>
    <w:rsid w:val="00FE053B"/>
    <w:rsid w:val="00FE0963"/>
    <w:rsid w:val="00FE0B70"/>
    <w:rsid w:val="00FE0D70"/>
    <w:rsid w:val="00FE110B"/>
    <w:rsid w:val="00FE24AB"/>
    <w:rsid w:val="00FE26AA"/>
    <w:rsid w:val="00FE289D"/>
    <w:rsid w:val="00FE2CAC"/>
    <w:rsid w:val="00FE3004"/>
    <w:rsid w:val="00FE3098"/>
    <w:rsid w:val="00FE3127"/>
    <w:rsid w:val="00FE359C"/>
    <w:rsid w:val="00FE3BC5"/>
    <w:rsid w:val="00FE3D60"/>
    <w:rsid w:val="00FE4089"/>
    <w:rsid w:val="00FE438E"/>
    <w:rsid w:val="00FE4493"/>
    <w:rsid w:val="00FE45D5"/>
    <w:rsid w:val="00FE46A5"/>
    <w:rsid w:val="00FE494A"/>
    <w:rsid w:val="00FE4A11"/>
    <w:rsid w:val="00FE4A74"/>
    <w:rsid w:val="00FE4B79"/>
    <w:rsid w:val="00FE4EAD"/>
    <w:rsid w:val="00FE5900"/>
    <w:rsid w:val="00FE59EE"/>
    <w:rsid w:val="00FE5A66"/>
    <w:rsid w:val="00FE5EBF"/>
    <w:rsid w:val="00FE6629"/>
    <w:rsid w:val="00FE67C3"/>
    <w:rsid w:val="00FE6EBF"/>
    <w:rsid w:val="00FE6FB9"/>
    <w:rsid w:val="00FE72C8"/>
    <w:rsid w:val="00FE757F"/>
    <w:rsid w:val="00FE791A"/>
    <w:rsid w:val="00FE7E57"/>
    <w:rsid w:val="00FE7F4E"/>
    <w:rsid w:val="00FF04DD"/>
    <w:rsid w:val="00FF098D"/>
    <w:rsid w:val="00FF09E2"/>
    <w:rsid w:val="00FF0AF6"/>
    <w:rsid w:val="00FF0C07"/>
    <w:rsid w:val="00FF0EAE"/>
    <w:rsid w:val="00FF1050"/>
    <w:rsid w:val="00FF1139"/>
    <w:rsid w:val="00FF1C7B"/>
    <w:rsid w:val="00FF2108"/>
    <w:rsid w:val="00FF2CE2"/>
    <w:rsid w:val="00FF37B6"/>
    <w:rsid w:val="00FF3E1E"/>
    <w:rsid w:val="00FF3EB5"/>
    <w:rsid w:val="00FF4040"/>
    <w:rsid w:val="00FF418F"/>
    <w:rsid w:val="00FF4220"/>
    <w:rsid w:val="00FF43FD"/>
    <w:rsid w:val="00FF4531"/>
    <w:rsid w:val="00FF50E2"/>
    <w:rsid w:val="00FF5A01"/>
    <w:rsid w:val="00FF5AB0"/>
    <w:rsid w:val="00FF5B3E"/>
    <w:rsid w:val="00FF5C14"/>
    <w:rsid w:val="00FF621D"/>
    <w:rsid w:val="00FF650B"/>
    <w:rsid w:val="00FF65FE"/>
    <w:rsid w:val="00FF6868"/>
    <w:rsid w:val="00FF6E34"/>
    <w:rsid w:val="00FF74F9"/>
    <w:rsid w:val="00FF7E7E"/>
    <w:rsid w:val="00FF7F9B"/>
    <w:rsid w:val="13D4B437"/>
    <w:rsid w:val="22628F95"/>
    <w:rsid w:val="3629C059"/>
    <w:rsid w:val="4A3C83EE"/>
    <w:rsid w:val="605D218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C03DFE"/>
  <w15:chartTrackingRefBased/>
  <w15:docId w15:val="{91587556-B9CE-BD41-AB59-B1AE1BC16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ourier" w:hAnsi="Courie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basedOn w:val="DefaultParagraphFont"/>
    <w:semiHidden/>
  </w:style>
  <w:style w:type="character" w:customStyle="1" w:styleId="DefaultParagraphFo">
    <w:name w:val="Default Paragraph Fo"/>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basedOn w:val="DefaultParagraphFont"/>
  </w:style>
  <w:style w:type="character" w:customStyle="1" w:styleId="EquationCaption1">
    <w:name w:val="_Equation Caption1"/>
    <w:basedOn w:val="DefaultParagraphFont"/>
  </w:style>
  <w:style w:type="character" w:customStyle="1" w:styleId="EquationCaption2">
    <w:name w:val="_Equation Caption2"/>
  </w:style>
  <w:style w:type="paragraph" w:styleId="BodyText">
    <w:name w:val="Body Text"/>
    <w:basedOn w:val="Normal"/>
    <w:semiHidden/>
    <w:pPr>
      <w:tabs>
        <w:tab w:val="left" w:pos="-720"/>
      </w:tabs>
      <w:suppressAutoHyphens/>
      <w:spacing w:line="220" w:lineRule="exact"/>
      <w:jc w:val="both"/>
    </w:pPr>
    <w:rPr>
      <w:rFonts w:ascii="Times New Roman" w:hAnsi="Times New Roman"/>
      <w:spacing w:val="-2"/>
    </w:rPr>
  </w:style>
  <w:style w:type="paragraph" w:styleId="BodyText2">
    <w:name w:val="Body Text 2"/>
    <w:basedOn w:val="Normal"/>
    <w:semiHidden/>
    <w:pPr>
      <w:tabs>
        <w:tab w:val="left" w:pos="-720"/>
      </w:tabs>
      <w:suppressAutoHyphens/>
      <w:spacing w:line="220" w:lineRule="exact"/>
      <w:jc w:val="both"/>
    </w:pPr>
    <w:rPr>
      <w:rFonts w:ascii="Times New Roman" w:hAnsi="Times New Roman"/>
      <w:spacing w:val="-2"/>
      <w:sz w:val="22"/>
    </w:rPr>
  </w:style>
  <w:style w:type="paragraph" w:styleId="PlainText">
    <w:name w:val="Plain Text"/>
    <w:basedOn w:val="Normal"/>
    <w:semiHidden/>
    <w:pPr>
      <w:widowControl/>
    </w:pPr>
    <w:rPr>
      <w:rFonts w:ascii="Courier New" w:hAnsi="Courier New" w:cs="Courier New"/>
      <w:color w:val="000000"/>
      <w:spacing w:val="-2"/>
      <w:sz w:val="20"/>
    </w:rPr>
  </w:style>
  <w:style w:type="paragraph" w:styleId="NormalWeb">
    <w:name w:val="Normal (Web)"/>
    <w:basedOn w:val="Normal"/>
    <w:semiHidden/>
    <w:pPr>
      <w:widowControl/>
      <w:spacing w:before="100" w:beforeAutospacing="1" w:after="100" w:afterAutospacing="1"/>
    </w:pPr>
    <w:rPr>
      <w:rFonts w:ascii="Times New Roman" w:hAnsi="Times New Roman"/>
      <w:szCs w:val="24"/>
    </w:rPr>
  </w:style>
  <w:style w:type="paragraph" w:styleId="BodyText3">
    <w:name w:val="Body Text 3"/>
    <w:basedOn w:val="Normal"/>
    <w:link w:val="BodyText3Char"/>
    <w:semiHidden/>
    <w:pPr>
      <w:tabs>
        <w:tab w:val="left" w:pos="-720"/>
      </w:tabs>
      <w:suppressAutoHyphens/>
      <w:spacing w:line="200" w:lineRule="exact"/>
      <w:jc w:val="both"/>
    </w:pPr>
    <w:rPr>
      <w:rFonts w:ascii="Times New Roman" w:hAnsi="Times New Roman"/>
      <w:b/>
      <w:bCs/>
      <w:spacing w:val="-2"/>
      <w:sz w:val="21"/>
    </w:rPr>
  </w:style>
  <w:style w:type="paragraph" w:styleId="ListParagraph">
    <w:name w:val="List Paragraph"/>
    <w:basedOn w:val="Normal"/>
    <w:uiPriority w:val="34"/>
    <w:qFormat/>
    <w:rsid w:val="00007CA1"/>
    <w:pPr>
      <w:ind w:left="720"/>
      <w:contextualSpacing/>
    </w:pPr>
  </w:style>
  <w:style w:type="paragraph" w:styleId="Header">
    <w:name w:val="header"/>
    <w:basedOn w:val="Normal"/>
    <w:link w:val="HeaderChar"/>
    <w:uiPriority w:val="99"/>
    <w:unhideWhenUsed/>
    <w:rsid w:val="00696072"/>
    <w:pPr>
      <w:tabs>
        <w:tab w:val="center" w:pos="4680"/>
        <w:tab w:val="right" w:pos="9360"/>
      </w:tabs>
    </w:pPr>
  </w:style>
  <w:style w:type="character" w:customStyle="1" w:styleId="HeaderChar">
    <w:name w:val="Header Char"/>
    <w:basedOn w:val="DefaultParagraphFont"/>
    <w:link w:val="Header"/>
    <w:uiPriority w:val="99"/>
    <w:rsid w:val="00696072"/>
    <w:rPr>
      <w:rFonts w:ascii="Courier" w:hAnsi="Courier"/>
      <w:sz w:val="24"/>
    </w:rPr>
  </w:style>
  <w:style w:type="paragraph" w:styleId="Footer">
    <w:name w:val="footer"/>
    <w:basedOn w:val="Normal"/>
    <w:link w:val="FooterChar"/>
    <w:uiPriority w:val="99"/>
    <w:unhideWhenUsed/>
    <w:rsid w:val="00696072"/>
    <w:pPr>
      <w:tabs>
        <w:tab w:val="center" w:pos="4680"/>
        <w:tab w:val="right" w:pos="9360"/>
      </w:tabs>
    </w:pPr>
  </w:style>
  <w:style w:type="character" w:customStyle="1" w:styleId="FooterChar">
    <w:name w:val="Footer Char"/>
    <w:basedOn w:val="DefaultParagraphFont"/>
    <w:link w:val="Footer"/>
    <w:uiPriority w:val="99"/>
    <w:rsid w:val="00696072"/>
    <w:rPr>
      <w:rFonts w:ascii="Courier" w:hAnsi="Courier"/>
      <w:sz w:val="24"/>
    </w:rPr>
  </w:style>
  <w:style w:type="character" w:customStyle="1" w:styleId="BodyText3Char">
    <w:name w:val="Body Text 3 Char"/>
    <w:basedOn w:val="DefaultParagraphFont"/>
    <w:link w:val="BodyText3"/>
    <w:semiHidden/>
    <w:rsid w:val="00E15844"/>
    <w:rPr>
      <w:b/>
      <w:bCs/>
      <w:spacing w:val="-2"/>
      <w:sz w:val="21"/>
    </w:rPr>
  </w:style>
  <w:style w:type="character" w:customStyle="1" w:styleId="label">
    <w:name w:val="label"/>
    <w:basedOn w:val="DefaultParagraphFont"/>
    <w:rsid w:val="008374AD"/>
  </w:style>
  <w:style w:type="character" w:customStyle="1" w:styleId="content">
    <w:name w:val="content"/>
    <w:basedOn w:val="DefaultParagraphFont"/>
    <w:rsid w:val="008374AD"/>
  </w:style>
  <w:style w:type="paragraph" w:customStyle="1" w:styleId="p1">
    <w:name w:val="p1"/>
    <w:basedOn w:val="Normal"/>
    <w:rsid w:val="00DE501F"/>
    <w:pPr>
      <w:widowControl/>
      <w:jc w:val="both"/>
    </w:pPr>
    <w:rPr>
      <w:rFonts w:ascii="Helvetica" w:hAnsi="Helvetica"/>
      <w:color w:val="1A1A1A"/>
      <w:sz w:val="30"/>
      <w:szCs w:val="30"/>
    </w:rPr>
  </w:style>
  <w:style w:type="character" w:customStyle="1" w:styleId="chaptercontentlabelr2plt">
    <w:name w:val="chaptercontent_label__r2plt"/>
    <w:basedOn w:val="DefaultParagraphFont"/>
    <w:rsid w:val="00DF607A"/>
  </w:style>
  <w:style w:type="character" w:customStyle="1" w:styleId="chaptercontentcontentrruqa">
    <w:name w:val="chaptercontent_content__rruqa"/>
    <w:basedOn w:val="DefaultParagraphFont"/>
    <w:rsid w:val="00DF607A"/>
  </w:style>
  <w:style w:type="character" w:customStyle="1" w:styleId="gk">
    <w:name w:val="gk"/>
    <w:basedOn w:val="DefaultParagraphFont"/>
    <w:rsid w:val="006A089A"/>
  </w:style>
  <w:style w:type="character" w:customStyle="1" w:styleId="strgtrans">
    <w:name w:val="strgtrans"/>
    <w:basedOn w:val="DefaultParagraphFont"/>
    <w:rsid w:val="006A089A"/>
  </w:style>
  <w:style w:type="character" w:styleId="Hyperlink">
    <w:name w:val="Hyperlink"/>
    <w:basedOn w:val="DefaultParagraphFont"/>
    <w:uiPriority w:val="99"/>
    <w:semiHidden/>
    <w:unhideWhenUsed/>
    <w:rsid w:val="007D48A5"/>
    <w:rPr>
      <w:color w:val="0000FF"/>
      <w:u w:val="single"/>
    </w:rPr>
  </w:style>
  <w:style w:type="character" w:styleId="FollowedHyperlink">
    <w:name w:val="FollowedHyperlink"/>
    <w:basedOn w:val="DefaultParagraphFont"/>
    <w:uiPriority w:val="99"/>
    <w:semiHidden/>
    <w:unhideWhenUsed/>
    <w:rsid w:val="00C27A4C"/>
    <w:rPr>
      <w:color w:val="954F72" w:themeColor="followedHyperlink"/>
      <w:u w:val="single"/>
    </w:rPr>
  </w:style>
  <w:style w:type="character" w:customStyle="1" w:styleId="chaptercontentheadingxbdcs">
    <w:name w:val="chaptercontent_heading__xbdcs"/>
    <w:basedOn w:val="DefaultParagraphFont"/>
    <w:rsid w:val="006964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414710">
      <w:bodyDiv w:val="1"/>
      <w:marLeft w:val="0"/>
      <w:marRight w:val="0"/>
      <w:marTop w:val="0"/>
      <w:marBottom w:val="0"/>
      <w:divBdr>
        <w:top w:val="none" w:sz="0" w:space="0" w:color="auto"/>
        <w:left w:val="none" w:sz="0" w:space="0" w:color="auto"/>
        <w:bottom w:val="none" w:sz="0" w:space="0" w:color="auto"/>
        <w:right w:val="none" w:sz="0" w:space="0" w:color="auto"/>
      </w:divBdr>
      <w:divsChild>
        <w:div w:id="2000646131">
          <w:marLeft w:val="0"/>
          <w:marRight w:val="0"/>
          <w:marTop w:val="240"/>
          <w:marBottom w:val="120"/>
          <w:divBdr>
            <w:top w:val="single" w:sz="2" w:space="0" w:color="auto"/>
            <w:left w:val="single" w:sz="2" w:space="0" w:color="auto"/>
            <w:bottom w:val="single" w:sz="2" w:space="0" w:color="auto"/>
            <w:right w:val="single" w:sz="2" w:space="0" w:color="auto"/>
          </w:divBdr>
        </w:div>
        <w:div w:id="1431660995">
          <w:marLeft w:val="0"/>
          <w:marRight w:val="0"/>
          <w:marTop w:val="0"/>
          <w:marBottom w:val="0"/>
          <w:divBdr>
            <w:top w:val="single" w:sz="2" w:space="0" w:color="auto"/>
            <w:left w:val="single" w:sz="2" w:space="0" w:color="auto"/>
            <w:bottom w:val="single" w:sz="2" w:space="0" w:color="auto"/>
            <w:right w:val="single" w:sz="2" w:space="0" w:color="auto"/>
          </w:divBdr>
        </w:div>
      </w:divsChild>
    </w:div>
    <w:div w:id="247664407">
      <w:bodyDiv w:val="1"/>
      <w:marLeft w:val="0"/>
      <w:marRight w:val="0"/>
      <w:marTop w:val="0"/>
      <w:marBottom w:val="0"/>
      <w:divBdr>
        <w:top w:val="none" w:sz="0" w:space="0" w:color="auto"/>
        <w:left w:val="none" w:sz="0" w:space="0" w:color="auto"/>
        <w:bottom w:val="none" w:sz="0" w:space="0" w:color="auto"/>
        <w:right w:val="none" w:sz="0" w:space="0" w:color="auto"/>
      </w:divBdr>
      <w:divsChild>
        <w:div w:id="173540611">
          <w:marLeft w:val="0"/>
          <w:marRight w:val="0"/>
          <w:marTop w:val="0"/>
          <w:marBottom w:val="0"/>
          <w:divBdr>
            <w:top w:val="none" w:sz="0" w:space="0" w:color="auto"/>
            <w:left w:val="none" w:sz="0" w:space="0" w:color="auto"/>
            <w:bottom w:val="none" w:sz="0" w:space="0" w:color="auto"/>
            <w:right w:val="none" w:sz="0" w:space="0" w:color="auto"/>
          </w:divBdr>
        </w:div>
        <w:div w:id="1432314700">
          <w:marLeft w:val="0"/>
          <w:marRight w:val="0"/>
          <w:marTop w:val="0"/>
          <w:marBottom w:val="0"/>
          <w:divBdr>
            <w:top w:val="none" w:sz="0" w:space="0" w:color="auto"/>
            <w:left w:val="none" w:sz="0" w:space="0" w:color="auto"/>
            <w:bottom w:val="none" w:sz="0" w:space="0" w:color="auto"/>
            <w:right w:val="none" w:sz="0" w:space="0" w:color="auto"/>
          </w:divBdr>
        </w:div>
        <w:div w:id="1767728872">
          <w:marLeft w:val="0"/>
          <w:marRight w:val="0"/>
          <w:marTop w:val="0"/>
          <w:marBottom w:val="0"/>
          <w:divBdr>
            <w:top w:val="none" w:sz="0" w:space="0" w:color="auto"/>
            <w:left w:val="none" w:sz="0" w:space="0" w:color="auto"/>
            <w:bottom w:val="none" w:sz="0" w:space="0" w:color="auto"/>
            <w:right w:val="none" w:sz="0" w:space="0" w:color="auto"/>
          </w:divBdr>
        </w:div>
        <w:div w:id="2126800506">
          <w:marLeft w:val="0"/>
          <w:marRight w:val="0"/>
          <w:marTop w:val="0"/>
          <w:marBottom w:val="0"/>
          <w:divBdr>
            <w:top w:val="none" w:sz="0" w:space="0" w:color="auto"/>
            <w:left w:val="none" w:sz="0" w:space="0" w:color="auto"/>
            <w:bottom w:val="none" w:sz="0" w:space="0" w:color="auto"/>
            <w:right w:val="none" w:sz="0" w:space="0" w:color="auto"/>
          </w:divBdr>
        </w:div>
      </w:divsChild>
    </w:div>
    <w:div w:id="272791282">
      <w:bodyDiv w:val="1"/>
      <w:marLeft w:val="0"/>
      <w:marRight w:val="0"/>
      <w:marTop w:val="0"/>
      <w:marBottom w:val="0"/>
      <w:divBdr>
        <w:top w:val="none" w:sz="0" w:space="0" w:color="auto"/>
        <w:left w:val="none" w:sz="0" w:space="0" w:color="auto"/>
        <w:bottom w:val="none" w:sz="0" w:space="0" w:color="auto"/>
        <w:right w:val="none" w:sz="0" w:space="0" w:color="auto"/>
      </w:divBdr>
      <w:divsChild>
        <w:div w:id="259291236">
          <w:marLeft w:val="0"/>
          <w:marRight w:val="0"/>
          <w:marTop w:val="0"/>
          <w:marBottom w:val="0"/>
          <w:divBdr>
            <w:top w:val="single" w:sz="2" w:space="0" w:color="auto"/>
            <w:left w:val="single" w:sz="2" w:space="0" w:color="auto"/>
            <w:bottom w:val="single" w:sz="2" w:space="0" w:color="auto"/>
            <w:right w:val="single" w:sz="2" w:space="0" w:color="auto"/>
          </w:divBdr>
        </w:div>
        <w:div w:id="1373074153">
          <w:marLeft w:val="0"/>
          <w:marRight w:val="0"/>
          <w:marTop w:val="0"/>
          <w:marBottom w:val="0"/>
          <w:divBdr>
            <w:top w:val="single" w:sz="2" w:space="0" w:color="auto"/>
            <w:left w:val="single" w:sz="2" w:space="0" w:color="auto"/>
            <w:bottom w:val="single" w:sz="2" w:space="0" w:color="auto"/>
            <w:right w:val="single" w:sz="2"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99507F4FC8A7F45B22D6F77B8E78AAB" ma:contentTypeVersion="13" ma:contentTypeDescription="Create a new document." ma:contentTypeScope="" ma:versionID="cdee73cafd3cc55f54960a82f13a2426">
  <xsd:schema xmlns:xsd="http://www.w3.org/2001/XMLSchema" xmlns:xs="http://www.w3.org/2001/XMLSchema" xmlns:p="http://schemas.microsoft.com/office/2006/metadata/properties" xmlns:ns3="0c6eb9bd-ec62-45c4-8af6-e50ea8976428" xmlns:ns4="b204caa6-0d1f-4036-bada-f3d7fb4ea151" targetNamespace="http://schemas.microsoft.com/office/2006/metadata/properties" ma:root="true" ma:fieldsID="3af7c20b243a5027dc581125337f2b2b" ns3:_="" ns4:_="">
    <xsd:import namespace="0c6eb9bd-ec62-45c4-8af6-e50ea8976428"/>
    <xsd:import namespace="b204caa6-0d1f-4036-bada-f3d7fb4ea1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6eb9bd-ec62-45c4-8af6-e50ea897642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04caa6-0d1f-4036-bada-f3d7fb4ea1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01224F-6F70-45DD-9220-071A0F5ABF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B96450-BD33-4620-9D7C-D2D0E53C9316}">
  <ds:schemaRefs>
    <ds:schemaRef ds:uri="http://schemas.microsoft.com/sharepoint/v3/contenttype/forms"/>
  </ds:schemaRefs>
</ds:datastoreItem>
</file>

<file path=customXml/itemProps3.xml><?xml version="1.0" encoding="utf-8"?>
<ds:datastoreItem xmlns:ds="http://schemas.openxmlformats.org/officeDocument/2006/customXml" ds:itemID="{00FED5AA-E226-4402-9659-523C0438E822}">
  <ds:schemaRefs>
    <ds:schemaRef ds:uri="http://schemas.openxmlformats.org/officeDocument/2006/bibliography"/>
  </ds:schemaRefs>
</ds:datastoreItem>
</file>

<file path=customXml/itemProps4.xml><?xml version="1.0" encoding="utf-8"?>
<ds:datastoreItem xmlns:ds="http://schemas.openxmlformats.org/officeDocument/2006/customXml" ds:itemID="{84B3CD27-64AF-4C4A-80A2-1B8B80702D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6eb9bd-ec62-45c4-8af6-e50ea8976428"/>
    <ds:schemaRef ds:uri="b204caa6-0d1f-4036-bada-f3d7fb4ea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52bd7fe-dd15-4a1f-bd4a-dd6deeab576d}" enabled="0" method="" siteId="{152bd7fe-dd15-4a1f-bd4a-dd6deeab576d}" removed="1"/>
</clbl:labelList>
</file>

<file path=docProps/app.xml><?xml version="1.0" encoding="utf-8"?>
<Properties xmlns="http://schemas.openxmlformats.org/officeDocument/2006/extended-properties" xmlns:vt="http://schemas.openxmlformats.org/officeDocument/2006/docPropsVTypes">
  <Template>Normal.dotm</Template>
  <TotalTime>62</TotalTime>
  <Pages>2</Pages>
  <Words>865</Words>
  <Characters>4934</Characters>
  <Application>Microsoft Office Word</Application>
  <DocSecurity>0</DocSecurity>
  <Lines>41</Lines>
  <Paragraphs>11</Paragraphs>
  <ScaleCrop>false</ScaleCrop>
  <Company>Parkway</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WASN'T ME"</dc:title>
  <dc:subject/>
  <dc:creator>Shawn</dc:creator>
  <cp:keywords/>
  <dc:description/>
  <cp:lastModifiedBy>Noy Lachica</cp:lastModifiedBy>
  <cp:revision>70</cp:revision>
  <cp:lastPrinted>2001-08-04T03:46:00Z</cp:lastPrinted>
  <dcterms:created xsi:type="dcterms:W3CDTF">2025-09-03T17:29:00Z</dcterms:created>
  <dcterms:modified xsi:type="dcterms:W3CDTF">2025-09-0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07F4FC8A7F45B22D6F77B8E78AAB</vt:lpwstr>
  </property>
</Properties>
</file>